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3177AA" w:rsidRPr="00542E80" w14:paraId="6E8D86B7" w14:textId="77777777" w:rsidTr="009F44B9">
        <w:trPr>
          <w:jc w:val="center"/>
        </w:trPr>
        <w:tc>
          <w:tcPr>
            <w:tcW w:w="2345" w:type="dxa"/>
            <w:vAlign w:val="center"/>
          </w:tcPr>
          <w:p w14:paraId="6BB37D1D" w14:textId="77777777" w:rsidR="003177AA" w:rsidRPr="00542E80" w:rsidRDefault="003177AA" w:rsidP="009F44B9">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509CAAB" wp14:editId="53B0E28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5FD3A7D0"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3F032A9" wp14:editId="196FE2C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5D9AE27"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A774940" wp14:editId="6D41E50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AFAF4F9"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3FB3F84" wp14:editId="1BE41E6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894B007"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9BC538F" wp14:editId="48DE7C2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B31BF87" w14:textId="77777777" w:rsidR="003177AA" w:rsidRPr="00542E80" w:rsidRDefault="003177AA" w:rsidP="009F44B9">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1A4CB61D" wp14:editId="0BF32BE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676113E" w14:textId="77777777" w:rsidR="003177AA" w:rsidRPr="00542E80" w:rsidRDefault="003177AA" w:rsidP="003177AA">
      <w:pPr>
        <w:spacing w:after="0"/>
        <w:ind w:right="-72" w:hanging="90"/>
        <w:rPr>
          <w:rFonts w:cs="Arial"/>
        </w:rPr>
      </w:pPr>
      <w:r w:rsidRPr="00542E80">
        <w:rPr>
          <w:rFonts w:cs="Arial"/>
          <w:b/>
          <w:bCs/>
          <w:sz w:val="32"/>
          <w:szCs w:val="32"/>
        </w:rPr>
        <w:t>Prior Authorization Request Administrative Information</w:t>
      </w:r>
      <w:r w:rsidR="009D491B">
        <w:rPr>
          <w:rFonts w:cs="Arial"/>
        </w:rPr>
        <w:pict w14:anchorId="69DCF0C9">
          <v:rect id="_x0000_i1025" style="width:548.5pt;height:3pt" o:hrpct="991" o:hralign="center" o:hrstd="t" o:hrnoshade="t" o:hr="t" fillcolor="gray [1629]" stroked="f"/>
        </w:pict>
      </w:r>
    </w:p>
    <w:bookmarkEnd w:id="1"/>
    <w:p w14:paraId="43634B89" w14:textId="77777777" w:rsidR="000D1548" w:rsidRPr="00542E80" w:rsidRDefault="000D1548" w:rsidP="000D154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355972B" w14:textId="6F2320CC" w:rsidR="000D1548" w:rsidRPr="00542E80" w:rsidRDefault="000D1548" w:rsidP="000D1548">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5AA5E4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77" type="#_x0000_t75" style="width:179.25pt;height:18pt" o:ole="">
            <v:imagedata r:id="rId17" o:title=""/>
          </v:shape>
          <w:control r:id="rId18" w:name="TextBox1" w:shapeid="_x0000_i2077"/>
        </w:object>
      </w:r>
      <w:r w:rsidRPr="00542E80">
        <w:rPr>
          <w:rFonts w:cs="Arial"/>
        </w:rPr>
        <w:tab/>
        <w:t xml:space="preserve">First name </w:t>
      </w:r>
      <w:r w:rsidRPr="003A1EE8">
        <w:rPr>
          <w:rFonts w:cs="Arial"/>
        </w:rPr>
        <w:object w:dxaOrig="1440" w:dyaOrig="1440" w14:anchorId="294BB45C">
          <v:shape id="_x0000_i2076" type="#_x0000_t75" style="width:158.25pt;height:18pt" o:ole="">
            <v:imagedata r:id="rId19" o:title=""/>
          </v:shape>
          <w:control r:id="rId20" w:name="TextBox11" w:shapeid="_x0000_i2076"/>
        </w:object>
      </w:r>
      <w:r w:rsidRPr="00542E80">
        <w:rPr>
          <w:rFonts w:cs="Arial"/>
        </w:rPr>
        <w:tab/>
        <w:t xml:space="preserve">MI </w:t>
      </w:r>
      <w:r w:rsidRPr="003A1EE8">
        <w:rPr>
          <w:rFonts w:cs="Arial"/>
        </w:rPr>
        <w:object w:dxaOrig="1440" w:dyaOrig="1440" w14:anchorId="5852EE9C">
          <v:shape id="_x0000_i2075" type="#_x0000_t75" style="width:57pt;height:18pt" o:ole="">
            <v:imagedata r:id="rId21" o:title=""/>
          </v:shape>
          <w:control r:id="rId22" w:name="TextBox22" w:shapeid="_x0000_i2075"/>
        </w:object>
      </w:r>
    </w:p>
    <w:p w14:paraId="159522A4" w14:textId="493190C9" w:rsidR="000D1548" w:rsidRPr="00542E80" w:rsidRDefault="000D1548" w:rsidP="000D1548">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0098B190">
          <v:shape id="_x0000_i2074" type="#_x0000_t75" style="width:176.25pt;height:18pt" o:ole="">
            <v:imagedata r:id="rId23" o:title=""/>
          </v:shape>
          <w:control r:id="rId24" w:name="TextBox12" w:shapeid="_x0000_i2074"/>
        </w:object>
      </w:r>
      <w:r w:rsidRPr="00542E80">
        <w:rPr>
          <w:rFonts w:cs="Arial"/>
        </w:rPr>
        <w:tab/>
        <w:t xml:space="preserve">Date of birth </w:t>
      </w:r>
      <w:bookmarkStart w:id="3" w:name="_Hlk136598102"/>
      <w:r w:rsidRPr="003A1EE8">
        <w:rPr>
          <w:rFonts w:cs="Arial"/>
        </w:rPr>
        <w:object w:dxaOrig="1440" w:dyaOrig="1440" w14:anchorId="7CE0A173">
          <v:shape id="_x0000_i2073" type="#_x0000_t75" style="width:238.5pt;height:18pt" o:ole="">
            <v:imagedata r:id="rId25" o:title=""/>
          </v:shape>
          <w:control r:id="rId26" w:name="TextBox2" w:shapeid="_x0000_i2073"/>
        </w:object>
      </w:r>
      <w:bookmarkEnd w:id="3"/>
    </w:p>
    <w:p w14:paraId="155EB523" w14:textId="77777777" w:rsidR="000D1548" w:rsidRPr="00542E80" w:rsidRDefault="000D1548" w:rsidP="000D154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D57C519" w14:textId="34C72130" w:rsidR="000D1548" w:rsidRPr="00542E80" w:rsidRDefault="000D1548" w:rsidP="000D154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09EA533">
          <v:shape id="_x0000_i2072" type="#_x0000_t75" style="width:84.75pt;height:18pt" o:ole="">
            <v:imagedata r:id="rId27" o:title=""/>
          </v:shape>
          <w:control r:id="rId28" w:name="TextBox21" w:shapeid="_x0000_i2072"/>
        </w:object>
      </w:r>
    </w:p>
    <w:p w14:paraId="5B313190" w14:textId="15370C45" w:rsidR="000D1548" w:rsidRPr="00542E80" w:rsidRDefault="000D1548" w:rsidP="000D154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7134749C">
          <v:shape id="_x0000_i2071" type="#_x0000_t75" style="width:255.75pt;height:18pt" o:ole="">
            <v:imagedata r:id="rId29" o:title=""/>
          </v:shape>
          <w:control r:id="rId30" w:name="TextBox3" w:shapeid="_x0000_i2071"/>
        </w:object>
      </w:r>
      <w:r w:rsidRPr="00542E80">
        <w:rPr>
          <w:rFonts w:cs="Arial"/>
        </w:rPr>
        <w:t xml:space="preserve"> </w:t>
      </w:r>
    </w:p>
    <w:p w14:paraId="0947474B" w14:textId="5369689C" w:rsidR="000D1548" w:rsidRPr="00542E80" w:rsidRDefault="000D1548" w:rsidP="000D1548">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046A71C5">
          <v:shape id="_x0000_i2078" type="#_x0000_t75" style="width:222.75pt;height:18.75pt" o:ole="">
            <v:imagedata r:id="rId31" o:title=""/>
          </v:shape>
          <w:control r:id="rId32" w:name="TextBox4" w:shapeid="_x0000_i2078"/>
        </w:object>
      </w:r>
      <w:r w:rsidRPr="00542E80">
        <w:rPr>
          <w:rFonts w:cs="Arial"/>
        </w:rPr>
        <w:t xml:space="preserve"> Ethnicity </w:t>
      </w:r>
      <w:r w:rsidRPr="003A1EE8">
        <w:rPr>
          <w:rFonts w:cs="Arial"/>
        </w:rPr>
        <w:object w:dxaOrig="1440" w:dyaOrig="1440" w14:anchorId="029B5807">
          <v:shape id="_x0000_i2069" type="#_x0000_t75" style="width:243pt;height:18.75pt" o:ole="">
            <v:imagedata r:id="rId33" o:title=""/>
          </v:shape>
          <w:control r:id="rId34" w:name="TextBox41" w:shapeid="_x0000_i2069"/>
        </w:object>
      </w:r>
    </w:p>
    <w:p w14:paraId="0E86C3E4" w14:textId="64FDBF0B" w:rsidR="000D1548" w:rsidRPr="00542E80" w:rsidRDefault="000D1548" w:rsidP="000D1548">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C8CC6A2">
          <v:shape id="_x0000_i2068" type="#_x0000_t75" style="width:114pt;height:18.75pt" o:ole="">
            <v:imagedata r:id="rId35" o:title=""/>
          </v:shape>
          <w:control r:id="rId36" w:name="TextBox5" w:shapeid="_x0000_i2068"/>
        </w:object>
      </w:r>
      <w:r w:rsidRPr="00542E80">
        <w:rPr>
          <w:rFonts w:cs="Arial"/>
        </w:rPr>
        <w:t xml:space="preserve"> Preferred written language </w:t>
      </w:r>
      <w:r w:rsidRPr="003A1EE8">
        <w:rPr>
          <w:rFonts w:cs="Arial"/>
        </w:rPr>
        <w:object w:dxaOrig="1440" w:dyaOrig="1440" w14:anchorId="5FACF045">
          <v:shape id="_x0000_i2067" type="#_x0000_t75" style="width:151.5pt;height:18.75pt" o:ole="">
            <v:imagedata r:id="rId37" o:title=""/>
          </v:shape>
          <w:control r:id="rId38" w:name="TextBox6" w:shapeid="_x0000_i2067"/>
        </w:object>
      </w:r>
    </w:p>
    <w:p w14:paraId="6315CBC8" w14:textId="77777777" w:rsidR="000D1548" w:rsidRPr="00542E80" w:rsidRDefault="000D1548" w:rsidP="000D154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6379C36" w14:textId="77777777" w:rsidR="000D1548" w:rsidRPr="00542E80" w:rsidRDefault="000D1548" w:rsidP="000D1548">
      <w:pPr>
        <w:keepNext/>
        <w:keepLines/>
        <w:spacing w:after="0"/>
        <w:outlineLvl w:val="0"/>
        <w:rPr>
          <w:rFonts w:eastAsiaTheme="majorEastAsia" w:cs="Arial"/>
          <w:b/>
          <w:bCs/>
          <w:sz w:val="24"/>
          <w:szCs w:val="28"/>
        </w:rPr>
      </w:pPr>
      <w:r>
        <w:rPr>
          <w:rFonts w:eastAsiaTheme="majorEastAsia" w:cs="Arial"/>
          <w:b/>
          <w:bCs/>
          <w:sz w:val="24"/>
          <w:szCs w:val="28"/>
        </w:rPr>
        <w:pict w14:anchorId="088A797C">
          <v:rect id="_x0000_i2043" style="width:548.5pt;height:3pt" o:hrpct="991" o:hralign="center" o:hrstd="t" o:hrnoshade="t" o:hr="t" fillcolor="gray [1629]" stroked="f"/>
        </w:pict>
      </w:r>
    </w:p>
    <w:p w14:paraId="2E709451" w14:textId="77777777" w:rsidR="000D1548" w:rsidRPr="00542E80" w:rsidRDefault="000D1548" w:rsidP="000D154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FF6B2F4" w14:textId="77777777" w:rsidR="000D1548" w:rsidRPr="00542E80" w:rsidRDefault="000D1548" w:rsidP="000D154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D1548" w:rsidRPr="00542E80" w14:paraId="6A747E25" w14:textId="77777777" w:rsidTr="007B425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63C1814" w14:textId="77777777" w:rsidR="000D1548" w:rsidRPr="00542E80" w:rsidRDefault="000D1548" w:rsidP="007B425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D1548" w:rsidRPr="00542E80" w14:paraId="16A6E5D5" w14:textId="77777777" w:rsidTr="007B425C">
        <w:trPr>
          <w:trHeight w:val="710"/>
        </w:trPr>
        <w:tc>
          <w:tcPr>
            <w:tcW w:w="10980" w:type="dxa"/>
            <w:tcBorders>
              <w:top w:val="single" w:sz="4" w:space="0" w:color="000000"/>
              <w:left w:val="single" w:sz="4" w:space="0" w:color="000000"/>
              <w:bottom w:val="single" w:sz="4" w:space="0" w:color="000000"/>
              <w:right w:val="single" w:sz="4" w:space="0" w:color="000000"/>
            </w:tcBorders>
          </w:tcPr>
          <w:p w14:paraId="12184B34"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909C3BC" w14:textId="77777777" w:rsidR="000D1548" w:rsidRPr="00542E80" w:rsidRDefault="000D1548" w:rsidP="007B425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D1548" w:rsidRPr="00542E80" w14:paraId="741FFFAB" w14:textId="77777777" w:rsidTr="007B425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CBCA63"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0D1548" w:rsidRPr="00542E80" w14:paraId="6378795B" w14:textId="77777777" w:rsidTr="007B425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AA03CCF"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0498413"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F5CB38D"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02612296"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0D1548" w:rsidRPr="00542E80" w14:paraId="415D07A5" w14:textId="77777777" w:rsidTr="007B425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FD47FFD"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63ED4EB"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237B0434"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D1548" w:rsidRPr="00542E80" w14:paraId="70AE3F4A" w14:textId="77777777" w:rsidTr="007B425C">
        <w:trPr>
          <w:trHeight w:val="980"/>
        </w:trPr>
        <w:tc>
          <w:tcPr>
            <w:tcW w:w="10980" w:type="dxa"/>
            <w:tcBorders>
              <w:top w:val="single" w:sz="4" w:space="0" w:color="000000"/>
              <w:left w:val="single" w:sz="4" w:space="0" w:color="000000"/>
              <w:bottom w:val="single" w:sz="4" w:space="0" w:color="000000"/>
              <w:right w:val="single" w:sz="4" w:space="0" w:color="000000"/>
            </w:tcBorders>
          </w:tcPr>
          <w:p w14:paraId="28FB2D18"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6FDB7A0" w14:textId="77777777" w:rsidR="000D1548" w:rsidRPr="00542E80" w:rsidRDefault="000D1548" w:rsidP="007B425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0E7A6106" w14:textId="77777777" w:rsidR="000D1548" w:rsidRDefault="000D1548" w:rsidP="007B425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07E8EC3D" w14:textId="77777777" w:rsidR="000D1548" w:rsidRPr="00542E80" w:rsidRDefault="000D1548" w:rsidP="007B425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0DBB9776" w14:textId="77777777" w:rsidR="000D1548" w:rsidRPr="00542E80" w:rsidRDefault="000D1548" w:rsidP="007B425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0D1548" w:rsidRPr="00542E80" w14:paraId="7C98AB22" w14:textId="77777777" w:rsidTr="007B425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7BEE747"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1BB7021"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EC95398"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D1548" w:rsidRPr="00542E80" w14:paraId="4468EF83" w14:textId="77777777" w:rsidTr="007B425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7EA2B0B"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3D8209DB"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40C0EDA0"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p w14:paraId="3093E6CB" w14:textId="77777777" w:rsidR="003177AA" w:rsidRDefault="003177AA" w:rsidP="00A74260">
      <w:pPr>
        <w:tabs>
          <w:tab w:val="left" w:pos="10080"/>
        </w:tabs>
        <w:spacing w:before="240" w:after="0"/>
        <w:ind w:left="10224"/>
        <w:rPr>
          <w:rFonts w:cs="Arial"/>
        </w:rPr>
      </w:pPr>
      <w:r>
        <w:rPr>
          <w:rFonts w:cs="Arial"/>
        </w:rPr>
        <w:t>over</w:t>
      </w:r>
      <w:bookmarkEnd w:id="2"/>
    </w:p>
    <w:p w14:paraId="0B94F28C" w14:textId="5ED75496" w:rsidR="004628DB" w:rsidRPr="007160FD" w:rsidRDefault="00B62A6D" w:rsidP="0032110D">
      <w:pPr>
        <w:pStyle w:val="Title"/>
        <w:spacing w:after="0"/>
        <w:rPr>
          <w:rFonts w:ascii="Arial" w:hAnsi="Arial" w:cs="Arial"/>
        </w:rPr>
      </w:pPr>
      <w:r>
        <w:rPr>
          <w:rFonts w:ascii="Arial" w:hAnsi="Arial" w:cs="Arial"/>
        </w:rPr>
        <w:lastRenderedPageBreak/>
        <w:t>Antidepressant</w:t>
      </w:r>
    </w:p>
    <w:p w14:paraId="3010F538" w14:textId="77777777" w:rsidR="000344ED" w:rsidRDefault="000344ED" w:rsidP="000344ED">
      <w:pPr>
        <w:pStyle w:val="Title"/>
        <w:pBdr>
          <w:bottom w:val="single" w:sz="4" w:space="1" w:color="auto"/>
        </w:pBdr>
        <w:spacing w:after="120"/>
        <w:rPr>
          <w:rFonts w:ascii="Arial" w:hAnsi="Arial" w:cs="Arial"/>
        </w:rPr>
      </w:pPr>
      <w:r>
        <w:rPr>
          <w:rFonts w:ascii="Arial" w:hAnsi="Arial" w:cs="Arial"/>
        </w:rPr>
        <w:t>Prior Authorization Request</w:t>
      </w:r>
    </w:p>
    <w:p w14:paraId="10E022C6"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on the basis of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01A2BEF4" w14:textId="77777777" w:rsidR="00EF5651" w:rsidRPr="007160FD" w:rsidRDefault="00266484" w:rsidP="00CD73F8">
      <w:pPr>
        <w:spacing w:after="0" w:line="240" w:lineRule="auto"/>
        <w:ind w:left="230" w:right="403"/>
        <w:rPr>
          <w:rFonts w:cs="Arial"/>
        </w:rPr>
      </w:pPr>
      <w:r w:rsidRPr="00CD73F8">
        <w:rPr>
          <w:rFonts w:cs="Arial"/>
        </w:rPr>
        <w:t xml:space="preserve">Additional information about </w:t>
      </w:r>
      <w:r w:rsidR="00CD73F8" w:rsidRPr="00CD73F8">
        <w:rPr>
          <w:rFonts w:cs="Arial"/>
        </w:rPr>
        <w:t xml:space="preserve">antidepressants and the </w:t>
      </w:r>
      <w:r w:rsidR="00CD73F8" w:rsidRPr="00CD73F8">
        <w:rPr>
          <w:rFonts w:cs="Arial"/>
          <w:b/>
        </w:rPr>
        <w:t>Pediatric Behavioral Health Medication Initiative</w:t>
      </w:r>
      <w:r w:rsidR="00CD73F8" w:rsidRPr="00CD73F8">
        <w:rPr>
          <w:rFonts w:cs="Arial"/>
        </w:rPr>
        <w:t>, including PA requirements, a complete list of all</w:t>
      </w:r>
      <w:r w:rsidR="00CD73F8">
        <w:rPr>
          <w:rFonts w:cs="Arial"/>
        </w:rPr>
        <w:t xml:space="preserve"> </w:t>
      </w:r>
      <w:r w:rsidR="00CD73F8" w:rsidRPr="00CD73F8">
        <w:rPr>
          <w:rFonts w:cs="Arial"/>
        </w:rPr>
        <w:t>behavioral health med</w:t>
      </w:r>
      <w:r w:rsidR="00CD73F8">
        <w:rPr>
          <w:rFonts w:cs="Arial"/>
        </w:rPr>
        <w:t>ications</w:t>
      </w:r>
      <w:r w:rsidR="00690023" w:rsidRPr="0085514F">
        <w:rPr>
          <w:rFonts w:cs="Arial"/>
        </w:rPr>
        <w:t>,</w:t>
      </w:r>
      <w:r w:rsidR="00CD73F8">
        <w:rPr>
          <w:rFonts w:cs="Arial"/>
        </w:rPr>
        <w:t xml:space="preserve"> and preferred products</w:t>
      </w:r>
      <w:r w:rsidRPr="00CD73F8">
        <w:rPr>
          <w:rFonts w:cs="Arial"/>
        </w:rPr>
        <w:t xml:space="preserve">, can be found within the MassHealth Drug List at </w:t>
      </w:r>
      <w:r w:rsidR="00CD73F8" w:rsidRPr="00CD73F8">
        <w:rPr>
          <w:rFonts w:cs="Arial"/>
          <w:b/>
        </w:rPr>
        <w:t>www.mass.gov/druglist</w:t>
      </w:r>
      <w:r w:rsidRPr="00CD73F8">
        <w:rPr>
          <w:rFonts w:cs="Arial"/>
        </w:rPr>
        <w:t>.</w:t>
      </w:r>
      <w:r w:rsidR="00CD73F8">
        <w:rPr>
          <w:rFonts w:cs="Arial"/>
        </w:rPr>
        <w:t xml:space="preserve"> The related PA form is </w:t>
      </w:r>
      <w:r w:rsidR="00CD73F8" w:rsidRPr="00CD73F8">
        <w:rPr>
          <w:rFonts w:cs="Arial"/>
        </w:rPr>
        <w:t xml:space="preserve">available at: </w:t>
      </w:r>
      <w:r w:rsidR="00CD73F8" w:rsidRPr="00467AC4">
        <w:rPr>
          <w:rFonts w:cs="Arial"/>
          <w:b/>
        </w:rPr>
        <w:t>Pediatric Behavioral Health Medication Initiative PA Request Form</w:t>
      </w:r>
      <w:r w:rsidR="00CD73F8" w:rsidRPr="00CD73F8">
        <w:rPr>
          <w:rFonts w:cs="Arial"/>
        </w:rPr>
        <w:t>.</w:t>
      </w:r>
    </w:p>
    <w:p w14:paraId="394587E5" w14:textId="77777777" w:rsidR="006E3398" w:rsidRPr="007160FD" w:rsidRDefault="009D491B" w:rsidP="005C17AE">
      <w:pPr>
        <w:tabs>
          <w:tab w:val="left" w:pos="4590"/>
          <w:tab w:val="left" w:pos="9720"/>
        </w:tabs>
        <w:spacing w:after="0"/>
        <w:ind w:left="-86" w:right="-72"/>
        <w:rPr>
          <w:rFonts w:cs="Arial"/>
        </w:rPr>
      </w:pPr>
      <w:r>
        <w:rPr>
          <w:rFonts w:cs="Arial"/>
        </w:rPr>
        <w:pict w14:anchorId="5C3105BD">
          <v:rect id="_x0000_i1037" style="width:548.85pt;height:3.15pt" o:hrpct="990" o:hralign="center" o:hrstd="t" o:hrnoshade="t" o:hr="t" fillcolor="gray [1629]" stroked="f"/>
        </w:pict>
      </w:r>
    </w:p>
    <w:p w14:paraId="3B7B3EA6" w14:textId="77777777" w:rsidR="003E6252" w:rsidRDefault="006263B6" w:rsidP="00E64E00">
      <w:pPr>
        <w:pStyle w:val="Heading1"/>
        <w:rPr>
          <w:rFonts w:cs="Arial"/>
        </w:rPr>
      </w:pPr>
      <w:r w:rsidRPr="007160FD">
        <w:rPr>
          <w:rFonts w:cs="Arial"/>
        </w:rPr>
        <w:t>Medication information</w:t>
      </w:r>
    </w:p>
    <w:p w14:paraId="021F33B6" w14:textId="1DDB5933" w:rsidR="0013635A" w:rsidRDefault="00184F26" w:rsidP="001950CC">
      <w:pPr>
        <w:spacing w:after="60" w:line="240" w:lineRule="auto"/>
        <w:ind w:left="173"/>
        <w:rPr>
          <w:b/>
        </w:rPr>
      </w:pPr>
      <w:r>
        <w:rPr>
          <w:b/>
        </w:rPr>
        <w:t>Medication</w:t>
      </w:r>
      <w:r w:rsidRPr="000750CA">
        <w:rPr>
          <w:b/>
        </w:rPr>
        <w:t xml:space="preserve"> </w:t>
      </w:r>
      <w:r w:rsidR="00A175A5" w:rsidRPr="000750CA">
        <w:rPr>
          <w:b/>
        </w:rPr>
        <w:t>requested</w:t>
      </w:r>
      <w:r w:rsidR="0013635A" w:rsidRPr="000750CA">
        <w:rPr>
          <w:b/>
        </w:rPr>
        <w:t xml:space="preserve"> </w:t>
      </w:r>
    </w:p>
    <w:p w14:paraId="54CA1B2D" w14:textId="77777777" w:rsidR="00BA1705" w:rsidRDefault="00BA1705" w:rsidP="001950CC">
      <w:pPr>
        <w:tabs>
          <w:tab w:val="left" w:pos="5940"/>
        </w:tabs>
        <w:spacing w:after="0" w:line="240" w:lineRule="auto"/>
        <w:ind w:left="173"/>
        <w:sectPr w:rsidR="00BA1705" w:rsidSect="00C53E00">
          <w:pgSz w:w="12240" w:h="15840" w:code="1"/>
          <w:pgMar w:top="720" w:right="450" w:bottom="0" w:left="576" w:header="274" w:footer="187" w:gutter="0"/>
          <w:cols w:space="720"/>
          <w:docGrid w:linePitch="360"/>
        </w:sectPr>
      </w:pPr>
    </w:p>
    <w:p w14:paraId="054485F1" w14:textId="02161E14" w:rsidR="00E81D4D" w:rsidRDefault="00E81D4D" w:rsidP="00BA7E28">
      <w:pPr>
        <w:tabs>
          <w:tab w:val="left" w:pos="5454"/>
        </w:tabs>
        <w:spacing w:after="0"/>
        <w:ind w:left="540" w:hanging="367"/>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 xml:space="preserve"> amoxapine </w:t>
      </w:r>
    </w:p>
    <w:p w14:paraId="6FE6D9B0" w14:textId="479261CD" w:rsidR="00D02569" w:rsidRDefault="00D02569" w:rsidP="0074499F">
      <w:pPr>
        <w:tabs>
          <w:tab w:val="left" w:pos="5940"/>
          <w:tab w:val="left" w:pos="6210"/>
        </w:tabs>
        <w:spacing w:after="0"/>
        <w:ind w:left="450" w:hanging="277"/>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r w:rsidR="009C2F45" w:rsidRPr="00634EA3">
        <w:rPr>
          <w:rFonts w:cs="Arial"/>
        </w:rPr>
        <w:t>Auvelity (dextromethorphan/</w:t>
      </w:r>
      <w:r w:rsidR="00E81D4D">
        <w:rPr>
          <w:rFonts w:cs="Arial"/>
        </w:rPr>
        <w:t xml:space="preserve"> </w:t>
      </w:r>
      <w:r w:rsidR="009C2F45" w:rsidRPr="00634EA3">
        <w:rPr>
          <w:rFonts w:cs="Arial"/>
        </w:rPr>
        <w:t>bupropion)</w:t>
      </w:r>
    </w:p>
    <w:p w14:paraId="576ED604" w14:textId="54482CAD" w:rsidR="00BA1705" w:rsidRDefault="009C1C77" w:rsidP="00BA7E28">
      <w:pPr>
        <w:tabs>
          <w:tab w:val="left" w:pos="5940"/>
          <w:tab w:val="left" w:pos="6210"/>
        </w:tabs>
        <w:spacing w:after="0"/>
        <w:ind w:left="173"/>
      </w:pPr>
      <w:r>
        <w:fldChar w:fldCharType="begin">
          <w:ffData>
            <w:name w:val="Check59"/>
            <w:enabled/>
            <w:calcOnExit w:val="0"/>
            <w:checkBox>
              <w:sizeAuto/>
              <w:default w:val="0"/>
            </w:checkBox>
          </w:ffData>
        </w:fldChar>
      </w:r>
      <w:bookmarkStart w:id="8" w:name="Check59"/>
      <w:r>
        <w:instrText xml:space="preserve"> FORMCHECKBOX </w:instrText>
      </w:r>
      <w:r>
        <w:fldChar w:fldCharType="separate"/>
      </w:r>
      <w:r>
        <w:fldChar w:fldCharType="end"/>
      </w:r>
      <w:bookmarkEnd w:id="8"/>
      <w:r>
        <w:t xml:space="preserve"> </w:t>
      </w:r>
      <w:r w:rsidR="00A274FF">
        <w:t xml:space="preserve">bupropion XL &gt; </w:t>
      </w:r>
      <w:r w:rsidR="00360EBA">
        <w:t xml:space="preserve">1 </w:t>
      </w:r>
      <w:r w:rsidR="00A274FF">
        <w:t>unit/</w:t>
      </w:r>
      <w:r w:rsidR="00360EBA">
        <w:t>day</w:t>
      </w:r>
    </w:p>
    <w:p w14:paraId="3EF92316" w14:textId="0BD26498" w:rsidR="004350E8" w:rsidRDefault="00352A55" w:rsidP="008B535F">
      <w:pPr>
        <w:tabs>
          <w:tab w:val="left" w:pos="5940"/>
        </w:tabs>
        <w:spacing w:after="0"/>
        <w:ind w:left="540" w:right="-156" w:hanging="36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bookmarkStart w:id="9" w:name="_Hlk529183815"/>
      <w:r>
        <w:t>bupropion hydrochloride extended-release 450 mg</w:t>
      </w:r>
      <w:bookmarkEnd w:id="9"/>
      <w:r w:rsidR="004350E8">
        <w:t xml:space="preserve"> tablet</w:t>
      </w:r>
    </w:p>
    <w:p w14:paraId="30C60700" w14:textId="11821AFC" w:rsidR="00090B21" w:rsidRDefault="00A77A24" w:rsidP="00BA7E28">
      <w:pPr>
        <w:tabs>
          <w:tab w:val="left" w:pos="5940"/>
          <w:tab w:val="left" w:pos="6210"/>
        </w:tabs>
        <w:spacing w:after="0"/>
        <w:ind w:left="180" w:right="-403"/>
      </w:pPr>
      <w:r>
        <w:fldChar w:fldCharType="begin">
          <w:ffData>
            <w:name w:val="Check58"/>
            <w:enabled/>
            <w:calcOnExit w:val="0"/>
            <w:checkBox>
              <w:sizeAuto/>
              <w:default w:val="0"/>
            </w:checkBox>
          </w:ffData>
        </w:fldChar>
      </w:r>
      <w:bookmarkStart w:id="10" w:name="Check58"/>
      <w:r>
        <w:instrText xml:space="preserve"> FORMCHECKBOX </w:instrText>
      </w:r>
      <w:r>
        <w:fldChar w:fldCharType="separate"/>
      </w:r>
      <w:r>
        <w:fldChar w:fldCharType="end"/>
      </w:r>
      <w:bookmarkEnd w:id="10"/>
      <w:r w:rsidR="00E64E00">
        <w:t xml:space="preserve"> </w:t>
      </w:r>
      <w:r w:rsidR="00090B21">
        <w:t>citalopram capsule</w:t>
      </w:r>
    </w:p>
    <w:p w14:paraId="78B8CB9C" w14:textId="61C9882F" w:rsidR="00BA1705" w:rsidRDefault="00090B21" w:rsidP="00BA7E28">
      <w:pPr>
        <w:tabs>
          <w:tab w:val="left" w:pos="5940"/>
          <w:tab w:val="left" w:pos="6210"/>
        </w:tabs>
        <w:spacing w:after="0"/>
        <w:ind w:left="180" w:right="-403"/>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w:t>
      </w:r>
      <w:r w:rsidR="00A274FF">
        <w:t>clomipramine</w:t>
      </w:r>
    </w:p>
    <w:p w14:paraId="7A492908" w14:textId="77777777" w:rsidR="00BA1705" w:rsidRDefault="00A62B8B" w:rsidP="00BA7E28">
      <w:pPr>
        <w:tabs>
          <w:tab w:val="left" w:pos="5940"/>
        </w:tabs>
        <w:spacing w:after="0"/>
        <w:ind w:left="173"/>
      </w:pPr>
      <w:r>
        <w:fldChar w:fldCharType="begin">
          <w:ffData>
            <w:name w:val="Check60"/>
            <w:enabled/>
            <w:calcOnExit w:val="0"/>
            <w:checkBox>
              <w:sizeAuto/>
              <w:default w:val="0"/>
            </w:checkBox>
          </w:ffData>
        </w:fldChar>
      </w:r>
      <w:bookmarkStart w:id="11" w:name="Check60"/>
      <w:r>
        <w:instrText xml:space="preserve"> FORMCHECKBOX </w:instrText>
      </w:r>
      <w:r>
        <w:fldChar w:fldCharType="separate"/>
      </w:r>
      <w:r>
        <w:fldChar w:fldCharType="end"/>
      </w:r>
      <w:bookmarkEnd w:id="11"/>
      <w:r w:rsidR="00E64E00">
        <w:t xml:space="preserve"> </w:t>
      </w:r>
      <w:r w:rsidR="00A274FF">
        <w:t>desipramine</w:t>
      </w:r>
    </w:p>
    <w:p w14:paraId="5D1E7D71" w14:textId="77777777" w:rsidR="00BA1705" w:rsidRDefault="00FE751E" w:rsidP="007A3123">
      <w:pPr>
        <w:tabs>
          <w:tab w:val="left" w:pos="5940"/>
        </w:tabs>
        <w:spacing w:after="0"/>
        <w:ind w:left="540" w:hanging="367"/>
      </w:pPr>
      <w:r>
        <w:fldChar w:fldCharType="begin">
          <w:ffData>
            <w:name w:val="Check62"/>
            <w:enabled/>
            <w:calcOnExit w:val="0"/>
            <w:checkBox>
              <w:sizeAuto/>
              <w:default w:val="0"/>
            </w:checkBox>
          </w:ffData>
        </w:fldChar>
      </w:r>
      <w:bookmarkStart w:id="12" w:name="Check62"/>
      <w:r>
        <w:instrText xml:space="preserve"> FORMCHECKBOX </w:instrText>
      </w:r>
      <w:r>
        <w:fldChar w:fldCharType="separate"/>
      </w:r>
      <w:r>
        <w:fldChar w:fldCharType="end"/>
      </w:r>
      <w:bookmarkEnd w:id="12"/>
      <w:r w:rsidR="005D2687">
        <w:t xml:space="preserve"> </w:t>
      </w:r>
      <w:r w:rsidR="00A274FF">
        <w:t>desvenlafaxine extended-release</w:t>
      </w:r>
    </w:p>
    <w:p w14:paraId="563FEDC6" w14:textId="1076DFE5" w:rsidR="00BD73E4" w:rsidRDefault="00FE7829" w:rsidP="00BD73E4">
      <w:pPr>
        <w:tabs>
          <w:tab w:val="left" w:pos="5940"/>
          <w:tab w:val="left" w:pos="6210"/>
        </w:tabs>
        <w:spacing w:after="0"/>
        <w:ind w:left="540" w:right="-450" w:hanging="367"/>
      </w:pPr>
      <w:r>
        <w:fldChar w:fldCharType="begin">
          <w:ffData>
            <w:name w:val="Check64"/>
            <w:enabled/>
            <w:calcOnExit w:val="0"/>
            <w:checkBox>
              <w:sizeAuto/>
              <w:default w:val="0"/>
            </w:checkBox>
          </w:ffData>
        </w:fldChar>
      </w:r>
      <w:bookmarkStart w:id="13" w:name="Check64"/>
      <w:r>
        <w:instrText xml:space="preserve"> FORMCHECKBOX </w:instrText>
      </w:r>
      <w:r>
        <w:fldChar w:fldCharType="separate"/>
      </w:r>
      <w:r>
        <w:fldChar w:fldCharType="end"/>
      </w:r>
      <w:bookmarkEnd w:id="13"/>
      <w:r w:rsidR="005D2687">
        <w:t xml:space="preserve"> </w:t>
      </w:r>
      <w:r w:rsidR="00D12456">
        <w:t>desvenlafaxine succinate extended-release</w:t>
      </w:r>
      <w:r w:rsidR="003F1573">
        <w:t xml:space="preserve"> </w:t>
      </w:r>
      <w:r w:rsidR="005435A9">
        <w:t>25 mg, 50 mg tablet</w:t>
      </w:r>
      <w:r w:rsidR="00443FD1">
        <w:t xml:space="preserve"> </w:t>
      </w:r>
      <w:r w:rsidR="003F1573">
        <w:t xml:space="preserve">&gt; </w:t>
      </w:r>
      <w:r w:rsidR="00360EBA">
        <w:t xml:space="preserve">1 </w:t>
      </w:r>
      <w:r w:rsidR="003F1573">
        <w:t>unit/</w:t>
      </w:r>
      <w:r w:rsidR="00360EBA">
        <w:t>day</w:t>
      </w:r>
    </w:p>
    <w:p w14:paraId="7065A1C7" w14:textId="420B030E" w:rsidR="005435A9" w:rsidRDefault="00BD73E4" w:rsidP="00E10CFF">
      <w:pPr>
        <w:tabs>
          <w:tab w:val="left" w:pos="5940"/>
          <w:tab w:val="left" w:pos="6210"/>
        </w:tabs>
        <w:spacing w:after="0"/>
        <w:ind w:left="540" w:right="-156" w:hanging="367"/>
      </w:pPr>
      <w:r>
        <w:br w:type="column"/>
      </w:r>
      <w:r w:rsidR="005435A9">
        <w:fldChar w:fldCharType="begin">
          <w:ffData>
            <w:name w:val="Check64"/>
            <w:enabled/>
            <w:calcOnExit w:val="0"/>
            <w:checkBox>
              <w:sizeAuto/>
              <w:default w:val="0"/>
            </w:checkBox>
          </w:ffData>
        </w:fldChar>
      </w:r>
      <w:r w:rsidR="005435A9">
        <w:instrText xml:space="preserve"> FORMCHECKBOX </w:instrText>
      </w:r>
      <w:r w:rsidR="005435A9">
        <w:fldChar w:fldCharType="separate"/>
      </w:r>
      <w:r w:rsidR="005435A9">
        <w:fldChar w:fldCharType="end"/>
      </w:r>
      <w:r w:rsidR="005435A9">
        <w:t xml:space="preserve"> desvenlafaxine succinate extended-release 100 mg tablet</w:t>
      </w:r>
      <w:r w:rsidR="00443FD1">
        <w:t xml:space="preserve"> </w:t>
      </w:r>
      <w:r w:rsidR="005435A9">
        <w:t>&gt; 4 units/day</w:t>
      </w:r>
    </w:p>
    <w:p w14:paraId="5BE02A99" w14:textId="302C9EAC" w:rsidR="00BD73E4" w:rsidRDefault="00D12456" w:rsidP="00656340">
      <w:pPr>
        <w:tabs>
          <w:tab w:val="left" w:pos="5940"/>
          <w:tab w:val="left" w:pos="6210"/>
        </w:tabs>
        <w:spacing w:after="0"/>
        <w:ind w:left="540" w:right="-450" w:hanging="36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w:t>
      </w:r>
      <w:r w:rsidR="003F1573" w:rsidRPr="003F1573">
        <w:t>Drizalma (duloxetine sprinkle</w:t>
      </w:r>
      <w:r w:rsidR="00BD73E4">
        <w:t xml:space="preserve"> </w:t>
      </w:r>
      <w:r w:rsidR="003F1573" w:rsidRPr="003F1573">
        <w:t>capsule)</w:t>
      </w:r>
    </w:p>
    <w:p w14:paraId="5DBDCFB7" w14:textId="0EBBC682" w:rsidR="003F1573" w:rsidRDefault="003F1573" w:rsidP="008B535F">
      <w:pPr>
        <w:tabs>
          <w:tab w:val="left" w:pos="5940"/>
          <w:tab w:val="left" w:pos="6210"/>
        </w:tabs>
        <w:spacing w:after="0"/>
        <w:ind w:left="180" w:right="-450" w:hanging="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duloxetine 40 mg</w:t>
      </w:r>
      <w:r w:rsidR="00E10797">
        <w:t xml:space="preserve"> capsule</w:t>
      </w:r>
    </w:p>
    <w:p w14:paraId="068A2CB1" w14:textId="7CC71C96" w:rsidR="00BA1705" w:rsidRDefault="00601C84" w:rsidP="00BA7E28">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Emsam</w:t>
      </w:r>
      <w:r w:rsidR="004B263A">
        <w:t xml:space="preserve"> (selegiline)</w:t>
      </w:r>
    </w:p>
    <w:p w14:paraId="07E28211" w14:textId="5B74ECFF" w:rsidR="00BA1705" w:rsidRDefault="00C53E00" w:rsidP="003F1573">
      <w:pPr>
        <w:tabs>
          <w:tab w:val="left" w:pos="5940"/>
          <w:tab w:val="left" w:pos="6300"/>
        </w:tabs>
        <w:spacing w:after="0"/>
        <w:ind w:left="540" w:right="-36"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Fetzima (levomilnacipran)</w:t>
      </w:r>
    </w:p>
    <w:p w14:paraId="434526F4" w14:textId="77777777" w:rsidR="00BA1705" w:rsidRDefault="00601C84"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F3739A" w:rsidRPr="00F3739A">
        <w:t xml:space="preserve"> </w:t>
      </w:r>
      <w:r w:rsidR="00F3739A">
        <w:t>fluoxetine 60 mg tablet</w:t>
      </w:r>
    </w:p>
    <w:p w14:paraId="75E97B32" w14:textId="77777777" w:rsidR="004350E8" w:rsidRDefault="004350E8" w:rsidP="007A3123">
      <w:pPr>
        <w:tabs>
          <w:tab w:val="left" w:pos="5940"/>
        </w:tabs>
        <w:spacing w:after="0"/>
        <w:ind w:left="540" w:hanging="360"/>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rsidRPr="00F3739A">
        <w:t xml:space="preserve"> </w:t>
      </w:r>
      <w:r>
        <w:t>fluoxetine 90 mg delayed-release capsule</w:t>
      </w:r>
    </w:p>
    <w:p w14:paraId="71213622" w14:textId="77777777" w:rsidR="004350E8" w:rsidRDefault="004350E8" w:rsidP="00BA7E28">
      <w:pPr>
        <w:tabs>
          <w:tab w:val="left" w:pos="5940"/>
          <w:tab w:val="left" w:pos="621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r>
        <w:t>fluvoxamine extended-release</w:t>
      </w:r>
    </w:p>
    <w:p w14:paraId="73D25F2C" w14:textId="509E54F1" w:rsidR="0022687C" w:rsidRDefault="004350E8" w:rsidP="0074499F">
      <w:pPr>
        <w:tabs>
          <w:tab w:val="left" w:pos="5940"/>
        </w:tabs>
        <w:spacing w:after="0"/>
        <w:ind w:left="173"/>
      </w:pPr>
      <w:r>
        <w:fldChar w:fldCharType="begin">
          <w:ffData>
            <w:name w:val="Check15"/>
            <w:enabled/>
            <w:calcOnExit w:val="0"/>
            <w:checkBox>
              <w:sizeAuto/>
              <w:default w:val="0"/>
            </w:checkBox>
          </w:ffData>
        </w:fldChar>
      </w:r>
      <w:r>
        <w:instrText xml:space="preserve"> FORMCHECKBOX </w:instrText>
      </w:r>
      <w:r>
        <w:fldChar w:fldCharType="separate"/>
      </w:r>
      <w:r>
        <w:fldChar w:fldCharType="end"/>
      </w:r>
      <w:r>
        <w:t xml:space="preserve"> imipramine pamoate tablet</w:t>
      </w:r>
    </w:p>
    <w:p w14:paraId="74E13192" w14:textId="77777777" w:rsidR="00B821A1" w:rsidRDefault="004350E8" w:rsidP="00BA7E28">
      <w:pPr>
        <w:tabs>
          <w:tab w:val="left" w:pos="5940"/>
          <w:tab w:val="left" w:pos="6210"/>
        </w:tabs>
        <w:spacing w:after="0"/>
        <w:ind w:left="173" w:right="-403"/>
        <w:rPr>
          <w:rFonts w:cs="Arial"/>
        </w:rPr>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r w:rsidR="00B821A1" w:rsidRPr="002451AF">
        <w:rPr>
          <w:rFonts w:cs="Arial"/>
        </w:rPr>
        <w:t>Ketalar (ketamine injection)</w:t>
      </w:r>
      <w:r w:rsidR="00B821A1">
        <w:rPr>
          <w:rFonts w:cs="Arial"/>
          <w:vertAlign w:val="superscript"/>
        </w:rPr>
        <w:t>MB</w:t>
      </w:r>
      <w:r w:rsidR="00B821A1">
        <w:rPr>
          <w:rFonts w:cs="Arial"/>
        </w:rPr>
        <w:t xml:space="preserve"> </w:t>
      </w:r>
    </w:p>
    <w:p w14:paraId="12C61074" w14:textId="2F83F881" w:rsidR="004350E8" w:rsidRDefault="00B821A1" w:rsidP="00BA7E28">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r w:rsidR="004350E8">
        <w:t>Marplan (isocarboxazid)</w:t>
      </w:r>
    </w:p>
    <w:p w14:paraId="3A3A20F9" w14:textId="77777777" w:rsidR="004350E8" w:rsidRDefault="004350E8" w:rsidP="007A3123">
      <w:pPr>
        <w:tabs>
          <w:tab w:val="left" w:pos="5940"/>
        </w:tabs>
        <w:spacing w:after="0"/>
        <w:ind w:left="540" w:hanging="367"/>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mirtazapine orally disintegrating tablet</w:t>
      </w:r>
    </w:p>
    <w:p w14:paraId="7DFFD99D" w14:textId="3D9A7E01" w:rsidR="00B821A1"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olanzapine/fluoxetine</w:t>
      </w:r>
    </w:p>
    <w:p w14:paraId="39A12AB5" w14:textId="37B707E2" w:rsidR="004350E8" w:rsidRDefault="004350E8" w:rsidP="008B535F">
      <w:pPr>
        <w:tabs>
          <w:tab w:val="left" w:pos="5940"/>
        </w:tabs>
        <w:spacing w:after="0"/>
        <w:ind w:left="173"/>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paroxetine controlled-release</w:t>
      </w:r>
    </w:p>
    <w:p w14:paraId="1E1CB332" w14:textId="3D880BA4" w:rsidR="0022687C" w:rsidRDefault="00B821A1" w:rsidP="008B535F">
      <w:pPr>
        <w:tabs>
          <w:tab w:val="left" w:pos="5940"/>
          <w:tab w:val="left" w:pos="6210"/>
        </w:tabs>
        <w:spacing w:after="0"/>
        <w:ind w:left="187" w:right="-446" w:hanging="14"/>
      </w:pPr>
      <w:r>
        <w:br w:type="column"/>
      </w:r>
      <w:r w:rsidR="0022687C">
        <w:fldChar w:fldCharType="begin">
          <w:ffData>
            <w:name w:val="Check61"/>
            <w:enabled/>
            <w:calcOnExit w:val="0"/>
            <w:checkBox>
              <w:sizeAuto/>
              <w:default w:val="0"/>
            </w:checkBox>
          </w:ffData>
        </w:fldChar>
      </w:r>
      <w:r w:rsidR="0022687C">
        <w:instrText xml:space="preserve"> FORMCHECKBOX </w:instrText>
      </w:r>
      <w:r w:rsidR="0022687C">
        <w:fldChar w:fldCharType="separate"/>
      </w:r>
      <w:r w:rsidR="0022687C">
        <w:fldChar w:fldCharType="end"/>
      </w:r>
      <w:r w:rsidR="0022687C">
        <w:t xml:space="preserve"> protriptyline</w:t>
      </w:r>
    </w:p>
    <w:p w14:paraId="35DF79A6" w14:textId="5E0408B5" w:rsidR="00C32FBF" w:rsidRDefault="00C32FBF" w:rsidP="008B535F">
      <w:pPr>
        <w:tabs>
          <w:tab w:val="left" w:pos="5940"/>
          <w:tab w:val="left" w:pos="6210"/>
        </w:tabs>
        <w:spacing w:after="0"/>
        <w:ind w:left="187" w:right="-446" w:hanging="14"/>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Raldesy (trazodone solution)</w:t>
      </w:r>
    </w:p>
    <w:p w14:paraId="0F28DED7" w14:textId="37096F27" w:rsidR="0020704B" w:rsidRDefault="00176947" w:rsidP="00176947">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704B">
        <w:t>sertraline capsule</w:t>
      </w:r>
    </w:p>
    <w:p w14:paraId="5516EA20" w14:textId="4134B898" w:rsidR="00176947" w:rsidRDefault="0020704B">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176947">
        <w:t>Spravato (esketamine)</w:t>
      </w:r>
      <w:r w:rsidR="00176947" w:rsidDel="00D12456">
        <w:t xml:space="preserve"> </w:t>
      </w:r>
    </w:p>
    <w:p w14:paraId="594E352F" w14:textId="77777777" w:rsidR="004350E8" w:rsidRDefault="004350E8" w:rsidP="00BA7E28">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trazodone 300 mg tablet</w:t>
      </w:r>
      <w:r w:rsidDel="00D12456">
        <w:t xml:space="preserve"> </w:t>
      </w:r>
    </w:p>
    <w:p w14:paraId="791F32C5" w14:textId="70C7624A" w:rsidR="0022687C" w:rsidRDefault="0022687C" w:rsidP="0022687C">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trimipramine</w:t>
      </w:r>
    </w:p>
    <w:p w14:paraId="6D8F7859" w14:textId="77777777" w:rsidR="004350E8" w:rsidRDefault="004350E8" w:rsidP="00BA7E28">
      <w:pPr>
        <w:tabs>
          <w:tab w:val="left" w:pos="5940"/>
          <w:tab w:val="left" w:pos="6300"/>
        </w:tabs>
        <w:spacing w:after="0"/>
        <w:ind w:left="173" w:right="234" w:firstLine="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Trintellix (vortioxetine)</w:t>
      </w:r>
    </w:p>
    <w:p w14:paraId="5EC11636" w14:textId="10C7DD87" w:rsidR="000F353E" w:rsidRDefault="000F353E"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t xml:space="preserve">besylate </w:t>
      </w:r>
      <w:r w:rsidRPr="00352A55">
        <w:t>extended-release tablet</w:t>
      </w:r>
    </w:p>
    <w:p w14:paraId="0B5375E1" w14:textId="0A4C07A1" w:rsidR="004350E8" w:rsidRDefault="004350E8"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rsidR="000F353E">
        <w:t xml:space="preserve">hydrochloride </w:t>
      </w:r>
      <w:r w:rsidRPr="00352A55">
        <w:t>extended-release tablet</w:t>
      </w:r>
    </w:p>
    <w:p w14:paraId="22C433D7" w14:textId="05B2DDC4" w:rsidR="004350E8"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vilazodone</w:t>
      </w:r>
    </w:p>
    <w:p w14:paraId="44FFA266" w14:textId="0AA90BC6" w:rsidR="00F97DFE" w:rsidRDefault="00352A55"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F97DFE" w:rsidRPr="009E2FF2">
        <w:rPr>
          <w:rFonts w:cs="Arial"/>
        </w:rPr>
        <w:t>Zurzuvae (zuranolone)</w:t>
      </w:r>
    </w:p>
    <w:p w14:paraId="4E4542BC" w14:textId="4A69A243" w:rsidR="000D1548" w:rsidRDefault="00F97DFE" w:rsidP="000D1548">
      <w:pPr>
        <w:tabs>
          <w:tab w:val="left" w:pos="576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352A55">
        <w:t>Other*</w:t>
      </w:r>
      <w:r w:rsidR="00A74260">
        <w:t xml:space="preserve">  </w:t>
      </w:r>
      <w:r w:rsidR="000D1548" w:rsidRPr="003A1EE8">
        <w:rPr>
          <w:rFonts w:cs="Arial"/>
        </w:rPr>
        <w:object w:dxaOrig="1440" w:dyaOrig="1440" w14:anchorId="6985D4E5">
          <v:shape id="_x0000_i2088" type="#_x0000_t75" style="width:108pt;height:17.25pt" o:ole="">
            <v:imagedata r:id="rId46" o:title=""/>
          </v:shape>
          <w:control r:id="rId47" w:name="TextBox13" w:shapeid="_x0000_i2088"/>
        </w:object>
      </w:r>
    </w:p>
    <w:p w14:paraId="4868E236" w14:textId="521E1591" w:rsidR="00BA1705" w:rsidRDefault="00BA1705" w:rsidP="00A74260">
      <w:pPr>
        <w:tabs>
          <w:tab w:val="left" w:pos="5940"/>
        </w:tabs>
        <w:spacing w:after="0" w:line="240" w:lineRule="auto"/>
        <w:ind w:left="173" w:right="-216"/>
        <w:sectPr w:rsidR="00BA1705" w:rsidSect="007A3123">
          <w:type w:val="continuous"/>
          <w:pgSz w:w="12240" w:h="15840" w:code="1"/>
          <w:pgMar w:top="720" w:right="450" w:bottom="0" w:left="576" w:header="274" w:footer="187" w:gutter="0"/>
          <w:cols w:num="3" w:space="306"/>
          <w:docGrid w:linePitch="360"/>
        </w:sectPr>
      </w:pPr>
    </w:p>
    <w:p w14:paraId="66BF98CC" w14:textId="69A6D4BC" w:rsidR="00D12456" w:rsidRDefault="00D12456" w:rsidP="00BA7E28">
      <w:pPr>
        <w:tabs>
          <w:tab w:val="left" w:pos="5940"/>
        </w:tabs>
        <w:spacing w:after="0"/>
        <w:ind w:left="180"/>
        <w:rPr>
          <w:i/>
        </w:rPr>
      </w:pPr>
      <w:r w:rsidRPr="0085514F">
        <w:rPr>
          <w:i/>
        </w:rPr>
        <w:t>* If request is for a non-preferred brand name or generic product, please attach supporting documentation (e.g., copies of medical records and/or office notes regarding adverse reaction or inadequate response to the preferred product).</w:t>
      </w:r>
    </w:p>
    <w:p w14:paraId="6A1071C6" w14:textId="13E9AD85" w:rsidR="00A74260" w:rsidRPr="00A74260" w:rsidRDefault="00B821A1" w:rsidP="00A74260">
      <w:pPr>
        <w:tabs>
          <w:tab w:val="left" w:pos="5940"/>
        </w:tabs>
        <w:spacing w:after="120"/>
        <w:ind w:left="180"/>
        <w:rPr>
          <w:i/>
        </w:rPr>
      </w:pPr>
      <w:r w:rsidRPr="00E34BA4">
        <w:rPr>
          <w:i/>
          <w:vertAlign w:val="superscript"/>
        </w:rPr>
        <w:t>MB</w:t>
      </w:r>
      <w:r>
        <w:rPr>
          <w:i/>
        </w:rPr>
        <w:t xml:space="preserve"> </w:t>
      </w:r>
      <w:r w:rsidRPr="00502FDE">
        <w:rPr>
          <w:i/>
        </w:rPr>
        <w:t>This drug is available through the health</w:t>
      </w:r>
      <w:r w:rsidR="00C32FBF">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0F0182">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A141A8">
        <w:rPr>
          <w:i/>
        </w:rPr>
        <w:t>PA</w:t>
      </w:r>
      <w:r w:rsidRPr="00502FDE">
        <w:rPr>
          <w:i/>
        </w:rPr>
        <w:t xml:space="preserve"> requirements for other health</w:t>
      </w:r>
      <w:r w:rsidR="00C32FBF">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41A8">
        <w:rPr>
          <w:i/>
        </w:rPr>
        <w:t>PA</w:t>
      </w:r>
      <w:r>
        <w:rPr>
          <w:i/>
        </w:rPr>
        <w:t xml:space="preserve"> status and criteria, if applicable.</w:t>
      </w:r>
    </w:p>
    <w:p w14:paraId="5F55BE9F" w14:textId="5A044046" w:rsidR="001E6FC3" w:rsidRDefault="001E6FC3" w:rsidP="000D1548">
      <w:pPr>
        <w:tabs>
          <w:tab w:val="left" w:pos="5760"/>
        </w:tabs>
        <w:spacing w:after="0"/>
        <w:ind w:left="173"/>
      </w:pPr>
      <w:r w:rsidRPr="00171C30">
        <w:rPr>
          <w:b/>
        </w:rPr>
        <w:t xml:space="preserve">Dose, frequency, and duration of </w:t>
      </w:r>
      <w:r w:rsidR="003F1573">
        <w:rPr>
          <w:b/>
        </w:rPr>
        <w:t xml:space="preserve">medication </w:t>
      </w:r>
      <w:r w:rsidRPr="00171C30">
        <w:rPr>
          <w:b/>
        </w:rPr>
        <w:t xml:space="preserve">requested </w:t>
      </w:r>
      <w:r w:rsidR="000D1548" w:rsidRPr="003A1EE8">
        <w:rPr>
          <w:rFonts w:cs="Arial"/>
        </w:rPr>
        <w:object w:dxaOrig="1440" w:dyaOrig="1440" w14:anchorId="21C3857F">
          <v:shape id="_x0000_i2094" type="#_x0000_t75" style="width:254.25pt;height:18pt" o:ole="">
            <v:imagedata r:id="rId48" o:title=""/>
          </v:shape>
          <w:control r:id="rId49" w:name="TextBox131" w:shapeid="_x0000_i2094"/>
        </w:object>
      </w:r>
    </w:p>
    <w:p w14:paraId="2EC7B944" w14:textId="639EA42A" w:rsidR="00A13812" w:rsidRDefault="00A13812" w:rsidP="00A13812">
      <w:pPr>
        <w:tabs>
          <w:tab w:val="left" w:pos="4320"/>
          <w:tab w:val="left" w:pos="7380"/>
        </w:tabs>
        <w:spacing w:after="60" w:line="240" w:lineRule="auto"/>
        <w:ind w:left="180"/>
      </w:pPr>
      <w:r>
        <w:t xml:space="preserve">Please indicate billing preferen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harmacy</w:t>
      </w:r>
      <w:r w:rsidR="000644DC">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rescriber in-office</w:t>
      </w:r>
      <w:r w:rsidR="000644DC">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Hospital outpatient</w:t>
      </w:r>
    </w:p>
    <w:p w14:paraId="46B82249" w14:textId="77777777" w:rsidR="00A74260" w:rsidRDefault="003727AC" w:rsidP="00A74260">
      <w:pPr>
        <w:spacing w:after="0"/>
        <w:ind w:left="180" w:right="-126"/>
      </w:pPr>
      <w:r w:rsidRPr="003727AC">
        <w:t>If applicable, please also complete section for professionally administered medications at end of form.</w:t>
      </w:r>
    </w:p>
    <w:p w14:paraId="2669D17E" w14:textId="77777777" w:rsidR="00A74260" w:rsidRDefault="00A74260" w:rsidP="00A74260">
      <w:pPr>
        <w:spacing w:after="0"/>
        <w:ind w:left="180" w:right="-126"/>
      </w:pPr>
    </w:p>
    <w:p w14:paraId="334859BB" w14:textId="78094EDA" w:rsidR="006F16E7" w:rsidRDefault="006F16E7" w:rsidP="005B0A15">
      <w:pPr>
        <w:spacing w:before="360" w:after="0"/>
        <w:ind w:left="180" w:right="-126"/>
        <w:rPr>
          <w:rStyle w:val="Heading1Char"/>
          <w:b w:val="0"/>
          <w:sz w:val="22"/>
        </w:rPr>
      </w:pPr>
      <w:r w:rsidRPr="006919FD">
        <w:t>PA-</w:t>
      </w:r>
      <w:r>
        <w:t>13</w:t>
      </w:r>
      <w:r w:rsidRPr="006919FD">
        <w:t xml:space="preserve"> (</w:t>
      </w:r>
      <w:r w:rsidR="000644DC">
        <w:t>Rev. 04</w:t>
      </w:r>
      <w:r w:rsidR="00AE1045">
        <w:t>/26</w:t>
      </w:r>
      <w:r w:rsidRPr="006919FD">
        <w:t>)</w:t>
      </w:r>
      <w:r>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sidR="00A74260">
        <w:rPr>
          <w:rStyle w:val="Heading1Char"/>
          <w:b w:val="0"/>
          <w:sz w:val="22"/>
        </w:rPr>
        <w:tab/>
      </w:r>
      <w:r>
        <w:rPr>
          <w:rStyle w:val="Heading1Char"/>
          <w:b w:val="0"/>
          <w:sz w:val="22"/>
        </w:rPr>
        <w:t>over</w:t>
      </w:r>
    </w:p>
    <w:p w14:paraId="2D754A2C" w14:textId="77777777" w:rsidR="007B50E0" w:rsidRPr="00443FD1" w:rsidRDefault="007B50E0" w:rsidP="00E10CFF">
      <w:pPr>
        <w:pStyle w:val="ListParagraph"/>
        <w:spacing w:after="60"/>
        <w:ind w:left="187"/>
        <w:rPr>
          <w:rStyle w:val="Heading1Char"/>
          <w:rFonts w:cs="Arial"/>
          <w:b w:val="0"/>
          <w:sz w:val="22"/>
        </w:rPr>
      </w:pPr>
      <w:r>
        <w:rPr>
          <w:rStyle w:val="Heading1Char"/>
          <w:rFonts w:cs="Arial"/>
          <w:b w:val="0"/>
          <w:sz w:val="22"/>
        </w:rPr>
        <w:lastRenderedPageBreak/>
        <w:t>Requests for</w:t>
      </w:r>
      <w:r w:rsidRPr="00443FD1">
        <w:rPr>
          <w:rStyle w:val="Heading1Char"/>
          <w:rFonts w:cs="Arial"/>
          <w:b w:val="0"/>
          <w:sz w:val="22"/>
        </w:rPr>
        <w:t xml:space="preserve"> Spravato for </w:t>
      </w:r>
      <w:r w:rsidRPr="00F35338">
        <w:rPr>
          <w:rStyle w:val="Heading1Char"/>
          <w:rFonts w:cs="Arial"/>
          <w:b w:val="0"/>
          <w:i/>
          <w:iCs/>
          <w:sz w:val="22"/>
        </w:rPr>
        <w:t>treatment resistant depression</w:t>
      </w:r>
      <w:r>
        <w:rPr>
          <w:rStyle w:val="Heading1Char"/>
          <w:rFonts w:cs="Arial"/>
          <w:b w:val="0"/>
          <w:sz w:val="22"/>
        </w:rPr>
        <w:t>, please select one of the following dosing regimens</w:t>
      </w:r>
      <w:r w:rsidRPr="00443FD1">
        <w:rPr>
          <w:rStyle w:val="Heading1Char"/>
          <w:rFonts w:cs="Arial"/>
          <w:b w:val="0"/>
          <w:sz w:val="22"/>
        </w:rPr>
        <w:t>:</w:t>
      </w:r>
    </w:p>
    <w:p w14:paraId="07AB5254" w14:textId="75A964DE" w:rsidR="007B50E0" w:rsidRPr="00E1286B" w:rsidRDefault="007B50E0" w:rsidP="00E10CFF">
      <w:pPr>
        <w:tabs>
          <w:tab w:val="left" w:pos="1980"/>
        </w:tabs>
        <w:spacing w:after="0"/>
        <w:ind w:left="14" w:firstLine="187"/>
        <w:rPr>
          <w:rFonts w:cs="Arial"/>
        </w:rPr>
      </w:pPr>
      <w:r w:rsidRPr="00E10CFF">
        <w:rPr>
          <w:rFonts w:cs="Arial"/>
        </w:rPr>
        <w:t>Weeks 1 to 4:</w:t>
      </w:r>
      <w:r w:rsidRPr="00E1286B">
        <w:rPr>
          <w:rFonts w:cs="Arial"/>
        </w:rPr>
        <w:t xml:space="preserve"> </w:t>
      </w:r>
      <w:r w:rsidR="00E1286B">
        <w:rPr>
          <w:rFonts w:cs="Arial"/>
        </w:rPr>
        <w:tab/>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twic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twice weekly </w:t>
      </w:r>
      <w:r w:rsidRPr="00E1286B">
        <w:rPr>
          <w:rFonts w:cs="Arial"/>
        </w:rPr>
        <w:tab/>
        <w:t xml:space="preserve"> </w:t>
      </w:r>
    </w:p>
    <w:p w14:paraId="6428DEBA" w14:textId="1E7B417A" w:rsidR="007B50E0" w:rsidRPr="00E1286B" w:rsidRDefault="007B50E0" w:rsidP="00E10CFF">
      <w:pPr>
        <w:spacing w:after="0"/>
        <w:ind w:left="194"/>
        <w:rPr>
          <w:rFonts w:cs="Arial"/>
        </w:rPr>
      </w:pPr>
      <w:r w:rsidRPr="00E10CFF">
        <w:rPr>
          <w:rFonts w:cs="Arial"/>
        </w:rPr>
        <w:t>Weeks 5 to 8</w:t>
      </w:r>
      <w:r w:rsidRPr="00E1286B">
        <w:rPr>
          <w:rFonts w:cs="Arial"/>
        </w:rPr>
        <w:t xml:space="preserve">: </w:t>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w:t>
      </w:r>
      <w:r w:rsidR="004B1C6B" w:rsidRPr="00E1286B">
        <w:rPr>
          <w:rFonts w:cs="Arial"/>
        </w:rPr>
        <w:t>once</w:t>
      </w:r>
      <w:r w:rsidRPr="00E1286B">
        <w:rPr>
          <w:rFonts w:cs="Arial"/>
        </w:rPr>
        <w:t xml:space="preserv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w:t>
      </w:r>
      <w:r w:rsidR="004B1C6B" w:rsidRPr="00E1286B">
        <w:rPr>
          <w:rFonts w:cs="Arial"/>
        </w:rPr>
        <w:t>once</w:t>
      </w:r>
      <w:r w:rsidRPr="00E1286B">
        <w:rPr>
          <w:rFonts w:cs="Arial"/>
        </w:rPr>
        <w:t xml:space="preserve"> weekly</w:t>
      </w:r>
    </w:p>
    <w:p w14:paraId="60BC2653" w14:textId="2D1716CB" w:rsidR="008712D7" w:rsidRDefault="007B50E0" w:rsidP="00E1286B">
      <w:pPr>
        <w:spacing w:after="0"/>
        <w:ind w:left="194"/>
        <w:rPr>
          <w:rFonts w:cs="Arial"/>
        </w:rPr>
      </w:pPr>
      <w:r w:rsidRPr="00E10CFF">
        <w:rPr>
          <w:rFonts w:cs="Arial"/>
        </w:rPr>
        <w:t>Weeks 9 to 52</w:t>
      </w:r>
      <w:r w:rsidRPr="00E1286B">
        <w:rPr>
          <w:rFonts w:cs="Arial"/>
        </w:rPr>
        <w:t>:</w:t>
      </w:r>
      <w:r w:rsidR="00E1286B">
        <w:rPr>
          <w:rFonts w:cs="Arial"/>
        </w:rPr>
        <w:tab/>
      </w:r>
      <w:r w:rsidR="00E1286B">
        <w:rPr>
          <w:rFonts w:cs="Arial"/>
        </w:rPr>
        <w:tab/>
      </w:r>
      <w:r w:rsidR="00E1286B" w:rsidRPr="00E1286B">
        <w:rPr>
          <w:rFonts w:cs="Arial"/>
        </w:rPr>
        <w:fldChar w:fldCharType="begin">
          <w:ffData>
            <w:name w:val="Check66"/>
            <w:enabled/>
            <w:calcOnExit w:val="0"/>
            <w:checkBox>
              <w:sizeAuto/>
              <w:default w:val="0"/>
            </w:checkBox>
          </w:ffData>
        </w:fldChar>
      </w:r>
      <w:r w:rsidR="00E1286B" w:rsidRPr="00E1286B">
        <w:rPr>
          <w:rFonts w:cs="Arial"/>
        </w:rPr>
        <w:instrText xml:space="preserve"> FORMCHECKBOX </w:instrText>
      </w:r>
      <w:r w:rsidR="00E1286B" w:rsidRPr="00E1286B">
        <w:rPr>
          <w:rFonts w:cs="Arial"/>
        </w:rPr>
      </w:r>
      <w:r w:rsidR="00E1286B" w:rsidRPr="00E1286B">
        <w:rPr>
          <w:rFonts w:cs="Arial"/>
        </w:rPr>
        <w:fldChar w:fldCharType="separate"/>
      </w:r>
      <w:r w:rsidR="00E1286B" w:rsidRPr="00E1286B">
        <w:rPr>
          <w:rFonts w:cs="Arial"/>
        </w:rPr>
        <w:fldChar w:fldCharType="end"/>
      </w:r>
      <w:r w:rsidR="00E1286B" w:rsidRPr="00E1286B">
        <w:rPr>
          <w:rFonts w:cs="Arial"/>
        </w:rPr>
        <w:t xml:space="preserve"> 56 mg once weekly</w:t>
      </w:r>
      <w:r w:rsidR="00E1286B" w:rsidRPr="00E1286B">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sidRPr="00443FD1">
        <w:rPr>
          <w:rFonts w:cs="Arial"/>
        </w:rPr>
        <w:t xml:space="preserve"> 56 mg </w:t>
      </w:r>
      <w:r w:rsidR="008712D7">
        <w:rPr>
          <w:rFonts w:cs="Arial"/>
        </w:rPr>
        <w:t>once every other week</w:t>
      </w:r>
      <w:r w:rsidR="008712D7">
        <w:rPr>
          <w:rFonts w:cs="Arial"/>
        </w:rPr>
        <w:tab/>
      </w:r>
    </w:p>
    <w:p w14:paraId="0FD95150" w14:textId="1F88A12A" w:rsidR="00E1286B" w:rsidRPr="00E1286B" w:rsidRDefault="00E1286B" w:rsidP="008712D7">
      <w:pPr>
        <w:spacing w:after="0"/>
        <w:ind w:left="2354" w:firstLine="526"/>
        <w:rPr>
          <w:rFonts w:cs="Arial"/>
        </w:rPr>
      </w:pP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once weekly</w:t>
      </w:r>
      <w:r w:rsidR="008712D7">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Pr>
          <w:rFonts w:cs="Arial"/>
        </w:rPr>
        <w:t xml:space="preserve"> </w:t>
      </w:r>
      <w:r w:rsidR="008712D7" w:rsidRPr="00443FD1">
        <w:rPr>
          <w:rFonts w:cs="Arial"/>
        </w:rPr>
        <w:t xml:space="preserve">84 mg </w:t>
      </w:r>
      <w:r w:rsidR="008712D7">
        <w:rPr>
          <w:rFonts w:cs="Arial"/>
        </w:rPr>
        <w:t>once</w:t>
      </w:r>
      <w:r w:rsidR="008712D7" w:rsidRPr="00443FD1">
        <w:rPr>
          <w:rFonts w:cs="Arial"/>
        </w:rPr>
        <w:t xml:space="preserve"> </w:t>
      </w:r>
      <w:r w:rsidR="008712D7">
        <w:rPr>
          <w:rFonts w:cs="Arial"/>
        </w:rPr>
        <w:t xml:space="preserve">every other </w:t>
      </w:r>
      <w:r w:rsidR="008712D7" w:rsidRPr="00443FD1">
        <w:rPr>
          <w:rFonts w:cs="Arial"/>
        </w:rPr>
        <w:t>week</w:t>
      </w:r>
    </w:p>
    <w:p w14:paraId="3A84BF03" w14:textId="77777777" w:rsidR="00E1286B" w:rsidRDefault="007B50E0" w:rsidP="00E1286B">
      <w:pPr>
        <w:tabs>
          <w:tab w:val="left" w:pos="1980"/>
        </w:tabs>
        <w:spacing w:after="0"/>
        <w:ind w:left="180"/>
        <w:rPr>
          <w:rFonts w:cs="Arial"/>
        </w:rPr>
      </w:pPr>
      <w:r w:rsidRPr="00E10CFF">
        <w:rPr>
          <w:rStyle w:val="Heading1Char"/>
          <w:rFonts w:eastAsiaTheme="minorHAnsi" w:cs="Arial"/>
          <w:b w:val="0"/>
          <w:bCs w:val="0"/>
          <w:sz w:val="22"/>
          <w:szCs w:val="22"/>
        </w:rPr>
        <w:t>Greater than 52 weeks</w:t>
      </w:r>
      <w:r w:rsidRPr="00F71C08">
        <w:rPr>
          <w:rStyle w:val="Heading1Char"/>
          <w:rFonts w:eastAsiaTheme="minorHAnsi" w:cs="Arial"/>
          <w:b w:val="0"/>
          <w:bCs w:val="0"/>
          <w:sz w:val="22"/>
          <w:szCs w:val="22"/>
        </w:rPr>
        <w:t>:</w:t>
      </w:r>
      <w:r>
        <w:rPr>
          <w:rStyle w:val="Heading1Char"/>
          <w:rFonts w:eastAsiaTheme="minorHAnsi" w:cs="Arial"/>
          <w:b w:val="0"/>
          <w:bCs w:val="0"/>
          <w:sz w:val="22"/>
          <w:szCs w:val="22"/>
        </w:rPr>
        <w:t xml:space="preserve"> </w:t>
      </w:r>
      <w:r w:rsidR="00E1286B">
        <w:rPr>
          <w:rStyle w:val="Heading1Char"/>
          <w:rFonts w:eastAsiaTheme="minorHAnsi" w:cs="Arial"/>
          <w:b w:val="0"/>
          <w:bCs w:val="0"/>
          <w:sz w:val="22"/>
          <w:szCs w:val="22"/>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weekly</w:t>
      </w:r>
      <w:r w:rsidR="00E1286B">
        <w:rPr>
          <w:rFonts w:cs="Arial"/>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every other week</w:t>
      </w:r>
      <w:r w:rsidR="00E1286B">
        <w:rPr>
          <w:rFonts w:cs="Arial"/>
        </w:rPr>
        <w:tab/>
      </w:r>
    </w:p>
    <w:p w14:paraId="3DC26C84" w14:textId="122196BD" w:rsidR="00E1286B" w:rsidRDefault="00E1286B" w:rsidP="00E1286B">
      <w:pPr>
        <w:tabs>
          <w:tab w:val="left" w:pos="1980"/>
        </w:tabs>
        <w:spacing w:after="0"/>
        <w:ind w:left="180"/>
        <w:rPr>
          <w:rFonts w:cs="Arial"/>
        </w:rPr>
      </w:pPr>
      <w:r>
        <w:rPr>
          <w:rFonts w:cs="Arial"/>
        </w:rPr>
        <w:tab/>
      </w:r>
      <w:r>
        <w:rPr>
          <w:rFonts w:cs="Arial"/>
        </w:rPr>
        <w:tab/>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eekly </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t>
      </w:r>
      <w:r>
        <w:rPr>
          <w:rFonts w:cs="Arial"/>
        </w:rPr>
        <w:t xml:space="preserve">every other </w:t>
      </w:r>
      <w:r w:rsidRPr="00443FD1">
        <w:rPr>
          <w:rFonts w:cs="Arial"/>
        </w:rPr>
        <w:t>week</w:t>
      </w:r>
    </w:p>
    <w:p w14:paraId="6F27E6EB" w14:textId="63C2CFD3" w:rsidR="00E1286B" w:rsidRPr="000D1548" w:rsidRDefault="00E1286B" w:rsidP="000D1548">
      <w:pPr>
        <w:tabs>
          <w:tab w:val="left" w:pos="5760"/>
        </w:tabs>
        <w:spacing w:after="0"/>
        <w:ind w:left="173"/>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Other</w:t>
      </w:r>
      <w:r w:rsidR="00AA63FE">
        <w:rPr>
          <w:rFonts w:cs="Arial"/>
        </w:rPr>
        <w:t>.</w:t>
      </w:r>
      <w:r>
        <w:rPr>
          <w:rFonts w:cs="Arial"/>
        </w:rPr>
        <w:t xml:space="preserve"> </w:t>
      </w:r>
      <w:r w:rsidR="000D1548" w:rsidRPr="003A1EE8">
        <w:rPr>
          <w:rFonts w:cs="Arial"/>
        </w:rPr>
        <w:object w:dxaOrig="1440" w:dyaOrig="1440" w14:anchorId="7D7BDC6B">
          <v:shape id="_x0000_i2108" type="#_x0000_t75" style="width:207pt;height:18pt" o:ole="">
            <v:imagedata r:id="rId50" o:title=""/>
          </v:shape>
          <w:control r:id="rId51" w:name="TextBox132" w:shapeid="_x0000_i2108"/>
        </w:object>
      </w:r>
      <w:r w:rsidR="000D1548">
        <w:t xml:space="preserve"> </w:t>
      </w:r>
      <w:r w:rsidRPr="00F35338">
        <w:rPr>
          <w:rFonts w:cs="Arial"/>
        </w:rPr>
        <w:t>Week</w:t>
      </w:r>
      <w:r w:rsidR="00AA63FE">
        <w:rPr>
          <w:rFonts w:cs="Arial"/>
        </w:rPr>
        <w:t xml:space="preserve"> of therapy</w:t>
      </w:r>
      <w:r w:rsidR="000D1548" w:rsidRPr="003A1EE8">
        <w:rPr>
          <w:rFonts w:cs="Arial"/>
        </w:rPr>
        <w:object w:dxaOrig="1440" w:dyaOrig="1440" w14:anchorId="25A039D9">
          <v:shape id="_x0000_i2109" type="#_x0000_t75" style="width:179.25pt;height:18pt" o:ole="">
            <v:imagedata r:id="rId17" o:title=""/>
          </v:shape>
          <w:control r:id="rId52" w:name="TextBox133" w:shapeid="_x0000_i2109"/>
        </w:object>
      </w:r>
    </w:p>
    <w:p w14:paraId="31CB76DF" w14:textId="778BAC19" w:rsidR="00E1286B" w:rsidRPr="00E10CFF" w:rsidRDefault="00E1286B" w:rsidP="00E10CFF">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sidR="000D1548" w:rsidRPr="003A1EE8">
        <w:rPr>
          <w:rFonts w:cs="Arial"/>
        </w:rPr>
        <w:object w:dxaOrig="1440" w:dyaOrig="1440" w14:anchorId="2D90DEEB">
          <v:shape id="_x0000_i2114" type="#_x0000_t75" style="width:351.75pt;height:18pt" o:ole="">
            <v:imagedata r:id="rId53" o:title=""/>
          </v:shape>
          <w:control r:id="rId54" w:name="TextBox1321" w:shapeid="_x0000_i2114"/>
        </w:object>
      </w:r>
    </w:p>
    <w:p w14:paraId="3A00AFFF" w14:textId="428D110B" w:rsidR="007B50E0" w:rsidRDefault="007B50E0" w:rsidP="00E10CFF">
      <w:pPr>
        <w:tabs>
          <w:tab w:val="left" w:pos="1980"/>
        </w:tabs>
        <w:spacing w:before="120" w:after="0"/>
        <w:ind w:left="194"/>
        <w:rPr>
          <w:rStyle w:val="Heading1Char"/>
          <w:rFonts w:cs="Arial"/>
          <w:b w:val="0"/>
          <w:sz w:val="22"/>
        </w:rPr>
      </w:pPr>
      <w:r>
        <w:rPr>
          <w:rStyle w:val="Heading1Char"/>
          <w:rFonts w:cs="Arial"/>
          <w:b w:val="0"/>
          <w:sz w:val="22"/>
        </w:rPr>
        <w:t>Requests for</w:t>
      </w:r>
      <w:r w:rsidRPr="00443FD1">
        <w:rPr>
          <w:rStyle w:val="Heading1Char"/>
          <w:rFonts w:cs="Arial"/>
          <w:b w:val="0"/>
          <w:sz w:val="22"/>
        </w:rPr>
        <w:t xml:space="preserve"> Spravato for </w:t>
      </w:r>
      <w:r w:rsidR="00AA63FE" w:rsidRPr="00E10CFF">
        <w:rPr>
          <w:i/>
          <w:iCs/>
        </w:rPr>
        <w:t xml:space="preserve">Major depressive disorder </w:t>
      </w:r>
      <w:r w:rsidR="00AA63FE">
        <w:t>(</w:t>
      </w:r>
      <w:r w:rsidRPr="00F35338">
        <w:rPr>
          <w:rStyle w:val="Heading1Char"/>
          <w:rFonts w:cs="Arial"/>
          <w:b w:val="0"/>
          <w:i/>
          <w:iCs/>
          <w:sz w:val="22"/>
        </w:rPr>
        <w:t>MDD</w:t>
      </w:r>
      <w:r w:rsidR="00AA63FE">
        <w:rPr>
          <w:rStyle w:val="Heading1Char"/>
          <w:rFonts w:cs="Arial"/>
          <w:b w:val="0"/>
          <w:i/>
          <w:iCs/>
          <w:sz w:val="22"/>
        </w:rPr>
        <w:t>)</w:t>
      </w:r>
      <w:r w:rsidRPr="00F35338">
        <w:rPr>
          <w:rStyle w:val="Heading1Char"/>
          <w:rFonts w:cs="Arial"/>
          <w:b w:val="0"/>
          <w:i/>
          <w:iCs/>
          <w:sz w:val="22"/>
        </w:rPr>
        <w:t xml:space="preserve"> with acute suicidal ideation or behavior</w:t>
      </w:r>
      <w:r w:rsidR="00AA63FE">
        <w:rPr>
          <w:rStyle w:val="Heading1Char"/>
          <w:rFonts w:cs="Arial"/>
          <w:b w:val="0"/>
          <w:sz w:val="22"/>
        </w:rPr>
        <w:t>, please select dosing regimen.</w:t>
      </w:r>
    </w:p>
    <w:p w14:paraId="476C9550" w14:textId="77777777" w:rsidR="007B50E0" w:rsidRPr="00B904BE" w:rsidRDefault="007B50E0" w:rsidP="00E10CFF">
      <w:pPr>
        <w:pStyle w:val="ListParagraph"/>
        <w:spacing w:after="60"/>
        <w:ind w:left="187"/>
        <w:rPr>
          <w:rStyle w:val="Heading1Char"/>
          <w:rFonts w:cs="Arial"/>
          <w:b w:val="0"/>
          <w:sz w:val="22"/>
        </w:rPr>
      </w:pP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sidRPr="00B904BE">
        <w:rPr>
          <w:rStyle w:val="Heading1Char"/>
          <w:rFonts w:cs="Arial"/>
          <w:b w:val="0"/>
          <w:sz w:val="22"/>
        </w:rPr>
        <w:t>8</w:t>
      </w:r>
      <w:r>
        <w:rPr>
          <w:rStyle w:val="Heading1Char"/>
          <w:rFonts w:cs="Arial"/>
          <w:b w:val="0"/>
          <w:sz w:val="22"/>
        </w:rPr>
        <w:t>4</w:t>
      </w:r>
      <w:r w:rsidRPr="00B904BE">
        <w:rPr>
          <w:rStyle w:val="Heading1Char"/>
          <w:rFonts w:cs="Arial"/>
          <w:b w:val="0"/>
          <w:sz w:val="22"/>
        </w:rPr>
        <w:t xml:space="preserve"> mg twice weekly for four weeks</w:t>
      </w:r>
    </w:p>
    <w:p w14:paraId="32FF7BC8" w14:textId="4E7E08A4"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 xml:space="preserve">Other </w:t>
      </w:r>
      <w:r w:rsidR="000D1548">
        <w:rPr>
          <w:rFonts w:cs="Arial"/>
        </w:rPr>
        <w:t xml:space="preserve"> </w:t>
      </w:r>
      <w:r w:rsidR="000D1548" w:rsidRPr="003A1EE8">
        <w:rPr>
          <w:rFonts w:cs="Arial"/>
        </w:rPr>
        <w:object w:dxaOrig="1440" w:dyaOrig="1440" w14:anchorId="3955C67A">
          <v:shape id="_x0000_i2124" type="#_x0000_t75" style="width:482.25pt;height:18pt" o:ole="">
            <v:imagedata r:id="rId55" o:title=""/>
          </v:shape>
          <w:control r:id="rId56" w:name="TextBox1322" w:shapeid="_x0000_i2124"/>
        </w:object>
      </w:r>
    </w:p>
    <w:p w14:paraId="0E3C88C4" w14:textId="268B4684" w:rsidR="00E1286B" w:rsidRPr="00F35338" w:rsidRDefault="00E1286B" w:rsidP="00E1286B">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sidR="000D1548" w:rsidRPr="003A1EE8">
        <w:rPr>
          <w:rFonts w:cs="Arial"/>
        </w:rPr>
        <w:object w:dxaOrig="1440" w:dyaOrig="1440" w14:anchorId="7F6A5AEE">
          <v:shape id="_x0000_i2122" type="#_x0000_t75" style="width:366.75pt;height:18pt" o:ole="">
            <v:imagedata r:id="rId57" o:title=""/>
          </v:shape>
          <w:control r:id="rId58" w:name="TextBox1323" w:shapeid="_x0000_i2122"/>
        </w:object>
      </w:r>
    </w:p>
    <w:p w14:paraId="5554EEBE" w14:textId="3A86E26C" w:rsidR="001E6FC3" w:rsidRDefault="001E6FC3" w:rsidP="00E10CFF">
      <w:pPr>
        <w:tabs>
          <w:tab w:val="left" w:pos="5940"/>
        </w:tabs>
        <w:spacing w:before="120" w:after="0"/>
        <w:ind w:left="173"/>
      </w:pPr>
      <w:r w:rsidRPr="00171C30">
        <w:rPr>
          <w:b/>
        </w:rPr>
        <w:t xml:space="preserve">Indication </w:t>
      </w:r>
      <w:r>
        <w:t>(Check all that apply</w:t>
      </w:r>
      <w:r w:rsidR="004C685A" w:rsidRPr="004C685A">
        <w:t xml:space="preserve"> or include ICD-10 code, if applicable</w:t>
      </w:r>
      <w:r>
        <w:t>.)</w:t>
      </w:r>
    </w:p>
    <w:p w14:paraId="1D49C8D0" w14:textId="77777777" w:rsidR="00713061" w:rsidRDefault="00713061" w:rsidP="00713061">
      <w:pPr>
        <w:tabs>
          <w:tab w:val="left" w:pos="2250"/>
          <w:tab w:val="left" w:pos="4140"/>
          <w:tab w:val="left" w:pos="5940"/>
          <w:tab w:val="left" w:pos="7650"/>
          <w:tab w:val="left" w:pos="7740"/>
          <w:tab w:val="left" w:pos="8100"/>
        </w:tabs>
        <w:spacing w:after="0"/>
        <w:ind w:left="180"/>
        <w:sectPr w:rsidR="00713061" w:rsidSect="00BA1705">
          <w:type w:val="continuous"/>
          <w:pgSz w:w="12240" w:h="15840" w:code="1"/>
          <w:pgMar w:top="720" w:right="450" w:bottom="0" w:left="576" w:header="274" w:footer="187" w:gutter="0"/>
          <w:cols w:space="720"/>
          <w:docGrid w:linePitch="360"/>
        </w:sectPr>
      </w:pPr>
    </w:p>
    <w:p w14:paraId="657E66D7" w14:textId="35BC4C5E" w:rsidR="00713061" w:rsidRDefault="001E6FC3" w:rsidP="007A3123">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713061">
        <w:t xml:space="preserve">Major depressive disorder </w:t>
      </w:r>
    </w:p>
    <w:p w14:paraId="22FE9EC0" w14:textId="6059AF32" w:rsidR="007F5915" w:rsidRDefault="001E6FC3"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t>Obsessive-compulsive disorder</w:t>
      </w:r>
      <w:r w:rsidR="007F5915">
        <w:br w:type="column"/>
      </w:r>
      <w:r w:rsidR="007F5915">
        <w:fldChar w:fldCharType="begin">
          <w:ffData>
            <w:name w:val="Check62"/>
            <w:enabled/>
            <w:calcOnExit w:val="0"/>
            <w:checkBox>
              <w:sizeAuto/>
              <w:default w:val="0"/>
            </w:checkBox>
          </w:ffData>
        </w:fldChar>
      </w:r>
      <w:r w:rsidR="007F5915">
        <w:instrText xml:space="preserve"> FORMCHECKBOX </w:instrText>
      </w:r>
      <w:r w:rsidR="007F5915">
        <w:fldChar w:fldCharType="separate"/>
      </w:r>
      <w:r w:rsidR="007F5915">
        <w:fldChar w:fldCharType="end"/>
      </w:r>
      <w:r w:rsidR="007F5915">
        <w:t xml:space="preserve"> Panic disorder</w:t>
      </w:r>
    </w:p>
    <w:p w14:paraId="7E3FCA60" w14:textId="5AB018F5" w:rsidR="007F5915" w:rsidRDefault="007F5915"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Postpartum depression</w:t>
      </w:r>
    </w:p>
    <w:p w14:paraId="39A9FEAD" w14:textId="77777777" w:rsidR="006A70B3" w:rsidRDefault="006A70B3" w:rsidP="00A07C59">
      <w:pPr>
        <w:tabs>
          <w:tab w:val="left" w:pos="2250"/>
          <w:tab w:val="left" w:pos="4140"/>
          <w:tab w:val="left" w:pos="5940"/>
          <w:tab w:val="left" w:pos="7650"/>
          <w:tab w:val="left" w:pos="7740"/>
          <w:tab w:val="left" w:pos="8100"/>
        </w:tabs>
        <w:spacing w:before="120" w:after="0"/>
        <w:sectPr w:rsidR="006A70B3" w:rsidSect="007A3123">
          <w:type w:val="continuous"/>
          <w:pgSz w:w="12240" w:h="15840" w:code="1"/>
          <w:pgMar w:top="720" w:right="450" w:bottom="0" w:left="576" w:header="274" w:footer="187" w:gutter="0"/>
          <w:cols w:num="2" w:space="720"/>
          <w:docGrid w:linePitch="360"/>
        </w:sectPr>
      </w:pPr>
    </w:p>
    <w:p w14:paraId="2357C8DE" w14:textId="26A1E0A0" w:rsidR="00713061" w:rsidRDefault="001E6FC3" w:rsidP="002B28B5">
      <w:pPr>
        <w:tabs>
          <w:tab w:val="left" w:pos="2250"/>
          <w:tab w:val="left" w:pos="4140"/>
          <w:tab w:val="left" w:pos="5940"/>
          <w:tab w:val="left" w:pos="7650"/>
          <w:tab w:val="left" w:pos="7740"/>
          <w:tab w:val="left" w:pos="8100"/>
        </w:tabs>
        <w:spacing w:after="12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rsidRPr="00E90D11">
        <w:t>Premenstrual dysphoric disorder</w:t>
      </w:r>
    </w:p>
    <w:p w14:paraId="61C44C51" w14:textId="73B97A1C" w:rsidR="001E6FC3" w:rsidRDefault="006D4FFB" w:rsidP="00C8266D">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Other (describe) </w:t>
      </w:r>
      <w:r w:rsidR="000D1548" w:rsidRPr="003A1EE8">
        <w:rPr>
          <w:rFonts w:cs="Arial"/>
        </w:rPr>
        <w:object w:dxaOrig="1440" w:dyaOrig="1440" w14:anchorId="2AF09959">
          <v:shape id="_x0000_i2131" type="#_x0000_t75" style="width:145.5pt;height:18pt" o:ole="">
            <v:imagedata r:id="rId59" o:title=""/>
          </v:shape>
          <w:control r:id="rId60" w:name="TextBox1324" w:shapeid="_x0000_i2131"/>
        </w:object>
      </w:r>
    </w:p>
    <w:p w14:paraId="2EFBA1CB" w14:textId="77777777" w:rsidR="00713061" w:rsidRDefault="00713061" w:rsidP="00C8266D">
      <w:pPr>
        <w:tabs>
          <w:tab w:val="left" w:pos="10080"/>
        </w:tabs>
        <w:spacing w:before="240" w:after="360"/>
        <w:sectPr w:rsidR="00713061" w:rsidSect="007A3123">
          <w:type w:val="continuous"/>
          <w:pgSz w:w="12240" w:h="15840" w:code="1"/>
          <w:pgMar w:top="720" w:right="450" w:bottom="0" w:left="576" w:header="274" w:footer="187" w:gutter="0"/>
          <w:cols w:num="2" w:space="720"/>
          <w:docGrid w:linePitch="360"/>
        </w:sectPr>
      </w:pPr>
    </w:p>
    <w:p w14:paraId="667BED55" w14:textId="6698EFA1" w:rsidR="006D4FFB" w:rsidRDefault="006D4FFB" w:rsidP="00487629">
      <w:pPr>
        <w:tabs>
          <w:tab w:val="left" w:pos="5940"/>
        </w:tabs>
        <w:spacing w:after="0"/>
        <w:ind w:left="180"/>
      </w:pPr>
      <w:r>
        <w:t xml:space="preserve">Please </w:t>
      </w:r>
      <w:r w:rsidR="00B62A6D">
        <w:t>list</w:t>
      </w:r>
      <w:r>
        <w:t xml:space="preserve"> all other psychotropic </w:t>
      </w:r>
      <w:r w:rsidR="00B62A6D">
        <w:t>medications</w:t>
      </w:r>
      <w:r>
        <w:t xml:space="preserve"> </w:t>
      </w:r>
      <w:r w:rsidR="00B62A6D">
        <w:t>currently</w:t>
      </w:r>
      <w:r>
        <w:t xml:space="preserve"> prescribed for the member.</w:t>
      </w:r>
    </w:p>
    <w:p w14:paraId="3B4CBB2F" w14:textId="7E712D31" w:rsidR="006D4FFB" w:rsidRDefault="000D1548" w:rsidP="00530335">
      <w:pPr>
        <w:tabs>
          <w:tab w:val="left" w:pos="5940"/>
        </w:tabs>
        <w:spacing w:after="0"/>
        <w:ind w:left="180"/>
      </w:pPr>
      <w:r w:rsidRPr="003A1EE8">
        <w:rPr>
          <w:rFonts w:cs="Arial"/>
        </w:rPr>
        <w:object w:dxaOrig="1440" w:dyaOrig="1440" w14:anchorId="4F1A4CF7">
          <v:shape id="_x0000_i2139" type="#_x0000_t75" style="width:542.25pt;height:18pt" o:ole="">
            <v:imagedata r:id="rId61" o:title=""/>
          </v:shape>
          <w:control r:id="rId62" w:name="TextBox1325" w:shapeid="_x0000_i2139"/>
        </w:object>
      </w:r>
    </w:p>
    <w:p w14:paraId="09B5C3BB" w14:textId="1BC9FB55" w:rsidR="006D4FFB" w:rsidRDefault="000D1548" w:rsidP="00BA7E28">
      <w:pPr>
        <w:tabs>
          <w:tab w:val="left" w:pos="5940"/>
        </w:tabs>
        <w:spacing w:after="60"/>
        <w:ind w:left="180"/>
      </w:pPr>
      <w:r w:rsidRPr="003A1EE8">
        <w:rPr>
          <w:rFonts w:cs="Arial"/>
        </w:rPr>
        <w:object w:dxaOrig="1440" w:dyaOrig="1440" w14:anchorId="74D26774">
          <v:shape id="_x0000_i2141" type="#_x0000_t75" style="width:538.5pt;height:18pt" o:ole="">
            <v:imagedata r:id="rId63" o:title=""/>
          </v:shape>
          <w:control r:id="rId64" w:name="TextBox1326" w:shapeid="_x0000_i2141"/>
        </w:object>
      </w:r>
    </w:p>
    <w:p w14:paraId="00FA5FAB" w14:textId="77777777" w:rsidR="0083338B" w:rsidRDefault="001950CC" w:rsidP="001950CC">
      <w:pPr>
        <w:tabs>
          <w:tab w:val="left" w:pos="5940"/>
        </w:tabs>
        <w:spacing w:after="0"/>
        <w:ind w:left="173"/>
      </w:pPr>
      <w:r>
        <w:t>Has member been hospitalized for this condition?</w:t>
      </w:r>
    </w:p>
    <w:p w14:paraId="6DC3835F" w14:textId="47E783C6" w:rsidR="001E6FC3" w:rsidRDefault="001950CC" w:rsidP="007A3123">
      <w:pPr>
        <w:tabs>
          <w:tab w:val="left" w:pos="1008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Dates of most recent hospitalization</w:t>
      </w:r>
      <w:r w:rsidR="000D1548">
        <w:rPr>
          <w:rFonts w:cs="Arial"/>
        </w:rPr>
        <w:t xml:space="preserve"> </w:t>
      </w:r>
      <w:r w:rsidR="000D1548" w:rsidRPr="003A1EE8">
        <w:rPr>
          <w:rFonts w:cs="Arial"/>
        </w:rPr>
        <w:object w:dxaOrig="1440" w:dyaOrig="1440" w14:anchorId="6EBAB948">
          <v:shape id="_x0000_i2146" type="#_x0000_t75" style="width:274.5pt;height:18pt" o:ole="">
            <v:imagedata r:id="rId65" o:title=""/>
          </v:shape>
          <w:control r:id="rId66" w:name="TextBox1327" w:shapeid="_x0000_i2146"/>
        </w:object>
      </w:r>
      <w:r w:rsidR="0083338B">
        <w:tab/>
      </w:r>
      <w:r>
        <w:fldChar w:fldCharType="begin">
          <w:ffData>
            <w:name w:val="Check76"/>
            <w:enabled/>
            <w:calcOnExit w:val="0"/>
            <w:checkBox>
              <w:sizeAuto/>
              <w:default w:val="0"/>
            </w:checkBox>
          </w:ffData>
        </w:fldChar>
      </w:r>
      <w:bookmarkStart w:id="14" w:name="Check76"/>
      <w:r>
        <w:instrText xml:space="preserve"> FORMCHECKBOX </w:instrText>
      </w:r>
      <w:r>
        <w:fldChar w:fldCharType="separate"/>
      </w:r>
      <w:r>
        <w:fldChar w:fldCharType="end"/>
      </w:r>
      <w:bookmarkEnd w:id="14"/>
      <w:r w:rsidR="004B263A">
        <w:t xml:space="preserve"> No</w:t>
      </w:r>
    </w:p>
    <w:p w14:paraId="0093BF0A" w14:textId="7B81C19D" w:rsidR="006D4FFB" w:rsidRDefault="006D4FFB" w:rsidP="006D4FFB">
      <w:pPr>
        <w:tabs>
          <w:tab w:val="left" w:pos="5940"/>
        </w:tabs>
        <w:spacing w:after="0"/>
        <w:ind w:left="173"/>
      </w:pPr>
      <w:r>
        <w:t xml:space="preserve">Is the member under the care of psychiatrist?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No</w:t>
      </w:r>
    </w:p>
    <w:p w14:paraId="3F1488EC" w14:textId="3AF4275C" w:rsidR="006D4FFB" w:rsidRDefault="006D4FFB" w:rsidP="000A2B9C">
      <w:pPr>
        <w:tabs>
          <w:tab w:val="left" w:pos="5940"/>
        </w:tabs>
        <w:spacing w:after="0"/>
        <w:ind w:left="540"/>
      </w:pPr>
      <w:r>
        <w:t xml:space="preserve">Name of psychiatrist </w:t>
      </w:r>
      <w:r w:rsidR="000D1548">
        <w:rPr>
          <w:rFonts w:cs="Arial"/>
        </w:rPr>
        <w:t xml:space="preserve"> </w:t>
      </w:r>
      <w:r w:rsidR="000D1548" w:rsidRPr="003A1EE8">
        <w:rPr>
          <w:rFonts w:cs="Arial"/>
        </w:rPr>
        <w:object w:dxaOrig="1440" w:dyaOrig="1440" w14:anchorId="6783FB7A">
          <v:shape id="_x0000_i2151" type="#_x0000_t75" style="width:414.75pt;height:18pt" o:ole="">
            <v:imagedata r:id="rId67" o:title=""/>
          </v:shape>
          <w:control r:id="rId68" w:name="TextBox1328" w:shapeid="_x0000_i2151"/>
        </w:object>
      </w:r>
    </w:p>
    <w:p w14:paraId="11D5989C" w14:textId="7E2A3AAF" w:rsidR="006D4FFB" w:rsidRDefault="006D4FFB" w:rsidP="000A2B9C">
      <w:pPr>
        <w:tabs>
          <w:tab w:val="left" w:pos="4320"/>
          <w:tab w:val="left" w:pos="4680"/>
        </w:tabs>
        <w:spacing w:after="60"/>
        <w:ind w:left="540"/>
      </w:pPr>
      <w:r>
        <w:t>Telephone no.</w:t>
      </w:r>
      <w:r w:rsidR="000D1548">
        <w:rPr>
          <w:rFonts w:cs="Arial"/>
        </w:rPr>
        <w:t xml:space="preserve"> </w:t>
      </w:r>
      <w:r w:rsidR="000D1548" w:rsidRPr="003A1EE8">
        <w:rPr>
          <w:rFonts w:cs="Arial"/>
        </w:rPr>
        <w:object w:dxaOrig="1440" w:dyaOrig="1440" w14:anchorId="507EAB8B">
          <v:shape id="_x0000_i2167" type="#_x0000_t75" style="width:114.75pt;height:18pt" o:ole="">
            <v:imagedata r:id="rId69" o:title=""/>
          </v:shape>
          <w:control r:id="rId70" w:name="TextBox13210" w:shapeid="_x0000_i2167"/>
        </w:object>
      </w:r>
      <w:r>
        <w:tab/>
        <w:t xml:space="preserve">Date of last visit or consult with psychiatrist </w:t>
      </w:r>
      <w:r w:rsidR="000D1548">
        <w:rPr>
          <w:rFonts w:cs="Arial"/>
        </w:rPr>
        <w:t xml:space="preserve"> </w:t>
      </w:r>
      <w:r w:rsidR="000D1548" w:rsidRPr="003A1EE8">
        <w:rPr>
          <w:rFonts w:cs="Arial"/>
        </w:rPr>
        <w:object w:dxaOrig="1440" w:dyaOrig="1440" w14:anchorId="0CD5421C">
          <v:shape id="_x0000_i2160" type="#_x0000_t75" style="width:123.75pt;height:18pt" o:ole="">
            <v:imagedata r:id="rId71" o:title=""/>
          </v:shape>
          <w:control r:id="rId72" w:name="TextBox1329" w:shapeid="_x0000_i2160"/>
        </w:object>
      </w:r>
    </w:p>
    <w:p w14:paraId="33EACE82" w14:textId="28FDC17A" w:rsidR="003F1573" w:rsidRDefault="003F1573" w:rsidP="003F1573">
      <w:pPr>
        <w:tabs>
          <w:tab w:val="left" w:pos="547"/>
          <w:tab w:val="left" w:pos="6480"/>
          <w:tab w:val="left" w:pos="10530"/>
        </w:tabs>
        <w:spacing w:after="0"/>
        <w:ind w:left="547" w:right="-396" w:hanging="367"/>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20132DB" w14:textId="4834F516" w:rsidR="003F1573" w:rsidRDefault="003F1573" w:rsidP="003F1573">
      <w:pPr>
        <w:tabs>
          <w:tab w:val="left" w:pos="360"/>
          <w:tab w:val="left" w:pos="1890"/>
          <w:tab w:val="left" w:pos="6480"/>
          <w:tab w:val="left" w:pos="10530"/>
        </w:tabs>
        <w:spacing w:after="0"/>
        <w:ind w:left="180" w:right="54"/>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D81306" w:rsidRPr="00E2605F">
        <w:rPr>
          <w:i/>
          <w:iCs/>
        </w:rPr>
        <w:t>Please inform the member, parent, or legal guardian to expect outreach from a MassHealth representative of care coordination services.</w:t>
      </w:r>
    </w:p>
    <w:p w14:paraId="1308EF67" w14:textId="1EC4AD5E" w:rsidR="003F1573" w:rsidRDefault="000D1548" w:rsidP="003F1573">
      <w:pPr>
        <w:tabs>
          <w:tab w:val="left" w:pos="547"/>
          <w:tab w:val="left" w:pos="1890"/>
          <w:tab w:val="left" w:pos="6480"/>
          <w:tab w:val="left" w:pos="10530"/>
        </w:tabs>
        <w:spacing w:after="0"/>
        <w:ind w:left="547" w:right="54" w:hanging="367"/>
        <w:rPr>
          <w:rStyle w:val="Heading1Char"/>
          <w:b w:val="0"/>
          <w:sz w:val="22"/>
        </w:rPr>
      </w:pPr>
      <w:r w:rsidRPr="003A1EE8">
        <w:rPr>
          <w:rFonts w:cs="Arial"/>
        </w:rPr>
        <w:object w:dxaOrig="1440" w:dyaOrig="1440" w14:anchorId="49AC6790">
          <v:shape id="_x0000_i2180" type="#_x0000_t75" style="width:546pt;height:18pt" o:ole="">
            <v:imagedata r:id="rId73" o:title=""/>
          </v:shape>
          <w:control r:id="rId74" w:name="TextBox13211" w:shapeid="_x0000_i2180"/>
        </w:object>
      </w:r>
    </w:p>
    <w:p w14:paraId="4A4C5391" w14:textId="03FB9CB3" w:rsidR="00533518" w:rsidRPr="007160FD" w:rsidRDefault="009D491B" w:rsidP="005C17AE">
      <w:pPr>
        <w:pStyle w:val="ListParagraph"/>
        <w:tabs>
          <w:tab w:val="left" w:pos="10980"/>
        </w:tabs>
        <w:spacing w:after="0"/>
        <w:ind w:left="634" w:right="-720" w:hanging="720"/>
        <w:rPr>
          <w:rFonts w:cs="Arial"/>
          <w:b/>
        </w:rPr>
      </w:pPr>
      <w:r>
        <w:rPr>
          <w:rFonts w:cs="Arial"/>
        </w:rPr>
        <w:pict w14:anchorId="5FB5FF85">
          <v:rect id="_x0000_i1053" style="width:513.2pt;height:3.15pt" o:hrpct="990" o:hralign="center" o:hrstd="t" o:hrnoshade="t" o:hr="t" fillcolor="#a5a5a5 [2092]" stroked="f"/>
        </w:pict>
      </w:r>
    </w:p>
    <w:p w14:paraId="6D2EB2AC" w14:textId="22601E70" w:rsidR="00B47C63" w:rsidRDefault="009B2B5D" w:rsidP="00BA7E28">
      <w:pPr>
        <w:pStyle w:val="Heading2"/>
        <w:keepNext w:val="0"/>
        <w:keepLines w:val="0"/>
        <w:tabs>
          <w:tab w:val="left" w:pos="1440"/>
        </w:tabs>
        <w:spacing w:before="0" w:after="60"/>
        <w:ind w:left="1440" w:hanging="1440"/>
        <w:contextualSpacing/>
        <w:rPr>
          <w:rStyle w:val="Heading1Char"/>
          <w:sz w:val="22"/>
        </w:rPr>
      </w:pPr>
      <w:r w:rsidRPr="00A175A5">
        <w:rPr>
          <w:rStyle w:val="Heading1Char"/>
          <w:b/>
        </w:rPr>
        <w:t>Section I.</w:t>
      </w:r>
      <w:r w:rsidR="00AA460D">
        <w:rPr>
          <w:rStyle w:val="Heading1Char"/>
        </w:rPr>
        <w:tab/>
      </w:r>
      <w:r w:rsidR="00AA460D" w:rsidRPr="00171C30">
        <w:rPr>
          <w:rStyle w:val="Heading1Char"/>
          <w:b/>
          <w:szCs w:val="24"/>
        </w:rPr>
        <w:t>Please complete for</w:t>
      </w:r>
      <w:r w:rsidR="00334D81" w:rsidRPr="00171C30">
        <w:rPr>
          <w:rStyle w:val="Heading1Char"/>
          <w:b/>
          <w:szCs w:val="24"/>
        </w:rPr>
        <w:t xml:space="preserve"> </w:t>
      </w:r>
      <w:r w:rsidR="00352A55" w:rsidRPr="00352A55">
        <w:rPr>
          <w:rStyle w:val="Heading1Char"/>
          <w:b/>
          <w:szCs w:val="24"/>
        </w:rPr>
        <w:t xml:space="preserve">bupropion hydrochloride extended-release 450 mg </w:t>
      </w:r>
      <w:r w:rsidR="00352A55">
        <w:rPr>
          <w:rStyle w:val="Heading1Char"/>
          <w:b/>
          <w:szCs w:val="24"/>
        </w:rPr>
        <w:t xml:space="preserve">tablet, </w:t>
      </w:r>
      <w:r w:rsidR="00090B21">
        <w:rPr>
          <w:rStyle w:val="Heading1Char"/>
          <w:b/>
          <w:szCs w:val="24"/>
        </w:rPr>
        <w:t xml:space="preserve">citalopram capsule, </w:t>
      </w:r>
      <w:r w:rsidR="00947E88" w:rsidRPr="00171C30">
        <w:rPr>
          <w:rStyle w:val="Heading1Char"/>
          <w:b/>
          <w:szCs w:val="24"/>
        </w:rPr>
        <w:t xml:space="preserve">desvenlafaxine </w:t>
      </w:r>
      <w:r w:rsidR="0024492B" w:rsidRPr="00171C30">
        <w:rPr>
          <w:rStyle w:val="Heading1Char"/>
          <w:b/>
          <w:szCs w:val="24"/>
        </w:rPr>
        <w:t>extended-release, duloxetine 40 mg</w:t>
      </w:r>
      <w:r w:rsidR="00E10797">
        <w:rPr>
          <w:rStyle w:val="Heading1Char"/>
          <w:b/>
          <w:szCs w:val="24"/>
        </w:rPr>
        <w:t xml:space="preserve"> capsule</w:t>
      </w:r>
      <w:r w:rsidR="00947E88" w:rsidRPr="00171C30">
        <w:rPr>
          <w:rStyle w:val="Heading1Char"/>
          <w:b/>
          <w:szCs w:val="24"/>
        </w:rPr>
        <w:t xml:space="preserve">, fluoxetine </w:t>
      </w:r>
      <w:r w:rsidR="0024492B" w:rsidRPr="00171C30">
        <w:rPr>
          <w:rStyle w:val="Heading1Char"/>
          <w:b/>
          <w:szCs w:val="24"/>
        </w:rPr>
        <w:t>60 mg tablet, fluoxetine 90 mg delayed-release capsule, fluvoxamine extended-release, imipramine pamoate</w:t>
      </w:r>
      <w:r w:rsidR="000F6C7C" w:rsidRPr="00171C30">
        <w:rPr>
          <w:rStyle w:val="Heading1Char"/>
          <w:b/>
          <w:szCs w:val="24"/>
        </w:rPr>
        <w:t>,</w:t>
      </w:r>
      <w:r w:rsidR="0024492B" w:rsidRPr="00171C30">
        <w:rPr>
          <w:rStyle w:val="Heading1Char"/>
          <w:b/>
          <w:szCs w:val="24"/>
        </w:rPr>
        <w:t xml:space="preserve"> </w:t>
      </w:r>
      <w:r w:rsidR="0020704B">
        <w:rPr>
          <w:rStyle w:val="Heading1Char"/>
          <w:b/>
          <w:szCs w:val="24"/>
        </w:rPr>
        <w:t xml:space="preserve">sertraline capsule, </w:t>
      </w:r>
      <w:r w:rsidR="00B62A6D" w:rsidRPr="00171C30">
        <w:rPr>
          <w:rStyle w:val="Heading1Char"/>
          <w:b/>
          <w:szCs w:val="24"/>
        </w:rPr>
        <w:t>trazodone</w:t>
      </w:r>
      <w:r w:rsidR="0024492B" w:rsidRPr="00171C30">
        <w:rPr>
          <w:rStyle w:val="Heading1Char"/>
          <w:b/>
          <w:szCs w:val="24"/>
        </w:rPr>
        <w:t xml:space="preserve"> 300 mg tablet, venlafaxine</w:t>
      </w:r>
      <w:r w:rsidR="006536B9">
        <w:rPr>
          <w:rStyle w:val="Heading1Char"/>
          <w:b/>
          <w:szCs w:val="24"/>
        </w:rPr>
        <w:t xml:space="preserve"> besylate</w:t>
      </w:r>
      <w:r w:rsidR="0024492B" w:rsidRPr="00171C30">
        <w:rPr>
          <w:rStyle w:val="Heading1Char"/>
          <w:b/>
          <w:szCs w:val="24"/>
        </w:rPr>
        <w:t xml:space="preserve"> extended-release tablet</w:t>
      </w:r>
      <w:r w:rsidR="00C72CE3">
        <w:rPr>
          <w:rStyle w:val="Heading1Char"/>
          <w:b/>
          <w:szCs w:val="24"/>
        </w:rPr>
        <w:t>,</w:t>
      </w:r>
      <w:r w:rsidR="006536B9">
        <w:rPr>
          <w:rStyle w:val="Heading1Char"/>
          <w:b/>
          <w:szCs w:val="24"/>
        </w:rPr>
        <w:t xml:space="preserve"> and venlafaxine hydrochloride extended-release tablet</w:t>
      </w:r>
      <w:r w:rsidR="00C22662">
        <w:rPr>
          <w:rStyle w:val="Heading1Char"/>
          <w:b/>
          <w:szCs w:val="24"/>
        </w:rPr>
        <w:t xml:space="preserve"> requests</w:t>
      </w:r>
      <w:r w:rsidR="0024492B" w:rsidRPr="00171C30">
        <w:rPr>
          <w:rStyle w:val="Heading1Char"/>
          <w:b/>
          <w:szCs w:val="24"/>
        </w:rPr>
        <w:t>.</w:t>
      </w:r>
    </w:p>
    <w:p w14:paraId="338957E3" w14:textId="27B61C7A" w:rsidR="000F7F23" w:rsidRDefault="0024492B" w:rsidP="00BA7E28">
      <w:pPr>
        <w:spacing w:after="0"/>
        <w:ind w:left="173"/>
        <w:rPr>
          <w:rFonts w:cs="Arial"/>
        </w:rPr>
      </w:pPr>
      <w:r w:rsidRPr="0032328B">
        <w:rPr>
          <w:rStyle w:val="Heading1Char"/>
          <w:b w:val="0"/>
          <w:bCs w:val="0"/>
          <w:sz w:val="22"/>
        </w:rPr>
        <w:t xml:space="preserve">Please </w:t>
      </w:r>
      <w:r w:rsidR="00B62A6D" w:rsidRPr="0032328B">
        <w:rPr>
          <w:rStyle w:val="Heading1Char"/>
          <w:b w:val="0"/>
          <w:bCs w:val="0"/>
          <w:sz w:val="22"/>
        </w:rPr>
        <w:t>attach</w:t>
      </w:r>
      <w:r w:rsidRPr="0032328B">
        <w:rPr>
          <w:rStyle w:val="Heading1Char"/>
          <w:b w:val="0"/>
          <w:bCs w:val="0"/>
          <w:sz w:val="22"/>
        </w:rPr>
        <w:t xml:space="preserve"> medical record</w:t>
      </w:r>
      <w:r w:rsidR="000F6C7C">
        <w:rPr>
          <w:rStyle w:val="Heading1Char"/>
          <w:b w:val="0"/>
          <w:bCs w:val="0"/>
          <w:sz w:val="22"/>
        </w:rPr>
        <w:t>s</w:t>
      </w:r>
      <w:r w:rsidRPr="0032328B">
        <w:rPr>
          <w:rStyle w:val="Heading1Char"/>
          <w:b w:val="0"/>
          <w:bCs w:val="0"/>
          <w:sz w:val="22"/>
        </w:rPr>
        <w:t xml:space="preserve"> documenting an inadequate response (de</w:t>
      </w:r>
      <w:r w:rsidR="0032328B">
        <w:rPr>
          <w:rStyle w:val="Heading1Char"/>
          <w:b w:val="0"/>
          <w:bCs w:val="0"/>
          <w:sz w:val="22"/>
        </w:rPr>
        <w:t xml:space="preserve">fined as at least four weeks of therapy) or adverse reaction to the respective formulation of the agent requested </w:t>
      </w:r>
      <w:r w:rsidR="0016197A">
        <w:rPr>
          <w:rStyle w:val="Heading1Char"/>
          <w:b w:val="0"/>
          <w:bCs w:val="0"/>
          <w:sz w:val="22"/>
        </w:rPr>
        <w:t xml:space="preserve">at an equivalent dose </w:t>
      </w:r>
      <w:r w:rsidR="0032328B">
        <w:rPr>
          <w:rStyle w:val="Heading1Char"/>
          <w:b w:val="0"/>
          <w:bCs w:val="0"/>
          <w:sz w:val="22"/>
        </w:rPr>
        <w:t>that is available without prior authorization.</w:t>
      </w:r>
    </w:p>
    <w:p w14:paraId="36FD6C6B" w14:textId="77777777" w:rsidR="000D04ED" w:rsidRDefault="009D491B" w:rsidP="00530335">
      <w:pPr>
        <w:pStyle w:val="ListParagraph"/>
        <w:spacing w:after="0"/>
        <w:ind w:left="0"/>
        <w:rPr>
          <w:rFonts w:cs="Arial"/>
        </w:rPr>
      </w:pPr>
      <w:r>
        <w:rPr>
          <w:rFonts w:cs="Arial"/>
        </w:rPr>
        <w:pict w14:anchorId="641885AE">
          <v:rect id="_x0000_i1054" style="width:513.2pt;height:3.15pt" o:hrpct="990" o:hralign="center" o:hrstd="t" o:hrnoshade="t" o:hr="t" fillcolor="#a5a5a5 [2092]" stroked="f"/>
        </w:pict>
      </w:r>
    </w:p>
    <w:p w14:paraId="19D2D4E5" w14:textId="781C92B7" w:rsidR="00AA63FE" w:rsidRPr="007160FD" w:rsidRDefault="00AA63FE" w:rsidP="00E10CFF">
      <w:pPr>
        <w:pStyle w:val="ListParagraph"/>
        <w:spacing w:after="0"/>
        <w:ind w:left="0"/>
        <w:jc w:val="right"/>
        <w:rPr>
          <w:rFonts w:cs="Arial"/>
        </w:rPr>
      </w:pPr>
      <w:r>
        <w:rPr>
          <w:rFonts w:cs="Arial"/>
        </w:rPr>
        <w:t>over</w:t>
      </w:r>
    </w:p>
    <w:p w14:paraId="33350D41" w14:textId="6637A396" w:rsidR="000D118A" w:rsidRPr="0032328B" w:rsidRDefault="00E02C1E" w:rsidP="00BA7E28">
      <w:pPr>
        <w:pStyle w:val="Heading2"/>
        <w:tabs>
          <w:tab w:val="left" w:pos="1440"/>
        </w:tabs>
        <w:spacing w:before="0" w:after="60"/>
        <w:ind w:left="1440" w:hanging="1440"/>
        <w:rPr>
          <w:rStyle w:val="Heading1Char"/>
          <w:sz w:val="22"/>
        </w:rPr>
      </w:pPr>
      <w:r w:rsidRPr="005576EB">
        <w:rPr>
          <w:rStyle w:val="Heading1Char"/>
          <w:b/>
        </w:rPr>
        <w:lastRenderedPageBreak/>
        <w:t>Section II.</w:t>
      </w:r>
      <w:r w:rsidRPr="007160FD">
        <w:rPr>
          <w:rFonts w:cs="Arial"/>
        </w:rPr>
        <w:tab/>
      </w:r>
      <w:r w:rsidRPr="00171C30">
        <w:rPr>
          <w:rStyle w:val="Heading1Char"/>
          <w:b/>
          <w:szCs w:val="24"/>
        </w:rPr>
        <w:t xml:space="preserve">Please complete </w:t>
      </w:r>
      <w:r w:rsidR="0032328B" w:rsidRPr="00171C30">
        <w:rPr>
          <w:rStyle w:val="Heading1Char"/>
          <w:b/>
          <w:szCs w:val="24"/>
        </w:rPr>
        <w:t xml:space="preserve">for </w:t>
      </w:r>
      <w:r w:rsidR="00E81D4D">
        <w:rPr>
          <w:rStyle w:val="Heading1Char"/>
          <w:b/>
          <w:szCs w:val="24"/>
        </w:rPr>
        <w:t xml:space="preserve">amoxapine, </w:t>
      </w:r>
      <w:r w:rsidR="00782923">
        <w:rPr>
          <w:rStyle w:val="Heading1Char"/>
          <w:b/>
          <w:szCs w:val="24"/>
        </w:rPr>
        <w:t xml:space="preserve">Auvelity, </w:t>
      </w:r>
      <w:r w:rsidR="0032328B" w:rsidRPr="00171C30">
        <w:rPr>
          <w:rStyle w:val="Heading1Char"/>
          <w:b/>
          <w:szCs w:val="24"/>
        </w:rPr>
        <w:t>clomipramine, desipramine</w:t>
      </w:r>
      <w:r w:rsidR="008F7368">
        <w:rPr>
          <w:rStyle w:val="Heading1Char"/>
          <w:b/>
          <w:szCs w:val="24"/>
        </w:rPr>
        <w:t xml:space="preserve">, </w:t>
      </w:r>
      <w:r w:rsidR="00782923">
        <w:rPr>
          <w:rStyle w:val="Heading1Char"/>
          <w:b/>
          <w:szCs w:val="24"/>
        </w:rPr>
        <w:t xml:space="preserve">Fetzima, </w:t>
      </w:r>
      <w:r w:rsidR="0032328B" w:rsidRPr="00171C30">
        <w:rPr>
          <w:rStyle w:val="Heading1Char"/>
          <w:b/>
          <w:szCs w:val="24"/>
        </w:rPr>
        <w:t>Marplan,</w:t>
      </w:r>
      <w:r w:rsidR="008F7368">
        <w:rPr>
          <w:rStyle w:val="Heading1Char"/>
          <w:b/>
          <w:szCs w:val="24"/>
        </w:rPr>
        <w:t xml:space="preserve"> protriptyline, trimipramine,</w:t>
      </w:r>
      <w:r w:rsidR="0032328B" w:rsidRPr="00171C30">
        <w:rPr>
          <w:rStyle w:val="Heading1Char"/>
          <w:b/>
          <w:szCs w:val="24"/>
        </w:rPr>
        <w:t xml:space="preserve"> Trintellix, and </w:t>
      </w:r>
      <w:r w:rsidR="006D3420" w:rsidRPr="006D3420">
        <w:rPr>
          <w:rStyle w:val="Heading1Char"/>
          <w:b/>
          <w:szCs w:val="24"/>
        </w:rPr>
        <w:t>vilazodone</w:t>
      </w:r>
      <w:r w:rsidR="00C22662">
        <w:rPr>
          <w:rStyle w:val="Heading1Char"/>
          <w:b/>
          <w:szCs w:val="24"/>
        </w:rPr>
        <w:t xml:space="preserve"> </w:t>
      </w:r>
      <w:r w:rsidR="00C22662" w:rsidRPr="00171C30">
        <w:rPr>
          <w:rStyle w:val="Heading1Char"/>
          <w:b/>
          <w:szCs w:val="24"/>
        </w:rPr>
        <w:t>requests</w:t>
      </w:r>
      <w:r w:rsidR="0032328B" w:rsidRPr="00171C30">
        <w:rPr>
          <w:rStyle w:val="Heading1Char"/>
          <w:b/>
          <w:szCs w:val="24"/>
        </w:rPr>
        <w:t>.</w:t>
      </w:r>
    </w:p>
    <w:p w14:paraId="154A3BED" w14:textId="77777777" w:rsidR="004F3783" w:rsidRDefault="0032328B" w:rsidP="00BA7E28">
      <w:pPr>
        <w:spacing w:after="0"/>
        <w:ind w:left="173"/>
      </w:pPr>
      <w:r>
        <w:t>Please describe applicable antidepressant trials and outcomes (attach a letter with additional information regarding trials as applicable).</w:t>
      </w:r>
    </w:p>
    <w:p w14:paraId="5BE9A73F" w14:textId="1B364F00" w:rsidR="0002170D" w:rsidRPr="0032328B" w:rsidRDefault="0002170D" w:rsidP="00BA7E28">
      <w:pPr>
        <w:pStyle w:val="ListParagraph"/>
        <w:tabs>
          <w:tab w:val="left" w:pos="3060"/>
          <w:tab w:val="left" w:pos="7020"/>
        </w:tabs>
        <w:spacing w:after="60"/>
        <w:ind w:left="533"/>
        <w:rPr>
          <w:rFonts w:cs="Arial"/>
        </w:rPr>
      </w:pPr>
      <w:r w:rsidRPr="0032328B">
        <w:rPr>
          <w:rFonts w:cs="Arial"/>
        </w:rPr>
        <w:t>Drug name</w:t>
      </w:r>
      <w:r w:rsidR="0032328B">
        <w:rPr>
          <w:rFonts w:cs="Arial"/>
        </w:rPr>
        <w:t xml:space="preserve"> </w:t>
      </w:r>
      <w:r w:rsidR="000D1548" w:rsidRPr="003A1EE8">
        <w:rPr>
          <w:rFonts w:cs="Arial"/>
        </w:rPr>
        <w:object w:dxaOrig="1440" w:dyaOrig="1440" w14:anchorId="5A759CFB">
          <v:shape id="_x0000_i2228" type="#_x0000_t75" style="width:66.75pt;height:18pt" o:ole="">
            <v:imagedata r:id="rId75" o:title=""/>
          </v:shape>
          <w:control r:id="rId76" w:name="TextBox132123" w:shapeid="_x0000_i2228"/>
        </w:object>
      </w:r>
      <w:r w:rsidRPr="0032328B">
        <w:rPr>
          <w:rFonts w:cs="Arial"/>
        </w:rPr>
        <w:tab/>
        <w:t xml:space="preserve">Dates/duration of use </w:t>
      </w:r>
      <w:r w:rsidR="000D1548" w:rsidRPr="003A1EE8">
        <w:rPr>
          <w:rFonts w:cs="Arial"/>
        </w:rPr>
        <w:object w:dxaOrig="1440" w:dyaOrig="1440" w14:anchorId="37B0B5A1">
          <v:shape id="_x0000_i2230" type="#_x0000_t75" style="width:90.75pt;height:18pt" o:ole="">
            <v:imagedata r:id="rId77" o:title=""/>
          </v:shape>
          <w:control r:id="rId78" w:name="TextBox132122" w:shapeid="_x0000_i2230"/>
        </w:object>
      </w:r>
      <w:r w:rsidR="0032328B">
        <w:rPr>
          <w:rFonts w:cs="Arial"/>
        </w:rPr>
        <w:tab/>
        <w:t xml:space="preserve">Dose and frequency </w:t>
      </w:r>
      <w:r w:rsidR="000D1548" w:rsidRPr="003A1EE8">
        <w:rPr>
          <w:rFonts w:cs="Arial"/>
        </w:rPr>
        <w:object w:dxaOrig="1440" w:dyaOrig="1440" w14:anchorId="0C9B2BE3">
          <v:shape id="_x0000_i2232" type="#_x0000_t75" style="width:71.25pt;height:18pt" o:ole="">
            <v:imagedata r:id="rId79" o:title=""/>
          </v:shape>
          <w:control r:id="rId80" w:name="TextBox132121" w:shapeid="_x0000_i2232"/>
        </w:object>
      </w:r>
    </w:p>
    <w:p w14:paraId="2DC205E9" w14:textId="77777777" w:rsidR="0002170D" w:rsidRPr="006737FF" w:rsidRDefault="003762F4" w:rsidP="00BA7E28">
      <w:pPr>
        <w:pStyle w:val="ListParagraph"/>
        <w:spacing w:after="0"/>
        <w:ind w:left="547"/>
        <w:rPr>
          <w:rFonts w:cs="Arial"/>
        </w:rPr>
      </w:pPr>
      <w:r>
        <w:rPr>
          <w:rFonts w:cs="Arial"/>
        </w:rPr>
        <w:t xml:space="preserve">Did </w:t>
      </w:r>
      <w:r w:rsidR="0002170D">
        <w:rPr>
          <w:rFonts w:cs="Arial"/>
        </w:rPr>
        <w:t xml:space="preserve">member experience any of the following? </w:t>
      </w:r>
      <w:r w:rsidR="0002170D" w:rsidRPr="006737FF">
        <w:rPr>
          <w:rFonts w:cs="Arial"/>
        </w:rPr>
        <w:fldChar w:fldCharType="begin">
          <w:ffData>
            <w:name w:val="Check38"/>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Pr>
          <w:rFonts w:cs="Arial"/>
        </w:rPr>
        <w:t xml:space="preserve"> Adverse reaction </w:t>
      </w:r>
      <w:r w:rsidR="0002170D" w:rsidRPr="006737FF">
        <w:rPr>
          <w:rFonts w:cs="Arial"/>
        </w:rPr>
        <w:fldChar w:fldCharType="begin">
          <w:ffData>
            <w:name w:val="Check39"/>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07699650" w14:textId="77777777" w:rsidR="0002170D" w:rsidRDefault="0002170D" w:rsidP="00BA7E28">
      <w:pPr>
        <w:pStyle w:val="ListParagraph"/>
        <w:tabs>
          <w:tab w:val="left" w:pos="4320"/>
          <w:tab w:val="left" w:pos="7470"/>
        </w:tabs>
        <w:spacing w:after="0"/>
        <w:ind w:left="547"/>
      </w:pPr>
      <w:r>
        <w:t>Briefly describe</w:t>
      </w:r>
      <w:r w:rsidR="0032328B">
        <w:t xml:space="preserve"> details of adverse reaction, </w:t>
      </w:r>
      <w:r>
        <w:t>inadequate response</w:t>
      </w:r>
      <w:r w:rsidR="0032328B">
        <w:t>, or other</w:t>
      </w:r>
      <w:r>
        <w:t>.</w:t>
      </w:r>
    </w:p>
    <w:p w14:paraId="78B8264B" w14:textId="639434EC" w:rsidR="00EA6613" w:rsidRDefault="000D1548" w:rsidP="00530335">
      <w:pPr>
        <w:pStyle w:val="ListParagraph"/>
        <w:tabs>
          <w:tab w:val="left" w:pos="4320"/>
          <w:tab w:val="left" w:pos="7470"/>
        </w:tabs>
        <w:spacing w:after="0"/>
        <w:ind w:left="540"/>
        <w:rPr>
          <w:rFonts w:cs="Arial"/>
        </w:rPr>
      </w:pPr>
      <w:r w:rsidRPr="003A1EE8">
        <w:rPr>
          <w:rFonts w:cs="Arial"/>
        </w:rPr>
        <w:object w:dxaOrig="1440" w:dyaOrig="1440" w14:anchorId="716E074E">
          <v:shape id="_x0000_i2213" type="#_x0000_t75" style="width:511.5pt;height:18pt" o:ole="">
            <v:imagedata r:id="rId81" o:title=""/>
          </v:shape>
          <w:control r:id="rId82" w:name="TextBox132127" w:shapeid="_x0000_i2213"/>
        </w:object>
      </w:r>
    </w:p>
    <w:p w14:paraId="21817941" w14:textId="55C07370" w:rsidR="0032328B" w:rsidRPr="0032328B" w:rsidRDefault="0032328B" w:rsidP="00BA7E28">
      <w:pPr>
        <w:pStyle w:val="ListParagraph"/>
        <w:tabs>
          <w:tab w:val="left" w:pos="3060"/>
          <w:tab w:val="left" w:pos="7020"/>
        </w:tabs>
        <w:spacing w:after="60"/>
        <w:ind w:left="533"/>
        <w:rPr>
          <w:rFonts w:cs="Arial"/>
        </w:rPr>
      </w:pPr>
      <w:r w:rsidRPr="0032328B">
        <w:rPr>
          <w:rFonts w:cs="Arial"/>
        </w:rPr>
        <w:t>Drug name</w:t>
      </w:r>
      <w:r>
        <w:rPr>
          <w:rFonts w:cs="Arial"/>
        </w:rPr>
        <w:t xml:space="preserve"> </w:t>
      </w:r>
      <w:r w:rsidR="000D1548" w:rsidRPr="003A1EE8">
        <w:rPr>
          <w:rFonts w:cs="Arial"/>
        </w:rPr>
        <w:object w:dxaOrig="1440" w:dyaOrig="1440" w14:anchorId="7610F2F5">
          <v:shape id="_x0000_i2243" type="#_x0000_t75" style="width:66.75pt;height:18pt" o:ole="">
            <v:imagedata r:id="rId75" o:title=""/>
          </v:shape>
          <w:control r:id="rId83" w:name="TextBox132124" w:shapeid="_x0000_i2243"/>
        </w:object>
      </w:r>
      <w:r w:rsidRPr="0032328B">
        <w:rPr>
          <w:rFonts w:cs="Arial"/>
        </w:rPr>
        <w:tab/>
        <w:t xml:space="preserve">Dates/duration of use </w:t>
      </w:r>
      <w:r w:rsidR="000D1548" w:rsidRPr="003A1EE8">
        <w:rPr>
          <w:rFonts w:cs="Arial"/>
        </w:rPr>
        <w:object w:dxaOrig="1440" w:dyaOrig="1440" w14:anchorId="01E269F0">
          <v:shape id="_x0000_i2234" type="#_x0000_t75" style="width:84pt;height:18pt" o:ole="">
            <v:imagedata r:id="rId84" o:title=""/>
          </v:shape>
          <w:control r:id="rId85" w:name="TextBox132125" w:shapeid="_x0000_i2234"/>
        </w:object>
      </w:r>
      <w:r>
        <w:rPr>
          <w:rFonts w:cs="Arial"/>
        </w:rPr>
        <w:tab/>
        <w:t xml:space="preserve">Dose and frequency </w:t>
      </w:r>
      <w:r w:rsidR="000D1548" w:rsidRPr="003A1EE8">
        <w:rPr>
          <w:rFonts w:cs="Arial"/>
        </w:rPr>
        <w:object w:dxaOrig="1440" w:dyaOrig="1440" w14:anchorId="751C5B15">
          <v:shape id="_x0000_i2245" type="#_x0000_t75" style="width:90.75pt;height:18pt" o:ole="">
            <v:imagedata r:id="rId86" o:title=""/>
          </v:shape>
          <w:control r:id="rId87" w:name="TextBox132126" w:shapeid="_x0000_i2245"/>
        </w:object>
      </w:r>
    </w:p>
    <w:p w14:paraId="7F157DFD" w14:textId="77777777" w:rsidR="0032328B" w:rsidRPr="006737FF" w:rsidRDefault="003762F4" w:rsidP="00BA7E28">
      <w:pPr>
        <w:pStyle w:val="ListParagraph"/>
        <w:spacing w:after="0"/>
        <w:ind w:left="547"/>
        <w:rPr>
          <w:rFonts w:cs="Arial"/>
        </w:rPr>
      </w:pPr>
      <w:r>
        <w:rPr>
          <w:rFonts w:cs="Arial"/>
        </w:rPr>
        <w:t xml:space="preserve">Did </w:t>
      </w:r>
      <w:r w:rsidR="0032328B">
        <w:rPr>
          <w:rFonts w:cs="Arial"/>
        </w:rPr>
        <w:t xml:space="preserve">member experience any of the following? </w:t>
      </w:r>
      <w:r w:rsidR="0032328B" w:rsidRPr="006737FF">
        <w:rPr>
          <w:rFonts w:cs="Arial"/>
        </w:rPr>
        <w:fldChar w:fldCharType="begin">
          <w:ffData>
            <w:name w:val="Check38"/>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Adverse reaction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768F48C5" w14:textId="77777777" w:rsidR="0032328B" w:rsidRDefault="0032328B" w:rsidP="00BA7E28">
      <w:pPr>
        <w:pStyle w:val="ListParagraph"/>
        <w:tabs>
          <w:tab w:val="left" w:pos="4320"/>
          <w:tab w:val="left" w:pos="7470"/>
        </w:tabs>
        <w:spacing w:after="0"/>
        <w:ind w:left="547"/>
      </w:pPr>
      <w:r>
        <w:t>Briefly describe details of adverse reaction, inadequate response, or other.</w:t>
      </w:r>
    </w:p>
    <w:p w14:paraId="71E7A320" w14:textId="2639512B" w:rsidR="0032328B" w:rsidRDefault="000D1548" w:rsidP="00530335">
      <w:pPr>
        <w:pStyle w:val="ListParagraph"/>
        <w:tabs>
          <w:tab w:val="left" w:pos="4320"/>
          <w:tab w:val="left" w:pos="7470"/>
        </w:tabs>
        <w:spacing w:after="0"/>
        <w:ind w:left="540"/>
        <w:rPr>
          <w:rFonts w:cs="Arial"/>
        </w:rPr>
      </w:pPr>
      <w:r w:rsidRPr="003A1EE8">
        <w:rPr>
          <w:rFonts w:cs="Arial"/>
        </w:rPr>
        <w:object w:dxaOrig="1440" w:dyaOrig="1440" w14:anchorId="5F72A7EC">
          <v:shape id="_x0000_i2190" type="#_x0000_t75" style="width:524.25pt;height:18pt" o:ole="">
            <v:imagedata r:id="rId88" o:title=""/>
          </v:shape>
          <w:control r:id="rId89" w:name="TextBox13212" w:shapeid="_x0000_i2190"/>
        </w:object>
      </w:r>
    </w:p>
    <w:p w14:paraId="154FE79F" w14:textId="36A0D5F9" w:rsidR="00E90366" w:rsidRDefault="009D491B" w:rsidP="00BA7E28">
      <w:pPr>
        <w:pStyle w:val="ListParagraph"/>
        <w:spacing w:after="0"/>
        <w:ind w:left="0"/>
        <w:contextualSpacing w:val="0"/>
        <w:rPr>
          <w:rFonts w:cs="Arial"/>
        </w:rPr>
      </w:pPr>
      <w:r>
        <w:rPr>
          <w:rFonts w:cs="Arial"/>
        </w:rPr>
        <w:pict w14:anchorId="1BCD416D">
          <v:rect id="_x0000_i1063" style="width:513.2pt;height:3.15pt" o:hrpct="990" o:hralign="center" o:hrstd="t" o:hrnoshade="t" o:hr="t" fillcolor="#a5a5a5 [2092]" stroked="f"/>
        </w:pict>
      </w:r>
    </w:p>
    <w:p w14:paraId="23F59106" w14:textId="2C8332F8" w:rsidR="008D7040" w:rsidRPr="00171C30" w:rsidRDefault="008D7040" w:rsidP="00BA7E28">
      <w:pPr>
        <w:pStyle w:val="ListParagraph"/>
        <w:spacing w:after="0"/>
        <w:ind w:left="0"/>
        <w:contextualSpacing w:val="0"/>
        <w:rPr>
          <w:rStyle w:val="Heading1Char"/>
          <w:sz w:val="22"/>
        </w:rPr>
      </w:pPr>
      <w:r w:rsidRPr="00B24029">
        <w:rPr>
          <w:rStyle w:val="Heading1Char"/>
        </w:rPr>
        <w:t>Section III.</w:t>
      </w:r>
      <w:r w:rsidRPr="007160FD">
        <w:rPr>
          <w:rFonts w:cs="Arial"/>
        </w:rPr>
        <w:t xml:space="preserve"> </w:t>
      </w:r>
      <w:r w:rsidR="00975F97">
        <w:rPr>
          <w:rFonts w:cs="Arial"/>
        </w:rPr>
        <w:tab/>
      </w:r>
      <w:r w:rsidR="0061020A" w:rsidRPr="00171C30">
        <w:rPr>
          <w:rStyle w:val="Heading1Char"/>
          <w:szCs w:val="24"/>
        </w:rPr>
        <w:t xml:space="preserve">Please complete </w:t>
      </w:r>
      <w:r w:rsidR="00B9109D" w:rsidRPr="00171C30">
        <w:rPr>
          <w:rStyle w:val="Heading1Char"/>
          <w:szCs w:val="24"/>
        </w:rPr>
        <w:t>for Emsam</w:t>
      </w:r>
      <w:r w:rsidR="00C22662">
        <w:rPr>
          <w:rStyle w:val="Heading1Char"/>
          <w:szCs w:val="24"/>
        </w:rPr>
        <w:t xml:space="preserve"> </w:t>
      </w:r>
      <w:r w:rsidR="00C22662" w:rsidRPr="00171C30">
        <w:rPr>
          <w:rStyle w:val="Heading1Char"/>
          <w:szCs w:val="24"/>
        </w:rPr>
        <w:t>requests</w:t>
      </w:r>
      <w:r w:rsidR="0061020A" w:rsidRPr="00171C30">
        <w:rPr>
          <w:rStyle w:val="Heading1Char"/>
          <w:szCs w:val="24"/>
        </w:rPr>
        <w:t>.</w:t>
      </w:r>
    </w:p>
    <w:p w14:paraId="1EC9556B" w14:textId="77777777" w:rsidR="0024492B" w:rsidRDefault="0024492B" w:rsidP="00BA7E28">
      <w:pPr>
        <w:pStyle w:val="ListParagraph"/>
        <w:numPr>
          <w:ilvl w:val="0"/>
          <w:numId w:val="2"/>
        </w:numPr>
        <w:tabs>
          <w:tab w:val="left" w:pos="4320"/>
          <w:tab w:val="left" w:pos="7470"/>
        </w:tabs>
        <w:spacing w:after="0"/>
        <w:rPr>
          <w:rFonts w:cs="Arial"/>
        </w:rPr>
      </w:pPr>
      <w:r>
        <w:rPr>
          <w:rFonts w:cs="Arial"/>
        </w:rPr>
        <w:t xml:space="preserve">Has the member had a trial with </w:t>
      </w:r>
      <w:r w:rsidR="00B9109D">
        <w:rPr>
          <w:rFonts w:cs="Arial"/>
        </w:rPr>
        <w:t>one SSRI and one non-SSRI antidepressant?</w:t>
      </w:r>
    </w:p>
    <w:p w14:paraId="2CDEB33A" w14:textId="725250B6" w:rsidR="0024492B" w:rsidRDefault="0024492B" w:rsidP="002A6D4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B9109D">
        <w:rPr>
          <w:rFonts w:cs="Arial"/>
        </w:rPr>
        <w:t xml:space="preserve"> Yes. Please list the</w:t>
      </w:r>
      <w:r>
        <w:rPr>
          <w:rFonts w:cs="Arial"/>
        </w:rPr>
        <w:t xml:space="preserve"> drug name, </w:t>
      </w:r>
      <w:r w:rsidR="00B9109D">
        <w:rPr>
          <w:rFonts w:cs="Arial"/>
        </w:rPr>
        <w:t xml:space="preserve">dose and frequency, </w:t>
      </w:r>
      <w:r>
        <w:rPr>
          <w:rFonts w:cs="Arial"/>
        </w:rPr>
        <w:t>dates/dura</w:t>
      </w:r>
      <w:r w:rsidR="00B9109D">
        <w:rPr>
          <w:rFonts w:cs="Arial"/>
        </w:rPr>
        <w:t>tion of trials, and outcomes below</w:t>
      </w:r>
      <w:r>
        <w:rPr>
          <w:rFonts w:cs="Arial"/>
        </w:rPr>
        <w:t>.</w:t>
      </w:r>
    </w:p>
    <w:p w14:paraId="768E8B3D" w14:textId="2EEA61CD" w:rsidR="00B9109D" w:rsidRPr="0032328B" w:rsidRDefault="00B9109D" w:rsidP="00530335">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D1548" w:rsidRPr="003A1EE8">
        <w:rPr>
          <w:rFonts w:cs="Arial"/>
        </w:rPr>
        <w:object w:dxaOrig="1440" w:dyaOrig="1440" w14:anchorId="0FEC9D7D">
          <v:shape id="_x0000_i2248" type="#_x0000_t75" style="width:66.75pt;height:18pt" o:ole="">
            <v:imagedata r:id="rId75" o:title=""/>
          </v:shape>
          <w:control r:id="rId90" w:name="TextBox132128" w:shapeid="_x0000_i2248"/>
        </w:object>
      </w:r>
      <w:r w:rsidRPr="0032328B">
        <w:rPr>
          <w:rFonts w:cs="Arial"/>
        </w:rPr>
        <w:tab/>
      </w:r>
      <w:r>
        <w:rPr>
          <w:rFonts w:cs="Arial"/>
        </w:rPr>
        <w:t xml:space="preserve">Dose and frequency </w:t>
      </w:r>
      <w:r w:rsidR="000D1548" w:rsidRPr="003A1EE8">
        <w:rPr>
          <w:rFonts w:cs="Arial"/>
        </w:rPr>
        <w:object w:dxaOrig="1440" w:dyaOrig="1440" w14:anchorId="5966A488">
          <v:shape id="_x0000_i2256" type="#_x0000_t75" style="width:77.25pt;height:18pt" o:ole="">
            <v:imagedata r:id="rId91" o:title=""/>
          </v:shape>
          <w:control r:id="rId92" w:name="TextBox132129" w:shapeid="_x0000_i2256"/>
        </w:object>
      </w:r>
      <w:r w:rsidR="008117D4" w:rsidRPr="008117D4">
        <w:rPr>
          <w:rFonts w:cs="Arial"/>
        </w:rPr>
        <w:t xml:space="preserve"> </w:t>
      </w:r>
      <w:r w:rsidR="008117D4" w:rsidRPr="0032328B">
        <w:rPr>
          <w:rFonts w:cs="Arial"/>
        </w:rPr>
        <w:t xml:space="preserve">Dates/duration of use </w:t>
      </w:r>
      <w:r w:rsidR="000D1548" w:rsidRPr="003A1EE8">
        <w:rPr>
          <w:rFonts w:cs="Arial"/>
        </w:rPr>
        <w:object w:dxaOrig="1440" w:dyaOrig="1440" w14:anchorId="7AE3010B">
          <v:shape id="_x0000_i2258" type="#_x0000_t75" style="width:90pt;height:18pt" o:ole="">
            <v:imagedata r:id="rId93" o:title=""/>
          </v:shape>
          <w:control r:id="rId94" w:name="TextBox1321210" w:shapeid="_x0000_i2258"/>
        </w:object>
      </w:r>
    </w:p>
    <w:p w14:paraId="1BBEE43A" w14:textId="3F9C4259" w:rsidR="00B821A1" w:rsidRPr="006F16E7" w:rsidRDefault="00B9109D" w:rsidP="00E10CFF">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40DA519F"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27A1AFA" w14:textId="6A65CBD0" w:rsidR="00B9109D" w:rsidRDefault="000D1548" w:rsidP="00530335">
      <w:pPr>
        <w:pStyle w:val="ListParagraph"/>
        <w:tabs>
          <w:tab w:val="left" w:pos="4320"/>
          <w:tab w:val="left" w:pos="7470"/>
        </w:tabs>
        <w:spacing w:after="0"/>
        <w:ind w:left="540"/>
        <w:rPr>
          <w:rFonts w:cs="Arial"/>
        </w:rPr>
      </w:pPr>
      <w:r w:rsidRPr="003A1EE8">
        <w:rPr>
          <w:rFonts w:cs="Arial"/>
        </w:rPr>
        <w:object w:dxaOrig="1440" w:dyaOrig="1440" w14:anchorId="2C22D0F1">
          <v:shape id="_x0000_i2287" type="#_x0000_t75" style="width:511.5pt;height:18pt" o:ole="">
            <v:imagedata r:id="rId81" o:title=""/>
          </v:shape>
          <w:control r:id="rId95" w:name="TextBox1321211" w:shapeid="_x0000_i2287"/>
        </w:object>
      </w:r>
    </w:p>
    <w:p w14:paraId="7F9D333D" w14:textId="42D95E03" w:rsidR="00B9109D" w:rsidRDefault="0024492B" w:rsidP="00BA7E28">
      <w:pPr>
        <w:pStyle w:val="ListParagraph"/>
        <w:tabs>
          <w:tab w:val="left" w:pos="3060"/>
          <w:tab w:val="left" w:pos="7020"/>
        </w:tabs>
        <w:spacing w:after="0"/>
        <w:ind w:left="547"/>
        <w:rPr>
          <w:rFonts w:cs="Arial"/>
        </w:rPr>
      </w:pPr>
      <w:r>
        <w:rPr>
          <w:rFonts w:cs="Arial"/>
        </w:rPr>
        <w:t xml:space="preserve">Drug </w:t>
      </w:r>
      <w:r w:rsidR="00B9109D" w:rsidRPr="0032328B">
        <w:rPr>
          <w:rFonts w:cs="Arial"/>
        </w:rPr>
        <w:t>name</w:t>
      </w:r>
      <w:r w:rsidR="00B9109D">
        <w:rPr>
          <w:rFonts w:cs="Arial"/>
        </w:rPr>
        <w:t xml:space="preserve"> </w:t>
      </w:r>
      <w:r w:rsidR="000D1548" w:rsidRPr="003A1EE8">
        <w:rPr>
          <w:rFonts w:cs="Arial"/>
        </w:rPr>
        <w:object w:dxaOrig="1440" w:dyaOrig="1440" w14:anchorId="34A86881">
          <v:shape id="_x0000_i2270" type="#_x0000_t75" style="width:66.75pt;height:18pt" o:ole="">
            <v:imagedata r:id="rId75" o:title=""/>
          </v:shape>
          <w:control r:id="rId96" w:name="TextBox1321214" w:shapeid="_x0000_i2270"/>
        </w:object>
      </w:r>
      <w:r w:rsidR="00B9109D" w:rsidRPr="0032328B">
        <w:rPr>
          <w:rFonts w:cs="Arial"/>
        </w:rPr>
        <w:tab/>
      </w:r>
      <w:r w:rsidR="00B9109D">
        <w:rPr>
          <w:rFonts w:cs="Arial"/>
        </w:rPr>
        <w:t xml:space="preserve">Dose and frequency </w:t>
      </w:r>
      <w:r w:rsidR="008117D4" w:rsidRPr="008117D4">
        <w:rPr>
          <w:rFonts w:cs="Arial"/>
        </w:rPr>
        <w:t xml:space="preserve"> </w:t>
      </w:r>
      <w:r w:rsidR="000D1548" w:rsidRPr="003A1EE8">
        <w:rPr>
          <w:rFonts w:cs="Arial"/>
        </w:rPr>
        <w:object w:dxaOrig="1440" w:dyaOrig="1440" w14:anchorId="67A69CD0">
          <v:shape id="_x0000_i2290" type="#_x0000_t75" style="width:66.75pt;height:18pt" o:ole="">
            <v:imagedata r:id="rId75" o:title=""/>
          </v:shape>
          <w:control r:id="rId97" w:name="TextBox1321212" w:shapeid="_x0000_i2290"/>
        </w:object>
      </w:r>
      <w:r w:rsidR="008117D4" w:rsidRPr="0032328B">
        <w:rPr>
          <w:rFonts w:cs="Arial"/>
        </w:rPr>
        <w:t xml:space="preserve">Dates/duration of use </w:t>
      </w:r>
      <w:r w:rsidR="000D1548" w:rsidRPr="003A1EE8">
        <w:rPr>
          <w:rFonts w:cs="Arial"/>
        </w:rPr>
        <w:object w:dxaOrig="1440" w:dyaOrig="1440" w14:anchorId="48BEA572">
          <v:shape id="_x0000_i2292" type="#_x0000_t75" style="width:100.5pt;height:18pt" o:ole="">
            <v:imagedata r:id="rId98" o:title=""/>
          </v:shape>
          <w:control r:id="rId99" w:name="TextBox1321213" w:shapeid="_x0000_i2292"/>
        </w:object>
      </w:r>
    </w:p>
    <w:p w14:paraId="4CC3A1C5" w14:textId="77777777" w:rsidR="00B9109D" w:rsidRPr="001950CC" w:rsidRDefault="00B9109D" w:rsidP="00BA7E28">
      <w:pPr>
        <w:spacing w:after="0"/>
        <w:ind w:left="547"/>
        <w:rPr>
          <w:rFonts w:cs="Arial"/>
        </w:rPr>
      </w:pPr>
      <w:r w:rsidRPr="001950CC">
        <w:rPr>
          <w:rFonts w:cs="Arial"/>
        </w:rPr>
        <w:t xml:space="preserve">Did the member experience any of the following? </w:t>
      </w:r>
      <w:r w:rsidRPr="001950CC">
        <w:rPr>
          <w:rFonts w:cs="Arial"/>
        </w:rPr>
        <w:fldChar w:fldCharType="begin">
          <w:ffData>
            <w:name w:val="Check38"/>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Adverse reaction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Inadequate response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Other</w:t>
      </w:r>
    </w:p>
    <w:p w14:paraId="0821F117"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92AAFC3" w14:textId="333CAE50" w:rsidR="00B9109D" w:rsidRDefault="000D1548" w:rsidP="00530335">
      <w:pPr>
        <w:pStyle w:val="ListParagraph"/>
        <w:tabs>
          <w:tab w:val="left" w:pos="4320"/>
          <w:tab w:val="left" w:pos="7470"/>
        </w:tabs>
        <w:spacing w:after="0"/>
        <w:ind w:left="540"/>
        <w:rPr>
          <w:rFonts w:cs="Arial"/>
        </w:rPr>
      </w:pPr>
      <w:r w:rsidRPr="003A1EE8">
        <w:rPr>
          <w:rFonts w:cs="Arial"/>
        </w:rPr>
        <w:object w:dxaOrig="1440" w:dyaOrig="1440" w14:anchorId="72551330">
          <v:shape id="_x0000_i2285" type="#_x0000_t75" style="width:511.5pt;height:18pt" o:ole="">
            <v:imagedata r:id="rId81" o:title=""/>
          </v:shape>
          <w:control r:id="rId100" w:name="TextBox1321215" w:shapeid="_x0000_i2285"/>
        </w:object>
      </w:r>
    </w:p>
    <w:p w14:paraId="0B064199" w14:textId="3C894236" w:rsidR="003577B0" w:rsidRDefault="0024492B" w:rsidP="002A6D4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t>
      </w:r>
      <w:r w:rsidR="00B9109D">
        <w:rPr>
          <w:rFonts w:cs="Arial"/>
        </w:rPr>
        <w:t xml:space="preserve">why not. </w:t>
      </w:r>
      <w:r w:rsidR="000D1548" w:rsidRPr="003A1EE8">
        <w:rPr>
          <w:rFonts w:cs="Arial"/>
        </w:rPr>
        <w:object w:dxaOrig="1440" w:dyaOrig="1440" w14:anchorId="6C7D0E8D">
          <v:shape id="_x0000_i2281" type="#_x0000_t75" style="width:361.5pt;height:18pt" o:ole="">
            <v:imagedata r:id="rId101" o:title=""/>
          </v:shape>
          <w:control r:id="rId102" w:name="TextBox1321216" w:shapeid="_x0000_i2281"/>
        </w:object>
      </w:r>
    </w:p>
    <w:p w14:paraId="0A0F4973" w14:textId="242D67A7" w:rsidR="006A7F3A" w:rsidRPr="00B9109D" w:rsidRDefault="00B9109D" w:rsidP="00BA7E28">
      <w:pPr>
        <w:pStyle w:val="ListParagraph"/>
        <w:numPr>
          <w:ilvl w:val="0"/>
          <w:numId w:val="2"/>
        </w:numPr>
        <w:spacing w:after="60"/>
        <w:rPr>
          <w:rFonts w:eastAsiaTheme="majorEastAsia" w:cstheme="majorBidi"/>
          <w:bCs/>
          <w:szCs w:val="28"/>
        </w:rPr>
      </w:pPr>
      <w:r>
        <w:rPr>
          <w:rFonts w:cs="Arial"/>
        </w:rPr>
        <w:t xml:space="preserve">Is there a medical necessity for the transdermal formulation? </w:t>
      </w:r>
      <w:r>
        <w:rPr>
          <w:rFonts w:cs="Arial"/>
        </w:rPr>
        <w:fldChar w:fldCharType="begin">
          <w:ffData>
            <w:name w:val="Check66"/>
            <w:enabled/>
            <w:calcOnExit w:val="0"/>
            <w:checkBox>
              <w:sizeAuto/>
              <w:default w:val="0"/>
            </w:checkBox>
          </w:ffData>
        </w:fldChar>
      </w:r>
      <w:bookmarkStart w:id="15" w:name="Check66"/>
      <w:r>
        <w:rPr>
          <w:rFonts w:cs="Arial"/>
        </w:rPr>
        <w:instrText xml:space="preserve"> FORMCHECKBOX </w:instrText>
      </w:r>
      <w:r>
        <w:rPr>
          <w:rFonts w:cs="Arial"/>
        </w:rPr>
      </w:r>
      <w:r>
        <w:rPr>
          <w:rFonts w:cs="Arial"/>
        </w:rPr>
        <w:fldChar w:fldCharType="separate"/>
      </w:r>
      <w:r>
        <w:rPr>
          <w:rFonts w:cs="Arial"/>
        </w:rPr>
        <w:fldChar w:fldCharType="end"/>
      </w:r>
      <w:bookmarkEnd w:id="15"/>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bookmarkStart w:id="16" w:name="Check67"/>
      <w:r>
        <w:rPr>
          <w:rFonts w:cs="Arial"/>
        </w:rPr>
        <w:instrText xml:space="preserve"> FORMCHECKBOX </w:instrText>
      </w:r>
      <w:r>
        <w:rPr>
          <w:rFonts w:cs="Arial"/>
        </w:rPr>
      </w:r>
      <w:r>
        <w:rPr>
          <w:rFonts w:cs="Arial"/>
        </w:rPr>
        <w:fldChar w:fldCharType="separate"/>
      </w:r>
      <w:r>
        <w:rPr>
          <w:rFonts w:cs="Arial"/>
        </w:rPr>
        <w:fldChar w:fldCharType="end"/>
      </w:r>
      <w:bookmarkEnd w:id="16"/>
      <w:r>
        <w:rPr>
          <w:rFonts w:cs="Arial"/>
        </w:rPr>
        <w:t xml:space="preserve"> No</w:t>
      </w:r>
    </w:p>
    <w:p w14:paraId="07818378" w14:textId="71105E28" w:rsidR="006A7F3A" w:rsidRDefault="00032583" w:rsidP="00530335">
      <w:pPr>
        <w:pStyle w:val="ListParagraph"/>
        <w:spacing w:before="840" w:after="0"/>
        <w:ind w:left="547"/>
        <w:rPr>
          <w:rStyle w:val="Heading1Char"/>
          <w:b w:val="0"/>
          <w:sz w:val="22"/>
        </w:rPr>
      </w:pPr>
      <w:r>
        <w:rPr>
          <w:rFonts w:cs="Arial"/>
        </w:rPr>
        <w:t xml:space="preserve">If </w:t>
      </w:r>
      <w:r w:rsidR="004051CE">
        <w:rPr>
          <w:rFonts w:cs="Arial"/>
        </w:rPr>
        <w:t>yes</w:t>
      </w:r>
      <w:r w:rsidR="00B9109D">
        <w:rPr>
          <w:rFonts w:cs="Arial"/>
        </w:rPr>
        <w:t xml:space="preserve">, please explain. </w:t>
      </w:r>
      <w:r w:rsidR="000D1548" w:rsidRPr="003A1EE8">
        <w:rPr>
          <w:rFonts w:cs="Arial"/>
        </w:rPr>
        <w:object w:dxaOrig="1440" w:dyaOrig="1440" w14:anchorId="70AD5064">
          <v:shape id="_x0000_i2283" type="#_x0000_t75" style="width:406.5pt;height:18pt" o:ole="">
            <v:imagedata r:id="rId103" o:title=""/>
          </v:shape>
          <w:control r:id="rId104" w:name="TextBox1321217" w:shapeid="_x0000_i2283"/>
        </w:object>
      </w:r>
    </w:p>
    <w:p w14:paraId="40A1C8B7" w14:textId="77777777" w:rsidR="00BE4A55" w:rsidRDefault="009D491B" w:rsidP="00530335">
      <w:pPr>
        <w:spacing w:after="0"/>
        <w:rPr>
          <w:rFonts w:cs="Arial"/>
        </w:rPr>
      </w:pPr>
      <w:r>
        <w:rPr>
          <w:rFonts w:cs="Arial"/>
        </w:rPr>
        <w:pict w14:anchorId="2C53A494">
          <v:rect id="_x0000_i1074" style="width:513.2pt;height:3.15pt" o:hrpct="990" o:hralign="center" o:hrstd="t" o:hrnoshade="t" o:hr="t" fillcolor="#a5a5a5 [2092]" stroked="f"/>
        </w:pict>
      </w:r>
    </w:p>
    <w:p w14:paraId="199DE209" w14:textId="01DD27FD" w:rsidR="00EA6613" w:rsidRPr="00171C30" w:rsidRDefault="00830AE7" w:rsidP="00BA7E28">
      <w:pPr>
        <w:tabs>
          <w:tab w:val="left" w:pos="1440"/>
        </w:tabs>
        <w:spacing w:after="60"/>
        <w:ind w:left="1440" w:hanging="1440"/>
        <w:rPr>
          <w:rStyle w:val="Heading1Char"/>
          <w:sz w:val="22"/>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3126C" w:rsidRPr="00171C30">
        <w:rPr>
          <w:rStyle w:val="Heading1Char"/>
          <w:szCs w:val="24"/>
        </w:rPr>
        <w:t xml:space="preserve">Please </w:t>
      </w:r>
      <w:r w:rsidR="006A7F3A" w:rsidRPr="00171C30">
        <w:rPr>
          <w:rStyle w:val="Heading1Char"/>
          <w:szCs w:val="24"/>
        </w:rPr>
        <w:t>complete</w:t>
      </w:r>
      <w:r w:rsidR="001B0067" w:rsidRPr="00171C30">
        <w:rPr>
          <w:rStyle w:val="Heading1Char"/>
          <w:szCs w:val="24"/>
        </w:rPr>
        <w:t xml:space="preserve"> for </w:t>
      </w:r>
      <w:r w:rsidR="00814B93">
        <w:rPr>
          <w:rStyle w:val="Heading1Char"/>
          <w:szCs w:val="24"/>
        </w:rPr>
        <w:t>Drizalma</w:t>
      </w:r>
      <w:r w:rsidR="00C22662">
        <w:rPr>
          <w:rStyle w:val="Heading1Char"/>
          <w:szCs w:val="24"/>
        </w:rPr>
        <w:t xml:space="preserve"> </w:t>
      </w:r>
      <w:r w:rsidR="00C22662" w:rsidRPr="00171C30">
        <w:rPr>
          <w:rStyle w:val="Heading1Char"/>
          <w:szCs w:val="24"/>
        </w:rPr>
        <w:t>requests</w:t>
      </w:r>
      <w:r w:rsidR="00C22662">
        <w:rPr>
          <w:rStyle w:val="Heading1Char"/>
          <w:szCs w:val="24"/>
        </w:rPr>
        <w:t>.</w:t>
      </w:r>
      <w:r w:rsidR="00814B93">
        <w:rPr>
          <w:rStyle w:val="Heading1Char"/>
          <w:szCs w:val="24"/>
        </w:rPr>
        <w:t xml:space="preserve"> </w:t>
      </w:r>
    </w:p>
    <w:p w14:paraId="58F526AB" w14:textId="6EE77EA1" w:rsidR="001B0067" w:rsidRPr="000D7D46" w:rsidRDefault="0020704B" w:rsidP="00BA7E28">
      <w:pPr>
        <w:tabs>
          <w:tab w:val="left" w:pos="1440"/>
        </w:tabs>
        <w:spacing w:after="60"/>
        <w:ind w:left="180"/>
        <w:rPr>
          <w:rStyle w:val="Heading1Char"/>
          <w:b w:val="0"/>
          <w:sz w:val="22"/>
        </w:rPr>
      </w:pPr>
      <w:r>
        <w:rPr>
          <w:rStyle w:val="Heading1Char"/>
          <w:b w:val="0"/>
          <w:sz w:val="22"/>
        </w:rPr>
        <w:t xml:space="preserve">Please document </w:t>
      </w:r>
      <w:r w:rsidR="00B5725F">
        <w:rPr>
          <w:rStyle w:val="Heading1Char"/>
          <w:b w:val="0"/>
          <w:sz w:val="22"/>
        </w:rPr>
        <w:t>medical necessity</w:t>
      </w:r>
      <w:r>
        <w:rPr>
          <w:rStyle w:val="Heading1Char"/>
          <w:b w:val="0"/>
          <w:sz w:val="22"/>
        </w:rPr>
        <w:t xml:space="preserve"> for the requested formulation instead of the solid oral formulation.</w:t>
      </w:r>
    </w:p>
    <w:p w14:paraId="2EBD5E6C" w14:textId="5670EA58" w:rsidR="002F67A6" w:rsidRDefault="000D1548" w:rsidP="00BA7E28">
      <w:pPr>
        <w:pStyle w:val="ListParagraph"/>
        <w:tabs>
          <w:tab w:val="left" w:pos="1440"/>
        </w:tabs>
        <w:spacing w:after="120"/>
        <w:ind w:left="173"/>
        <w:rPr>
          <w:rStyle w:val="Heading1Char"/>
          <w:b w:val="0"/>
          <w:sz w:val="22"/>
        </w:rPr>
      </w:pPr>
      <w:r w:rsidRPr="003A1EE8">
        <w:rPr>
          <w:rFonts w:cs="Arial"/>
        </w:rPr>
        <w:object w:dxaOrig="1440" w:dyaOrig="1440" w14:anchorId="0135A7F3">
          <v:shape id="_x0000_i2306" type="#_x0000_t75" style="width:542.25pt;height:18pt" o:ole="">
            <v:imagedata r:id="rId61" o:title=""/>
          </v:shape>
          <w:control r:id="rId105" w:name="TextBox1321218" w:shapeid="_x0000_i2306"/>
        </w:object>
      </w:r>
    </w:p>
    <w:p w14:paraId="612591F2" w14:textId="12B4EAEE" w:rsidR="001B0067" w:rsidRDefault="000D1548" w:rsidP="0040306F">
      <w:pPr>
        <w:pStyle w:val="ListParagraph"/>
        <w:tabs>
          <w:tab w:val="left" w:pos="1440"/>
        </w:tabs>
        <w:spacing w:after="0"/>
        <w:ind w:left="173"/>
        <w:rPr>
          <w:rStyle w:val="Heading1Char"/>
          <w:b w:val="0"/>
          <w:sz w:val="22"/>
        </w:rPr>
      </w:pPr>
      <w:r w:rsidRPr="003A1EE8">
        <w:rPr>
          <w:rFonts w:cs="Arial"/>
        </w:rPr>
        <w:object w:dxaOrig="1440" w:dyaOrig="1440" w14:anchorId="0FEF42EF">
          <v:shape id="_x0000_i2308" type="#_x0000_t75" style="width:542.25pt;height:18pt" o:ole="">
            <v:imagedata r:id="rId61" o:title=""/>
          </v:shape>
          <w:control r:id="rId106" w:name="TextBox1321219" w:shapeid="_x0000_i2308"/>
        </w:object>
      </w:r>
    </w:p>
    <w:p w14:paraId="1EDECF42" w14:textId="79C20F1E" w:rsidR="002F67A6" w:rsidRDefault="009D491B" w:rsidP="002F67A6">
      <w:pPr>
        <w:spacing w:after="0"/>
        <w:rPr>
          <w:rFonts w:cs="Arial"/>
        </w:rPr>
      </w:pPr>
      <w:r>
        <w:rPr>
          <w:rFonts w:cs="Arial"/>
        </w:rPr>
        <w:pict w14:anchorId="17C94167">
          <v:rect id="_x0000_i1077" style="width:513.2pt;height:3.15pt" o:hrpct="990" o:hralign="center" o:hrstd="t" o:hrnoshade="t" o:hr="t" fillcolor="#a5a5a5 [2092]" stroked="f"/>
        </w:pict>
      </w:r>
    </w:p>
    <w:p w14:paraId="64C1CB59" w14:textId="1C53C624" w:rsidR="002F67A6" w:rsidRDefault="002F67A6" w:rsidP="002F67A6">
      <w:pPr>
        <w:tabs>
          <w:tab w:val="left" w:pos="1440"/>
        </w:tabs>
        <w:spacing w:after="60"/>
        <w:ind w:left="1440" w:hanging="1440"/>
        <w:rPr>
          <w:rStyle w:val="Heading1Char"/>
          <w:b w:val="0"/>
          <w:sz w:val="22"/>
        </w:rPr>
      </w:pPr>
      <w:r w:rsidRPr="007836EC">
        <w:rPr>
          <w:rStyle w:val="Heading1Char"/>
        </w:rPr>
        <w:t>Section V.</w:t>
      </w:r>
      <w:r w:rsidRPr="007160FD">
        <w:rPr>
          <w:rStyle w:val="Heading2Char"/>
          <w:rFonts w:cs="Arial"/>
        </w:rPr>
        <w:t xml:space="preserve"> </w:t>
      </w:r>
      <w:r>
        <w:rPr>
          <w:rStyle w:val="Heading2Char"/>
          <w:rFonts w:cs="Arial"/>
        </w:rPr>
        <w:tab/>
      </w:r>
      <w:r w:rsidRPr="00171C30">
        <w:rPr>
          <w:rStyle w:val="Heading1Char"/>
          <w:szCs w:val="24"/>
        </w:rPr>
        <w:t>Please complete for</w:t>
      </w:r>
      <w:r w:rsidRPr="002F67A6">
        <w:rPr>
          <w:rStyle w:val="Heading1Char"/>
          <w:szCs w:val="24"/>
        </w:rPr>
        <w:t xml:space="preserve"> mirtazapine orally disintegrating tablet</w:t>
      </w:r>
      <w:r w:rsidR="00C22662">
        <w:rPr>
          <w:rStyle w:val="Heading1Char"/>
          <w:szCs w:val="24"/>
        </w:rPr>
        <w:t xml:space="preserve"> </w:t>
      </w:r>
      <w:r w:rsidR="00C22662" w:rsidRPr="00171C30">
        <w:rPr>
          <w:rStyle w:val="Heading1Char"/>
          <w:szCs w:val="24"/>
        </w:rPr>
        <w:t>requests</w:t>
      </w:r>
      <w:r w:rsidRPr="002F67A6">
        <w:rPr>
          <w:rStyle w:val="Heading1Char"/>
          <w:szCs w:val="24"/>
        </w:rPr>
        <w:t>.</w:t>
      </w:r>
    </w:p>
    <w:p w14:paraId="1488F8C1" w14:textId="577A3A75" w:rsidR="002F67A6" w:rsidRPr="002F67A6" w:rsidRDefault="002F67A6" w:rsidP="009E2A23">
      <w:pPr>
        <w:spacing w:after="60"/>
        <w:ind w:left="180"/>
        <w:rPr>
          <w:rStyle w:val="Heading1Char"/>
          <w:b w:val="0"/>
          <w:sz w:val="22"/>
        </w:rPr>
      </w:pPr>
      <w:r w:rsidRPr="002F67A6">
        <w:rPr>
          <w:rStyle w:val="Heading1Char"/>
          <w:b w:val="0"/>
          <w:sz w:val="22"/>
        </w:rPr>
        <w:t xml:space="preserve">Is there a medical necessity for the specific dosage </w:t>
      </w:r>
      <w:r>
        <w:rPr>
          <w:rStyle w:val="Heading1Char"/>
          <w:b w:val="0"/>
          <w:sz w:val="22"/>
        </w:rPr>
        <w:t>form</w:t>
      </w:r>
      <w:r w:rsidR="001B4AFE">
        <w:rPr>
          <w:rStyle w:val="Heading1Char"/>
          <w:b w:val="0"/>
          <w:sz w:val="22"/>
        </w:rPr>
        <w:t>ulation</w:t>
      </w:r>
      <w:r>
        <w:rPr>
          <w:rStyle w:val="Heading1Char"/>
          <w:b w:val="0"/>
          <w:sz w:val="22"/>
        </w:rPr>
        <w:t>?</w:t>
      </w:r>
    </w:p>
    <w:p w14:paraId="08D613FB" w14:textId="3E213D9A" w:rsidR="002F67A6" w:rsidRDefault="002F67A6" w:rsidP="002F67A6">
      <w:pPr>
        <w:spacing w:after="0"/>
        <w:ind w:left="540" w:hanging="360"/>
        <w:rPr>
          <w:rStyle w:val="Heading1Char"/>
          <w:b w:val="0"/>
          <w:sz w:val="22"/>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w:t>
      </w:r>
      <w:r>
        <w:rPr>
          <w:rFonts w:cs="Arial"/>
        </w:rPr>
        <w:t>Yes</w:t>
      </w:r>
      <w:r w:rsidRPr="002F67A6">
        <w:rPr>
          <w:rStyle w:val="Heading1Char"/>
          <w:b w:val="0"/>
          <w:sz w:val="22"/>
        </w:rPr>
        <w:t>. Please explain.</w:t>
      </w:r>
      <w:r w:rsidR="000644DC">
        <w:rPr>
          <w:rStyle w:val="Heading1Char"/>
          <w:b w:val="0"/>
          <w:sz w:val="22"/>
        </w:rPr>
        <w:t xml:space="preserve"> </w:t>
      </w:r>
      <w:r w:rsidR="000D1548" w:rsidRPr="003A1EE8">
        <w:rPr>
          <w:rFonts w:cs="Arial"/>
        </w:rPr>
        <w:object w:dxaOrig="1440" w:dyaOrig="1440" w14:anchorId="342E58C6">
          <v:shape id="_x0000_i2310" type="#_x0000_t75" style="width:423.75pt;height:18pt" o:ole="">
            <v:imagedata r:id="rId107" o:title=""/>
          </v:shape>
          <w:control r:id="rId108" w:name="TextBox1321220" w:shapeid="_x0000_i2310"/>
        </w:object>
      </w:r>
    </w:p>
    <w:p w14:paraId="347362D5" w14:textId="7633683C" w:rsidR="002F67A6" w:rsidRDefault="002F67A6" w:rsidP="002F67A6">
      <w:pPr>
        <w:spacing w:after="0"/>
        <w:ind w:left="540" w:hanging="360"/>
        <w:rPr>
          <w:rFonts w:cs="Arial"/>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No</w:t>
      </w:r>
      <w:r>
        <w:rPr>
          <w:rFonts w:cs="Arial"/>
        </w:rPr>
        <w:t>.</w:t>
      </w:r>
      <w:r w:rsidR="000644DC">
        <w:rPr>
          <w:rFonts w:cs="Arial"/>
        </w:rPr>
        <w:t xml:space="preserve"> </w:t>
      </w:r>
      <w:r w:rsidR="005435A9">
        <w:rPr>
          <w:rFonts w:cs="Arial"/>
        </w:rPr>
        <w:t>Has the member tried mirtazapine tablets?</w:t>
      </w:r>
    </w:p>
    <w:p w14:paraId="47284559" w14:textId="77777777" w:rsidR="006F16E7" w:rsidRPr="006737FF" w:rsidRDefault="006F16E7" w:rsidP="003C4269">
      <w:pPr>
        <w:pStyle w:val="ListParagraph"/>
        <w:spacing w:after="0"/>
        <w:ind w:left="45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9351E73" w14:textId="11A7E0AF" w:rsidR="006F16E7" w:rsidRDefault="006F16E7" w:rsidP="003C4269">
      <w:pPr>
        <w:pStyle w:val="ListParagraph"/>
        <w:tabs>
          <w:tab w:val="left" w:pos="10080"/>
          <w:tab w:val="left" w:pos="10530"/>
        </w:tabs>
        <w:spacing w:after="0"/>
        <w:ind w:left="450" w:right="-43"/>
        <w:contextualSpacing w:val="0"/>
      </w:pPr>
      <w:r>
        <w:t>Briefly describe details of adverse reaction, inadequate response, or other.</w:t>
      </w:r>
    </w:p>
    <w:p w14:paraId="6941E4FB" w14:textId="743425E9" w:rsidR="006F16E7" w:rsidRDefault="000D1548" w:rsidP="003C4269">
      <w:pPr>
        <w:spacing w:after="0"/>
        <w:ind w:left="810" w:hanging="360"/>
        <w:rPr>
          <w:rFonts w:cs="Arial"/>
        </w:rPr>
      </w:pPr>
      <w:r w:rsidRPr="003A1EE8">
        <w:rPr>
          <w:rFonts w:cs="Arial"/>
        </w:rPr>
        <w:object w:dxaOrig="1440" w:dyaOrig="1440" w14:anchorId="34A4483E">
          <v:shape id="_x0000_i2312" type="#_x0000_t75" style="width:528.75pt;height:18pt" o:ole="">
            <v:imagedata r:id="rId109" o:title=""/>
          </v:shape>
          <w:control r:id="rId110" w:name="TextBox1321221" w:shapeid="_x0000_i2312"/>
        </w:object>
      </w:r>
    </w:p>
    <w:p w14:paraId="0F74DED8" w14:textId="77777777" w:rsidR="008E303C" w:rsidRDefault="008E303C" w:rsidP="003C4269">
      <w:pPr>
        <w:spacing w:after="0"/>
        <w:ind w:left="810"/>
        <w:rPr>
          <w:rFonts w:cs="Arial"/>
        </w:rPr>
      </w:pPr>
    </w:p>
    <w:p w14:paraId="05BBAE7A" w14:textId="77777777" w:rsidR="008E303C" w:rsidRDefault="008E303C" w:rsidP="00530335">
      <w:pPr>
        <w:spacing w:after="0"/>
        <w:rPr>
          <w:rFonts w:cs="Arial"/>
        </w:rPr>
      </w:pPr>
    </w:p>
    <w:p w14:paraId="2A6740B6" w14:textId="77777777" w:rsidR="008E303C" w:rsidRPr="007160FD" w:rsidRDefault="008E303C" w:rsidP="008E303C">
      <w:pPr>
        <w:pStyle w:val="ListParagraph"/>
        <w:spacing w:after="0"/>
        <w:ind w:left="0"/>
        <w:jc w:val="right"/>
        <w:rPr>
          <w:rFonts w:cs="Arial"/>
        </w:rPr>
      </w:pPr>
      <w:r>
        <w:rPr>
          <w:rFonts w:cs="Arial"/>
        </w:rPr>
        <w:t>over</w:t>
      </w:r>
    </w:p>
    <w:p w14:paraId="2393153F" w14:textId="77777777" w:rsidR="008E303C" w:rsidRDefault="008E303C" w:rsidP="00530335">
      <w:pPr>
        <w:spacing w:after="0"/>
        <w:rPr>
          <w:rFonts w:cs="Arial"/>
        </w:rPr>
      </w:pPr>
    </w:p>
    <w:p w14:paraId="768EA5A1" w14:textId="77777777" w:rsidR="008E303C" w:rsidRDefault="009D491B" w:rsidP="008E303C">
      <w:pPr>
        <w:pStyle w:val="ListParagraph"/>
        <w:spacing w:after="0"/>
        <w:ind w:left="0"/>
        <w:contextualSpacing w:val="0"/>
        <w:rPr>
          <w:rFonts w:cs="Arial"/>
        </w:rPr>
      </w:pPr>
      <w:r>
        <w:rPr>
          <w:rFonts w:cs="Arial"/>
        </w:rPr>
        <w:lastRenderedPageBreak/>
        <w:pict w14:anchorId="2EBFFE07">
          <v:rect id="_x0000_i1080" style="width:513.2pt;height:3.15pt" o:hrpct="990" o:hralign="center" o:hrstd="t" o:hrnoshade="t" o:hr="t" fillcolor="#a5a5a5 [2092]" stroked="f"/>
        </w:pict>
      </w:r>
    </w:p>
    <w:p w14:paraId="59750E78" w14:textId="6822BBCE" w:rsidR="008E303C" w:rsidRPr="00171C30" w:rsidRDefault="008E303C" w:rsidP="008E303C">
      <w:pPr>
        <w:pStyle w:val="ListParagraph"/>
        <w:spacing w:after="0"/>
        <w:ind w:left="0"/>
        <w:contextualSpacing w:val="0"/>
        <w:rPr>
          <w:rStyle w:val="Heading1Char"/>
          <w:sz w:val="22"/>
        </w:rPr>
      </w:pPr>
      <w:r w:rsidRPr="00B24029">
        <w:rPr>
          <w:rStyle w:val="Heading1Char"/>
        </w:rPr>
        <w:t xml:space="preserve">Section </w:t>
      </w:r>
      <w:r>
        <w:rPr>
          <w:rStyle w:val="Heading1Char"/>
        </w:rPr>
        <w:t>VI</w:t>
      </w:r>
      <w:r w:rsidRPr="00B24029">
        <w:rPr>
          <w:rStyle w:val="Heading1Char"/>
        </w:rPr>
        <w:t>.</w:t>
      </w:r>
      <w:r w:rsidRPr="007160FD">
        <w:rPr>
          <w:rFonts w:cs="Arial"/>
        </w:rPr>
        <w:t xml:space="preserve"> </w:t>
      </w:r>
      <w:r>
        <w:rPr>
          <w:rFonts w:cs="Arial"/>
        </w:rPr>
        <w:tab/>
      </w:r>
      <w:r w:rsidRPr="00171C30">
        <w:rPr>
          <w:rStyle w:val="Heading1Char"/>
          <w:szCs w:val="24"/>
        </w:rPr>
        <w:t xml:space="preserve">Please complete </w:t>
      </w:r>
      <w:r>
        <w:rPr>
          <w:rStyle w:val="Heading1Char"/>
          <w:szCs w:val="24"/>
        </w:rPr>
        <w:t>for Raldesy</w:t>
      </w:r>
      <w:r w:rsidR="00C22662">
        <w:rPr>
          <w:rStyle w:val="Heading1Char"/>
          <w:szCs w:val="24"/>
        </w:rPr>
        <w:t xml:space="preserve"> </w:t>
      </w:r>
      <w:r w:rsidR="00C22662" w:rsidRPr="00171C30">
        <w:rPr>
          <w:rStyle w:val="Heading1Char"/>
          <w:szCs w:val="24"/>
        </w:rPr>
        <w:t>requests</w:t>
      </w:r>
      <w:r w:rsidRPr="00171C30">
        <w:rPr>
          <w:rStyle w:val="Heading1Char"/>
          <w:szCs w:val="24"/>
        </w:rPr>
        <w:t>.</w:t>
      </w:r>
    </w:p>
    <w:p w14:paraId="518FF89B" w14:textId="77777777" w:rsidR="00AA2021" w:rsidRPr="00AA2021" w:rsidRDefault="00AA2021" w:rsidP="00AA2021">
      <w:pPr>
        <w:pStyle w:val="ListParagraph"/>
        <w:numPr>
          <w:ilvl w:val="0"/>
          <w:numId w:val="15"/>
        </w:numPr>
        <w:tabs>
          <w:tab w:val="left" w:pos="4320"/>
          <w:tab w:val="left" w:pos="5040"/>
          <w:tab w:val="left" w:pos="7470"/>
        </w:tabs>
        <w:spacing w:after="60"/>
        <w:ind w:left="540"/>
        <w:rPr>
          <w:rFonts w:cs="Arial"/>
        </w:rPr>
      </w:pPr>
      <w:r w:rsidRPr="00AA2021">
        <w:rPr>
          <w:rFonts w:cs="Arial"/>
        </w:rPr>
        <w:t>Does the member have a G-tube/J-tube?</w:t>
      </w:r>
      <w:r>
        <w:rPr>
          <w:rFonts w:cs="Arial"/>
        </w:rPr>
        <w:t xml:space="preserve"> </w:t>
      </w:r>
      <w:r w:rsidRPr="00AA2021">
        <w:rPr>
          <w:rFonts w:cs="Arial"/>
        </w:rPr>
        <w:fldChar w:fldCharType="begin">
          <w:ffData>
            <w:name w:val="Check53"/>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Yes </w:t>
      </w:r>
      <w:r w:rsidRPr="00AA2021">
        <w:rPr>
          <w:rFonts w:cs="Arial"/>
        </w:rPr>
        <w:fldChar w:fldCharType="begin">
          <w:ffData>
            <w:name w:val="Check50"/>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No</w:t>
      </w:r>
    </w:p>
    <w:p w14:paraId="1B412A80" w14:textId="77777777" w:rsidR="00AA2021" w:rsidRPr="00AA2021" w:rsidRDefault="00AA2021" w:rsidP="00AA2021">
      <w:pPr>
        <w:pStyle w:val="ListParagraph"/>
        <w:tabs>
          <w:tab w:val="left" w:pos="5040"/>
        </w:tabs>
        <w:spacing w:after="60"/>
        <w:ind w:left="540"/>
        <w:rPr>
          <w:rFonts w:cs="Arial"/>
        </w:rPr>
      </w:pPr>
      <w:r w:rsidRPr="00AA2021">
        <w:rPr>
          <w:rFonts w:cs="Arial"/>
        </w:rPr>
        <w:t xml:space="preserve">If no, has the member had a trial with crushed trazodone tablets? </w:t>
      </w:r>
    </w:p>
    <w:p w14:paraId="2E084253" w14:textId="77777777" w:rsidR="00AA2021" w:rsidRDefault="00AA2021" w:rsidP="00AA2021">
      <w:pPr>
        <w:pStyle w:val="ListParagraph"/>
        <w:tabs>
          <w:tab w:val="left" w:pos="5040"/>
        </w:tabs>
        <w:spacing w:after="6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ose and frequency, dates/duration of trials, and outcomes below.</w:t>
      </w:r>
    </w:p>
    <w:p w14:paraId="0DE52B1E" w14:textId="5A1ADD2D" w:rsidR="00AA2021" w:rsidRPr="0032328B" w:rsidRDefault="00AA2021" w:rsidP="00AA2021">
      <w:pPr>
        <w:pStyle w:val="ListParagraph"/>
        <w:tabs>
          <w:tab w:val="left" w:pos="3060"/>
          <w:tab w:val="left" w:pos="7020"/>
        </w:tabs>
        <w:spacing w:after="60"/>
        <w:rPr>
          <w:rFonts w:cs="Arial"/>
        </w:rPr>
      </w:pPr>
      <w:r>
        <w:rPr>
          <w:rFonts w:cs="Arial"/>
        </w:rPr>
        <w:t xml:space="preserve">Dose and frequency </w:t>
      </w:r>
      <w:r w:rsidR="000D1548" w:rsidRPr="003A1EE8">
        <w:rPr>
          <w:rFonts w:cs="Arial"/>
        </w:rPr>
        <w:object w:dxaOrig="1440" w:dyaOrig="1440" w14:anchorId="7098F9E2">
          <v:shape id="_x0000_i2338" type="#_x0000_t75" style="width:208.5pt;height:18pt" o:ole="">
            <v:imagedata r:id="rId111" o:title=""/>
          </v:shape>
          <w:control r:id="rId112" w:name="TextBox1321222" w:shapeid="_x0000_i2338"/>
        </w:object>
      </w:r>
      <w:r w:rsidRPr="008117D4">
        <w:rPr>
          <w:rFonts w:cs="Arial"/>
        </w:rPr>
        <w:t xml:space="preserve"> </w:t>
      </w:r>
      <w:r>
        <w:rPr>
          <w:rFonts w:cs="Arial"/>
        </w:rPr>
        <w:tab/>
      </w:r>
      <w:r w:rsidRPr="0032328B">
        <w:rPr>
          <w:rFonts w:cs="Arial"/>
        </w:rPr>
        <w:t xml:space="preserve">Dates/duration of use </w:t>
      </w:r>
      <w:r w:rsidR="000D1548" w:rsidRPr="003A1EE8">
        <w:rPr>
          <w:rFonts w:cs="Arial"/>
        </w:rPr>
        <w:object w:dxaOrig="1440" w:dyaOrig="1440" w14:anchorId="798F00CC">
          <v:shape id="_x0000_i2318" type="#_x0000_t75" style="width:66.75pt;height:18pt" o:ole="">
            <v:imagedata r:id="rId75" o:title=""/>
          </v:shape>
          <w:control r:id="rId113" w:name="TextBox1321223" w:shapeid="_x0000_i2318"/>
        </w:object>
      </w:r>
    </w:p>
    <w:p w14:paraId="2BB3E3E2" w14:textId="77777777" w:rsidR="00AA2021" w:rsidRPr="006F16E7" w:rsidRDefault="00AA2021" w:rsidP="00AA2021">
      <w:pPr>
        <w:pStyle w:val="ListParagraph"/>
        <w:spacing w:after="0"/>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2F3A219B" w14:textId="77777777" w:rsidR="00AA2021" w:rsidRDefault="00AA2021" w:rsidP="00AA2021">
      <w:pPr>
        <w:pStyle w:val="ListParagraph"/>
        <w:tabs>
          <w:tab w:val="left" w:pos="4320"/>
          <w:tab w:val="left" w:pos="7470"/>
        </w:tabs>
        <w:spacing w:after="0"/>
      </w:pPr>
      <w:r>
        <w:t>Briefly describe details of adverse reaction, inadequate response, or other.</w:t>
      </w:r>
    </w:p>
    <w:p w14:paraId="6427FC3E" w14:textId="6B452E18" w:rsidR="00AA2021" w:rsidRDefault="000D1548" w:rsidP="00AA2021">
      <w:pPr>
        <w:pStyle w:val="ListParagraph"/>
        <w:tabs>
          <w:tab w:val="left" w:pos="4320"/>
          <w:tab w:val="left" w:pos="7470"/>
        </w:tabs>
        <w:spacing w:after="0"/>
        <w:rPr>
          <w:rFonts w:cs="Arial"/>
        </w:rPr>
      </w:pPr>
      <w:r w:rsidRPr="003A1EE8">
        <w:rPr>
          <w:rFonts w:cs="Arial"/>
        </w:rPr>
        <w:object w:dxaOrig="1440" w:dyaOrig="1440" w14:anchorId="082B32A3">
          <v:shape id="_x0000_i2340" type="#_x0000_t75" style="width:501.75pt;height:18pt" o:ole="">
            <v:imagedata r:id="rId114" o:title=""/>
          </v:shape>
          <w:control r:id="rId115" w:name="TextBox1321224" w:shapeid="_x0000_i2340"/>
        </w:object>
      </w:r>
    </w:p>
    <w:p w14:paraId="6D04B48E" w14:textId="77777777" w:rsidR="00AA2021" w:rsidRDefault="00AA2021" w:rsidP="00AA2021">
      <w:pPr>
        <w:pStyle w:val="ListParagraph"/>
        <w:tabs>
          <w:tab w:val="left" w:pos="7200"/>
        </w:tabs>
        <w:spacing w:after="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crushed trazodone tablets is not appropriate for this member.</w:t>
      </w:r>
    </w:p>
    <w:p w14:paraId="688FAA36" w14:textId="2F2DB784" w:rsidR="00AA2021" w:rsidRDefault="00AA2021" w:rsidP="00AA2021">
      <w:pPr>
        <w:pStyle w:val="ListParagraph"/>
        <w:tabs>
          <w:tab w:val="left" w:pos="7200"/>
        </w:tabs>
        <w:spacing w:after="0"/>
        <w:rPr>
          <w:rStyle w:val="Heading1Char"/>
          <w:b w:val="0"/>
          <w:sz w:val="22"/>
        </w:rPr>
      </w:pPr>
      <w:r>
        <w:rPr>
          <w:rFonts w:cs="Arial"/>
        </w:rPr>
        <w:t xml:space="preserve"> </w:t>
      </w:r>
      <w:r w:rsidR="000D1548" w:rsidRPr="003A1EE8">
        <w:rPr>
          <w:rFonts w:cs="Arial"/>
        </w:rPr>
        <w:object w:dxaOrig="1440" w:dyaOrig="1440" w14:anchorId="61E011AD">
          <v:shape id="_x0000_i2342" type="#_x0000_t75" style="width:503.25pt;height:18pt" o:ole="">
            <v:imagedata r:id="rId116" o:title=""/>
          </v:shape>
          <w:control r:id="rId117" w:name="TextBox1321225" w:shapeid="_x0000_i2342"/>
        </w:object>
      </w:r>
    </w:p>
    <w:p w14:paraId="6B3CE6F8" w14:textId="40FE323C" w:rsidR="008E303C" w:rsidRPr="008E303C" w:rsidRDefault="008E303C" w:rsidP="008E303C">
      <w:pPr>
        <w:pStyle w:val="ListParagraph"/>
        <w:numPr>
          <w:ilvl w:val="0"/>
          <w:numId w:val="15"/>
        </w:numPr>
        <w:tabs>
          <w:tab w:val="left" w:pos="1440"/>
        </w:tabs>
        <w:spacing w:after="0"/>
        <w:rPr>
          <w:rStyle w:val="Heading1Char"/>
          <w:b w:val="0"/>
          <w:sz w:val="22"/>
        </w:rPr>
      </w:pPr>
      <w:r w:rsidRPr="008E303C">
        <w:rPr>
          <w:rStyle w:val="Heading1Char"/>
          <w:b w:val="0"/>
          <w:sz w:val="22"/>
        </w:rPr>
        <w:t xml:space="preserve">Please describe medical necessity for use of the </w:t>
      </w:r>
      <w:r>
        <w:rPr>
          <w:rStyle w:val="Heading1Char"/>
          <w:b w:val="0"/>
          <w:sz w:val="22"/>
        </w:rPr>
        <w:t>requested formulation.</w:t>
      </w:r>
      <w:r w:rsidR="00A74260" w:rsidRPr="00A74260">
        <w:t xml:space="preserve"> </w:t>
      </w:r>
      <w:r w:rsidR="000D1548" w:rsidRPr="003A1EE8">
        <w:rPr>
          <w:rFonts w:cs="Arial"/>
        </w:rPr>
        <w:object w:dxaOrig="1440" w:dyaOrig="1440" w14:anchorId="2005CA81">
          <v:shape id="_x0000_i2334" type="#_x0000_t75" style="width:519.75pt;height:18pt" o:ole="">
            <v:imagedata r:id="rId118" o:title=""/>
          </v:shape>
          <w:control r:id="rId119" w:name="TextBox1321226" w:shapeid="_x0000_i2334"/>
        </w:object>
      </w:r>
    </w:p>
    <w:p w14:paraId="0D594F2B" w14:textId="362E5931" w:rsidR="008E303C" w:rsidRPr="00346AB8" w:rsidRDefault="000D1548" w:rsidP="00346AB8">
      <w:pPr>
        <w:tabs>
          <w:tab w:val="left" w:pos="1440"/>
        </w:tabs>
        <w:spacing w:after="0"/>
        <w:ind w:left="540"/>
        <w:rPr>
          <w:rFonts w:eastAsiaTheme="majorEastAsia" w:cstheme="majorBidi"/>
          <w:bCs/>
          <w:szCs w:val="28"/>
        </w:rPr>
      </w:pPr>
      <w:r w:rsidRPr="003A1EE8">
        <w:rPr>
          <w:rFonts w:cs="Arial"/>
        </w:rPr>
        <w:object w:dxaOrig="1440" w:dyaOrig="1440" w14:anchorId="2C66FE29">
          <v:shape id="_x0000_i2336" type="#_x0000_t75" style="width:519.75pt;height:18pt" o:ole="">
            <v:imagedata r:id="rId118" o:title=""/>
          </v:shape>
          <w:control r:id="rId120" w:name="TextBox1321227" w:shapeid="_x0000_i2336"/>
        </w:object>
      </w:r>
    </w:p>
    <w:p w14:paraId="7AB8EA88" w14:textId="0DDB3613" w:rsidR="008E303C" w:rsidRDefault="008E303C" w:rsidP="008E303C">
      <w:pPr>
        <w:pStyle w:val="ListParagraph"/>
        <w:numPr>
          <w:ilvl w:val="0"/>
          <w:numId w:val="15"/>
        </w:numPr>
        <w:tabs>
          <w:tab w:val="left" w:pos="4320"/>
          <w:tab w:val="left" w:pos="7470"/>
        </w:tabs>
        <w:spacing w:after="0"/>
        <w:rPr>
          <w:rFonts w:cs="Arial"/>
        </w:rPr>
      </w:pPr>
      <w:r>
        <w:rPr>
          <w:rFonts w:cs="Arial"/>
        </w:rPr>
        <w:t>Has the member had a trial with citalopram solution, escitalopram solution, fluoxetine solution, paroxetine solution, or sertraline solution?</w:t>
      </w:r>
    </w:p>
    <w:p w14:paraId="230A548D" w14:textId="77777777" w:rsidR="008E303C" w:rsidRDefault="008E303C" w:rsidP="008E303C">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4FA87EC0" w14:textId="65D38920" w:rsidR="00EC75A5" w:rsidRDefault="00EC75A5" w:rsidP="00EC75A5">
      <w:pPr>
        <w:pStyle w:val="ListParagraph"/>
        <w:tabs>
          <w:tab w:val="left" w:pos="3060"/>
          <w:tab w:val="left" w:pos="7020"/>
        </w:tabs>
        <w:spacing w:after="0"/>
        <w:ind w:left="547"/>
        <w:rPr>
          <w:rFonts w:cs="Arial"/>
        </w:rPr>
      </w:pPr>
      <w:r>
        <w:rPr>
          <w:rFonts w:cs="Arial"/>
        </w:rPr>
        <w:t xml:space="preserve">Drug </w:t>
      </w:r>
      <w:r w:rsidRPr="0032328B">
        <w:rPr>
          <w:rFonts w:cs="Arial"/>
        </w:rPr>
        <w:t>name</w:t>
      </w:r>
      <w:r>
        <w:rPr>
          <w:rFonts w:cs="Arial"/>
        </w:rPr>
        <w:t xml:space="preserve"> </w:t>
      </w:r>
      <w:r w:rsidR="000D1548" w:rsidRPr="003A1EE8">
        <w:rPr>
          <w:rFonts w:cs="Arial"/>
        </w:rPr>
        <w:object w:dxaOrig="1440" w:dyaOrig="1440" w14:anchorId="1FB802C5">
          <v:shape id="_x0000_i2345" type="#_x0000_t75" style="width:66.75pt;height:18pt" o:ole="">
            <v:imagedata r:id="rId75" o:title=""/>
          </v:shape>
          <w:control r:id="rId121" w:name="TextBox1321228" w:shapeid="_x0000_i2345"/>
        </w:object>
      </w:r>
      <w:r w:rsidRPr="0032328B">
        <w:rPr>
          <w:rFonts w:cs="Arial"/>
        </w:rPr>
        <w:tab/>
      </w:r>
      <w:r>
        <w:rPr>
          <w:rFonts w:cs="Arial"/>
        </w:rPr>
        <w:t xml:space="preserve">Dose and frequency </w:t>
      </w:r>
      <w:r w:rsidR="000D1548" w:rsidRPr="003A1EE8">
        <w:rPr>
          <w:rFonts w:cs="Arial"/>
        </w:rPr>
        <w:object w:dxaOrig="1440" w:dyaOrig="1440" w14:anchorId="44E435FC">
          <v:shape id="_x0000_i2353" type="#_x0000_t75" style="width:78.75pt;height:18pt" o:ole="">
            <v:imagedata r:id="rId122" o:title=""/>
          </v:shape>
          <w:control r:id="rId123" w:name="TextBox1321229" w:shapeid="_x0000_i2353"/>
        </w:object>
      </w:r>
      <w:r w:rsidRPr="008117D4">
        <w:rPr>
          <w:rFonts w:cs="Arial"/>
        </w:rPr>
        <w:t xml:space="preserve"> </w:t>
      </w:r>
      <w:r w:rsidRPr="0032328B">
        <w:rPr>
          <w:rFonts w:cs="Arial"/>
        </w:rPr>
        <w:t xml:space="preserve">Dates/duration of use </w:t>
      </w:r>
      <w:r w:rsidR="000D1548" w:rsidRPr="003A1EE8">
        <w:rPr>
          <w:rFonts w:cs="Arial"/>
        </w:rPr>
        <w:object w:dxaOrig="1440" w:dyaOrig="1440" w14:anchorId="5BAD928A">
          <v:shape id="_x0000_i2355" type="#_x0000_t75" style="width:93.75pt;height:18pt" o:ole="">
            <v:imagedata r:id="rId124" o:title=""/>
          </v:shape>
          <w:control r:id="rId125" w:name="TextBox1321230" w:shapeid="_x0000_i2355"/>
        </w:object>
      </w:r>
    </w:p>
    <w:p w14:paraId="4CA78A13" w14:textId="77777777" w:rsidR="008E303C" w:rsidRPr="006F16E7" w:rsidRDefault="008E303C" w:rsidP="008E303C">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5268E8AC" w14:textId="77777777" w:rsidR="008E303C" w:rsidRDefault="008E303C" w:rsidP="008E303C">
      <w:pPr>
        <w:pStyle w:val="ListParagraph"/>
        <w:tabs>
          <w:tab w:val="left" w:pos="4320"/>
          <w:tab w:val="left" w:pos="7470"/>
        </w:tabs>
        <w:spacing w:after="0"/>
        <w:ind w:left="547"/>
      </w:pPr>
      <w:r>
        <w:t>Briefly describe details of adverse reaction, inadequate response, or other.</w:t>
      </w:r>
    </w:p>
    <w:p w14:paraId="1DB2EC4C" w14:textId="1BF2850F" w:rsidR="008E303C" w:rsidRDefault="000D1548" w:rsidP="008E303C">
      <w:pPr>
        <w:pStyle w:val="ListParagraph"/>
        <w:tabs>
          <w:tab w:val="left" w:pos="4320"/>
          <w:tab w:val="left" w:pos="7470"/>
        </w:tabs>
        <w:spacing w:after="0"/>
        <w:ind w:left="540"/>
        <w:rPr>
          <w:rFonts w:cs="Arial"/>
        </w:rPr>
      </w:pPr>
      <w:r w:rsidRPr="003A1EE8">
        <w:rPr>
          <w:rFonts w:cs="Arial"/>
        </w:rPr>
        <w:object w:dxaOrig="1440" w:dyaOrig="1440" w14:anchorId="65D0E26F">
          <v:shape id="_x0000_i2363" type="#_x0000_t75" style="width:515.25pt;height:18pt" o:ole="">
            <v:imagedata r:id="rId126" o:title=""/>
          </v:shape>
          <w:control r:id="rId127" w:name="TextBox1321231" w:shapeid="_x0000_i2363"/>
        </w:object>
      </w:r>
    </w:p>
    <w:p w14:paraId="5117E21A" w14:textId="20455891" w:rsidR="008931D8" w:rsidRDefault="008E303C" w:rsidP="008E303C">
      <w:pPr>
        <w:pStyle w:val="ListParagraph"/>
        <w:tabs>
          <w:tab w:val="left" w:pos="7200"/>
        </w:tabs>
        <w:spacing w:after="0"/>
        <w:ind w:left="54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8931D8">
        <w:rPr>
          <w:rFonts w:cs="Arial"/>
        </w:rPr>
        <w:t>describe why citalopram solution, escitalopram solution, fluoxetine solution, paroxetine solution, and sertraline solution are not appropriate for this member.</w:t>
      </w:r>
    </w:p>
    <w:p w14:paraId="13BCABAC" w14:textId="42B9B440" w:rsidR="008E303C" w:rsidRDefault="000D1548" w:rsidP="008E303C">
      <w:pPr>
        <w:pStyle w:val="ListParagraph"/>
        <w:tabs>
          <w:tab w:val="left" w:pos="7200"/>
        </w:tabs>
        <w:spacing w:after="0"/>
        <w:ind w:left="540"/>
        <w:rPr>
          <w:rFonts w:cs="Arial"/>
        </w:rPr>
      </w:pPr>
      <w:r w:rsidRPr="003A1EE8">
        <w:rPr>
          <w:rFonts w:cs="Arial"/>
        </w:rPr>
        <w:object w:dxaOrig="1440" w:dyaOrig="1440" w14:anchorId="7C13E88C">
          <v:shape id="_x0000_i2365" type="#_x0000_t75" style="width:519.75pt;height:18pt" o:ole="">
            <v:imagedata r:id="rId118" o:title=""/>
          </v:shape>
          <w:control r:id="rId128" w:name="TextBox1321232" w:shapeid="_x0000_i2365"/>
        </w:object>
      </w:r>
    </w:p>
    <w:p w14:paraId="25573AF2" w14:textId="5CDD8B7C" w:rsidR="00AA63FE" w:rsidRDefault="009D491B" w:rsidP="00346AB8">
      <w:pPr>
        <w:spacing w:after="0"/>
        <w:rPr>
          <w:rStyle w:val="Heading1Char"/>
        </w:rPr>
      </w:pPr>
      <w:r>
        <w:rPr>
          <w:rFonts w:cs="Arial"/>
        </w:rPr>
        <w:pict w14:anchorId="1FDD7B2A">
          <v:rect id="_x0000_i1092" style="width:513.2pt;height:3.15pt" o:hrpct="990" o:hralign="center" o:hrstd="t" o:hrnoshade="t" o:hr="t" fillcolor="#a5a5a5 [2092]" stroked="f"/>
        </w:pict>
      </w:r>
    </w:p>
    <w:p w14:paraId="4D30D512" w14:textId="21AAED15" w:rsidR="00160C3E" w:rsidRDefault="00160C3E" w:rsidP="00BA7E28">
      <w:pPr>
        <w:tabs>
          <w:tab w:val="left" w:pos="1440"/>
        </w:tabs>
        <w:spacing w:after="60"/>
        <w:ind w:left="1440" w:hanging="1440"/>
        <w:rPr>
          <w:rStyle w:val="Heading1Char"/>
          <w:b w:val="0"/>
          <w:sz w:val="22"/>
        </w:rPr>
      </w:pPr>
      <w:r w:rsidRPr="007836EC">
        <w:rPr>
          <w:rStyle w:val="Heading1Char"/>
        </w:rPr>
        <w:t>Section V</w:t>
      </w:r>
      <w:r w:rsidR="002F67A6">
        <w:rPr>
          <w:rStyle w:val="Heading1Char"/>
        </w:rPr>
        <w:t>I</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sidR="003577B0" w:rsidRPr="00171C30">
        <w:rPr>
          <w:rStyle w:val="Heading1Char"/>
          <w:szCs w:val="24"/>
        </w:rPr>
        <w:t>olanzapine/fluoxetine</w:t>
      </w:r>
      <w:r w:rsidR="00C22662">
        <w:rPr>
          <w:rStyle w:val="Heading1Char"/>
          <w:szCs w:val="24"/>
        </w:rPr>
        <w:t xml:space="preserve"> </w:t>
      </w:r>
      <w:r w:rsidR="00C22662" w:rsidRPr="00171C30">
        <w:rPr>
          <w:rStyle w:val="Heading1Char"/>
          <w:szCs w:val="24"/>
        </w:rPr>
        <w:t>requests</w:t>
      </w:r>
      <w:r w:rsidR="004F26D1" w:rsidRPr="00171C30">
        <w:rPr>
          <w:rStyle w:val="Heading1Char"/>
          <w:szCs w:val="24"/>
        </w:rPr>
        <w:t>.</w:t>
      </w:r>
    </w:p>
    <w:p w14:paraId="656B008F" w14:textId="1F3F86D7" w:rsidR="001B0067" w:rsidRDefault="0091307D" w:rsidP="00E57703">
      <w:pPr>
        <w:tabs>
          <w:tab w:val="left" w:pos="1440"/>
        </w:tabs>
        <w:spacing w:after="0"/>
        <w:ind w:left="180" w:hanging="7"/>
        <w:rPr>
          <w:rStyle w:val="Heading1Char"/>
          <w:b w:val="0"/>
          <w:sz w:val="22"/>
        </w:rPr>
      </w:pPr>
      <w:r>
        <w:rPr>
          <w:rStyle w:val="Heading1Char"/>
          <w:b w:val="0"/>
          <w:sz w:val="22"/>
        </w:rPr>
        <w:t xml:space="preserve">Please describe the medical necessity for use of the combination product </w:t>
      </w:r>
      <w:r w:rsidR="00E57703">
        <w:rPr>
          <w:rStyle w:val="Heading1Char"/>
          <w:b w:val="0"/>
          <w:sz w:val="22"/>
        </w:rPr>
        <w:t>instead of the commercially available separate agents.</w:t>
      </w:r>
      <w:r w:rsidR="00E57703" w:rsidRPr="00713061">
        <w:rPr>
          <w:rStyle w:val="Heading1Char"/>
          <w:b w:val="0"/>
          <w:sz w:val="22"/>
        </w:rPr>
        <w:t xml:space="preserve"> </w:t>
      </w:r>
      <w:r w:rsidR="000D1548" w:rsidRPr="003A1EE8">
        <w:rPr>
          <w:rFonts w:cs="Arial"/>
        </w:rPr>
        <w:object w:dxaOrig="1440" w:dyaOrig="1440" w14:anchorId="0FD52EDC">
          <v:shape id="_x0000_i2373" type="#_x0000_t75" style="width:448.5pt;height:18pt" o:ole="">
            <v:imagedata r:id="rId129" o:title=""/>
          </v:shape>
          <w:control r:id="rId130" w:name="TextBox1321233" w:shapeid="_x0000_i2373"/>
        </w:object>
      </w:r>
    </w:p>
    <w:p w14:paraId="550152CD" w14:textId="2632074A" w:rsidR="0091307D" w:rsidRDefault="000D1548" w:rsidP="00530335">
      <w:pPr>
        <w:tabs>
          <w:tab w:val="left" w:pos="1440"/>
        </w:tabs>
        <w:spacing w:after="0"/>
        <w:ind w:left="180" w:hanging="7"/>
        <w:rPr>
          <w:rStyle w:val="Heading1Char"/>
          <w:b w:val="0"/>
          <w:sz w:val="22"/>
        </w:rPr>
      </w:pPr>
      <w:r w:rsidRPr="003A1EE8">
        <w:rPr>
          <w:rFonts w:cs="Arial"/>
        </w:rPr>
        <w:object w:dxaOrig="1440" w:dyaOrig="1440" w14:anchorId="5C5D0C3B">
          <v:shape id="_x0000_i2375" type="#_x0000_t75" style="width:533.25pt;height:18pt" o:ole="">
            <v:imagedata r:id="rId131" o:title=""/>
          </v:shape>
          <w:control r:id="rId132" w:name="TextBox1321234" w:shapeid="_x0000_i2375"/>
        </w:object>
      </w:r>
    </w:p>
    <w:p w14:paraId="7F8E8C4C" w14:textId="35560C2E" w:rsidR="00243191" w:rsidRDefault="009D491B" w:rsidP="00BA7E28">
      <w:pPr>
        <w:pStyle w:val="ListParagraph"/>
        <w:spacing w:after="0"/>
        <w:ind w:left="0"/>
        <w:contextualSpacing w:val="0"/>
        <w:rPr>
          <w:rStyle w:val="Heading1Char"/>
          <w:szCs w:val="24"/>
        </w:rPr>
      </w:pPr>
      <w:r>
        <w:rPr>
          <w:rFonts w:cs="Arial"/>
        </w:rPr>
        <w:pict w14:anchorId="4B6512C9">
          <v:rect id="_x0000_i1095" style="width:513.2pt;height:3.15pt" o:hrpct="990" o:hralign="center" o:hrstd="t" o:hrnoshade="t" o:hr="t" fillcolor="#a5a5a5 [2092]" stroked="f"/>
        </w:pict>
      </w:r>
      <w:r w:rsidR="00243191" w:rsidRPr="00B24029">
        <w:rPr>
          <w:rStyle w:val="Heading1Char"/>
        </w:rPr>
        <w:t xml:space="preserve">Section </w:t>
      </w:r>
      <w:r w:rsidR="00243191">
        <w:rPr>
          <w:rStyle w:val="Heading1Char"/>
        </w:rPr>
        <w:t>V</w:t>
      </w:r>
      <w:r w:rsidR="00243191" w:rsidRPr="00B24029">
        <w:rPr>
          <w:rStyle w:val="Heading1Char"/>
        </w:rPr>
        <w:t>I</w:t>
      </w:r>
      <w:r w:rsidR="002F67A6">
        <w:rPr>
          <w:rStyle w:val="Heading1Char"/>
        </w:rPr>
        <w:t>I</w:t>
      </w:r>
      <w:r w:rsidR="008931D8">
        <w:rPr>
          <w:rStyle w:val="Heading1Char"/>
        </w:rPr>
        <w:t>I</w:t>
      </w:r>
      <w:r w:rsidR="00243191" w:rsidRPr="00B24029">
        <w:rPr>
          <w:rStyle w:val="Heading1Char"/>
        </w:rPr>
        <w:t>.</w:t>
      </w:r>
      <w:r w:rsidR="00243191" w:rsidRPr="007160FD">
        <w:rPr>
          <w:rFonts w:cs="Arial"/>
        </w:rPr>
        <w:t xml:space="preserve"> </w:t>
      </w:r>
      <w:r w:rsidR="00243191">
        <w:rPr>
          <w:rFonts w:cs="Arial"/>
        </w:rPr>
        <w:tab/>
      </w:r>
      <w:r w:rsidR="00243191" w:rsidRPr="00171C30">
        <w:rPr>
          <w:rStyle w:val="Heading1Char"/>
          <w:szCs w:val="24"/>
        </w:rPr>
        <w:t xml:space="preserve">Please complete for </w:t>
      </w:r>
      <w:r w:rsidR="00B821A1">
        <w:rPr>
          <w:rStyle w:val="Heading1Char"/>
          <w:szCs w:val="24"/>
        </w:rPr>
        <w:t>Keta</w:t>
      </w:r>
      <w:r w:rsidR="008320F4">
        <w:rPr>
          <w:rStyle w:val="Heading1Char"/>
          <w:szCs w:val="24"/>
        </w:rPr>
        <w:t>lar</w:t>
      </w:r>
      <w:r w:rsidR="00B821A1">
        <w:rPr>
          <w:rStyle w:val="Heading1Char"/>
          <w:szCs w:val="24"/>
        </w:rPr>
        <w:t xml:space="preserve"> and </w:t>
      </w:r>
      <w:r w:rsidR="00243191">
        <w:rPr>
          <w:rStyle w:val="Heading1Char"/>
          <w:szCs w:val="24"/>
        </w:rPr>
        <w:t>Spravato</w:t>
      </w:r>
      <w:r w:rsidR="00C22662">
        <w:rPr>
          <w:rStyle w:val="Heading1Char"/>
          <w:szCs w:val="24"/>
        </w:rPr>
        <w:t xml:space="preserve"> </w:t>
      </w:r>
      <w:r w:rsidR="00C22662" w:rsidRPr="00171C30">
        <w:rPr>
          <w:rStyle w:val="Heading1Char"/>
          <w:szCs w:val="24"/>
        </w:rPr>
        <w:t>requests</w:t>
      </w:r>
      <w:r w:rsidR="00243191" w:rsidRPr="00171C30">
        <w:rPr>
          <w:rStyle w:val="Heading1Char"/>
          <w:szCs w:val="24"/>
        </w:rPr>
        <w:t>.</w:t>
      </w:r>
    </w:p>
    <w:p w14:paraId="61BA6309" w14:textId="1C6023E3" w:rsidR="00951325" w:rsidRDefault="0015401E" w:rsidP="00DB6328">
      <w:pPr>
        <w:pStyle w:val="ListParagraph"/>
        <w:tabs>
          <w:tab w:val="left" w:pos="180"/>
        </w:tabs>
        <w:spacing w:after="60"/>
        <w:ind w:left="180"/>
        <w:contextualSpacing w:val="0"/>
        <w:rPr>
          <w:rStyle w:val="Heading1Char"/>
          <w:b w:val="0"/>
          <w:bCs w:val="0"/>
          <w:sz w:val="22"/>
        </w:rPr>
      </w:pPr>
      <w:r>
        <w:rPr>
          <w:rStyle w:val="Heading1Char"/>
          <w:b w:val="0"/>
          <w:bCs w:val="0"/>
          <w:sz w:val="22"/>
        </w:rPr>
        <w:t>R</w:t>
      </w:r>
      <w:r w:rsidR="00E7615C" w:rsidRPr="00107B7B">
        <w:rPr>
          <w:rStyle w:val="Heading1Char"/>
          <w:b w:val="0"/>
          <w:bCs w:val="0"/>
          <w:sz w:val="22"/>
        </w:rPr>
        <w:t xml:space="preserve">equests for </w:t>
      </w:r>
      <w:r w:rsidR="00B821A1">
        <w:rPr>
          <w:rStyle w:val="Heading1Char"/>
          <w:b w:val="0"/>
          <w:bCs w:val="0"/>
          <w:sz w:val="22"/>
        </w:rPr>
        <w:t>Keta</w:t>
      </w:r>
      <w:r w:rsidR="008320F4">
        <w:rPr>
          <w:rStyle w:val="Heading1Char"/>
          <w:b w:val="0"/>
          <w:bCs w:val="0"/>
          <w:sz w:val="22"/>
        </w:rPr>
        <w:t>lar</w:t>
      </w:r>
      <w:r w:rsidR="00B821A1">
        <w:rPr>
          <w:rStyle w:val="Heading1Char"/>
          <w:b w:val="0"/>
          <w:bCs w:val="0"/>
          <w:sz w:val="22"/>
        </w:rPr>
        <w:t xml:space="preserve"> </w:t>
      </w:r>
      <w:r w:rsidR="00E1286B">
        <w:rPr>
          <w:rStyle w:val="Heading1Char"/>
          <w:b w:val="0"/>
          <w:bCs w:val="0"/>
          <w:sz w:val="22"/>
        </w:rPr>
        <w:t xml:space="preserve">and Spravato </w:t>
      </w:r>
      <w:r w:rsidR="00951325">
        <w:rPr>
          <w:rStyle w:val="Heading1Char"/>
          <w:b w:val="0"/>
          <w:bCs w:val="0"/>
          <w:sz w:val="22"/>
        </w:rPr>
        <w:t xml:space="preserve">for </w:t>
      </w:r>
      <w:r w:rsidR="00951325" w:rsidRPr="00E10CFF">
        <w:rPr>
          <w:rStyle w:val="Heading1Char"/>
          <w:b w:val="0"/>
          <w:bCs w:val="0"/>
          <w:i/>
          <w:sz w:val="22"/>
        </w:rPr>
        <w:t>treatment resistant depression</w:t>
      </w:r>
      <w:r w:rsidR="00E1286B">
        <w:rPr>
          <w:rStyle w:val="Heading1Char"/>
          <w:b w:val="0"/>
          <w:bCs w:val="0"/>
          <w:sz w:val="22"/>
        </w:rPr>
        <w:t xml:space="preserve"> and subsequent requests for Spravato </w:t>
      </w:r>
      <w:r w:rsidR="00E1286B" w:rsidRPr="00F35338">
        <w:rPr>
          <w:rStyle w:val="Heading1Char"/>
          <w:b w:val="0"/>
          <w:bCs w:val="0"/>
          <w:i/>
          <w:iCs/>
          <w:sz w:val="22"/>
        </w:rPr>
        <w:t>for MDD with acute suicidal ideation or behavior</w:t>
      </w:r>
      <w:r w:rsidR="00E1286B" w:rsidRPr="00107B7B">
        <w:rPr>
          <w:rStyle w:val="Heading1Char"/>
          <w:b w:val="0"/>
          <w:bCs w:val="0"/>
          <w:sz w:val="22"/>
        </w:rPr>
        <w:t xml:space="preserve"> </w:t>
      </w:r>
      <w:r w:rsidR="00951325" w:rsidRPr="00107B7B">
        <w:rPr>
          <w:rStyle w:val="Heading1Char"/>
          <w:b w:val="0"/>
          <w:bCs w:val="0"/>
          <w:sz w:val="22"/>
        </w:rPr>
        <w:t>please complete questions 1</w:t>
      </w:r>
      <w:r w:rsidR="00951325">
        <w:rPr>
          <w:rStyle w:val="Heading1Char"/>
          <w:b w:val="0"/>
          <w:bCs w:val="0"/>
          <w:sz w:val="22"/>
        </w:rPr>
        <w:t xml:space="preserve"> and </w:t>
      </w:r>
      <w:r w:rsidR="00951325" w:rsidRPr="00107B7B">
        <w:rPr>
          <w:rStyle w:val="Heading1Char"/>
          <w:b w:val="0"/>
          <w:bCs w:val="0"/>
          <w:sz w:val="22"/>
        </w:rPr>
        <w:t>2</w:t>
      </w:r>
      <w:r w:rsidR="00951325">
        <w:rPr>
          <w:rStyle w:val="Heading1Char"/>
          <w:b w:val="0"/>
          <w:bCs w:val="0"/>
          <w:sz w:val="22"/>
        </w:rPr>
        <w:t xml:space="preserve">. </w:t>
      </w:r>
      <w:r w:rsidR="00B821A1">
        <w:rPr>
          <w:rStyle w:val="Heading1Char"/>
          <w:b w:val="0"/>
          <w:bCs w:val="0"/>
          <w:sz w:val="22"/>
        </w:rPr>
        <w:t>I</w:t>
      </w:r>
      <w:r w:rsidR="00340166">
        <w:rPr>
          <w:rStyle w:val="Heading1Char"/>
          <w:b w:val="0"/>
          <w:bCs w:val="0"/>
          <w:sz w:val="22"/>
        </w:rPr>
        <w:t>nitial</w:t>
      </w:r>
      <w:r w:rsidR="00E7615C" w:rsidRPr="00107B7B">
        <w:rPr>
          <w:rStyle w:val="Heading1Char"/>
          <w:b w:val="0"/>
          <w:bCs w:val="0"/>
          <w:sz w:val="22"/>
        </w:rPr>
        <w:t xml:space="preserve"> requests for </w:t>
      </w:r>
      <w:r w:rsidR="00B821A1">
        <w:rPr>
          <w:rStyle w:val="Heading1Char"/>
          <w:b w:val="0"/>
          <w:bCs w:val="0"/>
          <w:sz w:val="22"/>
        </w:rPr>
        <w:t xml:space="preserve">Spravato for </w:t>
      </w:r>
      <w:r w:rsidR="00E7615C" w:rsidRPr="00E10CFF">
        <w:rPr>
          <w:rStyle w:val="Heading1Char"/>
          <w:b w:val="0"/>
          <w:bCs w:val="0"/>
          <w:i/>
          <w:iCs/>
          <w:sz w:val="22"/>
        </w:rPr>
        <w:t xml:space="preserve">major depressive disorder </w:t>
      </w:r>
      <w:r w:rsidR="00951325" w:rsidRPr="00E10CFF">
        <w:rPr>
          <w:rStyle w:val="Heading1Char"/>
          <w:b w:val="0"/>
          <w:bCs w:val="0"/>
          <w:i/>
          <w:iCs/>
          <w:sz w:val="22"/>
        </w:rPr>
        <w:t xml:space="preserve">(MDD) </w:t>
      </w:r>
      <w:r w:rsidR="00E7615C" w:rsidRPr="00E10CFF">
        <w:rPr>
          <w:rStyle w:val="Heading1Char"/>
          <w:b w:val="0"/>
          <w:bCs w:val="0"/>
          <w:i/>
          <w:iCs/>
          <w:sz w:val="22"/>
        </w:rPr>
        <w:t>with acute suicidal ideation or behavior</w:t>
      </w:r>
      <w:r w:rsidR="00E7615C" w:rsidRPr="00107B7B">
        <w:rPr>
          <w:rStyle w:val="Heading1Char"/>
          <w:b w:val="0"/>
          <w:bCs w:val="0"/>
          <w:sz w:val="22"/>
        </w:rPr>
        <w:t xml:space="preserve">, please complete questions </w:t>
      </w:r>
      <w:r w:rsidR="00E7615C">
        <w:rPr>
          <w:rStyle w:val="Heading1Char"/>
          <w:b w:val="0"/>
          <w:bCs w:val="0"/>
          <w:sz w:val="22"/>
        </w:rPr>
        <w:t>3</w:t>
      </w:r>
      <w:r w:rsidR="00E1286B">
        <w:rPr>
          <w:rStyle w:val="Heading1Char"/>
          <w:b w:val="0"/>
          <w:bCs w:val="0"/>
          <w:sz w:val="22"/>
        </w:rPr>
        <w:t xml:space="preserve"> and</w:t>
      </w:r>
      <w:r w:rsidR="00E7615C" w:rsidRPr="00107B7B">
        <w:rPr>
          <w:rStyle w:val="Heading1Char"/>
          <w:b w:val="0"/>
          <w:bCs w:val="0"/>
          <w:sz w:val="22"/>
        </w:rPr>
        <w:t xml:space="preserve"> </w:t>
      </w:r>
      <w:r w:rsidR="00E7615C">
        <w:rPr>
          <w:rStyle w:val="Heading1Char"/>
          <w:b w:val="0"/>
          <w:bCs w:val="0"/>
          <w:sz w:val="22"/>
        </w:rPr>
        <w:t>4</w:t>
      </w:r>
      <w:r w:rsidR="00E7615C" w:rsidRPr="00107B7B">
        <w:rPr>
          <w:rStyle w:val="Heading1Char"/>
          <w:b w:val="0"/>
          <w:bCs w:val="0"/>
          <w:sz w:val="22"/>
        </w:rPr>
        <w:t>.</w:t>
      </w:r>
    </w:p>
    <w:p w14:paraId="3ECFC175" w14:textId="0CB126E3" w:rsidR="00E90366" w:rsidRPr="00E1286B" w:rsidRDefault="00FD7CA7" w:rsidP="00E1286B">
      <w:pPr>
        <w:pStyle w:val="ListParagraph"/>
        <w:numPr>
          <w:ilvl w:val="0"/>
          <w:numId w:val="7"/>
        </w:numPr>
        <w:tabs>
          <w:tab w:val="left" w:pos="4320"/>
          <w:tab w:val="left" w:pos="7470"/>
        </w:tabs>
        <w:spacing w:after="0"/>
        <w:rPr>
          <w:rFonts w:cs="Arial"/>
        </w:rPr>
      </w:pPr>
      <w:r w:rsidRPr="00FD7CA7">
        <w:rPr>
          <w:rFonts w:cs="Arial"/>
        </w:rPr>
        <w:t>Please attach medical records documenting an inadequate response (defined as ≥ four weeks of therapy) or adverse reaction to one SSRI and one non-SSRI antidepressant. If there is a contraindication to SSRI and non-SSRI antidepressant</w:t>
      </w:r>
      <w:r w:rsidR="007B50E0">
        <w:rPr>
          <w:rFonts w:cs="Arial"/>
        </w:rPr>
        <w:t>s</w:t>
      </w:r>
      <w:r w:rsidRPr="00FD7CA7">
        <w:rPr>
          <w:rFonts w:cs="Arial"/>
        </w:rPr>
        <w:t>, attach medical records documenting the contraindication</w:t>
      </w:r>
      <w:r w:rsidR="007B50E0">
        <w:rPr>
          <w:rFonts w:cs="Arial"/>
        </w:rPr>
        <w:t>.</w:t>
      </w:r>
    </w:p>
    <w:p w14:paraId="491BEBEE" w14:textId="025338EE" w:rsidR="00E90366" w:rsidRDefault="00243191"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w:t>
      </w:r>
      <w:r w:rsidR="00FD7CA7">
        <w:rPr>
          <w:rFonts w:cs="Arial"/>
        </w:rPr>
        <w:t>an inadequate response (defined as ≥ four weeks of therapy) or adverse reaction</w:t>
      </w:r>
      <w:r w:rsidR="00FD7CA7" w:rsidDel="00FD7CA7">
        <w:rPr>
          <w:rFonts w:cs="Arial"/>
        </w:rPr>
        <w:t xml:space="preserve"> </w:t>
      </w:r>
      <w:r>
        <w:rPr>
          <w:rFonts w:cs="Arial"/>
        </w:rPr>
        <w:t xml:space="preserve">with one of the following </w:t>
      </w:r>
      <w:r w:rsidR="007B50E0">
        <w:rPr>
          <w:rFonts w:cs="Arial"/>
        </w:rPr>
        <w:t>used in combination with an SSRI or other non-SSRI</w:t>
      </w:r>
      <w:r>
        <w:rPr>
          <w:rFonts w:cs="Arial"/>
        </w:rPr>
        <w:t xml:space="preserve">: second-generation antipsychotic, </w:t>
      </w:r>
      <w:r w:rsidR="00E90366">
        <w:rPr>
          <w:rFonts w:cs="Arial"/>
        </w:rPr>
        <w:t xml:space="preserve">a mood stabilizer such as </w:t>
      </w:r>
      <w:r>
        <w:rPr>
          <w:rFonts w:cs="Arial"/>
        </w:rPr>
        <w:t>lithium</w:t>
      </w:r>
      <w:r w:rsidR="00E90366">
        <w:rPr>
          <w:rFonts w:cs="Arial"/>
        </w:rPr>
        <w:t xml:space="preserve"> or lamotrigine</w:t>
      </w:r>
      <w:r>
        <w:rPr>
          <w:rFonts w:cs="Arial"/>
        </w:rPr>
        <w:t xml:space="preserve">, a second </w:t>
      </w:r>
    </w:p>
    <w:p w14:paraId="48D133A8" w14:textId="4BE742E5" w:rsidR="00243191" w:rsidRPr="007B50E0" w:rsidRDefault="00243191" w:rsidP="00E10CFF">
      <w:pPr>
        <w:pStyle w:val="ListParagraph"/>
        <w:tabs>
          <w:tab w:val="left" w:pos="4320"/>
          <w:tab w:val="left" w:pos="7470"/>
        </w:tabs>
        <w:spacing w:after="0"/>
        <w:ind w:left="533"/>
        <w:rPr>
          <w:rFonts w:cs="Arial"/>
        </w:rPr>
      </w:pPr>
      <w:r>
        <w:rPr>
          <w:rFonts w:cs="Arial"/>
        </w:rPr>
        <w:t xml:space="preserve">antidepressant from a different class, thyroid hormone. </w:t>
      </w:r>
      <w:r w:rsidRPr="007B50E0">
        <w:rPr>
          <w:rFonts w:cs="Arial"/>
        </w:rPr>
        <w:t>If there is a contraindication to all antidepressant augmentation strategies, attach medical records documenting the contraindication.</w:t>
      </w:r>
    </w:p>
    <w:p w14:paraId="18DD4832" w14:textId="32686194" w:rsidR="00E7615C" w:rsidRDefault="00E7615C"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either </w:t>
      </w:r>
      <w:r w:rsidRPr="00E7615C">
        <w:rPr>
          <w:rFonts w:cs="Arial"/>
        </w:rPr>
        <w:t>current acute suicidal ideation or behavior related to depressive symptoms of</w:t>
      </w:r>
      <w:r>
        <w:rPr>
          <w:rFonts w:cs="Arial"/>
        </w:rPr>
        <w:t xml:space="preserve"> </w:t>
      </w:r>
      <w:r w:rsidR="00951325">
        <w:rPr>
          <w:rFonts w:cs="Arial"/>
        </w:rPr>
        <w:t>MDD</w:t>
      </w:r>
      <w:r>
        <w:rPr>
          <w:rFonts w:cs="Arial"/>
        </w:rPr>
        <w:t xml:space="preserve">, or that the member </w:t>
      </w:r>
      <w:r w:rsidRPr="00E7615C">
        <w:rPr>
          <w:rFonts w:cs="Arial"/>
        </w:rPr>
        <w:t xml:space="preserve">was stabilized on </w:t>
      </w:r>
      <w:r w:rsidR="007B50E0">
        <w:rPr>
          <w:rFonts w:cs="Arial"/>
        </w:rPr>
        <w:t>Spravato</w:t>
      </w:r>
      <w:r w:rsidR="007B50E0" w:rsidRPr="00E7615C">
        <w:rPr>
          <w:rFonts w:cs="Arial"/>
        </w:rPr>
        <w:t xml:space="preserve"> </w:t>
      </w:r>
      <w:r w:rsidRPr="00E7615C">
        <w:rPr>
          <w:rFonts w:cs="Arial"/>
        </w:rPr>
        <w:t>during a psychiatric hospitalization</w:t>
      </w:r>
      <w:r>
        <w:rPr>
          <w:rFonts w:cs="Arial"/>
        </w:rPr>
        <w:t>.</w:t>
      </w:r>
    </w:p>
    <w:p w14:paraId="34D0EAF2" w14:textId="77777777" w:rsidR="00346AB8" w:rsidRPr="007160FD" w:rsidRDefault="00346AB8" w:rsidP="00346AB8">
      <w:pPr>
        <w:pStyle w:val="ListParagraph"/>
        <w:spacing w:after="0"/>
        <w:ind w:left="0"/>
        <w:jc w:val="right"/>
        <w:rPr>
          <w:rFonts w:cs="Arial"/>
        </w:rPr>
      </w:pPr>
      <w:r>
        <w:rPr>
          <w:rFonts w:cs="Arial"/>
        </w:rPr>
        <w:t>over</w:t>
      </w:r>
    </w:p>
    <w:p w14:paraId="48BFBB33" w14:textId="77777777" w:rsidR="00346AB8" w:rsidRPr="00530335" w:rsidRDefault="00346AB8" w:rsidP="00346AB8">
      <w:pPr>
        <w:pStyle w:val="ListParagraph"/>
        <w:tabs>
          <w:tab w:val="left" w:pos="4320"/>
          <w:tab w:val="left" w:pos="7470"/>
        </w:tabs>
        <w:spacing w:after="0"/>
        <w:ind w:left="533"/>
        <w:rPr>
          <w:rFonts w:cs="Arial"/>
        </w:rPr>
      </w:pPr>
    </w:p>
    <w:p w14:paraId="7865BFC2" w14:textId="0BE92D88" w:rsidR="00443FD1" w:rsidRPr="00B9109D" w:rsidRDefault="00243191" w:rsidP="00346AB8">
      <w:pPr>
        <w:pStyle w:val="ListParagraph"/>
        <w:numPr>
          <w:ilvl w:val="0"/>
          <w:numId w:val="7"/>
        </w:numPr>
        <w:spacing w:after="0"/>
        <w:rPr>
          <w:rFonts w:eastAsiaTheme="majorEastAsia" w:cstheme="majorBidi"/>
          <w:bCs/>
          <w:szCs w:val="28"/>
        </w:rPr>
      </w:pPr>
      <w:r>
        <w:rPr>
          <w:rFonts w:cs="Arial"/>
        </w:rPr>
        <w:lastRenderedPageBreak/>
        <w:t xml:space="preserve">Will the requested agent be used in combination with an oral antidepress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59FADA67" w14:textId="77777777" w:rsidR="0091307D" w:rsidRDefault="009D491B" w:rsidP="00530335">
      <w:pPr>
        <w:spacing w:after="0"/>
        <w:rPr>
          <w:rFonts w:cs="Arial"/>
        </w:rPr>
      </w:pPr>
      <w:r>
        <w:rPr>
          <w:rFonts w:cs="Arial"/>
        </w:rPr>
        <w:pict w14:anchorId="0ECAB2FB">
          <v:rect id="_x0000_i1096" style="width:513.2pt;height:3.15pt" o:hrpct="990" o:hralign="center" o:hrstd="t" o:hrnoshade="t" o:hr="t" fillcolor="#a5a5a5 [2092]" stroked="f"/>
        </w:pict>
      </w:r>
    </w:p>
    <w:p w14:paraId="0799805B" w14:textId="3015DF72" w:rsidR="0091307D" w:rsidRPr="00171C30" w:rsidRDefault="0091307D" w:rsidP="00746E50">
      <w:pPr>
        <w:tabs>
          <w:tab w:val="left" w:pos="1440"/>
        </w:tabs>
        <w:spacing w:after="60"/>
        <w:ind w:left="1440" w:hanging="1440"/>
        <w:rPr>
          <w:rStyle w:val="Heading1Char"/>
          <w:sz w:val="22"/>
        </w:rPr>
      </w:pPr>
      <w:r w:rsidRPr="007836EC">
        <w:rPr>
          <w:rStyle w:val="Heading1Char"/>
        </w:rPr>
        <w:t xml:space="preserve">Section </w:t>
      </w:r>
      <w:r w:rsidR="008931D8">
        <w:rPr>
          <w:rStyle w:val="Heading1Char"/>
        </w:rPr>
        <w:t>I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bupropion XL &gt; </w:t>
      </w:r>
      <w:r w:rsidR="00360EBA">
        <w:rPr>
          <w:rStyle w:val="Heading1Char"/>
          <w:szCs w:val="24"/>
        </w:rPr>
        <w:t>1</w:t>
      </w:r>
      <w:r w:rsidR="00360EBA" w:rsidRPr="00171C30">
        <w:rPr>
          <w:rStyle w:val="Heading1Char"/>
          <w:szCs w:val="24"/>
        </w:rPr>
        <w:t xml:space="preserve"> </w:t>
      </w:r>
      <w:r w:rsidRPr="00171C30">
        <w:rPr>
          <w:rStyle w:val="Heading1Char"/>
          <w:szCs w:val="24"/>
        </w:rPr>
        <w:t>unit/</w:t>
      </w:r>
      <w:r w:rsidR="00360EBA">
        <w:rPr>
          <w:rStyle w:val="Heading1Char"/>
          <w:szCs w:val="24"/>
        </w:rPr>
        <w:t>day</w:t>
      </w:r>
      <w:r w:rsidR="00746E50">
        <w:rPr>
          <w:rStyle w:val="Heading1Char"/>
          <w:szCs w:val="24"/>
        </w:rPr>
        <w:t>,</w:t>
      </w:r>
      <w:r w:rsidR="008A7280">
        <w:rPr>
          <w:rStyle w:val="Heading1Char"/>
          <w:szCs w:val="24"/>
        </w:rPr>
        <w:t xml:space="preserve"> </w:t>
      </w:r>
      <w:r w:rsidR="00746E50" w:rsidRPr="00746E50">
        <w:rPr>
          <w:rStyle w:val="Heading1Char"/>
          <w:szCs w:val="24"/>
        </w:rPr>
        <w:t xml:space="preserve">desvenlafaxine succinate extended-release </w:t>
      </w:r>
      <w:r w:rsidR="00DB6328" w:rsidRPr="00DB6328">
        <w:rPr>
          <w:rStyle w:val="Heading1Char"/>
          <w:szCs w:val="24"/>
        </w:rPr>
        <w:t>25 mg, 50 mg tablet &gt; 1 unit/day</w:t>
      </w:r>
      <w:r w:rsidR="00C22662">
        <w:rPr>
          <w:rStyle w:val="Heading1Char"/>
          <w:szCs w:val="24"/>
        </w:rPr>
        <w:t>,</w:t>
      </w:r>
      <w:r w:rsidR="00DB6328">
        <w:rPr>
          <w:rStyle w:val="Heading1Char"/>
          <w:szCs w:val="24"/>
        </w:rPr>
        <w:t xml:space="preserve"> or </w:t>
      </w:r>
      <w:r w:rsidR="00DB6328" w:rsidRPr="00746E50">
        <w:rPr>
          <w:rStyle w:val="Heading1Char"/>
          <w:szCs w:val="24"/>
        </w:rPr>
        <w:t xml:space="preserve">desvenlafaxine succinate extended-release </w:t>
      </w:r>
      <w:r w:rsidR="00DB6328">
        <w:rPr>
          <w:rStyle w:val="Heading1Char"/>
          <w:szCs w:val="24"/>
        </w:rPr>
        <w:t>100</w:t>
      </w:r>
      <w:r w:rsidR="00DB6328" w:rsidRPr="00DB6328">
        <w:rPr>
          <w:rStyle w:val="Heading1Char"/>
          <w:szCs w:val="24"/>
        </w:rPr>
        <w:t xml:space="preserve"> mg tablet &gt; </w:t>
      </w:r>
      <w:r w:rsidR="00DB6328">
        <w:rPr>
          <w:rStyle w:val="Heading1Char"/>
          <w:szCs w:val="24"/>
        </w:rPr>
        <w:t>4</w:t>
      </w:r>
      <w:r w:rsidR="00DB6328" w:rsidRPr="00DB6328">
        <w:rPr>
          <w:rStyle w:val="Heading1Char"/>
          <w:szCs w:val="24"/>
        </w:rPr>
        <w:t xml:space="preserve"> unit</w:t>
      </w:r>
      <w:r w:rsidR="00DB6328">
        <w:rPr>
          <w:rStyle w:val="Heading1Char"/>
          <w:szCs w:val="24"/>
        </w:rPr>
        <w:t>s</w:t>
      </w:r>
      <w:r w:rsidR="00DB6328" w:rsidRPr="00DB6328">
        <w:rPr>
          <w:rStyle w:val="Heading1Char"/>
          <w:szCs w:val="24"/>
        </w:rPr>
        <w:t>/day</w:t>
      </w:r>
      <w:r w:rsidR="00C22662">
        <w:rPr>
          <w:rStyle w:val="Heading1Char"/>
          <w:szCs w:val="24"/>
        </w:rPr>
        <w:t xml:space="preserve"> </w:t>
      </w:r>
      <w:r w:rsidR="00C22662" w:rsidRPr="00171C30">
        <w:rPr>
          <w:rStyle w:val="Heading1Char"/>
          <w:szCs w:val="24"/>
        </w:rPr>
        <w:t>requests</w:t>
      </w:r>
      <w:r w:rsidR="00C22662">
        <w:rPr>
          <w:rStyle w:val="Heading1Char"/>
          <w:szCs w:val="24"/>
        </w:rPr>
        <w:t>.</w:t>
      </w:r>
    </w:p>
    <w:p w14:paraId="26DDDBDB" w14:textId="07A33C4F" w:rsidR="0091307D" w:rsidRDefault="00720403" w:rsidP="006D2229">
      <w:pPr>
        <w:pStyle w:val="ListParagraph"/>
        <w:tabs>
          <w:tab w:val="left" w:pos="1440"/>
        </w:tabs>
        <w:spacing w:after="60"/>
        <w:ind w:left="180"/>
        <w:rPr>
          <w:rStyle w:val="Heading1Char"/>
          <w:b w:val="0"/>
          <w:sz w:val="22"/>
        </w:rPr>
      </w:pPr>
      <w:r>
        <w:rPr>
          <w:rStyle w:val="Heading1Char"/>
          <w:b w:val="0"/>
          <w:sz w:val="22"/>
        </w:rPr>
        <w:t xml:space="preserve">Has dose consolidation been attempted?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6D2229">
        <w:rPr>
          <w:rFonts w:cs="Arial"/>
        </w:rPr>
        <w:t xml:space="preserve">describe </w:t>
      </w:r>
      <w:r w:rsidR="0091307D" w:rsidRPr="00720403">
        <w:rPr>
          <w:rStyle w:val="Heading1Char"/>
          <w:b w:val="0"/>
          <w:sz w:val="22"/>
        </w:rPr>
        <w:t xml:space="preserve">medical necessity for quantities above </w:t>
      </w:r>
      <w:r w:rsidR="00E47D8F">
        <w:rPr>
          <w:rStyle w:val="Heading1Char"/>
          <w:b w:val="0"/>
          <w:sz w:val="22"/>
        </w:rPr>
        <w:t>1</w:t>
      </w:r>
      <w:r w:rsidR="0091307D" w:rsidRPr="00720403">
        <w:rPr>
          <w:rStyle w:val="Heading1Char"/>
          <w:b w:val="0"/>
          <w:sz w:val="22"/>
        </w:rPr>
        <w:t xml:space="preserve"> unit/</w:t>
      </w:r>
      <w:r w:rsidR="00E47D8F">
        <w:rPr>
          <w:rStyle w:val="Heading1Char"/>
          <w:b w:val="0"/>
          <w:sz w:val="22"/>
        </w:rPr>
        <w:t>day</w:t>
      </w:r>
      <w:r w:rsidR="0091307D" w:rsidRPr="00720403">
        <w:rPr>
          <w:rStyle w:val="Heading1Char"/>
          <w:b w:val="0"/>
          <w:sz w:val="22"/>
        </w:rPr>
        <w:t>.</w:t>
      </w:r>
      <w:r w:rsidR="006D2229">
        <w:rPr>
          <w:rStyle w:val="Heading1Char"/>
          <w:b w:val="0"/>
          <w:sz w:val="22"/>
        </w:rPr>
        <w:t xml:space="preserve"> </w:t>
      </w:r>
      <w:r w:rsidR="000D1548" w:rsidRPr="003A1EE8">
        <w:rPr>
          <w:rFonts w:cs="Arial"/>
        </w:rPr>
        <w:object w:dxaOrig="1440" w:dyaOrig="1440" w14:anchorId="24048FDE">
          <v:shape id="_x0000_i2383" type="#_x0000_t75" style="width:477.75pt;height:18pt" o:ole="">
            <v:imagedata r:id="rId133" o:title=""/>
          </v:shape>
          <w:control r:id="rId134" w:name="TextBox1321235" w:shapeid="_x0000_i2383"/>
        </w:object>
      </w:r>
    </w:p>
    <w:p w14:paraId="73FC6FE4" w14:textId="42B11273" w:rsidR="008931D8" w:rsidRPr="00346AB8" w:rsidRDefault="000D1548" w:rsidP="00346AB8">
      <w:pPr>
        <w:pStyle w:val="ListParagraph"/>
        <w:tabs>
          <w:tab w:val="left" w:pos="1440"/>
        </w:tabs>
        <w:spacing w:after="0"/>
        <w:ind w:left="187"/>
        <w:rPr>
          <w:rFonts w:cs="Arial"/>
        </w:rPr>
      </w:pPr>
      <w:r w:rsidRPr="003A1EE8">
        <w:rPr>
          <w:rFonts w:cs="Arial"/>
        </w:rPr>
        <w:object w:dxaOrig="1440" w:dyaOrig="1440" w14:anchorId="32A3CD30">
          <v:shape id="_x0000_i2385" type="#_x0000_t75" style="width:528pt;height:18pt" o:ole="">
            <v:imagedata r:id="rId135" o:title=""/>
          </v:shape>
          <w:control r:id="rId136" w:name="TextBox1321236" w:shapeid="_x0000_i2385"/>
        </w:object>
      </w:r>
    </w:p>
    <w:p w14:paraId="606E1416" w14:textId="77777777" w:rsidR="0055454C" w:rsidRDefault="009D491B" w:rsidP="006D2229">
      <w:pPr>
        <w:spacing w:after="0"/>
        <w:rPr>
          <w:rFonts w:cs="Arial"/>
        </w:rPr>
      </w:pPr>
      <w:r>
        <w:rPr>
          <w:rFonts w:cs="Arial"/>
        </w:rPr>
        <w:pict w14:anchorId="16F9727D">
          <v:rect id="_x0000_i1099" style="width:513.2pt;height:3.15pt" o:hrpct="990" o:hralign="center" o:hrstd="t" o:hrnoshade="t" o:hr="t" fillcolor="#a5a5a5 [2092]" stroked="f"/>
        </w:pict>
      </w:r>
    </w:p>
    <w:p w14:paraId="4CD972C4" w14:textId="45127814" w:rsidR="008117D4" w:rsidRPr="00171C30" w:rsidRDefault="008117D4" w:rsidP="00E10CFF">
      <w:pPr>
        <w:tabs>
          <w:tab w:val="left" w:pos="1440"/>
        </w:tabs>
        <w:spacing w:after="0"/>
        <w:ind w:left="1440" w:hanging="1440"/>
        <w:rPr>
          <w:rStyle w:val="Heading1Char"/>
          <w:sz w:val="22"/>
        </w:rPr>
      </w:pPr>
      <w:r w:rsidRPr="007836EC">
        <w:rPr>
          <w:rStyle w:val="Heading1Char"/>
        </w:rPr>
        <w:t xml:space="preserve">Section </w:t>
      </w:r>
      <w:r>
        <w:rPr>
          <w:rStyle w:val="Heading1Char"/>
        </w:rPr>
        <w:t>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Pr>
          <w:rStyle w:val="Heading1Char"/>
          <w:szCs w:val="24"/>
        </w:rPr>
        <w:t>Zurzuvae</w:t>
      </w:r>
      <w:r w:rsidR="00C22662" w:rsidRPr="00C22662">
        <w:rPr>
          <w:szCs w:val="24"/>
        </w:rPr>
        <w:t xml:space="preserve"> </w:t>
      </w:r>
      <w:r w:rsidR="00C22662" w:rsidRPr="00171C30">
        <w:rPr>
          <w:rStyle w:val="Heading1Char"/>
          <w:szCs w:val="24"/>
        </w:rPr>
        <w:t>requests</w:t>
      </w:r>
      <w:r w:rsidRPr="00171C30">
        <w:rPr>
          <w:rStyle w:val="Heading1Char"/>
          <w:szCs w:val="24"/>
        </w:rPr>
        <w:t>.</w:t>
      </w:r>
    </w:p>
    <w:p w14:paraId="4D149D33" w14:textId="1717EA48" w:rsidR="008117D4" w:rsidRDefault="008117D4" w:rsidP="00E10CFF">
      <w:pPr>
        <w:pStyle w:val="ListParagraph"/>
        <w:numPr>
          <w:ilvl w:val="0"/>
          <w:numId w:val="11"/>
        </w:numPr>
        <w:tabs>
          <w:tab w:val="left" w:pos="1440"/>
        </w:tabs>
        <w:spacing w:after="0"/>
        <w:rPr>
          <w:rStyle w:val="Heading1Char"/>
          <w:b w:val="0"/>
          <w:sz w:val="22"/>
        </w:rPr>
      </w:pPr>
      <w:r>
        <w:rPr>
          <w:rStyle w:val="Heading1Char"/>
          <w:b w:val="0"/>
          <w:sz w:val="22"/>
        </w:rPr>
        <w:t xml:space="preserve">Is the member </w:t>
      </w:r>
      <w:r>
        <w:rPr>
          <w:rStyle w:val="Heading1Char"/>
          <w:rFonts w:cs="Arial"/>
          <w:b w:val="0"/>
          <w:sz w:val="22"/>
        </w:rPr>
        <w:t>≤</w:t>
      </w:r>
      <w:r>
        <w:rPr>
          <w:rStyle w:val="Heading1Char"/>
          <w:b w:val="0"/>
          <w:sz w:val="22"/>
        </w:rPr>
        <w:t xml:space="preserve"> 12 months postpartum?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ocument date of delivery. </w:t>
      </w:r>
      <w:r w:rsidR="000D1548" w:rsidRPr="003A1EE8">
        <w:rPr>
          <w:rFonts w:cs="Arial"/>
        </w:rPr>
        <w:object w:dxaOrig="1440" w:dyaOrig="1440" w14:anchorId="7178A275">
          <v:shape id="_x0000_i2431" type="#_x0000_t75" style="width:85.5pt;height:18pt" o:ole="">
            <v:imagedata r:id="rId137" o:title=""/>
          </v:shape>
          <w:control r:id="rId138" w:name="TextBox1321237" w:shapeid="_x0000_i2431"/>
        </w:objec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53474B6" w14:textId="4628E0B6" w:rsidR="008117D4" w:rsidRDefault="008117D4" w:rsidP="008117D4">
      <w:pPr>
        <w:pStyle w:val="ListParagraph"/>
        <w:numPr>
          <w:ilvl w:val="0"/>
          <w:numId w:val="11"/>
        </w:numPr>
        <w:tabs>
          <w:tab w:val="left" w:pos="1440"/>
        </w:tabs>
        <w:spacing w:after="60"/>
        <w:rPr>
          <w:rStyle w:val="Heading1Char"/>
          <w:b w:val="0"/>
          <w:sz w:val="22"/>
        </w:rPr>
      </w:pPr>
      <w:r>
        <w:rPr>
          <w:rStyle w:val="Heading1Char"/>
          <w:b w:val="0"/>
          <w:sz w:val="22"/>
        </w:rPr>
        <w:t xml:space="preserve">Is the member currently pregn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Pr>
          <w:rStyle w:val="Heading1Char"/>
          <w:b w:val="0"/>
          <w:sz w:val="22"/>
        </w:rPr>
        <w:t xml:space="preserve"> </w:t>
      </w:r>
    </w:p>
    <w:p w14:paraId="1D936359" w14:textId="7B2864CF" w:rsidR="008117D4" w:rsidRDefault="008117D4" w:rsidP="008117D4">
      <w:pPr>
        <w:pStyle w:val="ListParagraph"/>
        <w:numPr>
          <w:ilvl w:val="0"/>
          <w:numId w:val="11"/>
        </w:numPr>
        <w:tabs>
          <w:tab w:val="left" w:pos="4320"/>
          <w:tab w:val="left" w:pos="7470"/>
        </w:tabs>
        <w:spacing w:after="0"/>
        <w:rPr>
          <w:rFonts w:cs="Arial"/>
        </w:rPr>
      </w:pPr>
      <w:r>
        <w:rPr>
          <w:rFonts w:cs="Arial"/>
        </w:rPr>
        <w:t>Has the member had a trial with one of the following: bupropion, citalopram, duloxetine, escitalopram, fluoxetine, mirtazapine, sertraline, venlafaxine?</w:t>
      </w:r>
    </w:p>
    <w:p w14:paraId="3A570FDE" w14:textId="77777777" w:rsidR="008117D4" w:rsidRDefault="008117D4" w:rsidP="008117D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39089CE1" w14:textId="175B7655" w:rsidR="008117D4" w:rsidRPr="0032328B" w:rsidRDefault="008117D4" w:rsidP="008117D4">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D1548" w:rsidRPr="003A1EE8">
        <w:rPr>
          <w:rFonts w:cs="Arial"/>
        </w:rPr>
        <w:object w:dxaOrig="1440" w:dyaOrig="1440" w14:anchorId="17FCB936">
          <v:shape id="_x0000_i2393" type="#_x0000_t75" style="width:66.75pt;height:18pt" o:ole="">
            <v:imagedata r:id="rId75" o:title=""/>
          </v:shape>
          <w:control r:id="rId139" w:name="TextBox1321238" w:shapeid="_x0000_i2393"/>
        </w:object>
      </w:r>
      <w:r w:rsidR="00EC75A5">
        <w:rPr>
          <w:rFonts w:cs="Arial"/>
        </w:rPr>
        <w:t xml:space="preserve"> </w:t>
      </w:r>
      <w:r>
        <w:rPr>
          <w:rFonts w:cs="Arial"/>
        </w:rPr>
        <w:t xml:space="preserve">Dose and frequency </w:t>
      </w:r>
      <w:r w:rsidR="000D1548" w:rsidRPr="003A1EE8">
        <w:rPr>
          <w:rFonts w:cs="Arial"/>
        </w:rPr>
        <w:object w:dxaOrig="1440" w:dyaOrig="1440" w14:anchorId="6048E897">
          <v:shape id="_x0000_i2426" type="#_x0000_t75" style="width:75pt;height:18pt" o:ole="">
            <v:imagedata r:id="rId140" o:title=""/>
          </v:shape>
          <w:control r:id="rId141" w:name="TextBox1321239" w:shapeid="_x0000_i2426"/>
        </w:object>
      </w:r>
      <w:r w:rsidRPr="008117D4">
        <w:rPr>
          <w:rFonts w:cs="Arial"/>
        </w:rPr>
        <w:t xml:space="preserve"> </w:t>
      </w:r>
      <w:r w:rsidRPr="0032328B">
        <w:rPr>
          <w:rFonts w:cs="Arial"/>
        </w:rPr>
        <w:t xml:space="preserve">Dates/duration of use </w:t>
      </w:r>
      <w:r w:rsidR="000D1548" w:rsidRPr="003A1EE8">
        <w:rPr>
          <w:rFonts w:cs="Arial"/>
        </w:rPr>
        <w:object w:dxaOrig="1440" w:dyaOrig="1440" w14:anchorId="3EC895DC">
          <v:shape id="_x0000_i2429" type="#_x0000_t75" style="width:84.75pt;height:18pt" o:ole="">
            <v:imagedata r:id="rId27" o:title=""/>
          </v:shape>
          <w:control r:id="rId142" w:name="TextBox1321240" w:shapeid="_x0000_i2429"/>
        </w:object>
      </w:r>
    </w:p>
    <w:p w14:paraId="1A77266D" w14:textId="77777777" w:rsidR="008117D4" w:rsidRPr="006737FF" w:rsidRDefault="008117D4" w:rsidP="008117D4">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05859DC" w14:textId="77777777" w:rsidR="008117D4" w:rsidRDefault="008117D4" w:rsidP="008117D4">
      <w:pPr>
        <w:pStyle w:val="ListParagraph"/>
        <w:tabs>
          <w:tab w:val="left" w:pos="4320"/>
          <w:tab w:val="left" w:pos="7470"/>
        </w:tabs>
        <w:spacing w:after="0"/>
        <w:ind w:left="547"/>
      </w:pPr>
      <w:r>
        <w:t>Briefly describe details of adverse reaction, inadequate response, or other.</w:t>
      </w:r>
    </w:p>
    <w:p w14:paraId="387C40D6" w14:textId="62553C2C" w:rsidR="008117D4" w:rsidRDefault="000D1548" w:rsidP="008117D4">
      <w:pPr>
        <w:pStyle w:val="ListParagraph"/>
        <w:tabs>
          <w:tab w:val="left" w:pos="4320"/>
          <w:tab w:val="left" w:pos="7470"/>
        </w:tabs>
        <w:spacing w:after="0"/>
        <w:ind w:left="540"/>
        <w:rPr>
          <w:rFonts w:cs="Arial"/>
        </w:rPr>
      </w:pPr>
      <w:r w:rsidRPr="003A1EE8">
        <w:rPr>
          <w:rFonts w:cs="Arial"/>
        </w:rPr>
        <w:object w:dxaOrig="1440" w:dyaOrig="1440" w14:anchorId="223368B5">
          <v:shape id="_x0000_i2424" type="#_x0000_t75" style="width:510pt;height:18pt" o:ole="">
            <v:imagedata r:id="rId143" o:title=""/>
          </v:shape>
          <w:control r:id="rId144" w:name="TextBox1321241" w:shapeid="_x0000_i2424"/>
        </w:object>
      </w:r>
    </w:p>
    <w:p w14:paraId="1B4FFEFA" w14:textId="54B81819" w:rsidR="008117D4" w:rsidRDefault="008117D4" w:rsidP="008117D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hy not. </w:t>
      </w:r>
      <w:r w:rsidR="000D1548" w:rsidRPr="003A1EE8">
        <w:rPr>
          <w:rFonts w:cs="Arial"/>
        </w:rPr>
        <w:object w:dxaOrig="1440" w:dyaOrig="1440" w14:anchorId="14A8B9F7">
          <v:shape id="_x0000_i2422" type="#_x0000_t75" style="width:359.25pt;height:18pt" o:ole="">
            <v:imagedata r:id="rId145" o:title=""/>
          </v:shape>
          <w:control r:id="rId146" w:name="TextBox1321242" w:shapeid="_x0000_i2422"/>
        </w:object>
      </w:r>
    </w:p>
    <w:p w14:paraId="10DEE9EF" w14:textId="53B3AAB2" w:rsidR="008117D4" w:rsidRPr="008B535F" w:rsidRDefault="000638E0" w:rsidP="008117D4">
      <w:pPr>
        <w:pStyle w:val="ListParagraph"/>
        <w:numPr>
          <w:ilvl w:val="0"/>
          <w:numId w:val="11"/>
        </w:numPr>
        <w:tabs>
          <w:tab w:val="left" w:pos="1440"/>
        </w:tabs>
        <w:spacing w:after="60"/>
        <w:rPr>
          <w:rFonts w:eastAsiaTheme="majorEastAsia" w:cstheme="majorBidi"/>
          <w:bCs/>
          <w:szCs w:val="28"/>
        </w:rPr>
      </w:pPr>
      <w:r>
        <w:rPr>
          <w:rStyle w:val="Heading1Char"/>
          <w:b w:val="0"/>
          <w:sz w:val="22"/>
        </w:rPr>
        <w:t xml:space="preserve">Does the member have a requirement for rapid symptom reduction?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8B68449" w14:textId="3D74C4A9" w:rsidR="000638E0" w:rsidRPr="008B535F" w:rsidRDefault="0015401E" w:rsidP="008117D4">
      <w:pPr>
        <w:pStyle w:val="ListParagraph"/>
        <w:numPr>
          <w:ilvl w:val="0"/>
          <w:numId w:val="11"/>
        </w:numPr>
        <w:tabs>
          <w:tab w:val="left" w:pos="1440"/>
        </w:tabs>
        <w:spacing w:after="60"/>
        <w:rPr>
          <w:rFonts w:eastAsiaTheme="majorEastAsia" w:cstheme="majorBidi"/>
          <w:bCs/>
          <w:szCs w:val="28"/>
        </w:rPr>
      </w:pPr>
      <w:r>
        <w:rPr>
          <w:rFonts w:cs="Arial"/>
        </w:rPr>
        <w:t>R</w:t>
      </w:r>
      <w:r w:rsidR="000638E0">
        <w:rPr>
          <w:rFonts w:cs="Arial"/>
        </w:rPr>
        <w:t>equests for 30 mg capsule, does the member have severe hepatic impairment (Child-Pugh Class C) or moderate to severe renal impairment (eGFR &lt; 60 mL/min/1.73m</w:t>
      </w:r>
      <w:r w:rsidR="000638E0">
        <w:rPr>
          <w:rFonts w:cs="Arial"/>
          <w:vertAlign w:val="superscript"/>
        </w:rPr>
        <w:t>2</w:t>
      </w:r>
      <w:r w:rsidR="000638E0">
        <w:rPr>
          <w:rFonts w:cs="Arial"/>
        </w:rPr>
        <w:t>)?</w:t>
      </w:r>
    </w:p>
    <w:p w14:paraId="3651CC49" w14:textId="55301755"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escribe. </w:t>
      </w:r>
      <w:r w:rsidR="000D1548" w:rsidRPr="003A1EE8">
        <w:rPr>
          <w:rFonts w:cs="Arial"/>
        </w:rPr>
        <w:object w:dxaOrig="1440" w:dyaOrig="1440" w14:anchorId="45FEB475">
          <v:shape id="_x0000_i2420" type="#_x0000_t75" style="width:393.75pt;height:18pt" o:ole="">
            <v:imagedata r:id="rId147" o:title=""/>
          </v:shape>
          <w:control r:id="rId148" w:name="TextBox1321243" w:shapeid="_x0000_i2420"/>
        </w:object>
      </w:r>
    </w:p>
    <w:p w14:paraId="3266DD53" w14:textId="47FC4F08"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69AEFC50" w14:textId="0B4B3989" w:rsidR="000638E0" w:rsidRPr="008B535F" w:rsidRDefault="000638E0" w:rsidP="000638E0">
      <w:pPr>
        <w:pStyle w:val="ListParagraph"/>
        <w:numPr>
          <w:ilvl w:val="0"/>
          <w:numId w:val="11"/>
        </w:numPr>
        <w:tabs>
          <w:tab w:val="left" w:pos="1440"/>
        </w:tabs>
        <w:spacing w:after="60"/>
        <w:rPr>
          <w:rFonts w:eastAsiaTheme="majorEastAsia" w:cstheme="majorBidi"/>
          <w:bCs/>
          <w:szCs w:val="28"/>
        </w:rPr>
      </w:pPr>
      <w:r>
        <w:rPr>
          <w:rFonts w:cs="Arial"/>
        </w:rPr>
        <w:t>For recertification requests, please provide the last day of treatment with the requested agent and the total number of treatments including the current request.</w:t>
      </w:r>
    </w:p>
    <w:p w14:paraId="11E0C1C1" w14:textId="39951AF0" w:rsidR="000638E0" w:rsidRDefault="000638E0" w:rsidP="000638E0">
      <w:pPr>
        <w:pStyle w:val="ListParagraph"/>
        <w:tabs>
          <w:tab w:val="left" w:pos="1440"/>
        </w:tabs>
        <w:spacing w:after="60"/>
        <w:ind w:left="533"/>
        <w:rPr>
          <w:rFonts w:cs="Arial"/>
        </w:rPr>
      </w:pPr>
      <w:r>
        <w:rPr>
          <w:rFonts w:cs="Arial"/>
        </w:rPr>
        <w:t xml:space="preserve">Last day of treatment with requested agent </w:t>
      </w:r>
      <w:r w:rsidR="000D1548" w:rsidRPr="003A1EE8">
        <w:rPr>
          <w:rFonts w:cs="Arial"/>
        </w:rPr>
        <w:object w:dxaOrig="1440" w:dyaOrig="1440" w14:anchorId="62D61C76">
          <v:shape id="_x0000_i2433" type="#_x0000_t75" style="width:312pt;height:18pt" o:ole="">
            <v:imagedata r:id="rId149" o:title=""/>
          </v:shape>
          <w:control r:id="rId150" w:name="TextBox1321244" w:shapeid="_x0000_i2433"/>
        </w:object>
      </w:r>
    </w:p>
    <w:p w14:paraId="73A2E331" w14:textId="1F48469C" w:rsidR="000638E0" w:rsidRDefault="000638E0" w:rsidP="008B535F">
      <w:pPr>
        <w:pStyle w:val="ListParagraph"/>
        <w:tabs>
          <w:tab w:val="left" w:pos="1440"/>
        </w:tabs>
        <w:spacing w:after="60"/>
        <w:ind w:left="533"/>
        <w:rPr>
          <w:rStyle w:val="Heading1Char"/>
          <w:b w:val="0"/>
          <w:sz w:val="22"/>
        </w:rPr>
      </w:pPr>
      <w:r>
        <w:rPr>
          <w:rFonts w:cs="Arial"/>
        </w:rPr>
        <w:t xml:space="preserve">Total number of treatments including the current request </w:t>
      </w:r>
      <w:r w:rsidR="000D1548" w:rsidRPr="003A1EE8">
        <w:rPr>
          <w:rFonts w:cs="Arial"/>
        </w:rPr>
        <w:object w:dxaOrig="1440" w:dyaOrig="1440" w14:anchorId="6F0E90BF">
          <v:shape id="_x0000_i2432" type="#_x0000_t75" style="width:246.75pt;height:18pt" o:ole="">
            <v:imagedata r:id="rId151" o:title=""/>
          </v:shape>
          <w:control r:id="rId152" w:name="TextBox1321245" w:shapeid="_x0000_i2432"/>
        </w:object>
      </w:r>
    </w:p>
    <w:p w14:paraId="28482E43" w14:textId="77777777" w:rsidR="001B0067" w:rsidRDefault="009D491B" w:rsidP="00530335">
      <w:pPr>
        <w:pStyle w:val="ListParagraph"/>
        <w:spacing w:after="0"/>
        <w:ind w:left="0"/>
        <w:rPr>
          <w:rFonts w:cs="Arial"/>
        </w:rPr>
      </w:pPr>
      <w:r>
        <w:rPr>
          <w:rFonts w:cs="Arial"/>
        </w:rPr>
        <w:pict w14:anchorId="11410DEB">
          <v:rect id="_x0000_i1109" style="width:513.2pt;height:3.15pt" o:hrpct="990" o:hralign="center" o:hrstd="t" o:hrnoshade="t" o:hr="t" fillcolor="#a5a5a5 [2092]" stroked="f"/>
        </w:pict>
      </w:r>
    </w:p>
    <w:p w14:paraId="742381AD" w14:textId="575A65B0" w:rsidR="001B0067" w:rsidRDefault="001B0067" w:rsidP="00BA7E28">
      <w:pPr>
        <w:tabs>
          <w:tab w:val="left" w:pos="1440"/>
        </w:tabs>
        <w:spacing w:after="60"/>
        <w:ind w:left="1440" w:hanging="1440"/>
        <w:rPr>
          <w:rStyle w:val="Heading1Char"/>
          <w:b w:val="0"/>
          <w:sz w:val="22"/>
        </w:rPr>
      </w:pPr>
      <w:r w:rsidRPr="007836EC">
        <w:rPr>
          <w:rStyle w:val="Heading1Char"/>
        </w:rPr>
        <w:t xml:space="preserve">Section </w:t>
      </w:r>
      <w:r w:rsidR="0055454C">
        <w:rPr>
          <w:rStyle w:val="Heading1Char"/>
        </w:rPr>
        <w:t>X</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91307D" w:rsidRPr="00171C30">
        <w:rPr>
          <w:rStyle w:val="Heading1Char"/>
          <w:szCs w:val="24"/>
        </w:rPr>
        <w:t xml:space="preserve">Antidepressant </w:t>
      </w:r>
      <w:r w:rsidR="00B62A6D" w:rsidRPr="00171C30">
        <w:rPr>
          <w:rStyle w:val="Heading1Char"/>
          <w:szCs w:val="24"/>
        </w:rPr>
        <w:t>Polypharmacy</w:t>
      </w:r>
      <w:r w:rsidR="0091307D" w:rsidRPr="00171C30">
        <w:rPr>
          <w:rStyle w:val="Heading1Char"/>
          <w:szCs w:val="24"/>
        </w:rPr>
        <w:t xml:space="preserve"> for members </w:t>
      </w:r>
      <w:r w:rsidR="0091307D" w:rsidRPr="00171C30">
        <w:rPr>
          <w:rStyle w:val="Heading1Char"/>
          <w:rFonts w:cs="Arial"/>
          <w:szCs w:val="24"/>
        </w:rPr>
        <w:t>≥</w:t>
      </w:r>
      <w:r w:rsidR="0091307D" w:rsidRPr="00171C30">
        <w:rPr>
          <w:rStyle w:val="Heading1Char"/>
          <w:szCs w:val="24"/>
        </w:rPr>
        <w:t xml:space="preserve"> 18 years of age. Please complete information for medications requested and select the reason for polypharmacy with antidepressants (two or more SSRI, SNRI</w:t>
      </w:r>
      <w:r w:rsidR="00753551" w:rsidRPr="00171C30">
        <w:rPr>
          <w:rStyle w:val="Heading1Char"/>
          <w:szCs w:val="24"/>
        </w:rPr>
        <w:t>,</w:t>
      </w:r>
      <w:r w:rsidR="0091307D" w:rsidRPr="00171C30">
        <w:rPr>
          <w:rStyle w:val="Heading1Char"/>
          <w:szCs w:val="24"/>
        </w:rPr>
        <w:t xml:space="preserve"> or Serotonin Modulator antidepressants for </w:t>
      </w:r>
      <w:r w:rsidR="0091307D" w:rsidRPr="00171C30">
        <w:rPr>
          <w:rStyle w:val="Heading1Char"/>
          <w:rFonts w:cs="Arial"/>
          <w:szCs w:val="24"/>
        </w:rPr>
        <w:t>≥</w:t>
      </w:r>
      <w:r w:rsidR="0091307D" w:rsidRPr="00171C30">
        <w:rPr>
          <w:rStyle w:val="Heading1Char"/>
          <w:szCs w:val="24"/>
        </w:rPr>
        <w:t xml:space="preserve"> 60 days within a 90</w:t>
      </w:r>
      <w:r w:rsidR="00825BEB">
        <w:rPr>
          <w:rStyle w:val="Heading1Char"/>
          <w:szCs w:val="24"/>
        </w:rPr>
        <w:t>-</w:t>
      </w:r>
      <w:r w:rsidR="0091307D" w:rsidRPr="00171C30">
        <w:rPr>
          <w:rStyle w:val="Heading1Char"/>
          <w:szCs w:val="24"/>
        </w:rPr>
        <w:t>day period).</w:t>
      </w:r>
    </w:p>
    <w:p w14:paraId="1132B2AD" w14:textId="735D789B" w:rsidR="0091307D" w:rsidRPr="0091307D" w:rsidRDefault="0091307D" w:rsidP="00530335">
      <w:pPr>
        <w:pStyle w:val="ListParagraph"/>
        <w:numPr>
          <w:ilvl w:val="0"/>
          <w:numId w:val="4"/>
        </w:numPr>
        <w:tabs>
          <w:tab w:val="left" w:pos="1440"/>
          <w:tab w:val="left" w:pos="7470"/>
        </w:tabs>
        <w:spacing w:after="60"/>
        <w:ind w:left="533"/>
        <w:rPr>
          <w:rFonts w:eastAsiaTheme="majorEastAsia" w:cstheme="majorBidi"/>
          <w:bCs/>
          <w:szCs w:val="28"/>
        </w:rPr>
      </w:pPr>
      <w:r>
        <w:rPr>
          <w:rStyle w:val="Heading1Char"/>
          <w:b w:val="0"/>
          <w:sz w:val="22"/>
        </w:rPr>
        <w:t xml:space="preserve">Antidepressant name/dose/frequency </w:t>
      </w:r>
      <w:r w:rsidR="000D1548" w:rsidRPr="003A1EE8">
        <w:rPr>
          <w:rFonts w:cs="Arial"/>
        </w:rPr>
        <w:object w:dxaOrig="1440" w:dyaOrig="1440" w14:anchorId="69BA44BB">
          <v:shape id="_x0000_i2458" type="#_x0000_t75" style="width:156.75pt;height:18pt" o:ole="">
            <v:imagedata r:id="rId153" o:title=""/>
          </v:shape>
          <w:control r:id="rId154" w:name="TextBox1321246" w:shapeid="_x0000_i2458"/>
        </w:object>
      </w:r>
      <w:r>
        <w:rPr>
          <w:rFonts w:cs="Arial"/>
        </w:rPr>
        <w:t xml:space="preserve"> </w:t>
      </w:r>
      <w:r>
        <w:rPr>
          <w:rFonts w:cs="Arial"/>
        </w:rPr>
        <w:tab/>
        <w:t xml:space="preserve">Indication </w:t>
      </w:r>
      <w:r w:rsidR="000D1548" w:rsidRPr="003A1EE8">
        <w:rPr>
          <w:rFonts w:cs="Arial"/>
        </w:rPr>
        <w:object w:dxaOrig="1440" w:dyaOrig="1440" w14:anchorId="11273F73">
          <v:shape id="_x0000_i2464" type="#_x0000_t75" style="width:121.5pt;height:18pt" o:ole="">
            <v:imagedata r:id="rId155" o:title=""/>
          </v:shape>
          <w:control r:id="rId156" w:name="TextBox1321249" w:shapeid="_x0000_i2464"/>
        </w:object>
      </w:r>
    </w:p>
    <w:p w14:paraId="0BD38484" w14:textId="36BC1D36" w:rsidR="004166C8" w:rsidRPr="00F24BEA" w:rsidRDefault="0091307D" w:rsidP="009E2A23">
      <w:pPr>
        <w:pStyle w:val="ListParagraph"/>
        <w:numPr>
          <w:ilvl w:val="0"/>
          <w:numId w:val="4"/>
        </w:numPr>
        <w:tabs>
          <w:tab w:val="left" w:pos="1440"/>
          <w:tab w:val="left" w:pos="7470"/>
        </w:tabs>
        <w:spacing w:after="60"/>
        <w:ind w:left="533"/>
        <w:rPr>
          <w:rFonts w:eastAsiaTheme="majorEastAsia" w:cstheme="majorBidi"/>
          <w:bCs/>
          <w:szCs w:val="28"/>
        </w:rPr>
      </w:pPr>
      <w:r w:rsidRPr="00476074">
        <w:rPr>
          <w:rStyle w:val="Heading1Char"/>
          <w:b w:val="0"/>
          <w:sz w:val="22"/>
        </w:rPr>
        <w:t xml:space="preserve">Antidepressant name/dose/frequency </w:t>
      </w:r>
      <w:r w:rsidR="000D1548" w:rsidRPr="003A1EE8">
        <w:rPr>
          <w:rFonts w:cs="Arial"/>
        </w:rPr>
        <w:object w:dxaOrig="1440" w:dyaOrig="1440" w14:anchorId="076B5E0C">
          <v:shape id="_x0000_i2460" type="#_x0000_t75" style="width:156.75pt;height:18pt" o:ole="">
            <v:imagedata r:id="rId153" o:title=""/>
          </v:shape>
          <w:control r:id="rId157" w:name="TextBox1321247" w:shapeid="_x0000_i2460"/>
        </w:object>
      </w:r>
      <w:r w:rsidRPr="00476074">
        <w:rPr>
          <w:rFonts w:cs="Arial"/>
        </w:rPr>
        <w:t xml:space="preserve"> </w:t>
      </w:r>
      <w:r w:rsidRPr="00476074">
        <w:rPr>
          <w:rFonts w:cs="Arial"/>
        </w:rPr>
        <w:tab/>
        <w:t xml:space="preserve">Indication </w:t>
      </w:r>
      <w:r w:rsidR="000D1548" w:rsidRPr="003A1EE8">
        <w:rPr>
          <w:rFonts w:cs="Arial"/>
        </w:rPr>
        <w:object w:dxaOrig="1440" w:dyaOrig="1440" w14:anchorId="033CD0AA">
          <v:shape id="_x0000_i2466" type="#_x0000_t75" style="width:121.5pt;height:18pt" o:ole="">
            <v:imagedata r:id="rId155" o:title=""/>
          </v:shape>
          <w:control r:id="rId158" w:name="TextBox1321250" w:shapeid="_x0000_i2466"/>
        </w:object>
      </w:r>
    </w:p>
    <w:p w14:paraId="06328DDC" w14:textId="4A337D30" w:rsidR="00E90366" w:rsidRDefault="0091307D" w:rsidP="00E10CFF">
      <w:pPr>
        <w:pStyle w:val="ListParagraph"/>
        <w:numPr>
          <w:ilvl w:val="0"/>
          <w:numId w:val="4"/>
        </w:numPr>
        <w:tabs>
          <w:tab w:val="left" w:pos="1440"/>
          <w:tab w:val="left" w:pos="7470"/>
        </w:tabs>
        <w:spacing w:after="60"/>
        <w:ind w:left="533"/>
      </w:pPr>
      <w:r>
        <w:rPr>
          <w:rStyle w:val="Heading1Char"/>
          <w:b w:val="0"/>
          <w:sz w:val="22"/>
        </w:rPr>
        <w:t xml:space="preserve">Antidepressant name/dose/frequency </w:t>
      </w:r>
      <w:r w:rsidR="000D1548" w:rsidRPr="003A1EE8">
        <w:rPr>
          <w:rFonts w:cs="Arial"/>
        </w:rPr>
        <w:object w:dxaOrig="1440" w:dyaOrig="1440" w14:anchorId="66C8446D">
          <v:shape id="_x0000_i2462" type="#_x0000_t75" style="width:156.75pt;height:18pt" o:ole="">
            <v:imagedata r:id="rId153" o:title=""/>
          </v:shape>
          <w:control r:id="rId159" w:name="TextBox1321248" w:shapeid="_x0000_i2462"/>
        </w:object>
      </w:r>
      <w:r>
        <w:rPr>
          <w:rFonts w:cs="Arial"/>
        </w:rPr>
        <w:t xml:space="preserve"> </w:t>
      </w:r>
      <w:r>
        <w:rPr>
          <w:rFonts w:cs="Arial"/>
        </w:rPr>
        <w:tab/>
        <w:t xml:space="preserve">Indication </w:t>
      </w:r>
      <w:r w:rsidR="000D1548" w:rsidRPr="003A1EE8">
        <w:rPr>
          <w:rFonts w:cs="Arial"/>
        </w:rPr>
        <w:object w:dxaOrig="1440" w:dyaOrig="1440" w14:anchorId="5BB189C2">
          <v:shape id="_x0000_i2469" type="#_x0000_t75" style="width:121.5pt;height:18pt" o:ole="">
            <v:imagedata r:id="rId155" o:title=""/>
          </v:shape>
          <w:control r:id="rId160" w:name="TextBox1321251" w:shapeid="_x0000_i2469"/>
        </w:object>
      </w:r>
    </w:p>
    <w:p w14:paraId="03790CEF" w14:textId="684A51D7" w:rsidR="007644DC" w:rsidRDefault="007644DC" w:rsidP="0040306F">
      <w:pPr>
        <w:tabs>
          <w:tab w:val="left" w:pos="1440"/>
          <w:tab w:val="left" w:pos="7470"/>
        </w:tabs>
        <w:spacing w:after="0"/>
        <w:ind w:left="180"/>
      </w:pPr>
      <w:r>
        <w:t xml:space="preserve">Is member under the care of a psychiatrist? </w:t>
      </w:r>
    </w:p>
    <w:p w14:paraId="55F1E458"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Yes. Please attach specialist consult details (if the prescriber submitting the request is not a specialist). </w:t>
      </w: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No </w:t>
      </w:r>
    </w:p>
    <w:p w14:paraId="3BD1F4A9" w14:textId="77777777" w:rsidR="007644DC" w:rsidRPr="005037D8" w:rsidRDefault="007644DC" w:rsidP="0040306F">
      <w:pPr>
        <w:tabs>
          <w:tab w:val="left" w:pos="1440"/>
          <w:tab w:val="left" w:pos="7470"/>
        </w:tabs>
        <w:spacing w:after="0"/>
        <w:ind w:left="180"/>
        <w:rPr>
          <w:rFonts w:cs="Arial"/>
        </w:rPr>
      </w:pPr>
      <w:r>
        <w:t xml:space="preserve">For mid-level practitioners (e.g., nurse practitioners, physician assistants), please provide the name and specialty of the collaborating physician, if applicable. </w:t>
      </w:r>
    </w:p>
    <w:p w14:paraId="7271A847" w14:textId="5C9CA975" w:rsidR="00C608A1" w:rsidRDefault="000D1548" w:rsidP="00E10CFF">
      <w:pPr>
        <w:tabs>
          <w:tab w:val="left" w:pos="1440"/>
          <w:tab w:val="left" w:pos="7470"/>
        </w:tabs>
        <w:spacing w:after="0"/>
        <w:ind w:left="180"/>
        <w:rPr>
          <w:rFonts w:cs="Arial"/>
        </w:rPr>
      </w:pPr>
      <w:r w:rsidRPr="003A1EE8">
        <w:rPr>
          <w:rFonts w:cs="Arial"/>
        </w:rPr>
        <w:object w:dxaOrig="1440" w:dyaOrig="1440" w14:anchorId="2C70100E">
          <v:shape id="_x0000_i2456" type="#_x0000_t75" style="width:541.5pt;height:18pt" o:ole="">
            <v:imagedata r:id="rId161" o:title=""/>
          </v:shape>
          <w:control r:id="rId162" w:name="TextBox1321252" w:shapeid="_x0000_i2456"/>
        </w:object>
      </w:r>
    </w:p>
    <w:p w14:paraId="217760E2" w14:textId="77777777" w:rsidR="00346AB8" w:rsidRPr="007160FD" w:rsidRDefault="00346AB8" w:rsidP="00346AB8">
      <w:pPr>
        <w:pStyle w:val="ListParagraph"/>
        <w:spacing w:after="0"/>
        <w:ind w:left="0"/>
        <w:jc w:val="right"/>
        <w:rPr>
          <w:rFonts w:cs="Arial"/>
        </w:rPr>
      </w:pPr>
      <w:r>
        <w:rPr>
          <w:rFonts w:cs="Arial"/>
        </w:rPr>
        <w:t>over</w:t>
      </w:r>
    </w:p>
    <w:p w14:paraId="45BF7F10" w14:textId="77777777" w:rsidR="00346AB8" w:rsidRPr="00E26CA1" w:rsidRDefault="00346AB8" w:rsidP="00E10CFF">
      <w:pPr>
        <w:tabs>
          <w:tab w:val="left" w:pos="1440"/>
          <w:tab w:val="left" w:pos="7470"/>
        </w:tabs>
        <w:spacing w:after="0"/>
        <w:ind w:left="180"/>
        <w:rPr>
          <w:rFonts w:cs="Arial"/>
        </w:rPr>
      </w:pPr>
    </w:p>
    <w:p w14:paraId="28B2B00E" w14:textId="77777777" w:rsidR="007644DC" w:rsidRDefault="007644DC" w:rsidP="0040306F">
      <w:pPr>
        <w:tabs>
          <w:tab w:val="left" w:pos="1440"/>
          <w:tab w:val="left" w:pos="7470"/>
        </w:tabs>
        <w:spacing w:after="0"/>
        <w:ind w:left="180"/>
      </w:pPr>
      <w:r w:rsidRPr="005037D8">
        <w:rPr>
          <w:rFonts w:cs="Arial"/>
        </w:rPr>
        <w:lastRenderedPageBreak/>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Member was recently discharged from an inpatient setting on requested medications and is currently stable. </w:t>
      </w:r>
    </w:p>
    <w:p w14:paraId="6A18D67C" w14:textId="3EBF6410" w:rsidR="007644DC" w:rsidRDefault="007644DC" w:rsidP="0084642C">
      <w:pPr>
        <w:tabs>
          <w:tab w:val="left" w:pos="144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Member experienced an inadequate response or adverse reaction to two monotherapy trials with anti</w:t>
      </w:r>
      <w:r w:rsidR="0063099D">
        <w:t>depressant</w:t>
      </w:r>
      <w:r>
        <w:t xml:space="preserve">s. </w:t>
      </w:r>
    </w:p>
    <w:p w14:paraId="55E950BD" w14:textId="284BF883" w:rsidR="007644DC" w:rsidRDefault="007644DC" w:rsidP="0084642C">
      <w:pPr>
        <w:tabs>
          <w:tab w:val="left" w:pos="5400"/>
          <w:tab w:val="left" w:pos="10080"/>
        </w:tabs>
        <w:spacing w:after="0"/>
        <w:ind w:left="187" w:right="-36"/>
      </w:pPr>
      <w:r>
        <w:t xml:space="preserve">Drug name 1 </w:t>
      </w:r>
      <w:r w:rsidR="000D1548" w:rsidRPr="003A1EE8">
        <w:rPr>
          <w:rFonts w:cs="Arial"/>
        </w:rPr>
        <w:object w:dxaOrig="1440" w:dyaOrig="1440" w14:anchorId="744A32DE">
          <v:shape id="_x0000_i2488" type="#_x0000_t75" style="width:179.25pt;height:18pt" o:ole="">
            <v:imagedata r:id="rId17" o:title=""/>
          </v:shape>
          <w:control r:id="rId163" w:name="TextBox1321253" w:shapeid="_x0000_i2488"/>
        </w:object>
      </w:r>
      <w:r>
        <w:t xml:space="preserve"> Dates/Duration of use (if available) </w:t>
      </w:r>
      <w:r w:rsidR="000D1548" w:rsidRPr="003A1EE8">
        <w:rPr>
          <w:rFonts w:cs="Arial"/>
        </w:rPr>
        <w:object w:dxaOrig="1440" w:dyaOrig="1440" w14:anchorId="714FF85F">
          <v:shape id="_x0000_i2492" type="#_x0000_t75" style="width:114pt;height:18pt" o:ole="">
            <v:imagedata r:id="rId164" o:title=""/>
          </v:shape>
          <w:control r:id="rId165" w:name="TextBox1321255" w:shapeid="_x0000_i2492"/>
        </w:object>
      </w:r>
    </w:p>
    <w:p w14:paraId="72CB4437" w14:textId="1ED8D417" w:rsidR="007644DC" w:rsidRDefault="007644DC" w:rsidP="0084642C">
      <w:pPr>
        <w:tabs>
          <w:tab w:val="left" w:pos="1440"/>
          <w:tab w:val="left" w:pos="5400"/>
          <w:tab w:val="left" w:pos="7470"/>
        </w:tabs>
        <w:spacing w:after="0"/>
        <w:ind w:left="187"/>
      </w:pPr>
      <w:r>
        <w:t xml:space="preserve">Drug name 2 </w:t>
      </w:r>
      <w:r w:rsidR="000D1548" w:rsidRPr="003A1EE8">
        <w:rPr>
          <w:rFonts w:cs="Arial"/>
        </w:rPr>
        <w:object w:dxaOrig="1440" w:dyaOrig="1440" w14:anchorId="3975FF97">
          <v:shape id="_x0000_i2490" type="#_x0000_t75" style="width:179.25pt;height:18pt" o:ole="">
            <v:imagedata r:id="rId17" o:title=""/>
          </v:shape>
          <w:control r:id="rId166" w:name="TextBox1321254" w:shapeid="_x0000_i2490"/>
        </w:object>
      </w:r>
      <w:r>
        <w:t xml:space="preserve"> Dates/Duration of use (if available) </w:t>
      </w:r>
      <w:r w:rsidR="000D1548" w:rsidRPr="003A1EE8">
        <w:rPr>
          <w:rFonts w:cs="Arial"/>
        </w:rPr>
        <w:object w:dxaOrig="1440" w:dyaOrig="1440" w14:anchorId="513A8129">
          <v:shape id="_x0000_i2494" type="#_x0000_t75" style="width:114pt;height:18pt" o:ole="">
            <v:imagedata r:id="rId164" o:title=""/>
          </v:shape>
          <w:control r:id="rId167" w:name="TextBox1321256" w:shapeid="_x0000_i2494"/>
        </w:object>
      </w:r>
      <w:r>
        <w:t xml:space="preserve"> </w:t>
      </w:r>
    </w:p>
    <w:p w14:paraId="7B04DED9" w14:textId="7562CBFE" w:rsidR="007644DC" w:rsidRDefault="007644DC" w:rsidP="0084642C">
      <w:pPr>
        <w:tabs>
          <w:tab w:val="left" w:pos="1440"/>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t xml:space="preserve"> Member is transitioning from one anti</w:t>
      </w:r>
      <w:r w:rsidR="0063099D">
        <w:t>depressant</w:t>
      </w:r>
      <w:r>
        <w:t xml:space="preserve"> to the other. </w:t>
      </w:r>
    </w:p>
    <w:p w14:paraId="018575B9" w14:textId="4AA844FA" w:rsidR="008931D8" w:rsidRDefault="007644DC" w:rsidP="00346AB8">
      <w:pPr>
        <w:tabs>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Other, please explain. </w:t>
      </w:r>
      <w:r w:rsidR="000D1548" w:rsidRPr="003A1EE8">
        <w:rPr>
          <w:rFonts w:cs="Arial"/>
        </w:rPr>
        <w:object w:dxaOrig="1440" w:dyaOrig="1440" w14:anchorId="227FCFD5">
          <v:shape id="_x0000_i2484" type="#_x0000_t75" style="width:66.75pt;height:18pt" o:ole="">
            <v:imagedata r:id="rId75" o:title=""/>
          </v:shape>
          <w:control r:id="rId168" w:name="TextBox1321257" w:shapeid="_x0000_i2484"/>
        </w:object>
      </w:r>
      <w:r>
        <w:t xml:space="preserve"> </w:t>
      </w:r>
    </w:p>
    <w:p w14:paraId="122D1991" w14:textId="77777777" w:rsidR="00A6681F" w:rsidRPr="00916F5F" w:rsidRDefault="009D491B" w:rsidP="00A6681F">
      <w:pPr>
        <w:tabs>
          <w:tab w:val="left" w:pos="4140"/>
          <w:tab w:val="left" w:pos="5760"/>
          <w:tab w:val="left" w:pos="7560"/>
        </w:tabs>
        <w:spacing w:after="0" w:line="240" w:lineRule="auto"/>
        <w:ind w:left="-86"/>
        <w:contextualSpacing/>
        <w:rPr>
          <w:rFonts w:cs="Arial"/>
        </w:rPr>
      </w:pPr>
      <w:r>
        <w:rPr>
          <w:rFonts w:cs="Arial"/>
        </w:rPr>
        <w:pict w14:anchorId="6EEBC68F">
          <v:rect id="_x0000_i1122" style="width:513.2pt;height:3.15pt" o:hrpct="990" o:hralign="center" o:hrstd="t" o:hrnoshade="t" o:hr="t" fillcolor="#a5a5a5 [2092]" stroked="f"/>
        </w:pict>
      </w:r>
    </w:p>
    <w:p w14:paraId="673A78A9" w14:textId="41A72305" w:rsidR="00A6681F" w:rsidRPr="00FE575D" w:rsidRDefault="00A6681F" w:rsidP="00A6681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3F42F7">
        <w:rPr>
          <w:rFonts w:eastAsiaTheme="majorEastAsia" w:cstheme="majorBidi"/>
          <w:b/>
          <w:bCs/>
          <w:sz w:val="24"/>
          <w:szCs w:val="28"/>
        </w:rPr>
        <w:t>X</w:t>
      </w:r>
      <w:r w:rsidR="008117D4">
        <w:rPr>
          <w:rFonts w:eastAsiaTheme="majorEastAsia" w:cstheme="majorBidi"/>
          <w:b/>
          <w:bCs/>
          <w:sz w:val="24"/>
          <w:szCs w:val="28"/>
        </w:rPr>
        <w:t>I</w:t>
      </w:r>
      <w:r w:rsidR="008931D8">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50572">
        <w:rPr>
          <w:rFonts w:eastAsiaTheme="majorEastAsia" w:cstheme="majorBidi"/>
          <w:b/>
          <w:bCs/>
          <w:sz w:val="24"/>
          <w:szCs w:val="28"/>
        </w:rPr>
        <w:t>s</w:t>
      </w:r>
      <w:r w:rsidRPr="00FE575D">
        <w:rPr>
          <w:rFonts w:eastAsiaTheme="majorEastAsia" w:cstheme="majorBidi"/>
          <w:b/>
          <w:bCs/>
          <w:sz w:val="24"/>
          <w:szCs w:val="28"/>
        </w:rPr>
        <w:t xml:space="preserve">tep </w:t>
      </w:r>
      <w:r w:rsidR="00A50572">
        <w:rPr>
          <w:rFonts w:eastAsiaTheme="majorEastAsia" w:cstheme="majorBidi"/>
          <w:b/>
          <w:bCs/>
          <w:sz w:val="24"/>
          <w:szCs w:val="28"/>
        </w:rPr>
        <w:t>t</w:t>
      </w:r>
      <w:r w:rsidRPr="00FE575D">
        <w:rPr>
          <w:rFonts w:eastAsiaTheme="majorEastAsia" w:cstheme="majorBidi"/>
          <w:b/>
          <w:bCs/>
          <w:sz w:val="24"/>
          <w:szCs w:val="28"/>
        </w:rPr>
        <w:t>herapy.</w:t>
      </w:r>
    </w:p>
    <w:p w14:paraId="4933D2F2" w14:textId="7459FBF6" w:rsidR="00A6681F" w:rsidRPr="00916F5F" w:rsidRDefault="00A6681F" w:rsidP="00A6681F">
      <w:pPr>
        <w:numPr>
          <w:ilvl w:val="0"/>
          <w:numId w:val="10"/>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A50572">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0644DC">
        <w:rPr>
          <w:rFonts w:cs="Arial"/>
        </w:rPr>
        <w:t xml:space="preserve"> </w:t>
      </w:r>
    </w:p>
    <w:p w14:paraId="643068C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contraindication, adverse reaction, or harm. </w:t>
      </w:r>
    </w:p>
    <w:p w14:paraId="303166FA" w14:textId="36464D5E" w:rsidR="00A6681F" w:rsidRPr="00916F5F" w:rsidRDefault="000D1548" w:rsidP="00A6681F">
      <w:pPr>
        <w:tabs>
          <w:tab w:val="left" w:pos="5040"/>
        </w:tabs>
        <w:spacing w:after="0"/>
        <w:ind w:left="630"/>
        <w:rPr>
          <w:rFonts w:cs="Arial"/>
        </w:rPr>
      </w:pPr>
      <w:r w:rsidRPr="003A1EE8">
        <w:rPr>
          <w:rFonts w:cs="Arial"/>
        </w:rPr>
        <w:object w:dxaOrig="1440" w:dyaOrig="1440" w14:anchorId="50CBA536">
          <v:shape id="_x0000_i2508" type="#_x0000_t75" style="width:508.5pt;height:18pt" o:ole="">
            <v:imagedata r:id="rId169" o:title=""/>
          </v:shape>
          <w:control r:id="rId170" w:name="TextBox1321258" w:shapeid="_x0000_i2508"/>
        </w:object>
      </w:r>
    </w:p>
    <w:p w14:paraId="72484AE0" w14:textId="620D5000" w:rsidR="00A6681F" w:rsidRPr="00916F5F" w:rsidRDefault="000D1548" w:rsidP="00A6681F">
      <w:pPr>
        <w:tabs>
          <w:tab w:val="left" w:pos="5040"/>
        </w:tabs>
        <w:spacing w:after="120"/>
        <w:ind w:left="630"/>
        <w:rPr>
          <w:rFonts w:cs="Arial"/>
        </w:rPr>
      </w:pPr>
      <w:r w:rsidRPr="003A1EE8">
        <w:rPr>
          <w:rFonts w:cs="Arial"/>
        </w:rPr>
        <w:object w:dxaOrig="1440" w:dyaOrig="1440" w14:anchorId="4043AD16">
          <v:shape id="_x0000_i2510" type="#_x0000_t75" style="width:508.5pt;height:18pt" o:ole="">
            <v:imagedata r:id="rId169" o:title=""/>
          </v:shape>
          <w:control r:id="rId171" w:name="TextBox1321259" w:shapeid="_x0000_i2510"/>
        </w:object>
      </w:r>
    </w:p>
    <w:p w14:paraId="5A6D6D35" w14:textId="77777777" w:rsidR="00A6681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037195" w14:textId="734AF4AE"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0644DC">
        <w:rPr>
          <w:rFonts w:cs="Arial"/>
        </w:rPr>
        <w:t xml:space="preserve"> </w:t>
      </w:r>
    </w:p>
    <w:p w14:paraId="2629271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3CE500A" w14:textId="6E37FE42" w:rsidR="00A6681F" w:rsidRPr="00916F5F" w:rsidRDefault="000D1548" w:rsidP="00A6681F">
      <w:pPr>
        <w:tabs>
          <w:tab w:val="left" w:pos="5040"/>
        </w:tabs>
        <w:spacing w:after="0"/>
        <w:ind w:left="630"/>
        <w:rPr>
          <w:rFonts w:cs="Arial"/>
        </w:rPr>
      </w:pPr>
      <w:r w:rsidRPr="003A1EE8">
        <w:rPr>
          <w:rFonts w:cs="Arial"/>
        </w:rPr>
        <w:object w:dxaOrig="1440" w:dyaOrig="1440" w14:anchorId="00803F74">
          <v:shape id="_x0000_i2512" type="#_x0000_t75" style="width:508.5pt;height:18pt" o:ole="">
            <v:imagedata r:id="rId169" o:title=""/>
          </v:shape>
          <w:control r:id="rId172" w:name="TextBox1321260" w:shapeid="_x0000_i2512"/>
        </w:object>
      </w:r>
    </w:p>
    <w:p w14:paraId="3F589A89" w14:textId="1DB57AC8" w:rsidR="00AA63FE" w:rsidRDefault="000D1548" w:rsidP="00346AB8">
      <w:pPr>
        <w:tabs>
          <w:tab w:val="left" w:pos="5040"/>
        </w:tabs>
        <w:spacing w:after="120"/>
        <w:ind w:left="630"/>
        <w:rPr>
          <w:rFonts w:cs="Arial"/>
        </w:rPr>
      </w:pPr>
      <w:r w:rsidRPr="003A1EE8">
        <w:rPr>
          <w:rFonts w:cs="Arial"/>
        </w:rPr>
        <w:object w:dxaOrig="1440" w:dyaOrig="1440" w14:anchorId="1A6A9288">
          <v:shape id="_x0000_i2519" type="#_x0000_t75" style="width:508.5pt;height:18pt" o:ole="">
            <v:imagedata r:id="rId169" o:title=""/>
          </v:shape>
          <w:control r:id="rId173" w:name="TextBox1321261" w:shapeid="_x0000_i2519"/>
        </w:object>
      </w:r>
    </w:p>
    <w:p w14:paraId="1B761CB7" w14:textId="5478F4EA" w:rsidR="00A6681F" w:rsidRDefault="00A6681F" w:rsidP="00A6681F">
      <w:pPr>
        <w:numPr>
          <w:ilvl w:val="0"/>
          <w:numId w:val="10"/>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D384A76" w14:textId="2E0CC499"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8D4A44" w14:textId="77777777" w:rsidR="00A6681F" w:rsidRPr="00916F5F" w:rsidRDefault="00A6681F" w:rsidP="00A6681F">
      <w:pPr>
        <w:tabs>
          <w:tab w:val="left" w:pos="5040"/>
        </w:tabs>
        <w:spacing w:after="0"/>
        <w:ind w:left="630"/>
        <w:contextualSpacing/>
        <w:rPr>
          <w:rFonts w:cs="Arial"/>
        </w:rPr>
      </w:pPr>
      <w:r w:rsidRPr="00916F5F">
        <w:rPr>
          <w:rFonts w:cs="Arial"/>
        </w:rPr>
        <w:t>If yes, please provide details for the previous trial.</w:t>
      </w:r>
    </w:p>
    <w:p w14:paraId="2E66CB6D" w14:textId="7BC80579" w:rsidR="00A6681F" w:rsidRPr="00916F5F" w:rsidRDefault="00A6681F" w:rsidP="00A6681F">
      <w:pPr>
        <w:tabs>
          <w:tab w:val="left" w:pos="5040"/>
        </w:tabs>
        <w:spacing w:after="0"/>
        <w:ind w:left="630"/>
        <w:contextualSpacing/>
        <w:rPr>
          <w:rFonts w:cs="Arial"/>
        </w:rPr>
      </w:pPr>
      <w:r w:rsidRPr="00916F5F">
        <w:rPr>
          <w:rFonts w:cs="Arial"/>
        </w:rPr>
        <w:t xml:space="preserve">Drug name </w:t>
      </w:r>
      <w:r w:rsidR="000D1548" w:rsidRPr="003A1EE8">
        <w:rPr>
          <w:rFonts w:cs="Arial"/>
        </w:rPr>
        <w:object w:dxaOrig="1440" w:dyaOrig="1440" w14:anchorId="23DCEDB3">
          <v:shape id="_x0000_i2535" type="#_x0000_t75" style="width:129.75pt;height:18pt" o:ole="">
            <v:imagedata r:id="rId174" o:title=""/>
          </v:shape>
          <w:control r:id="rId175" w:name="TextBox1321262" w:shapeid="_x0000_i2535"/>
        </w:object>
      </w:r>
      <w:r w:rsidR="000644DC">
        <w:rPr>
          <w:rFonts w:cs="Arial"/>
        </w:rPr>
        <w:t xml:space="preserve"> </w:t>
      </w:r>
      <w:r w:rsidRPr="00916F5F">
        <w:rPr>
          <w:rFonts w:cs="Arial"/>
        </w:rPr>
        <w:t xml:space="preserve">Dates/duration of use </w:t>
      </w:r>
      <w:r w:rsidR="000D1548" w:rsidRPr="003A1EE8">
        <w:rPr>
          <w:rFonts w:cs="Arial"/>
        </w:rPr>
        <w:object w:dxaOrig="1440" w:dyaOrig="1440" w14:anchorId="6FE584D7">
          <v:shape id="_x0000_i2540" type="#_x0000_t75" style="width:197.25pt;height:18pt" o:ole="">
            <v:imagedata r:id="rId176" o:title=""/>
          </v:shape>
          <w:control r:id="rId177" w:name="TextBox1321263" w:shapeid="_x0000_i2540"/>
        </w:object>
      </w:r>
    </w:p>
    <w:p w14:paraId="0E691157" w14:textId="77777777" w:rsidR="00A6681F" w:rsidRPr="00916F5F" w:rsidRDefault="00A6681F" w:rsidP="00A6681F">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6FCAF8B1" w14:textId="41C96304" w:rsidR="00A6681F" w:rsidRPr="00916F5F" w:rsidRDefault="00A6681F" w:rsidP="00A6681F">
      <w:pPr>
        <w:tabs>
          <w:tab w:val="left" w:pos="5040"/>
        </w:tabs>
        <w:spacing w:after="0"/>
        <w:ind w:left="630"/>
        <w:contextualSpacing/>
        <w:rPr>
          <w:rFonts w:cs="Arial"/>
        </w:rPr>
      </w:pPr>
      <w:r w:rsidRPr="00916F5F">
        <w:rPr>
          <w:rFonts w:cs="Arial"/>
        </w:rPr>
        <w:t>Briefly describe details of adverse reaction or inadequate response.</w:t>
      </w:r>
      <w:r w:rsidR="000644DC">
        <w:rPr>
          <w:rFonts w:cs="Arial"/>
        </w:rPr>
        <w:t xml:space="preserve"> </w:t>
      </w:r>
    </w:p>
    <w:p w14:paraId="58B38015" w14:textId="53AE916E" w:rsidR="00A6681F" w:rsidRPr="00916F5F" w:rsidRDefault="000D1548" w:rsidP="00A6681F">
      <w:pPr>
        <w:tabs>
          <w:tab w:val="left" w:pos="5040"/>
        </w:tabs>
        <w:spacing w:after="0"/>
        <w:ind w:left="630"/>
        <w:contextualSpacing/>
        <w:rPr>
          <w:rFonts w:cs="Arial"/>
        </w:rPr>
      </w:pPr>
      <w:r w:rsidRPr="003A1EE8">
        <w:rPr>
          <w:rFonts w:cs="Arial"/>
        </w:rPr>
        <w:object w:dxaOrig="1440" w:dyaOrig="1440" w14:anchorId="2A9A3189">
          <v:shape id="_x0000_i2542" type="#_x0000_t75" style="width:501pt;height:18pt" o:ole="">
            <v:imagedata r:id="rId178" o:title=""/>
          </v:shape>
          <w:control r:id="rId179" w:name="TextBox1321264" w:shapeid="_x0000_i2542"/>
        </w:object>
      </w:r>
    </w:p>
    <w:p w14:paraId="7A772D6B" w14:textId="2BB601F8" w:rsidR="00A6681F" w:rsidRPr="00916F5F" w:rsidRDefault="00A6681F" w:rsidP="00A6681F">
      <w:pPr>
        <w:numPr>
          <w:ilvl w:val="0"/>
          <w:numId w:val="10"/>
        </w:numPr>
        <w:tabs>
          <w:tab w:val="left" w:pos="5040"/>
        </w:tabs>
        <w:spacing w:after="0"/>
        <w:contextualSpacing/>
        <w:rPr>
          <w:rFonts w:cs="Arial"/>
        </w:rPr>
      </w:pPr>
      <w:r w:rsidRPr="00916F5F">
        <w:rPr>
          <w:rFonts w:cs="Arial"/>
        </w:rPr>
        <w:t>Is the member stable on the requested prescription drug prescribed by the health</w:t>
      </w:r>
      <w:r w:rsidR="00C32FBF">
        <w:rPr>
          <w:rFonts w:cs="Arial"/>
        </w:rPr>
        <w:t xml:space="preserve"> </w:t>
      </w:r>
      <w:r w:rsidRPr="00916F5F">
        <w:rPr>
          <w:rFonts w:cs="Arial"/>
        </w:rPr>
        <w:t>care provider, and switching drugs will likely cause an adverse reaction in</w:t>
      </w:r>
      <w:r w:rsidR="00A50572">
        <w:rPr>
          <w:rFonts w:cs="Arial"/>
        </w:rPr>
        <w:t>,</w:t>
      </w:r>
      <w:r w:rsidRPr="00916F5F">
        <w:rPr>
          <w:rFonts w:cs="Arial"/>
        </w:rPr>
        <w:t xml:space="preserve"> or physical or mental harm to</w:t>
      </w:r>
      <w:r w:rsidR="00A50572">
        <w:rPr>
          <w:rFonts w:cs="Arial"/>
        </w:rPr>
        <w:t>,</w:t>
      </w:r>
      <w:r w:rsidRPr="00916F5F">
        <w:rPr>
          <w:rFonts w:cs="Arial"/>
        </w:rPr>
        <w:t xml:space="preserve"> the member? </w:t>
      </w:r>
    </w:p>
    <w:p w14:paraId="491653B0" w14:textId="07B38D9B" w:rsidR="00A6681F" w:rsidRPr="00FE575D" w:rsidRDefault="00A6681F" w:rsidP="00A6681F">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0D1548" w:rsidRPr="003A1EE8">
        <w:rPr>
          <w:rFonts w:cs="Arial"/>
        </w:rPr>
        <w:object w:dxaOrig="1440" w:dyaOrig="1440" w14:anchorId="03C8AF46">
          <v:shape id="_x0000_i2544" type="#_x0000_t75" style="width:5in;height:18pt" o:ole="">
            <v:imagedata r:id="rId180" o:title=""/>
          </v:shape>
          <w:control r:id="rId181" w:name="TextBox1321265" w:shapeid="_x0000_i2544"/>
        </w:object>
      </w:r>
    </w:p>
    <w:p w14:paraId="78955D7A" w14:textId="77777777" w:rsidR="00A6681F" w:rsidRPr="00916F5F" w:rsidRDefault="00A6681F" w:rsidP="00A6681F">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DB6304C" w14:textId="77777777" w:rsidR="00EB474E" w:rsidRDefault="009D491B" w:rsidP="008B535F">
      <w:pPr>
        <w:pStyle w:val="ListParagraph"/>
        <w:spacing w:after="0"/>
        <w:ind w:left="-90"/>
        <w:rPr>
          <w:rFonts w:cs="Arial"/>
        </w:rPr>
      </w:pPr>
      <w:r>
        <w:rPr>
          <w:rFonts w:cs="Arial"/>
        </w:rPr>
        <w:pict w14:anchorId="60AF6E77">
          <v:rect id="_x0000_i1131" style="width:555.1pt;height:3.15pt" o:hrpct="990" o:hralign="center" o:hrstd="t" o:hrnoshade="t" o:hr="t" fillcolor="black [3213]" stroked="f"/>
        </w:pict>
      </w:r>
    </w:p>
    <w:p w14:paraId="1167A24A" w14:textId="77777777" w:rsidR="00EB474E" w:rsidRDefault="00EB474E" w:rsidP="00BA7E28">
      <w:pPr>
        <w:spacing w:after="0"/>
        <w:rPr>
          <w:rStyle w:val="Heading1Char"/>
        </w:rPr>
      </w:pPr>
      <w:r>
        <w:rPr>
          <w:rStyle w:val="Heading1Char"/>
        </w:rPr>
        <w:t>MassHealth Pediatric Behavioral Health Medication Initiative</w:t>
      </w:r>
    </w:p>
    <w:p w14:paraId="4FC999B8" w14:textId="77777777" w:rsidR="00C927FF" w:rsidRDefault="00C927FF" w:rsidP="00BA7E28">
      <w:pPr>
        <w:spacing w:after="0"/>
        <w:rPr>
          <w:rFonts w:cs="Arial"/>
        </w:rPr>
      </w:pPr>
      <w:r w:rsidRPr="00C927FF">
        <w:rPr>
          <w:rStyle w:val="Heading1Char"/>
          <w:sz w:val="22"/>
        </w:rPr>
        <w:t>Please fill out all the section</w:t>
      </w:r>
      <w:r w:rsidR="004D1353">
        <w:rPr>
          <w:rStyle w:val="Heading1Char"/>
          <w:sz w:val="22"/>
        </w:rPr>
        <w:t>s</w:t>
      </w:r>
      <w:r w:rsidRPr="00C927FF">
        <w:rPr>
          <w:rStyle w:val="Heading1Char"/>
          <w:sz w:val="22"/>
        </w:rPr>
        <w:t xml:space="preserve"> below, as applicable, for pediatric members only. You may also use the Pediatric Behavioral Health Medication Initiative PA Request Form if the member is prescribed other behavioral health medications.</w:t>
      </w:r>
      <w:r w:rsidR="009D491B">
        <w:rPr>
          <w:rFonts w:cs="Arial"/>
        </w:rPr>
        <w:pict w14:anchorId="452DAD03">
          <v:rect id="_x0000_i1132" style="width:513.2pt;height:3.15pt" o:hrpct="990" o:hralign="center" o:hrstd="t" o:hrnoshade="t" o:hr="t" fillcolor="#a5a5a5 [2092]" stroked="f"/>
        </w:pict>
      </w:r>
    </w:p>
    <w:p w14:paraId="041B0176" w14:textId="3E6D7E8D" w:rsidR="00C927FF" w:rsidRDefault="009A64C7" w:rsidP="00BA7E28">
      <w:pPr>
        <w:tabs>
          <w:tab w:val="left" w:pos="1440"/>
        </w:tabs>
        <w:spacing w:after="60"/>
        <w:ind w:left="1440" w:hanging="1440"/>
        <w:rPr>
          <w:rStyle w:val="Heading1Char"/>
          <w:b w:val="0"/>
          <w:sz w:val="22"/>
        </w:rPr>
      </w:pPr>
      <w:r>
        <w:rPr>
          <w:rStyle w:val="Heading1Char"/>
        </w:rPr>
        <w:t xml:space="preserve">Section </w:t>
      </w:r>
      <w:r w:rsidR="00C927FF">
        <w:rPr>
          <w:rStyle w:val="Heading1Char"/>
        </w:rPr>
        <w:t>I</w:t>
      </w:r>
      <w:r w:rsidR="00C927FF" w:rsidRPr="007836EC">
        <w:rPr>
          <w:rStyle w:val="Heading1Char"/>
        </w:rPr>
        <w:t>.</w:t>
      </w:r>
      <w:r w:rsidR="00C927FF" w:rsidRPr="007160FD">
        <w:rPr>
          <w:rStyle w:val="Heading2Char"/>
          <w:rFonts w:cs="Arial"/>
        </w:rPr>
        <w:t xml:space="preserve"> </w:t>
      </w:r>
      <w:r w:rsidR="00C927FF">
        <w:rPr>
          <w:rStyle w:val="Heading2Char"/>
          <w:rFonts w:cs="Arial"/>
        </w:rPr>
        <w:tab/>
      </w:r>
      <w:r w:rsidR="00C927FF" w:rsidRPr="00171C30">
        <w:rPr>
          <w:rStyle w:val="Heading1Char"/>
          <w:szCs w:val="24"/>
        </w:rPr>
        <w:t xml:space="preserve">Please complete for all requests </w:t>
      </w:r>
      <w:r w:rsidR="00F12FD0" w:rsidRPr="00171C30">
        <w:rPr>
          <w:rStyle w:val="Heading1Char"/>
          <w:szCs w:val="24"/>
        </w:rPr>
        <w:t xml:space="preserve">for </w:t>
      </w:r>
      <w:r w:rsidR="00C927FF" w:rsidRPr="00171C30">
        <w:rPr>
          <w:rStyle w:val="Heading1Char"/>
          <w:szCs w:val="24"/>
        </w:rPr>
        <w:t>medications subject to t</w:t>
      </w:r>
      <w:r w:rsidR="00F12FD0" w:rsidRPr="00171C30">
        <w:rPr>
          <w:rStyle w:val="Heading1Char"/>
          <w:szCs w:val="24"/>
        </w:rPr>
        <w:t>he Pediatric Behavioral Health M</w:t>
      </w:r>
      <w:r w:rsidR="00C927FF" w:rsidRPr="00171C30">
        <w:rPr>
          <w:rStyle w:val="Heading1Char"/>
          <w:szCs w:val="24"/>
        </w:rPr>
        <w:t>edication Initiative for members &lt; 18 years of age.</w:t>
      </w:r>
    </w:p>
    <w:p w14:paraId="2EB52A4D" w14:textId="0BB26BBC" w:rsidR="00C608A1" w:rsidRDefault="00ED3235" w:rsidP="00E10CFF">
      <w:pPr>
        <w:spacing w:after="60"/>
        <w:ind w:left="173"/>
      </w:pPr>
      <w:r w:rsidRPr="005B3C7A">
        <w:t xml:space="preserve">Please document complete treatment plan listing all requested agents (include all behavioral health agents, corresponding strength, dose, directions of use and indication(s) or ICD-10 code(s), if applicable, for each medication(s)). </w:t>
      </w:r>
    </w:p>
    <w:p w14:paraId="2EEF9844" w14:textId="77777777" w:rsidR="00346AB8" w:rsidRPr="007160FD" w:rsidRDefault="00346AB8" w:rsidP="00346AB8">
      <w:pPr>
        <w:pStyle w:val="ListParagraph"/>
        <w:spacing w:after="0"/>
        <w:ind w:left="9893" w:firstLine="187"/>
        <w:jc w:val="center"/>
        <w:rPr>
          <w:rFonts w:cs="Arial"/>
        </w:rPr>
      </w:pPr>
      <w:r>
        <w:rPr>
          <w:rFonts w:cs="Arial"/>
        </w:rPr>
        <w:t>over</w:t>
      </w:r>
    </w:p>
    <w:p w14:paraId="09587D72" w14:textId="77777777" w:rsidR="00346AB8" w:rsidRPr="00E90366" w:rsidRDefault="00346AB8" w:rsidP="00E10CFF">
      <w:pPr>
        <w:spacing w:after="60"/>
        <w:ind w:left="173"/>
        <w:rPr>
          <w:rStyle w:val="Heading1Char"/>
          <w:b w:val="0"/>
          <w:sz w:val="22"/>
        </w:rPr>
      </w:pPr>
    </w:p>
    <w:p w14:paraId="29753193" w14:textId="4506A2DE" w:rsidR="008E6F02" w:rsidRPr="005B3C7A" w:rsidRDefault="008E6F02" w:rsidP="008E6F02">
      <w:pPr>
        <w:pStyle w:val="ListParagraph"/>
        <w:numPr>
          <w:ilvl w:val="0"/>
          <w:numId w:val="12"/>
        </w:numPr>
        <w:spacing w:after="0"/>
        <w:rPr>
          <w:rFonts w:cs="Arial"/>
        </w:rPr>
      </w:pPr>
      <w:r w:rsidRPr="005B3C7A">
        <w:lastRenderedPageBreak/>
        <w:t xml:space="preserve">Medication name </w:t>
      </w:r>
      <w:r w:rsidR="000D1548" w:rsidRPr="003A1EE8">
        <w:rPr>
          <w:rFonts w:cs="Arial"/>
        </w:rPr>
        <w:object w:dxaOrig="1440" w:dyaOrig="1440" w14:anchorId="1B78932F">
          <v:shape id="_x0000_i2585" type="#_x0000_t75" style="width:110.25pt;height:18pt" o:ole="">
            <v:imagedata r:id="rId182" o:title=""/>
          </v:shape>
          <w:control r:id="rId183" w:name="TextBox1321266" w:shapeid="_x0000_i2585"/>
        </w:object>
      </w:r>
      <w:r w:rsidRPr="005B3C7A">
        <w:rPr>
          <w:rFonts w:cs="Arial"/>
        </w:rPr>
        <w:t xml:space="preserve"> D</w:t>
      </w:r>
      <w:r w:rsidRPr="005B3C7A">
        <w:t xml:space="preserve">ose/frequency </w:t>
      </w:r>
      <w:r w:rsidR="000D1548" w:rsidRPr="003A1EE8">
        <w:rPr>
          <w:rFonts w:cs="Arial"/>
        </w:rPr>
        <w:object w:dxaOrig="1440" w:dyaOrig="1440" w14:anchorId="6AC82BE2">
          <v:shape id="_x0000_i2644" type="#_x0000_t75" style="width:96.75pt;height:18pt" o:ole="">
            <v:imagedata r:id="rId184" o:title=""/>
          </v:shape>
          <w:control r:id="rId185" w:name="TextBox1321271" w:shapeid="_x0000_i2644"/>
        </w:object>
      </w:r>
      <w:r w:rsidRPr="005B3C7A">
        <w:rPr>
          <w:rFonts w:cs="Arial"/>
        </w:rPr>
        <w:t xml:space="preserve"> </w:t>
      </w:r>
      <w:r w:rsidRPr="005B3C7A">
        <w:t xml:space="preserve">Indication </w:t>
      </w:r>
      <w:r w:rsidR="000D1548" w:rsidRPr="003A1EE8">
        <w:rPr>
          <w:rFonts w:cs="Arial"/>
        </w:rPr>
        <w:object w:dxaOrig="1440" w:dyaOrig="1440" w14:anchorId="1C97F792">
          <v:shape id="_x0000_i2656" type="#_x0000_t75" style="width:99.75pt;height:18pt" o:ole="">
            <v:imagedata r:id="rId186" o:title=""/>
          </v:shape>
          <w:control r:id="rId187" w:name="TextBox1321275" w:shapeid="_x0000_i2656"/>
        </w:object>
      </w:r>
    </w:p>
    <w:p w14:paraId="6F87147B" w14:textId="3CE29659"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228DB5C8">
          <v:shape id="_x0000_i2587" type="#_x0000_t75" style="width:110.25pt;height:18pt" o:ole="">
            <v:imagedata r:id="rId182" o:title=""/>
          </v:shape>
          <w:control r:id="rId188" w:name="TextBox1321267" w:shapeid="_x0000_i2587"/>
        </w:object>
      </w:r>
      <w:r w:rsidRPr="005B3C7A">
        <w:rPr>
          <w:rFonts w:cs="Arial"/>
        </w:rPr>
        <w:t xml:space="preserve"> D</w:t>
      </w:r>
      <w:r w:rsidRPr="005B3C7A">
        <w:t xml:space="preserve">ose/frequency </w:t>
      </w:r>
      <w:r w:rsidR="000D1548" w:rsidRPr="003A1EE8">
        <w:rPr>
          <w:rFonts w:cs="Arial"/>
        </w:rPr>
        <w:object w:dxaOrig="1440" w:dyaOrig="1440" w14:anchorId="260F50CC">
          <v:shape id="_x0000_i2642" type="#_x0000_t75" style="width:96.75pt;height:18pt" o:ole="">
            <v:imagedata r:id="rId184" o:title=""/>
          </v:shape>
          <w:control r:id="rId189" w:name="TextBox1321272" w:shapeid="_x0000_i2642"/>
        </w:object>
      </w:r>
      <w:r w:rsidRPr="005B3C7A">
        <w:rPr>
          <w:rFonts w:cs="Arial"/>
        </w:rPr>
        <w:t xml:space="preserve"> </w:t>
      </w:r>
      <w:r w:rsidRPr="005B3C7A">
        <w:t xml:space="preserve">Indication </w:t>
      </w:r>
      <w:r w:rsidR="000D1548" w:rsidRPr="003A1EE8">
        <w:rPr>
          <w:rFonts w:cs="Arial"/>
        </w:rPr>
        <w:object w:dxaOrig="1440" w:dyaOrig="1440" w14:anchorId="01DD171F">
          <v:shape id="_x0000_i2654" type="#_x0000_t75" style="width:99.75pt;height:18pt" o:ole="">
            <v:imagedata r:id="rId186" o:title=""/>
          </v:shape>
          <w:control r:id="rId190" w:name="TextBox1321276" w:shapeid="_x0000_i2654"/>
        </w:object>
      </w:r>
    </w:p>
    <w:p w14:paraId="15660539" w14:textId="5944B23A"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0C4961B7">
          <v:shape id="_x0000_i2589" type="#_x0000_t75" style="width:110.25pt;height:18pt" o:ole="">
            <v:imagedata r:id="rId182" o:title=""/>
          </v:shape>
          <w:control r:id="rId191" w:name="TextBox1321268" w:shapeid="_x0000_i2589"/>
        </w:object>
      </w:r>
      <w:r w:rsidRPr="005B3C7A">
        <w:rPr>
          <w:rFonts w:cs="Arial"/>
        </w:rPr>
        <w:t xml:space="preserve"> D</w:t>
      </w:r>
      <w:r w:rsidRPr="005B3C7A">
        <w:t xml:space="preserve">ose/frequency </w:t>
      </w:r>
      <w:r w:rsidR="000D1548" w:rsidRPr="003A1EE8">
        <w:rPr>
          <w:rFonts w:cs="Arial"/>
        </w:rPr>
        <w:object w:dxaOrig="1440" w:dyaOrig="1440" w14:anchorId="5266A72F">
          <v:shape id="_x0000_i2640" type="#_x0000_t75" style="width:96.75pt;height:18pt" o:ole="">
            <v:imagedata r:id="rId184" o:title=""/>
          </v:shape>
          <w:control r:id="rId192" w:name="TextBox1321273" w:shapeid="_x0000_i2640"/>
        </w:object>
      </w:r>
      <w:r w:rsidRPr="005B3C7A">
        <w:rPr>
          <w:rFonts w:cs="Arial"/>
        </w:rPr>
        <w:t xml:space="preserve"> </w:t>
      </w:r>
      <w:r w:rsidRPr="005B3C7A">
        <w:t xml:space="preserve">Indication </w:t>
      </w:r>
      <w:r w:rsidR="000D1548" w:rsidRPr="003A1EE8">
        <w:rPr>
          <w:rFonts w:cs="Arial"/>
        </w:rPr>
        <w:object w:dxaOrig="1440" w:dyaOrig="1440" w14:anchorId="19690DA6">
          <v:shape id="_x0000_i2648" type="#_x0000_t75" style="width:99.75pt;height:18pt" o:ole="">
            <v:imagedata r:id="rId186" o:title=""/>
          </v:shape>
          <w:control r:id="rId193" w:name="TextBox1321277" w:shapeid="_x0000_i2648"/>
        </w:object>
      </w:r>
    </w:p>
    <w:p w14:paraId="7F7AE844" w14:textId="7A9BF4EB"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7617CEA7">
          <v:shape id="_x0000_i2591" type="#_x0000_t75" style="width:110.25pt;height:18pt" o:ole="">
            <v:imagedata r:id="rId182" o:title=""/>
          </v:shape>
          <w:control r:id="rId194" w:name="TextBox1321269" w:shapeid="_x0000_i2591"/>
        </w:object>
      </w:r>
      <w:r w:rsidRPr="005B3C7A">
        <w:rPr>
          <w:rFonts w:cs="Arial"/>
        </w:rPr>
        <w:t xml:space="preserve"> D</w:t>
      </w:r>
      <w:r w:rsidRPr="005B3C7A">
        <w:t xml:space="preserve">ose/frequency </w:t>
      </w:r>
      <w:r w:rsidR="000D1548" w:rsidRPr="003A1EE8">
        <w:rPr>
          <w:rFonts w:cs="Arial"/>
        </w:rPr>
        <w:object w:dxaOrig="1440" w:dyaOrig="1440" w14:anchorId="6F6BFC06">
          <v:shape id="_x0000_i2638" type="#_x0000_t75" style="width:96.75pt;height:18pt" o:ole="">
            <v:imagedata r:id="rId184" o:title=""/>
          </v:shape>
          <w:control r:id="rId195" w:name="TextBox1321274" w:shapeid="_x0000_i2638"/>
        </w:object>
      </w:r>
      <w:r w:rsidRPr="005B3C7A">
        <w:rPr>
          <w:rFonts w:cs="Arial"/>
        </w:rPr>
        <w:t xml:space="preserve"> </w:t>
      </w:r>
      <w:r w:rsidRPr="005B3C7A">
        <w:t xml:space="preserve">Indication </w:t>
      </w:r>
      <w:r w:rsidR="000D1548" w:rsidRPr="003A1EE8">
        <w:rPr>
          <w:rFonts w:cs="Arial"/>
        </w:rPr>
        <w:object w:dxaOrig="1440" w:dyaOrig="1440" w14:anchorId="73C22481">
          <v:shape id="_x0000_i2646" type="#_x0000_t75" style="width:99.75pt;height:18pt" o:ole="">
            <v:imagedata r:id="rId186" o:title=""/>
          </v:shape>
          <w:control r:id="rId196" w:name="TextBox1321278" w:shapeid="_x0000_i2646"/>
        </w:object>
      </w:r>
    </w:p>
    <w:p w14:paraId="4A9CB15D" w14:textId="0B1EF512"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3CD38E14">
          <v:shape id="_x0000_i2593" type="#_x0000_t75" style="width:110.25pt;height:18pt" o:ole="">
            <v:imagedata r:id="rId182" o:title=""/>
          </v:shape>
          <w:control r:id="rId197" w:name="TextBox1321270" w:shapeid="_x0000_i2593"/>
        </w:object>
      </w:r>
      <w:r w:rsidRPr="005B3C7A">
        <w:rPr>
          <w:rFonts w:cs="Arial"/>
        </w:rPr>
        <w:t xml:space="preserve"> D</w:t>
      </w:r>
      <w:r w:rsidRPr="005B3C7A">
        <w:t xml:space="preserve">ose/frequency </w:t>
      </w:r>
      <w:r w:rsidR="00E368E0" w:rsidRPr="003A1EE8">
        <w:rPr>
          <w:rFonts w:cs="Arial"/>
        </w:rPr>
        <w:object w:dxaOrig="1440" w:dyaOrig="1440" w14:anchorId="6F1B63D1">
          <v:shape id="_x0000_i2606" type="#_x0000_t75" style="width:96.75pt;height:18pt" o:ole="">
            <v:imagedata r:id="rId184" o:title=""/>
          </v:shape>
          <w:control r:id="rId198" w:name="TextBox1321280" w:shapeid="_x0000_i2606"/>
        </w:object>
      </w:r>
      <w:r w:rsidRPr="005B3C7A">
        <w:rPr>
          <w:rFonts w:cs="Arial"/>
        </w:rPr>
        <w:t xml:space="preserve"> </w:t>
      </w:r>
      <w:r w:rsidRPr="005B3C7A">
        <w:t xml:space="preserve">Indication </w:t>
      </w:r>
      <w:r w:rsidR="00E368E0" w:rsidRPr="003A1EE8">
        <w:rPr>
          <w:rFonts w:cs="Arial"/>
        </w:rPr>
        <w:object w:dxaOrig="1440" w:dyaOrig="1440" w14:anchorId="0AABB6C0">
          <v:shape id="_x0000_i2611" type="#_x0000_t75" style="width:99.75pt;height:18pt" o:ole="">
            <v:imagedata r:id="rId186" o:title=""/>
          </v:shape>
          <w:control r:id="rId199" w:name="TextBox1321281" w:shapeid="_x0000_i2611"/>
        </w:object>
      </w:r>
    </w:p>
    <w:p w14:paraId="5611E2D5" w14:textId="14A17967"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6C2214DA">
          <v:shape id="_x0000_i2598" type="#_x0000_t75" style="width:110.25pt;height:18pt" o:ole="">
            <v:imagedata r:id="rId182" o:title=""/>
          </v:shape>
          <w:control r:id="rId200" w:name="TextBox1321279" w:shapeid="_x0000_i2598"/>
        </w:object>
      </w:r>
      <w:r w:rsidRPr="005B3C7A">
        <w:rPr>
          <w:rFonts w:cs="Arial"/>
        </w:rPr>
        <w:t xml:space="preserve"> D</w:t>
      </w:r>
      <w:r w:rsidRPr="005B3C7A">
        <w:t xml:space="preserve">ose/frequency </w:t>
      </w:r>
      <w:r w:rsidR="00E368E0" w:rsidRPr="003A1EE8">
        <w:rPr>
          <w:rFonts w:cs="Arial"/>
        </w:rPr>
        <w:object w:dxaOrig="1440" w:dyaOrig="1440" w14:anchorId="215D1ED8">
          <v:shape id="_x0000_i2619" type="#_x0000_t75" style="width:96.75pt;height:18pt" o:ole="">
            <v:imagedata r:id="rId184" o:title=""/>
          </v:shape>
          <w:control r:id="rId201" w:name="TextBox1321283" w:shapeid="_x0000_i2619"/>
        </w:object>
      </w:r>
      <w:r w:rsidRPr="005B3C7A">
        <w:rPr>
          <w:rFonts w:cs="Arial"/>
        </w:rPr>
        <w:t xml:space="preserve"> </w:t>
      </w:r>
      <w:r w:rsidRPr="005B3C7A">
        <w:t xml:space="preserve">Indication </w:t>
      </w:r>
      <w:r w:rsidR="00E368E0" w:rsidRPr="003A1EE8">
        <w:rPr>
          <w:rFonts w:cs="Arial"/>
        </w:rPr>
        <w:object w:dxaOrig="1440" w:dyaOrig="1440" w14:anchorId="18F621C4">
          <v:shape id="_x0000_i2621" type="#_x0000_t75" style="width:99.75pt;height:18pt" o:ole="">
            <v:imagedata r:id="rId186" o:title=""/>
          </v:shape>
          <w:control r:id="rId202" w:name="TextBox1321282" w:shapeid="_x0000_i2621"/>
        </w:object>
      </w:r>
    </w:p>
    <w:p w14:paraId="0D3EAD3F" w14:textId="004824FF" w:rsidR="00ED3235" w:rsidRPr="00ED3235" w:rsidRDefault="008E6F02" w:rsidP="00413E78">
      <w:pPr>
        <w:pStyle w:val="ListParagraph"/>
        <w:numPr>
          <w:ilvl w:val="0"/>
          <w:numId w:val="12"/>
        </w:numPr>
        <w:tabs>
          <w:tab w:val="left" w:pos="5760"/>
          <w:tab w:val="left" w:pos="10530"/>
        </w:tabs>
        <w:spacing w:after="120"/>
        <w:ind w:right="-306"/>
        <w:rPr>
          <w:rStyle w:val="Heading1Char"/>
          <w:b w:val="0"/>
          <w:sz w:val="22"/>
        </w:rPr>
      </w:pPr>
      <w:r>
        <w:rPr>
          <w:rStyle w:val="Heading1Char"/>
          <w:b w:val="0"/>
          <w:sz w:val="22"/>
        </w:rPr>
        <w:t xml:space="preserve">Other(s) </w:t>
      </w:r>
      <w:r w:rsidR="00E368E0" w:rsidRPr="003A1EE8">
        <w:rPr>
          <w:rFonts w:cs="Arial"/>
        </w:rPr>
        <w:object w:dxaOrig="1440" w:dyaOrig="1440" w14:anchorId="49040681">
          <v:shape id="_x0000_i2667" type="#_x0000_t75" style="width:486.75pt;height:18pt" o:ole="">
            <v:imagedata r:id="rId203" o:title=""/>
          </v:shape>
          <w:control r:id="rId204" w:name="TextBox1321284" w:shapeid="_x0000_i2667"/>
        </w:object>
      </w:r>
    </w:p>
    <w:p w14:paraId="1B13C8A3" w14:textId="6637FF01" w:rsidR="00DA7863" w:rsidRDefault="00DA7863" w:rsidP="00BA7E28">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6104D49A" w14:textId="219E6146"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w:t>
      </w:r>
      <w:r w:rsidR="000644DC">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15D0B6A" w14:textId="15A4CF9A"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artial Hospitalization)</w:t>
      </w:r>
      <w:r w:rsidR="000644DC">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98B9176" w14:textId="77777777" w:rsidR="00DA7863" w:rsidRDefault="00DA7863" w:rsidP="00BA7E28">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p>
    <w:p w14:paraId="3A583F4C" w14:textId="74A9AA07" w:rsidR="00DA7863" w:rsidRDefault="00D745B6" w:rsidP="00530335">
      <w:pPr>
        <w:tabs>
          <w:tab w:val="left" w:pos="5760"/>
          <w:tab w:val="left" w:pos="10530"/>
        </w:tabs>
        <w:spacing w:after="0"/>
        <w:ind w:left="540" w:right="-306"/>
        <w:rPr>
          <w:rStyle w:val="Heading1Char"/>
          <w:b w:val="0"/>
          <w:sz w:val="22"/>
        </w:rPr>
      </w:pPr>
      <w:r>
        <w:rPr>
          <w:rStyle w:val="Heading1Char"/>
          <w:b w:val="0"/>
          <w:sz w:val="22"/>
        </w:rPr>
        <w:t>Prescriber n</w:t>
      </w:r>
      <w:r w:rsidR="00DA7863">
        <w:rPr>
          <w:rStyle w:val="Heading1Char"/>
          <w:b w:val="0"/>
          <w:sz w:val="22"/>
        </w:rPr>
        <w:t xml:space="preserve">ame </w:t>
      </w:r>
      <w:r w:rsidR="00E368E0" w:rsidRPr="003A1EE8">
        <w:rPr>
          <w:rFonts w:cs="Arial"/>
        </w:rPr>
        <w:object w:dxaOrig="1440" w:dyaOrig="1440" w14:anchorId="18E9187C">
          <v:shape id="_x0000_i2669" type="#_x0000_t75" style="width:174.75pt;height:18pt" o:ole="">
            <v:imagedata r:id="rId205" o:title=""/>
          </v:shape>
          <w:control r:id="rId206" w:name="TextBox1321285" w:shapeid="_x0000_i2669"/>
        </w:object>
      </w:r>
      <w:r w:rsidR="00DA7863">
        <w:rPr>
          <w:rStyle w:val="Heading1Char"/>
          <w:b w:val="0"/>
          <w:sz w:val="22"/>
        </w:rPr>
        <w:tab/>
        <w:t>C</w:t>
      </w:r>
      <w:r>
        <w:rPr>
          <w:rStyle w:val="Heading1Char"/>
          <w:b w:val="0"/>
          <w:sz w:val="22"/>
        </w:rPr>
        <w:t>ontact i</w:t>
      </w:r>
      <w:r w:rsidR="00DA7863">
        <w:rPr>
          <w:rStyle w:val="Heading1Char"/>
          <w:b w:val="0"/>
          <w:sz w:val="22"/>
        </w:rPr>
        <w:t xml:space="preserve">nformation </w:t>
      </w:r>
      <w:r w:rsidR="00E368E0" w:rsidRPr="003A1EE8">
        <w:rPr>
          <w:rFonts w:cs="Arial"/>
        </w:rPr>
        <w:object w:dxaOrig="1440" w:dyaOrig="1440" w14:anchorId="5F815BA1">
          <v:shape id="_x0000_i2671" type="#_x0000_t75" style="width:165.75pt;height:18pt" o:ole="">
            <v:imagedata r:id="rId207" o:title=""/>
          </v:shape>
          <w:control r:id="rId208" w:name="TextBox1321286" w:shapeid="_x0000_i2671"/>
        </w:object>
      </w:r>
      <w:r w:rsidR="00EB474E">
        <w:rPr>
          <w:rStyle w:val="Heading1Char"/>
          <w:b w:val="0"/>
          <w:sz w:val="22"/>
        </w:rPr>
        <w:t xml:space="preserve"> </w:t>
      </w:r>
    </w:p>
    <w:p w14:paraId="668121DF" w14:textId="77777777" w:rsidR="0091307D" w:rsidRDefault="00C927FF" w:rsidP="00BA7E28">
      <w:pPr>
        <w:spacing w:after="0"/>
        <w:ind w:left="173"/>
        <w:rPr>
          <w:rStyle w:val="Heading1Char"/>
          <w:b w:val="0"/>
          <w:sz w:val="22"/>
        </w:rPr>
      </w:pPr>
      <w:r>
        <w:rPr>
          <w:rStyle w:val="Heading1Char"/>
          <w:b w:val="0"/>
          <w:sz w:val="22"/>
        </w:rPr>
        <w:t>Has the member been hospitalized for a psychiatric condition within the past three months?</w:t>
      </w:r>
    </w:p>
    <w:p w14:paraId="02FD4AFF" w14:textId="777B9B5D"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Yes. Please document dates of hospitalization within the past three months. </w:t>
      </w:r>
      <w:r w:rsidR="00E368E0" w:rsidRPr="003A1EE8">
        <w:rPr>
          <w:rFonts w:cs="Arial"/>
        </w:rPr>
        <w:object w:dxaOrig="1440" w:dyaOrig="1440" w14:anchorId="34D01DA3">
          <v:shape id="_x0000_i2676" type="#_x0000_t75" style="width:137.25pt;height:18pt" o:ole="">
            <v:imagedata r:id="rId209" o:title=""/>
          </v:shape>
          <w:control r:id="rId210" w:name="TextBox1321287" w:shapeid="_x0000_i2676"/>
        </w:object>
      </w:r>
      <w:r>
        <w:rPr>
          <w:rStyle w:val="Heading1Char"/>
          <w:b w:val="0"/>
          <w:sz w:val="22"/>
        </w:rPr>
        <w:tab/>
      </w:r>
    </w:p>
    <w:p w14:paraId="4A32CA17" w14:textId="4CE59ADF" w:rsidR="00C8241B" w:rsidRDefault="00C927FF" w:rsidP="0053033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8"/>
      <w:r>
        <w:rPr>
          <w:rStyle w:val="Heading1Char"/>
          <w:b w:val="0"/>
          <w:sz w:val="22"/>
        </w:rPr>
        <w:t xml:space="preserve"> No</w:t>
      </w:r>
    </w:p>
    <w:p w14:paraId="519E2499" w14:textId="77777777" w:rsidR="00C927FF" w:rsidRDefault="00DA7863" w:rsidP="00BA7E28">
      <w:pPr>
        <w:tabs>
          <w:tab w:val="left" w:pos="10530"/>
        </w:tabs>
        <w:spacing w:after="0"/>
        <w:ind w:left="173" w:right="-306"/>
        <w:rPr>
          <w:rStyle w:val="Heading1Char"/>
          <w:b w:val="0"/>
          <w:sz w:val="22"/>
        </w:rPr>
      </w:pPr>
      <w:r>
        <w:rPr>
          <w:rStyle w:val="Heading1Char"/>
          <w:b w:val="0"/>
          <w:sz w:val="22"/>
        </w:rPr>
        <w:t>On the current regimen, i</w:t>
      </w:r>
      <w:r w:rsidR="00C927FF">
        <w:rPr>
          <w:rStyle w:val="Heading1Char"/>
          <w:b w:val="0"/>
          <w:sz w:val="22"/>
        </w:rPr>
        <w:t>s the member considered to be a sever</w:t>
      </w:r>
      <w:r w:rsidR="004D1353">
        <w:rPr>
          <w:rStyle w:val="Heading1Char"/>
          <w:b w:val="0"/>
          <w:sz w:val="22"/>
        </w:rPr>
        <w:t>e</w:t>
      </w:r>
      <w:r w:rsidR="00C927FF">
        <w:rPr>
          <w:rStyle w:val="Heading1Char"/>
          <w:b w:val="0"/>
          <w:sz w:val="22"/>
        </w:rPr>
        <w:t xml:space="preserve"> risk o</w:t>
      </w:r>
      <w:r w:rsidR="004D1353">
        <w:rPr>
          <w:rStyle w:val="Heading1Char"/>
          <w:b w:val="0"/>
          <w:sz w:val="22"/>
        </w:rPr>
        <w:t>f</w:t>
      </w:r>
      <w:r w:rsidR="00C927FF">
        <w:rPr>
          <w:rStyle w:val="Heading1Char"/>
          <w:b w:val="0"/>
          <w:sz w:val="22"/>
        </w:rPr>
        <w:t xml:space="preserve"> harm to self or others?</w:t>
      </w:r>
    </w:p>
    <w:p w14:paraId="3AEEE2FD" w14:textId="3D7EF386"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E368E0" w:rsidRPr="003A1EE8">
        <w:rPr>
          <w:rFonts w:cs="Arial"/>
        </w:rPr>
        <w:object w:dxaOrig="1440" w:dyaOrig="1440" w14:anchorId="25EF0FE7">
          <v:shape id="_x0000_i2684" type="#_x0000_t75" style="width:370.5pt;height:18pt" o:ole="">
            <v:imagedata r:id="rId211" o:title=""/>
          </v:shape>
          <w:control r:id="rId212" w:name="TextBox1321288" w:shapeid="_x0000_i2684"/>
        </w:object>
      </w:r>
      <w:r>
        <w:rPr>
          <w:rStyle w:val="Heading1Char"/>
          <w:b w:val="0"/>
          <w:sz w:val="22"/>
        </w:rPr>
        <w:tab/>
      </w:r>
    </w:p>
    <w:p w14:paraId="0E484F64" w14:textId="570D9D3A" w:rsidR="00AA63FE" w:rsidRDefault="00C927FF" w:rsidP="00346AB8">
      <w:pPr>
        <w:tabs>
          <w:tab w:val="left" w:pos="10530"/>
        </w:tabs>
        <w:spacing w:after="0"/>
        <w:ind w:left="547" w:right="-302"/>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4D1353">
        <w:rPr>
          <w:rStyle w:val="Heading1Char"/>
          <w:b w:val="0"/>
          <w:sz w:val="22"/>
        </w:rPr>
        <w:t xml:space="preserve"> No</w:t>
      </w:r>
    </w:p>
    <w:p w14:paraId="46B957A1" w14:textId="3C5B1BDA" w:rsidR="00A16CAA" w:rsidRPr="00681868" w:rsidRDefault="00A16CAA" w:rsidP="00530335">
      <w:pPr>
        <w:tabs>
          <w:tab w:val="left" w:pos="9000"/>
        </w:tabs>
        <w:spacing w:after="0"/>
        <w:ind w:left="173"/>
      </w:pPr>
      <w:r w:rsidRPr="00681868">
        <w:t>For regimens including an antipsychotic, are appropriate safety screenings and monitoring being conducted (e.g.</w:t>
      </w:r>
      <w:r>
        <w:t>,</w:t>
      </w:r>
      <w:r w:rsidRPr="00681868">
        <w:t xml:space="preserve"> weight, metabolic, movement disorder, cardiovascular</w:t>
      </w:r>
      <w:r w:rsidR="000778E4">
        <w:t>,</w:t>
      </w:r>
      <w:r w:rsidRPr="00681868">
        <w:t xml:space="preserve"> and prolactin-related effects)?</w:t>
      </w:r>
    </w:p>
    <w:p w14:paraId="4F638957" w14:textId="319FA2DA" w:rsidR="00A16CAA" w:rsidRDefault="00A16CAA" w:rsidP="00BA7E28">
      <w:pPr>
        <w:tabs>
          <w:tab w:val="left" w:pos="9000"/>
        </w:tabs>
        <w:spacing w:after="0"/>
        <w:ind w:left="173"/>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E368E0" w:rsidRPr="003A1EE8">
        <w:rPr>
          <w:rFonts w:cs="Arial"/>
        </w:rPr>
        <w:object w:dxaOrig="1440" w:dyaOrig="1440" w14:anchorId="186BF417">
          <v:shape id="_x0000_i2686" type="#_x0000_t75" style="width:393.75pt;height:18pt" o:ole="">
            <v:imagedata r:id="rId213" o:title=""/>
          </v:shape>
          <w:control r:id="rId214" w:name="TextBox1321289" w:shapeid="_x0000_i2686"/>
        </w:object>
      </w:r>
    </w:p>
    <w:p w14:paraId="38989DE1" w14:textId="11B9A621" w:rsidR="00A16CAA" w:rsidRPr="00482C78" w:rsidRDefault="00A16CAA" w:rsidP="00BA7E28">
      <w:pPr>
        <w:tabs>
          <w:tab w:val="left" w:pos="9000"/>
        </w:tabs>
        <w:spacing w:after="0"/>
        <w:ind w:left="173"/>
        <w:rPr>
          <w:rStyle w:val="Heading1Char"/>
          <w:rFonts w:eastAsiaTheme="minorHAnsi" w:cstheme="minorBidi"/>
          <w:b w:val="0"/>
          <w:bCs w:val="0"/>
          <w:sz w:val="22"/>
          <w:szCs w:val="22"/>
        </w:rPr>
      </w:pPr>
      <w:r w:rsidRPr="00681868">
        <w:t xml:space="preserve">Has informed consent from a parent or legal guardian been obtained?*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51EDA152" w14:textId="132932A9" w:rsidR="00C927FF" w:rsidRDefault="00C927FF" w:rsidP="00BA7E28">
      <w:pPr>
        <w:tabs>
          <w:tab w:val="left" w:pos="10530"/>
        </w:tabs>
        <w:spacing w:after="0"/>
        <w:ind w:left="180" w:right="-306"/>
        <w:rPr>
          <w:rStyle w:val="Heading1Char"/>
          <w:b w:val="0"/>
          <w:sz w:val="22"/>
        </w:rPr>
      </w:pPr>
      <w:r>
        <w:rPr>
          <w:rStyle w:val="Heading1Char"/>
          <w:b w:val="0"/>
          <w:sz w:val="22"/>
        </w:rPr>
        <w:t xml:space="preserve">Please indicate prescriber specialt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E368E0" w:rsidRPr="003A1EE8">
        <w:rPr>
          <w:rFonts w:cs="Arial"/>
        </w:rPr>
        <w:object w:dxaOrig="1440" w:dyaOrig="1440" w14:anchorId="675D5AF2">
          <v:shape id="_x0000_i2691" type="#_x0000_t75" style="width:180pt;height:18pt" o:ole="">
            <v:imagedata r:id="rId215" o:title=""/>
          </v:shape>
          <w:control r:id="rId216" w:name="TextBox1321290" w:shapeid="_x0000_i2691"/>
        </w:object>
      </w:r>
    </w:p>
    <w:p w14:paraId="2452A5CD" w14:textId="77777777" w:rsidR="00DF0168" w:rsidRDefault="00DF0168" w:rsidP="00530335">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9"/>
      <w:r>
        <w:rPr>
          <w:rStyle w:val="Heading1Char"/>
          <w:b w:val="0"/>
          <w:sz w:val="22"/>
        </w:rPr>
        <w:t xml:space="preserve"> Specialist consult details (if the prescriber submitting the request is not a specialist) </w:t>
      </w:r>
    </w:p>
    <w:p w14:paraId="11AF693D" w14:textId="4CD4F331" w:rsidR="00DF0168" w:rsidRDefault="00E368E0" w:rsidP="006D1117">
      <w:pPr>
        <w:tabs>
          <w:tab w:val="left" w:pos="10530"/>
        </w:tabs>
        <w:spacing w:after="0"/>
        <w:ind w:left="900" w:right="-306"/>
        <w:rPr>
          <w:rStyle w:val="Heading1Char"/>
          <w:b w:val="0"/>
          <w:sz w:val="22"/>
        </w:rPr>
      </w:pPr>
      <w:r w:rsidRPr="003A1EE8">
        <w:rPr>
          <w:rFonts w:cs="Arial"/>
        </w:rPr>
        <w:object w:dxaOrig="1440" w:dyaOrig="1440" w14:anchorId="6107C277">
          <v:shape id="_x0000_i2696" type="#_x0000_t75" style="width:502.5pt;height:18pt" o:ole="">
            <v:imagedata r:id="rId217" o:title=""/>
          </v:shape>
          <w:control r:id="rId218" w:name="TextBox1321291" w:shapeid="_x0000_i2696"/>
        </w:object>
      </w:r>
    </w:p>
    <w:p w14:paraId="116512BE" w14:textId="4E7962DA" w:rsidR="00DF0168" w:rsidRDefault="00DF0168" w:rsidP="00BA7E28">
      <w:pPr>
        <w:tabs>
          <w:tab w:val="left" w:pos="5760"/>
          <w:tab w:val="left" w:pos="10530"/>
        </w:tabs>
        <w:spacing w:after="0"/>
        <w:ind w:left="547" w:right="-306"/>
        <w:rPr>
          <w:rStyle w:val="Heading1Char"/>
          <w:b w:val="0"/>
          <w:sz w:val="22"/>
        </w:rPr>
      </w:pPr>
      <w:r>
        <w:rPr>
          <w:rStyle w:val="Heading1Char"/>
          <w:b w:val="0"/>
          <w:sz w:val="22"/>
        </w:rPr>
        <w:t>Name(s) of the specialist</w:t>
      </w:r>
      <w:r w:rsidR="004D1353">
        <w:rPr>
          <w:rStyle w:val="Heading1Char"/>
          <w:b w:val="0"/>
          <w:sz w:val="22"/>
        </w:rPr>
        <w:t>(</w:t>
      </w:r>
      <w:r>
        <w:rPr>
          <w:rStyle w:val="Heading1Char"/>
          <w:b w:val="0"/>
          <w:sz w:val="22"/>
        </w:rPr>
        <w:t>s</w:t>
      </w:r>
      <w:r w:rsidR="004D1353">
        <w:rPr>
          <w:rStyle w:val="Heading1Char"/>
          <w:b w:val="0"/>
          <w:sz w:val="22"/>
        </w:rPr>
        <w:t>)</w:t>
      </w:r>
      <w:r>
        <w:rPr>
          <w:rStyle w:val="Heading1Char"/>
          <w:b w:val="0"/>
          <w:sz w:val="22"/>
        </w:rPr>
        <w:t xml:space="preserve"> </w:t>
      </w:r>
      <w:r w:rsidR="00E368E0" w:rsidRPr="003A1EE8">
        <w:rPr>
          <w:rFonts w:cs="Arial"/>
        </w:rPr>
        <w:object w:dxaOrig="1440" w:dyaOrig="1440" w14:anchorId="46FC4D07">
          <v:shape id="_x0000_i2701" type="#_x0000_t75" style="width:121.5pt;height:18pt" o:ole="">
            <v:imagedata r:id="rId155" o:title=""/>
          </v:shape>
          <w:control r:id="rId219" w:name="TextBox1321292" w:shapeid="_x0000_i2701"/>
        </w:object>
      </w:r>
      <w:r>
        <w:rPr>
          <w:rStyle w:val="Heading1Char"/>
          <w:b w:val="0"/>
          <w:sz w:val="22"/>
        </w:rPr>
        <w:tab/>
        <w:t>D</w:t>
      </w:r>
      <w:r w:rsidR="004D1353">
        <w:rPr>
          <w:rStyle w:val="Heading1Char"/>
          <w:b w:val="0"/>
          <w:sz w:val="22"/>
        </w:rPr>
        <w:t>ate(s) of last visit or consult</w:t>
      </w:r>
      <w:r>
        <w:rPr>
          <w:rStyle w:val="Heading1Char"/>
          <w:b w:val="0"/>
          <w:sz w:val="22"/>
        </w:rPr>
        <w:t xml:space="preserve"> </w:t>
      </w:r>
      <w:r w:rsidR="00E368E0" w:rsidRPr="003A1EE8">
        <w:rPr>
          <w:rFonts w:cs="Arial"/>
        </w:rPr>
        <w:object w:dxaOrig="1440" w:dyaOrig="1440" w14:anchorId="2C8782B9">
          <v:shape id="_x0000_i2706" type="#_x0000_t75" style="width:115.5pt;height:18pt" o:ole="">
            <v:imagedata r:id="rId220" o:title=""/>
          </v:shape>
          <w:control r:id="rId221" w:name="TextBox1321293" w:shapeid="_x0000_i2706"/>
        </w:object>
      </w:r>
    </w:p>
    <w:p w14:paraId="6D8CC4BC" w14:textId="73DB5CA4" w:rsidR="00DF0168" w:rsidRDefault="00DF0168" w:rsidP="00BA7E28">
      <w:pPr>
        <w:tabs>
          <w:tab w:val="left" w:pos="5760"/>
          <w:tab w:val="left" w:pos="10530"/>
        </w:tabs>
        <w:spacing w:after="0"/>
        <w:ind w:left="547" w:right="-306"/>
        <w:rPr>
          <w:rStyle w:val="Heading1Char"/>
          <w:b w:val="0"/>
          <w:sz w:val="22"/>
        </w:rPr>
      </w:pPr>
      <w:r>
        <w:rPr>
          <w:rStyle w:val="Heading1Char"/>
          <w:b w:val="0"/>
          <w:sz w:val="22"/>
        </w:rPr>
        <w:t xml:space="preserve">Contact information </w:t>
      </w:r>
      <w:r w:rsidR="00E368E0" w:rsidRPr="003A1EE8">
        <w:rPr>
          <w:rFonts w:cs="Arial"/>
        </w:rPr>
        <w:object w:dxaOrig="1440" w:dyaOrig="1440" w14:anchorId="13374261">
          <v:shape id="_x0000_i2711" type="#_x0000_t75" style="width:421.5pt;height:18pt" o:ole="">
            <v:imagedata r:id="rId222" o:title=""/>
          </v:shape>
          <w:control r:id="rId223" w:name="TextBox1321294" w:shapeid="_x0000_i2711"/>
        </w:object>
      </w:r>
    </w:p>
    <w:p w14:paraId="4C644599" w14:textId="5DDE609C" w:rsidR="00A16CAA" w:rsidRDefault="00DF0168" w:rsidP="00530335">
      <w:pPr>
        <w:tabs>
          <w:tab w:val="left" w:pos="5760"/>
          <w:tab w:val="left" w:pos="10530"/>
        </w:tabs>
        <w:spacing w:after="0"/>
        <w:ind w:left="173" w:right="-36"/>
        <w:rPr>
          <w:rStyle w:val="Heading1Char"/>
          <w:b w:val="0"/>
          <w:sz w:val="22"/>
        </w:rPr>
      </w:pPr>
      <w:r>
        <w:rPr>
          <w:rStyle w:val="Heading1Char"/>
          <w:b w:val="0"/>
          <w:sz w:val="22"/>
        </w:rPr>
        <w:t>For mid-level practitioners (e.g., nurse practitioner</w:t>
      </w:r>
      <w:r w:rsidR="004D1353">
        <w:rPr>
          <w:rStyle w:val="Heading1Char"/>
          <w:b w:val="0"/>
          <w:sz w:val="22"/>
        </w:rPr>
        <w:t>s</w:t>
      </w:r>
      <w:r>
        <w:rPr>
          <w:rStyle w:val="Heading1Char"/>
          <w:b w:val="0"/>
          <w:sz w:val="22"/>
        </w:rPr>
        <w:t>, physician assistants), please provide the name and specialty of the collaborating physician</w:t>
      </w:r>
      <w:r w:rsidR="008B0A08">
        <w:rPr>
          <w:rStyle w:val="Heading1Char"/>
          <w:b w:val="0"/>
          <w:sz w:val="22"/>
        </w:rPr>
        <w:t>, if applicable</w:t>
      </w:r>
      <w:r>
        <w:rPr>
          <w:rStyle w:val="Heading1Char"/>
          <w:b w:val="0"/>
          <w:sz w:val="22"/>
        </w:rPr>
        <w:t xml:space="preserve">. </w:t>
      </w:r>
    </w:p>
    <w:p w14:paraId="3DCEEE9A" w14:textId="70FDA1A8" w:rsidR="00DF0168" w:rsidRDefault="00E368E0" w:rsidP="00BA7E28">
      <w:pPr>
        <w:tabs>
          <w:tab w:val="left" w:pos="5760"/>
          <w:tab w:val="left" w:pos="10530"/>
        </w:tabs>
        <w:spacing w:after="0"/>
        <w:ind w:left="173" w:right="-36"/>
        <w:rPr>
          <w:rStyle w:val="Heading1Char"/>
          <w:b w:val="0"/>
          <w:sz w:val="22"/>
        </w:rPr>
      </w:pPr>
      <w:r w:rsidRPr="003A1EE8">
        <w:rPr>
          <w:rFonts w:cs="Arial"/>
        </w:rPr>
        <w:object w:dxaOrig="1440" w:dyaOrig="1440" w14:anchorId="177A480C">
          <v:shape id="_x0000_i2719" type="#_x0000_t75" style="width:547.5pt;height:18pt" o:ole="">
            <v:imagedata r:id="rId224" o:title=""/>
          </v:shape>
          <w:control r:id="rId225" w:name="TextBox1321295" w:shapeid="_x0000_i2719"/>
        </w:object>
      </w:r>
    </w:p>
    <w:p w14:paraId="46A452A0" w14:textId="0A28C164" w:rsidR="00A16CAA" w:rsidRDefault="003A7F9A" w:rsidP="00BA7E28">
      <w:pPr>
        <w:tabs>
          <w:tab w:val="left" w:pos="5760"/>
          <w:tab w:val="left" w:pos="10530"/>
        </w:tabs>
        <w:spacing w:after="0"/>
        <w:ind w:left="173" w:right="-306"/>
        <w:rPr>
          <w:rStyle w:val="Heading1Char"/>
          <w:b w:val="0"/>
          <w:sz w:val="22"/>
        </w:rPr>
      </w:pPr>
      <w:r>
        <w:rPr>
          <w:rStyle w:val="Heading1Char"/>
          <w:b w:val="0"/>
          <w:sz w:val="22"/>
        </w:rPr>
        <w:t xml:space="preserve">Please document </w:t>
      </w:r>
      <w:r w:rsidR="00F12FD0">
        <w:rPr>
          <w:rStyle w:val="Heading1Char"/>
          <w:b w:val="0"/>
          <w:sz w:val="22"/>
        </w:rPr>
        <w:t>m</w:t>
      </w:r>
      <w:r>
        <w:rPr>
          <w:rStyle w:val="Heading1Char"/>
          <w:b w:val="0"/>
          <w:sz w:val="22"/>
        </w:rPr>
        <w:t>ember custo</w:t>
      </w:r>
      <w:r w:rsidR="00C92C27">
        <w:rPr>
          <w:rStyle w:val="Heading1Char"/>
          <w:b w:val="0"/>
          <w:sz w:val="22"/>
        </w:rPr>
        <w:t xml:space="preserve">dy status. </w:t>
      </w:r>
    </w:p>
    <w:p w14:paraId="2902A54F" w14:textId="77777777" w:rsidR="00DF0168"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w:t>
      </w:r>
      <w:r w:rsidR="00B62A6D">
        <w:rPr>
          <w:rStyle w:val="Heading1Char"/>
          <w:b w:val="0"/>
          <w:sz w:val="22"/>
        </w:rPr>
        <w:t>of</w:t>
      </w:r>
      <w:r w:rsidR="00F12FD0">
        <w:rPr>
          <w:rStyle w:val="Heading1Char"/>
          <w:b w:val="0"/>
          <w:sz w:val="22"/>
        </w:rPr>
        <w:t xml:space="preserve"> C</w:t>
      </w:r>
      <w:r>
        <w:rPr>
          <w:rStyle w:val="Heading1Char"/>
          <w:b w:val="0"/>
          <w:sz w:val="22"/>
        </w:rPr>
        <w:t>hildren and Families (DCF)</w:t>
      </w:r>
    </w:p>
    <w:p w14:paraId="658C91BA" w14:textId="77777777" w:rsidR="00C92C27" w:rsidRDefault="00C92C27" w:rsidP="00BA7E28">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5CBF7817" w14:textId="77777777" w:rsidR="00F12FD0"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w:t>
      </w:r>
      <w:r w:rsidR="00F12FD0">
        <w:rPr>
          <w:rStyle w:val="Heading1Char"/>
          <w:b w:val="0"/>
          <w:sz w:val="22"/>
        </w:rPr>
        <w:t>esidential T</w:t>
      </w:r>
      <w:r>
        <w:rPr>
          <w:rStyle w:val="Heading1Char"/>
          <w:b w:val="0"/>
          <w:sz w:val="22"/>
        </w:rPr>
        <w:t>reatment</w:t>
      </w:r>
      <w:r w:rsidR="00F12FD0">
        <w:rPr>
          <w:rStyle w:val="Heading1Char"/>
          <w:b w:val="0"/>
          <w:sz w:val="22"/>
        </w:rPr>
        <w:t xml:space="preserve"> Facility</w:t>
      </w:r>
      <w:r>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p>
    <w:p w14:paraId="47436E1D" w14:textId="4180A3FA" w:rsidR="00E90366" w:rsidRDefault="00C92C27" w:rsidP="00E10CFF">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E368E0" w:rsidRPr="003A1EE8">
        <w:rPr>
          <w:rFonts w:cs="Arial"/>
        </w:rPr>
        <w:object w:dxaOrig="1440" w:dyaOrig="1440" w14:anchorId="119C3512">
          <v:shape id="_x0000_i2721" type="#_x0000_t75" style="width:478.5pt;height:18pt" o:ole="">
            <v:imagedata r:id="rId226" o:title=""/>
          </v:shape>
          <w:control r:id="rId227" w:name="TextBox1321296" w:shapeid="_x0000_i2721"/>
        </w:object>
      </w:r>
    </w:p>
    <w:p w14:paraId="14F81884" w14:textId="2DCE5DB1" w:rsidR="00C92C27" w:rsidRDefault="00C92C27" w:rsidP="00BA7E28">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0CD13382" w14:textId="77777777" w:rsidR="00F12FD0" w:rsidRDefault="00C92C27" w:rsidP="00BA7E28">
      <w:pPr>
        <w:tabs>
          <w:tab w:val="left" w:pos="486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2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0"/>
      <w:r w:rsidR="00F12FD0">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w:t>
      </w:r>
      <w:r w:rsidR="00F12FD0">
        <w:rPr>
          <w:rStyle w:val="Heading1Char"/>
          <w:b w:val="0"/>
          <w:sz w:val="22"/>
        </w:rPr>
        <w:t xml:space="preserve">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DC5C5FB" w14:textId="61CC9490" w:rsidR="00C608A1" w:rsidRDefault="00C92C27" w:rsidP="00E10CFF">
      <w:pPr>
        <w:tabs>
          <w:tab w:val="left" w:pos="504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w:t>
      </w:r>
      <w:r w:rsidR="00F12FD0">
        <w:rPr>
          <w:rStyle w:val="Heading1Char"/>
          <w:b w:val="0"/>
          <w:sz w:val="22"/>
        </w:rPr>
        <w:t xml:space="preserve"> (DYS)</w:t>
      </w:r>
    </w:p>
    <w:p w14:paraId="4C668E22" w14:textId="0EA195D8" w:rsidR="003A7F9A" w:rsidRDefault="00C92C27" w:rsidP="00BA7E28">
      <w:pPr>
        <w:tabs>
          <w:tab w:val="left" w:pos="1890"/>
          <w:tab w:val="left" w:pos="6480"/>
          <w:tab w:val="left" w:pos="10530"/>
        </w:tabs>
        <w:spacing w:after="0"/>
        <w:ind w:left="173" w:right="-306"/>
        <w:rPr>
          <w:rStyle w:val="Heading1Char"/>
          <w:b w:val="0"/>
          <w:sz w:val="22"/>
        </w:rPr>
      </w:pPr>
      <w:r>
        <w:rPr>
          <w:rStyle w:val="Heading1Char"/>
          <w:b w:val="0"/>
          <w:sz w:val="22"/>
        </w:rPr>
        <w:t xml:space="preserve">Is the member/family currently receiving appropriate </w:t>
      </w:r>
      <w:r w:rsidR="00B62A6D">
        <w:rPr>
          <w:rStyle w:val="Heading1Char"/>
          <w:b w:val="0"/>
          <w:sz w:val="22"/>
        </w:rPr>
        <w:t>psychotherapeutic</w:t>
      </w:r>
      <w:r w:rsidR="00F77E09">
        <w:rPr>
          <w:rStyle w:val="Heading1Char"/>
          <w:b w:val="0"/>
          <w:sz w:val="22"/>
        </w:rPr>
        <w:t xml:space="preserve"> and/</w:t>
      </w:r>
      <w:r>
        <w:rPr>
          <w:rStyle w:val="Heading1Char"/>
          <w:b w:val="0"/>
          <w:sz w:val="22"/>
        </w:rPr>
        <w:t xml:space="preserve">or community based services for the targeted clinical mental health related concerns (e.g., Applied Behavioral </w:t>
      </w:r>
      <w:r w:rsidR="00B62A6D">
        <w:rPr>
          <w:rStyle w:val="Heading1Char"/>
          <w:b w:val="0"/>
          <w:sz w:val="22"/>
        </w:rPr>
        <w:t>Analysis</w:t>
      </w:r>
      <w:r>
        <w:rPr>
          <w:rStyle w:val="Heading1Char"/>
          <w:b w:val="0"/>
          <w:sz w:val="22"/>
        </w:rPr>
        <w:t xml:space="preserve">, </w:t>
      </w:r>
      <w:r w:rsidR="00B62A6D">
        <w:rPr>
          <w:rStyle w:val="Heading1Char"/>
          <w:b w:val="0"/>
          <w:sz w:val="22"/>
        </w:rPr>
        <w:t>Children’s</w:t>
      </w:r>
      <w:r>
        <w:rPr>
          <w:rStyle w:val="Heading1Char"/>
          <w:b w:val="0"/>
          <w:sz w:val="22"/>
        </w:rPr>
        <w:t xml:space="preserve"> Behavioral Health Initiative, school interventions, specialized placement)? </w:t>
      </w:r>
    </w:p>
    <w:p w14:paraId="78ACF862" w14:textId="77777777" w:rsidR="00346AB8" w:rsidRPr="007160FD" w:rsidRDefault="00346AB8" w:rsidP="00346AB8">
      <w:pPr>
        <w:pStyle w:val="ListParagraph"/>
        <w:spacing w:after="0"/>
        <w:ind w:left="0"/>
        <w:jc w:val="right"/>
        <w:rPr>
          <w:rFonts w:cs="Arial"/>
        </w:rPr>
      </w:pPr>
      <w:r>
        <w:rPr>
          <w:rFonts w:cs="Arial"/>
        </w:rPr>
        <w:t>over</w:t>
      </w:r>
    </w:p>
    <w:p w14:paraId="7F7E6C44" w14:textId="77777777" w:rsidR="00346AB8" w:rsidRDefault="00346AB8" w:rsidP="00BA7E28">
      <w:pPr>
        <w:tabs>
          <w:tab w:val="left" w:pos="1890"/>
          <w:tab w:val="left" w:pos="6480"/>
          <w:tab w:val="left" w:pos="10530"/>
        </w:tabs>
        <w:spacing w:after="0"/>
        <w:ind w:left="173" w:right="-306"/>
        <w:rPr>
          <w:rStyle w:val="Heading1Char"/>
          <w:b w:val="0"/>
          <w:sz w:val="22"/>
        </w:rPr>
      </w:pPr>
    </w:p>
    <w:p w14:paraId="5BEEF924" w14:textId="625FB906" w:rsidR="006D2229" w:rsidRDefault="00564813" w:rsidP="00107B7B">
      <w:pPr>
        <w:tabs>
          <w:tab w:val="left" w:pos="1890"/>
          <w:tab w:val="left" w:pos="6480"/>
          <w:tab w:val="left" w:pos="10530"/>
        </w:tabs>
        <w:spacing w:after="0"/>
        <w:ind w:left="547" w:right="-306"/>
        <w:rPr>
          <w:rStyle w:val="Heading1Char"/>
          <w:b w:val="0"/>
          <w:sz w:val="22"/>
        </w:rPr>
      </w:pPr>
      <w:r>
        <w:rPr>
          <w:rStyle w:val="Heading1Char"/>
          <w:b w:val="0"/>
          <w:sz w:val="22"/>
        </w:rPr>
        <w:lastRenderedPageBreak/>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w:t>
      </w:r>
      <w:r w:rsidR="000644DC">
        <w:rPr>
          <w:rStyle w:val="Heading1Char"/>
          <w:b w:val="0"/>
          <w:sz w:val="22"/>
        </w:rPr>
        <w:t xml:space="preserv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r w:rsidR="006D2229">
        <w:rPr>
          <w:rStyle w:val="Heading1Char"/>
          <w:b w:val="0"/>
          <w:sz w:val="22"/>
        </w:rPr>
        <w:tab/>
      </w:r>
      <w:r w:rsidR="006D2229">
        <w:rPr>
          <w:rStyle w:val="Heading1Char"/>
          <w:b w:val="0"/>
          <w:sz w:val="22"/>
        </w:rPr>
        <w:tab/>
      </w:r>
    </w:p>
    <w:p w14:paraId="3E3164DF" w14:textId="2A56C1AD" w:rsidR="003A7F9A" w:rsidRDefault="00E368E0" w:rsidP="00BA7E28">
      <w:pPr>
        <w:tabs>
          <w:tab w:val="left" w:pos="1890"/>
          <w:tab w:val="left" w:pos="6480"/>
          <w:tab w:val="left" w:pos="10530"/>
        </w:tabs>
        <w:spacing w:after="0"/>
        <w:ind w:left="547" w:right="-306"/>
        <w:rPr>
          <w:rStyle w:val="Heading1Char"/>
          <w:b w:val="0"/>
          <w:sz w:val="22"/>
        </w:rPr>
      </w:pPr>
      <w:r w:rsidRPr="003A1EE8">
        <w:rPr>
          <w:rFonts w:cs="Arial"/>
        </w:rPr>
        <w:object w:dxaOrig="1440" w:dyaOrig="1440" w14:anchorId="77C0EEC5">
          <v:shape id="_x0000_i2729" type="#_x0000_t75" style="width:516pt;height:18pt" o:ole="">
            <v:imagedata r:id="rId228" o:title=""/>
          </v:shape>
          <w:control r:id="rId229" w:name="TextBox1321297" w:shapeid="_x0000_i2729"/>
        </w:object>
      </w:r>
    </w:p>
    <w:p w14:paraId="266AC6DB" w14:textId="37DAFFB7" w:rsidR="00530335" w:rsidRPr="00E024B6" w:rsidRDefault="00E368E0" w:rsidP="009F05BB">
      <w:pPr>
        <w:tabs>
          <w:tab w:val="left" w:pos="1890"/>
          <w:tab w:val="left" w:pos="6480"/>
          <w:tab w:val="left" w:pos="10530"/>
        </w:tabs>
        <w:spacing w:after="0"/>
        <w:ind w:left="547" w:right="-306"/>
        <w:rPr>
          <w:rFonts w:cs="Arial"/>
        </w:rPr>
      </w:pPr>
      <w:r w:rsidRPr="003A1EE8">
        <w:rPr>
          <w:rFonts w:cs="Arial"/>
        </w:rPr>
        <w:object w:dxaOrig="1440" w:dyaOrig="1440" w14:anchorId="1209F74F">
          <v:shape id="_x0000_i2731" type="#_x0000_t75" style="width:516pt;height:18pt" o:ole="">
            <v:imagedata r:id="rId228" o:title=""/>
          </v:shape>
          <w:control r:id="rId230" w:name="TextBox1321298" w:shapeid="_x0000_i2731"/>
        </w:object>
      </w:r>
    </w:p>
    <w:p w14:paraId="41452E24" w14:textId="388C54BA" w:rsidR="003A7F9A" w:rsidRDefault="003A7F9A" w:rsidP="00BA7E28">
      <w:pPr>
        <w:tabs>
          <w:tab w:val="left" w:pos="1890"/>
          <w:tab w:val="left" w:pos="6480"/>
          <w:tab w:val="left" w:pos="10530"/>
        </w:tabs>
        <w:spacing w:after="0"/>
        <w:ind w:left="173" w:right="-396"/>
        <w:rPr>
          <w:rStyle w:val="Heading1Char"/>
          <w:b w:val="0"/>
          <w:sz w:val="22"/>
        </w:rPr>
      </w:pPr>
      <w:r>
        <w:rPr>
          <w:rStyle w:val="Heading1Char"/>
          <w:b w:val="0"/>
          <w:sz w:val="22"/>
        </w:rPr>
        <w:t xml:space="preserve">Psychiatric care provided is coordinated </w:t>
      </w:r>
      <w:r w:rsidR="00B62A6D">
        <w:rPr>
          <w:rStyle w:val="Heading1Char"/>
          <w:b w:val="0"/>
          <w:sz w:val="22"/>
        </w:rPr>
        <w:t>with</w:t>
      </w:r>
      <w:r>
        <w:rPr>
          <w:rStyle w:val="Heading1Char"/>
          <w:b w:val="0"/>
          <w:sz w:val="22"/>
        </w:rPr>
        <w:t xml:space="preserve"> other psychotherapeutic and community based services. </w:t>
      </w:r>
      <w:r>
        <w:rPr>
          <w:rStyle w:val="Heading1Char"/>
          <w:b w:val="0"/>
          <w:sz w:val="22"/>
        </w:rPr>
        <w:fldChar w:fldCharType="begin">
          <w:ffData>
            <w:name w:val="Check72"/>
            <w:enabled/>
            <w:calcOnExit w:val="0"/>
            <w:checkBox>
              <w:sizeAuto/>
              <w:default w:val="0"/>
            </w:checkBox>
          </w:ffData>
        </w:fldChar>
      </w:r>
      <w:bookmarkStart w:id="2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2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2"/>
      <w:r>
        <w:rPr>
          <w:rStyle w:val="Heading1Char"/>
          <w:b w:val="0"/>
          <w:sz w:val="22"/>
        </w:rPr>
        <w:t xml:space="preserve"> No</w:t>
      </w:r>
    </w:p>
    <w:p w14:paraId="5C2D1078" w14:textId="1EC1CB1A" w:rsidR="008931D8" w:rsidRPr="00346AB8" w:rsidRDefault="00DD5D8A" w:rsidP="00346AB8">
      <w:pPr>
        <w:tabs>
          <w:tab w:val="left" w:pos="1890"/>
          <w:tab w:val="left" w:pos="6480"/>
          <w:tab w:val="left" w:pos="10530"/>
        </w:tabs>
        <w:spacing w:after="0"/>
        <w:ind w:left="547" w:right="-302"/>
        <w:rPr>
          <w:i/>
          <w:color w:val="0000FF" w:themeColor="hyperlink"/>
          <w:w w:val="85"/>
          <w:u w:val="single"/>
        </w:rPr>
      </w:pPr>
      <w:r w:rsidRPr="00B460D4">
        <w:rPr>
          <w:rFonts w:cs="Arial"/>
          <w:w w:val="75"/>
        </w:rPr>
        <w:t>*</w:t>
      </w:r>
      <w:r w:rsidRPr="00B460D4">
        <w:rPr>
          <w:i/>
          <w:w w:val="85"/>
        </w:rPr>
        <w:t xml:space="preserve"> Sample informed consent form available on the MassHealth PBHMI Information webpage. For additional information</w:t>
      </w:r>
      <w:r w:rsidR="00C76630">
        <w:rPr>
          <w:i/>
          <w:w w:val="85"/>
        </w:rPr>
        <w:t>,</w:t>
      </w:r>
      <w:r w:rsidRPr="00B460D4">
        <w:rPr>
          <w:i/>
          <w:w w:val="85"/>
        </w:rPr>
        <w:t xml:space="preserve"> go to </w:t>
      </w:r>
      <w:hyperlink r:id="rId231" w:history="1">
        <w:r w:rsidR="009F05BB" w:rsidRPr="00861C16">
          <w:rPr>
            <w:rStyle w:val="Hyperlink"/>
            <w:i/>
            <w:w w:val="85"/>
          </w:rPr>
          <w:t>https://www.mass.gov/info-details/pediatric-behavioral-health-medication-initiative-pbhmi-information</w:t>
        </w:r>
      </w:hyperlink>
      <w:r w:rsidR="00C76630">
        <w:t>.</w:t>
      </w:r>
    </w:p>
    <w:p w14:paraId="7A7D4469" w14:textId="555DD389" w:rsidR="006542E5" w:rsidRDefault="006542E5" w:rsidP="006542E5">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2B6700C" w14:textId="6A97037C" w:rsidR="006542E5" w:rsidRDefault="006542E5" w:rsidP="006542E5">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w:t>
      </w:r>
      <w:r w:rsidR="000644DC">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1BF55899" w14:textId="0DBE4439" w:rsidR="006542E5" w:rsidRDefault="006542E5" w:rsidP="006542E5">
      <w:pPr>
        <w:pStyle w:val="BodyText"/>
        <w:tabs>
          <w:tab w:val="left" w:pos="10176"/>
          <w:tab w:val="left" w:pos="10565"/>
        </w:tabs>
        <w:spacing w:before="0" w:line="276" w:lineRule="auto"/>
        <w:ind w:left="540" w:right="-43"/>
        <w:rPr>
          <w:sz w:val="22"/>
          <w:szCs w:val="22"/>
        </w:rPr>
      </w:pPr>
      <w:r>
        <w:rPr>
          <w:sz w:val="22"/>
          <w:szCs w:val="22"/>
        </w:rPr>
        <w:t>The family or caregiver does not support the regimen change at this time due to risk of exacerbation</w:t>
      </w:r>
      <w:r w:rsidR="008F47B1">
        <w:rPr>
          <w:sz w:val="22"/>
          <w:szCs w:val="22"/>
        </w:rPr>
        <w:t>.</w:t>
      </w:r>
      <w:r w:rsidR="000644DC">
        <w:rPr>
          <w:sz w:val="22"/>
          <w:szCs w:val="22"/>
        </w:rPr>
        <w:t xml:space="preserve"> </w:t>
      </w:r>
    </w:p>
    <w:p w14:paraId="2E54B010" w14:textId="77777777" w:rsidR="006542E5" w:rsidRPr="0047640A" w:rsidRDefault="006542E5" w:rsidP="006542E5">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3818B9D" w14:textId="01526E1A" w:rsidR="008E6F02" w:rsidRDefault="006542E5" w:rsidP="004C5B01">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2D7C0BA" w14:textId="61F1541D" w:rsidR="004C5B01" w:rsidRPr="00413E78" w:rsidRDefault="004C5B01" w:rsidP="00413E78">
      <w:pPr>
        <w:pStyle w:val="BodyText"/>
        <w:tabs>
          <w:tab w:val="left" w:pos="10176"/>
          <w:tab w:val="left" w:pos="10565"/>
        </w:tabs>
        <w:spacing w:line="276" w:lineRule="auto"/>
        <w:ind w:left="540" w:right="-43"/>
        <w:rPr>
          <w:sz w:val="22"/>
          <w:szCs w:val="22"/>
        </w:rPr>
      </w:pPr>
      <w:r>
        <w:rPr>
          <w:sz w:val="22"/>
          <w:szCs w:val="22"/>
        </w:rPr>
        <w:t xml:space="preserve">If yes, please explain. </w:t>
      </w:r>
      <w:r w:rsidR="00E368E0" w:rsidRPr="003A1EE8">
        <w:rPr>
          <w:rFonts w:eastAsiaTheme="minorHAnsi" w:cs="Arial"/>
          <w:sz w:val="22"/>
          <w:szCs w:val="22"/>
        </w:rPr>
        <w:object w:dxaOrig="1440" w:dyaOrig="1440" w14:anchorId="3B84F548">
          <v:shape id="_x0000_i2736" type="#_x0000_t75" style="width:407.25pt;height:18pt" o:ole="">
            <v:imagedata r:id="rId232" o:title=""/>
          </v:shape>
          <w:control r:id="rId233" w:name="TextBox1321299" w:shapeid="_x0000_i2736"/>
        </w:object>
      </w:r>
    </w:p>
    <w:p w14:paraId="7F9A1D49" w14:textId="77777777" w:rsidR="003A7F9A" w:rsidRDefault="009D491B" w:rsidP="0026054D">
      <w:pPr>
        <w:pStyle w:val="ListParagraph"/>
        <w:spacing w:after="0" w:line="240" w:lineRule="auto"/>
        <w:ind w:left="0"/>
        <w:rPr>
          <w:rFonts w:cs="Arial"/>
        </w:rPr>
      </w:pPr>
      <w:r>
        <w:rPr>
          <w:rFonts w:cs="Arial"/>
        </w:rPr>
        <w:pict w14:anchorId="04532782">
          <v:rect id="_x0000_i1167" style="width:513.2pt;height:3.15pt" o:hrpct="990" o:hralign="center" o:hrstd="t" o:hrnoshade="t" o:hr="t" fillcolor="#a5a5a5 [2092]" stroked="f"/>
        </w:pict>
      </w:r>
    </w:p>
    <w:p w14:paraId="758F001F" w14:textId="29479348" w:rsidR="00AA63FE" w:rsidRDefault="003A7F9A" w:rsidP="00346AB8">
      <w:pPr>
        <w:tabs>
          <w:tab w:val="left" w:pos="1440"/>
          <w:tab w:val="left" w:pos="5760"/>
          <w:tab w:val="left" w:pos="10530"/>
        </w:tabs>
        <w:spacing w:after="0"/>
        <w:ind w:left="1440" w:right="-306" w:hanging="1440"/>
        <w:rPr>
          <w:rStyle w:val="Heading1Char"/>
          <w:b w:val="0"/>
          <w:sz w:val="22"/>
        </w:rPr>
      </w:pPr>
      <w:r>
        <w:rPr>
          <w:rStyle w:val="Heading1Char"/>
        </w:rPr>
        <w:t>Section 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Antidepressant Polypharmacy. Complete this section for all members &lt; 18 years of age, if request will result in prescription of two or more antidepressants </w:t>
      </w:r>
      <w:r w:rsidRPr="00171C30">
        <w:rPr>
          <w:rStyle w:val="Heading1Char"/>
          <w:rFonts w:cs="Arial"/>
          <w:szCs w:val="24"/>
        </w:rPr>
        <w:t>≥</w:t>
      </w:r>
      <w:r w:rsidRPr="00171C30">
        <w:rPr>
          <w:rStyle w:val="Heading1Char"/>
          <w:szCs w:val="24"/>
        </w:rPr>
        <w:t xml:space="preserve"> 60 days within a 90</w:t>
      </w:r>
      <w:r w:rsidR="005A70DA">
        <w:rPr>
          <w:rStyle w:val="Heading1Char"/>
          <w:szCs w:val="24"/>
        </w:rPr>
        <w:t>-</w:t>
      </w:r>
      <w:r w:rsidRPr="00171C30">
        <w:rPr>
          <w:rStyle w:val="Heading1Char"/>
          <w:szCs w:val="24"/>
        </w:rPr>
        <w:t>day period.</w:t>
      </w:r>
    </w:p>
    <w:p w14:paraId="2DE7915F" w14:textId="22000365" w:rsidR="003B7BE6" w:rsidRDefault="003A7F9A" w:rsidP="00BA7E28">
      <w:pPr>
        <w:tabs>
          <w:tab w:val="left" w:pos="1440"/>
        </w:tabs>
        <w:spacing w:after="0"/>
        <w:ind w:left="1613" w:hanging="1440"/>
        <w:rPr>
          <w:rStyle w:val="Heading1Char"/>
          <w:b w:val="0"/>
          <w:sz w:val="22"/>
        </w:rPr>
      </w:pPr>
      <w:r w:rsidRPr="0091307D">
        <w:rPr>
          <w:rStyle w:val="Heading1Char"/>
          <w:b w:val="0"/>
          <w:sz w:val="22"/>
        </w:rPr>
        <w:t xml:space="preserve">Please </w:t>
      </w:r>
      <w:r>
        <w:rPr>
          <w:rStyle w:val="Heading1Char"/>
          <w:b w:val="0"/>
          <w:sz w:val="22"/>
        </w:rPr>
        <w:t>document if monotherapy trials (include drug name, dates/dur</w:t>
      </w:r>
      <w:r w:rsidR="003B7BE6">
        <w:rPr>
          <w:rStyle w:val="Heading1Char"/>
          <w:b w:val="0"/>
          <w:sz w:val="22"/>
        </w:rPr>
        <w:t>ation of use, and outcome) with</w:t>
      </w:r>
    </w:p>
    <w:p w14:paraId="27C0C35A" w14:textId="1495AEAC" w:rsidR="003A7F9A" w:rsidRDefault="003A7F9A" w:rsidP="00530335">
      <w:pPr>
        <w:tabs>
          <w:tab w:val="left" w:pos="1440"/>
        </w:tabs>
        <w:spacing w:after="0"/>
        <w:ind w:left="180" w:hanging="7"/>
        <w:rPr>
          <w:rStyle w:val="Heading1Char"/>
          <w:b w:val="0"/>
          <w:sz w:val="22"/>
        </w:rPr>
      </w:pPr>
      <w:r>
        <w:rPr>
          <w:rStyle w:val="Heading1Char"/>
          <w:b w:val="0"/>
          <w:sz w:val="22"/>
        </w:rPr>
        <w:t xml:space="preserve">antidepressants were tried before prescribing polypharmacy with two or more </w:t>
      </w:r>
      <w:r w:rsidR="00B62A6D">
        <w:rPr>
          <w:rStyle w:val="Heading1Char"/>
          <w:b w:val="0"/>
          <w:sz w:val="22"/>
        </w:rPr>
        <w:t>antidepressants</w:t>
      </w:r>
      <w:r>
        <w:rPr>
          <w:rStyle w:val="Heading1Char"/>
          <w:b w:val="0"/>
          <w:sz w:val="22"/>
        </w:rPr>
        <w:t xml:space="preserve"> in this member.*</w:t>
      </w:r>
      <w:r w:rsidR="003B7BE6">
        <w:rPr>
          <w:rStyle w:val="Heading1Char"/>
          <w:b w:val="0"/>
          <w:sz w:val="22"/>
        </w:rPr>
        <w:t xml:space="preserve"> </w:t>
      </w:r>
      <w:r w:rsidR="00E368E0" w:rsidRPr="003A1EE8">
        <w:rPr>
          <w:rFonts w:cs="Arial"/>
        </w:rPr>
        <w:object w:dxaOrig="1440" w:dyaOrig="1440" w14:anchorId="3D6D39B7">
          <v:shape id="_x0000_i2750" type="#_x0000_t75" style="width:541.5pt;height:18pt" o:ole="">
            <v:imagedata r:id="rId161" o:title=""/>
          </v:shape>
          <w:control r:id="rId234" w:name="TextBox13212100" w:shapeid="_x0000_i2750"/>
        </w:object>
      </w:r>
    </w:p>
    <w:p w14:paraId="2913255E" w14:textId="790098B5" w:rsidR="003B7BE6" w:rsidRDefault="00E368E0" w:rsidP="00BA7E28">
      <w:pPr>
        <w:tabs>
          <w:tab w:val="left" w:pos="1440"/>
        </w:tabs>
        <w:spacing w:after="0"/>
        <w:ind w:left="173"/>
        <w:rPr>
          <w:rStyle w:val="Heading1Char"/>
          <w:b w:val="0"/>
          <w:sz w:val="22"/>
        </w:rPr>
      </w:pPr>
      <w:r w:rsidRPr="003A1EE8">
        <w:rPr>
          <w:rFonts w:cs="Arial"/>
        </w:rPr>
        <w:object w:dxaOrig="1440" w:dyaOrig="1440" w14:anchorId="0B002C40">
          <v:shape id="_x0000_i2757" type="#_x0000_t75" style="width:541.5pt;height:18pt" o:ole="">
            <v:imagedata r:id="rId161" o:title=""/>
          </v:shape>
          <w:control r:id="rId235" w:name="TextBox13212101" w:shapeid="_x0000_i2757"/>
        </w:object>
      </w:r>
    </w:p>
    <w:p w14:paraId="4FE2F137" w14:textId="0EDD3805" w:rsidR="002030E9" w:rsidRDefault="00465241" w:rsidP="00BA7E28">
      <w:pPr>
        <w:tabs>
          <w:tab w:val="left" w:pos="10530"/>
        </w:tabs>
        <w:spacing w:after="0"/>
        <w:ind w:left="173" w:right="-306"/>
        <w:rPr>
          <w:rFonts w:cs="Arial"/>
        </w:rPr>
      </w:pPr>
      <w:r>
        <w:rPr>
          <w:rFonts w:cs="Arial"/>
        </w:rPr>
        <w:t>Please document the treatment plans for medication regimen simplific</w:t>
      </w:r>
      <w:r w:rsidR="003B7BE6">
        <w:rPr>
          <w:rFonts w:cs="Arial"/>
        </w:rPr>
        <w:t>ation (e.g., dose consolidation</w:t>
      </w:r>
      <w:r>
        <w:rPr>
          <w:rFonts w:cs="Arial"/>
        </w:rPr>
        <w:t>, frequency reduction) or medical necessity for continuation of a complex medication regimen.</w:t>
      </w:r>
    </w:p>
    <w:p w14:paraId="5E8D6089" w14:textId="671E4960" w:rsidR="00C927FF" w:rsidRDefault="00E368E0" w:rsidP="00BA7E28">
      <w:pPr>
        <w:tabs>
          <w:tab w:val="left" w:pos="10530"/>
        </w:tabs>
        <w:spacing w:after="0"/>
        <w:ind w:left="173" w:right="-306"/>
        <w:rPr>
          <w:rFonts w:cs="Arial"/>
        </w:rPr>
      </w:pPr>
      <w:r w:rsidRPr="003A1EE8">
        <w:rPr>
          <w:rFonts w:cs="Arial"/>
        </w:rPr>
        <w:object w:dxaOrig="1440" w:dyaOrig="1440" w14:anchorId="20D12B22">
          <v:shape id="_x0000_i2755" type="#_x0000_t75" style="width:541.5pt;height:18pt" o:ole="">
            <v:imagedata r:id="rId161" o:title=""/>
          </v:shape>
          <w:control r:id="rId236" w:name="TextBox13212102" w:shapeid="_x0000_i2755"/>
        </w:object>
      </w:r>
    </w:p>
    <w:p w14:paraId="70BD5C5B" w14:textId="1EF669CD" w:rsidR="0026054D" w:rsidRDefault="00E368E0" w:rsidP="00530335">
      <w:pPr>
        <w:tabs>
          <w:tab w:val="left" w:pos="10530"/>
        </w:tabs>
        <w:spacing w:after="0"/>
        <w:ind w:left="173" w:right="-306"/>
        <w:rPr>
          <w:rFonts w:cs="Arial"/>
        </w:rPr>
      </w:pPr>
      <w:r w:rsidRPr="003A1EE8">
        <w:rPr>
          <w:rFonts w:cs="Arial"/>
        </w:rPr>
        <w:object w:dxaOrig="1440" w:dyaOrig="1440" w14:anchorId="2940676B">
          <v:shape id="_x0000_i2759" type="#_x0000_t75" style="width:541.5pt;height:18pt" o:ole="">
            <v:imagedata r:id="rId161" o:title=""/>
          </v:shape>
          <w:control r:id="rId237" w:name="TextBox13212103" w:shapeid="_x0000_i2759"/>
        </w:object>
      </w:r>
    </w:p>
    <w:p w14:paraId="07BC9808" w14:textId="177FC7C9" w:rsidR="00D81306" w:rsidRDefault="00D81306" w:rsidP="00D81306">
      <w:pPr>
        <w:pStyle w:val="ListParagraph"/>
        <w:spacing w:after="0"/>
        <w:ind w:left="187"/>
        <w:contextualSpacing w:val="0"/>
      </w:pPr>
      <w:r>
        <w:rPr>
          <w:rFonts w:cs="Arial"/>
        </w:rPr>
        <w:t xml:space="preserve">Has the member been on an antidepressant polypharmacy regimen for the past 12 months with </w:t>
      </w:r>
      <w:r>
        <w:t>no adjustments (i.e., dose decrease, attempted discontinuation)?</w:t>
      </w:r>
      <w:r w:rsidR="000644DC">
        <w:t xml:space="preserve"> </w:t>
      </w:r>
    </w:p>
    <w:p w14:paraId="692127E5" w14:textId="16382CE6" w:rsidR="00D81306" w:rsidRPr="007C540B" w:rsidRDefault="00D81306" w:rsidP="00D81306">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2B8D012D" w14:textId="6E403441" w:rsidR="00E024B6" w:rsidRPr="00E024B6" w:rsidRDefault="00E024B6" w:rsidP="00BA7E28">
      <w:pPr>
        <w:pStyle w:val="ListParagraph"/>
        <w:tabs>
          <w:tab w:val="left" w:pos="10260"/>
        </w:tabs>
        <w:spacing w:after="0"/>
        <w:ind w:left="173" w:right="-306"/>
        <w:rPr>
          <w:rFonts w:cs="Arial"/>
        </w:rPr>
      </w:pPr>
      <w:r>
        <w:rPr>
          <w:rFonts w:cs="Arial"/>
        </w:rPr>
        <w:t>*</w:t>
      </w:r>
      <w:r w:rsidRPr="003868F2">
        <w:rPr>
          <w:rFonts w:cs="Arial"/>
          <w:i/>
        </w:rPr>
        <w:t>Attach a letter with additional information regarding medication trials as applicable.</w:t>
      </w:r>
    </w:p>
    <w:p w14:paraId="5B72E766" w14:textId="77777777" w:rsidR="00465241" w:rsidRDefault="009D491B" w:rsidP="00BA7E28">
      <w:pPr>
        <w:tabs>
          <w:tab w:val="left" w:pos="10530"/>
        </w:tabs>
        <w:spacing w:after="0"/>
        <w:ind w:right="-302"/>
        <w:rPr>
          <w:rFonts w:cs="Arial"/>
        </w:rPr>
      </w:pPr>
      <w:r>
        <w:rPr>
          <w:rFonts w:cs="Arial"/>
        </w:rPr>
        <w:pict w14:anchorId="051F4A6C">
          <v:rect id="_x0000_i1172" style="width:513.2pt;height:3.15pt" o:hrpct="990" o:hralign="center" o:hrstd="t" o:hrnoshade="t" o:hr="t" fillcolor="#a5a5a5 [2092]" stroked="f"/>
        </w:pict>
      </w:r>
    </w:p>
    <w:p w14:paraId="62241BE7" w14:textId="77777777" w:rsidR="00465241" w:rsidRDefault="00465241" w:rsidP="00BA7E28">
      <w:pPr>
        <w:tabs>
          <w:tab w:val="left" w:pos="1620"/>
          <w:tab w:val="left" w:pos="5760"/>
          <w:tab w:val="left" w:pos="10530"/>
        </w:tabs>
        <w:spacing w:after="0"/>
        <w:ind w:left="1620" w:right="-306" w:hanging="1620"/>
        <w:rPr>
          <w:rStyle w:val="Heading1Char"/>
          <w:b w:val="0"/>
          <w:sz w:val="22"/>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Antidepressant Request for Members &lt; six years of age.</w:t>
      </w:r>
    </w:p>
    <w:p w14:paraId="3FF81BA8" w14:textId="77777777"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any previous </w:t>
      </w:r>
      <w:r w:rsidR="00B62A6D">
        <w:rPr>
          <w:rStyle w:val="Heading1Char"/>
          <w:b w:val="0"/>
          <w:sz w:val="22"/>
        </w:rPr>
        <w:t>medication</w:t>
      </w:r>
      <w:r>
        <w:rPr>
          <w:rStyle w:val="Heading1Char"/>
          <w:b w:val="0"/>
          <w:sz w:val="22"/>
        </w:rPr>
        <w:t xml:space="preserve"> trial(s). Include the drug name, dates/duration of use, and outcome.*</w:t>
      </w:r>
    </w:p>
    <w:p w14:paraId="2C49DD84" w14:textId="10FF16BC" w:rsidR="00465241" w:rsidRDefault="00E368E0" w:rsidP="00BA7E28">
      <w:pPr>
        <w:tabs>
          <w:tab w:val="left" w:pos="1620"/>
          <w:tab w:val="left" w:pos="5760"/>
          <w:tab w:val="left" w:pos="10530"/>
        </w:tabs>
        <w:spacing w:after="0"/>
        <w:ind w:left="1793" w:right="-306" w:hanging="1620"/>
        <w:rPr>
          <w:rStyle w:val="Heading1Char"/>
          <w:b w:val="0"/>
          <w:sz w:val="22"/>
        </w:rPr>
      </w:pPr>
      <w:r w:rsidRPr="003A1EE8">
        <w:rPr>
          <w:rFonts w:cs="Arial"/>
        </w:rPr>
        <w:object w:dxaOrig="1440" w:dyaOrig="1440" w14:anchorId="7ED38091">
          <v:shape id="_x0000_i2773" type="#_x0000_t75" style="width:541.5pt;height:18pt" o:ole="">
            <v:imagedata r:id="rId161" o:title=""/>
          </v:shape>
          <w:control r:id="rId238" w:name="TextBox13212104" w:shapeid="_x0000_i2773"/>
        </w:object>
      </w:r>
    </w:p>
    <w:p w14:paraId="66A3F684" w14:textId="5771AA83" w:rsidR="00E90366" w:rsidRDefault="00E368E0" w:rsidP="00E1286B">
      <w:pPr>
        <w:tabs>
          <w:tab w:val="left" w:pos="1620"/>
          <w:tab w:val="left" w:pos="5760"/>
          <w:tab w:val="left" w:pos="10530"/>
        </w:tabs>
        <w:spacing w:after="0"/>
        <w:ind w:left="1793" w:right="-306" w:hanging="1620"/>
        <w:rPr>
          <w:rStyle w:val="Heading1Char"/>
          <w:b w:val="0"/>
          <w:sz w:val="22"/>
        </w:rPr>
      </w:pPr>
      <w:r w:rsidRPr="003A1EE8">
        <w:rPr>
          <w:rFonts w:cs="Arial"/>
        </w:rPr>
        <w:object w:dxaOrig="1440" w:dyaOrig="1440" w14:anchorId="4499C72A">
          <v:shape id="_x0000_i2775" type="#_x0000_t75" style="width:541.5pt;height:18pt" o:ole="">
            <v:imagedata r:id="rId161" o:title=""/>
          </v:shape>
          <w:control r:id="rId239" w:name="TextBox13212105" w:shapeid="_x0000_i2775"/>
        </w:object>
      </w:r>
    </w:p>
    <w:p w14:paraId="7B224CCF" w14:textId="1E12228B"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clinical rationale </w:t>
      </w:r>
      <w:r w:rsidR="00BE69DA">
        <w:rPr>
          <w:rStyle w:val="Heading1Char"/>
          <w:b w:val="0"/>
          <w:sz w:val="22"/>
        </w:rPr>
        <w:t xml:space="preserve">for </w:t>
      </w:r>
      <w:r>
        <w:rPr>
          <w:rStyle w:val="Heading1Char"/>
          <w:b w:val="0"/>
          <w:sz w:val="22"/>
        </w:rPr>
        <w:t>use of an antidepressant for this member &lt; six years of age.</w:t>
      </w:r>
    </w:p>
    <w:p w14:paraId="6DE995A3" w14:textId="1001262C" w:rsidR="00465241" w:rsidRDefault="00E368E0" w:rsidP="00BA7E28">
      <w:pPr>
        <w:tabs>
          <w:tab w:val="left" w:pos="1620"/>
          <w:tab w:val="left" w:pos="5760"/>
          <w:tab w:val="left" w:pos="10530"/>
        </w:tabs>
        <w:spacing w:after="0"/>
        <w:ind w:left="1793" w:right="-306" w:hanging="1620"/>
        <w:rPr>
          <w:rStyle w:val="Heading1Char"/>
          <w:b w:val="0"/>
          <w:sz w:val="22"/>
        </w:rPr>
      </w:pPr>
      <w:r w:rsidRPr="003A1EE8">
        <w:rPr>
          <w:rFonts w:cs="Arial"/>
        </w:rPr>
        <w:object w:dxaOrig="1440" w:dyaOrig="1440" w14:anchorId="3DFE6AC5">
          <v:shape id="_x0000_i2777" type="#_x0000_t75" style="width:541.5pt;height:18pt" o:ole="">
            <v:imagedata r:id="rId161" o:title=""/>
          </v:shape>
          <w:control r:id="rId240" w:name="TextBox13212106" w:shapeid="_x0000_i2777"/>
        </w:object>
      </w:r>
    </w:p>
    <w:p w14:paraId="711A391A" w14:textId="501DBAE9" w:rsidR="00C608A1" w:rsidRDefault="00E368E0" w:rsidP="00E10CFF">
      <w:pPr>
        <w:tabs>
          <w:tab w:val="left" w:pos="1620"/>
          <w:tab w:val="left" w:pos="5760"/>
          <w:tab w:val="left" w:pos="10530"/>
        </w:tabs>
        <w:spacing w:after="0"/>
        <w:ind w:left="1800" w:right="-302" w:hanging="1627"/>
        <w:rPr>
          <w:rStyle w:val="Heading1Char"/>
          <w:b w:val="0"/>
          <w:sz w:val="22"/>
        </w:rPr>
      </w:pPr>
      <w:r w:rsidRPr="003A1EE8">
        <w:rPr>
          <w:rFonts w:cs="Arial"/>
        </w:rPr>
        <w:object w:dxaOrig="1440" w:dyaOrig="1440" w14:anchorId="3E919570">
          <v:shape id="_x0000_i2779" type="#_x0000_t75" style="width:541.5pt;height:18pt" o:ole="">
            <v:imagedata r:id="rId161" o:title=""/>
          </v:shape>
          <w:control r:id="rId241" w:name="TextBox13212107" w:shapeid="_x0000_i2779"/>
        </w:object>
      </w:r>
    </w:p>
    <w:p w14:paraId="4A6CE7EE" w14:textId="38EA24E1" w:rsidR="00722D15" w:rsidRPr="00722D15" w:rsidRDefault="00722D15" w:rsidP="00413E78">
      <w:pPr>
        <w:pStyle w:val="ListParagraph"/>
        <w:spacing w:after="120"/>
        <w:ind w:left="187"/>
        <w:contextualSpacing w:val="0"/>
        <w:rPr>
          <w:rStyle w:val="Heading1Char"/>
          <w:rFonts w:eastAsiaTheme="minorHAnsi" w:cstheme="minorBidi"/>
          <w:b w:val="0"/>
          <w:bCs w:val="0"/>
          <w:sz w:val="22"/>
          <w:szCs w:val="22"/>
        </w:rPr>
      </w:pPr>
      <w:r>
        <w:rPr>
          <w:rFonts w:cs="Arial"/>
        </w:rPr>
        <w:t xml:space="preserve">Has the member been on the requested agent for the past 12 months with </w:t>
      </w:r>
      <w:r>
        <w:t>no adjustments (i.e., dose decrease, attempted discontinuation)?</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C495312" w14:textId="109C9F64" w:rsidR="002F67A6" w:rsidRDefault="00E024B6" w:rsidP="008C649B">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41DE41D4" w14:textId="77777777" w:rsidR="00346AB8" w:rsidRDefault="00346AB8" w:rsidP="00346AB8">
      <w:pPr>
        <w:tabs>
          <w:tab w:val="left" w:pos="9846"/>
        </w:tabs>
        <w:spacing w:after="0"/>
        <w:ind w:right="-126"/>
        <w:jc w:val="right"/>
        <w:rPr>
          <w:rStyle w:val="Heading1Char"/>
          <w:b w:val="0"/>
          <w:sz w:val="22"/>
        </w:rPr>
      </w:pPr>
      <w:r>
        <w:rPr>
          <w:rStyle w:val="Heading1Char"/>
          <w:b w:val="0"/>
          <w:sz w:val="22"/>
        </w:rPr>
        <w:t>o</w:t>
      </w:r>
      <w:r w:rsidRPr="00D273BB">
        <w:rPr>
          <w:rStyle w:val="Heading1Char"/>
          <w:b w:val="0"/>
          <w:sz w:val="22"/>
        </w:rPr>
        <w:t>ver</w:t>
      </w:r>
    </w:p>
    <w:p w14:paraId="0B9DA452" w14:textId="77777777" w:rsidR="00346AB8" w:rsidRPr="008C649B" w:rsidRDefault="00346AB8" w:rsidP="008C649B">
      <w:pPr>
        <w:pStyle w:val="ListParagraph"/>
        <w:tabs>
          <w:tab w:val="left" w:pos="10530"/>
        </w:tabs>
        <w:spacing w:after="0"/>
        <w:ind w:left="173" w:right="-306"/>
      </w:pPr>
    </w:p>
    <w:p w14:paraId="347D5E6E" w14:textId="77777777" w:rsidR="00465241" w:rsidRDefault="009D491B" w:rsidP="00EA6B55">
      <w:pPr>
        <w:tabs>
          <w:tab w:val="left" w:pos="10080"/>
        </w:tabs>
        <w:spacing w:after="0"/>
        <w:rPr>
          <w:rFonts w:cs="Arial"/>
        </w:rPr>
      </w:pPr>
      <w:r>
        <w:rPr>
          <w:rFonts w:cs="Arial"/>
        </w:rPr>
        <w:lastRenderedPageBreak/>
        <w:pict w14:anchorId="1C76BA73">
          <v:rect id="_x0000_i1177" style="width:513.2pt;height:3.15pt" o:hrpct="990" o:hralign="center" o:hrstd="t" o:hrnoshade="t" o:hr="t" fillcolor="#a5a5a5 [2092]" stroked="f"/>
        </w:pict>
      </w:r>
    </w:p>
    <w:p w14:paraId="1EB8D6BA" w14:textId="77777777" w:rsidR="00722D15" w:rsidRDefault="00465241" w:rsidP="00F24BEA">
      <w:pPr>
        <w:tabs>
          <w:tab w:val="left" w:pos="1440"/>
          <w:tab w:val="left" w:pos="5760"/>
          <w:tab w:val="left" w:pos="10530"/>
        </w:tabs>
        <w:spacing w:after="0"/>
        <w:ind w:left="1440" w:right="-306" w:hanging="1440"/>
        <w:rPr>
          <w:rStyle w:val="Heading1Char"/>
          <w:szCs w:val="24"/>
        </w:rPr>
      </w:pPr>
      <w:r>
        <w:rPr>
          <w:rStyle w:val="Heading1Char"/>
        </w:rPr>
        <w:t>Section IV</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Multiple Behavioral Health Medications. </w:t>
      </w:r>
    </w:p>
    <w:p w14:paraId="5D0964D1" w14:textId="77777777" w:rsidR="00722D15" w:rsidRPr="00E2605F" w:rsidRDefault="00722D15" w:rsidP="00722D15">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11EBAD86" w14:textId="15537F98" w:rsidR="006D2229" w:rsidRPr="00107B7B" w:rsidRDefault="00722D15" w:rsidP="00413E78">
      <w:pPr>
        <w:rPr>
          <w:rFonts w:cs="Arial"/>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r w:rsidR="006D2229" w:rsidRPr="00107B7B">
        <w:rPr>
          <w:rFonts w:cs="Arial"/>
        </w:rPr>
        <w:tab/>
      </w:r>
    </w:p>
    <w:p w14:paraId="1609E67D" w14:textId="7DA3DC8E" w:rsidR="00E21D10" w:rsidRDefault="00E21D10" w:rsidP="00BA7E28">
      <w:pPr>
        <w:tabs>
          <w:tab w:val="left" w:pos="1440"/>
        </w:tabs>
        <w:spacing w:after="0"/>
        <w:ind w:left="173"/>
        <w:rPr>
          <w:rStyle w:val="Heading1Char"/>
          <w:b w:val="0"/>
          <w:sz w:val="22"/>
        </w:rPr>
      </w:pPr>
      <w:r>
        <w:rPr>
          <w:rStyle w:val="Heading1Char"/>
          <w:b w:val="0"/>
          <w:sz w:val="22"/>
        </w:rPr>
        <w:t xml:space="preserve">Please document </w:t>
      </w:r>
      <w:r w:rsidR="00F92DB6" w:rsidRPr="00F92DB6">
        <w:rPr>
          <w:rStyle w:val="Heading1Char"/>
          <w:b w:val="0"/>
          <w:sz w:val="22"/>
        </w:rPr>
        <w:t xml:space="preserve">monotherapy trials (include drug name, dates/duration of use, and outcome) </w:t>
      </w:r>
      <w:r>
        <w:rPr>
          <w:rStyle w:val="Heading1Char"/>
          <w:b w:val="0"/>
          <w:sz w:val="22"/>
        </w:rPr>
        <w:t>tried before prescribing a</w:t>
      </w:r>
      <w:r w:rsidR="00F92DB6" w:rsidRPr="00F92DB6">
        <w:rPr>
          <w:rStyle w:val="Heading1Char"/>
          <w:b w:val="0"/>
          <w:sz w:val="22"/>
        </w:rPr>
        <w:t xml:space="preserve"> polypharmacy </w:t>
      </w:r>
      <w:r>
        <w:rPr>
          <w:rStyle w:val="Heading1Char"/>
          <w:b w:val="0"/>
          <w:sz w:val="22"/>
        </w:rPr>
        <w:t>regimen for</w:t>
      </w:r>
      <w:r w:rsidR="00F92DB6" w:rsidRPr="00F92DB6">
        <w:rPr>
          <w:rStyle w:val="Heading1Char"/>
          <w:b w:val="0"/>
          <w:sz w:val="22"/>
        </w:rPr>
        <w:t xml:space="preserve"> this member.*</w:t>
      </w:r>
    </w:p>
    <w:p w14:paraId="14DC1743" w14:textId="4AC20705" w:rsidR="005A70DA" w:rsidRDefault="00E368E0" w:rsidP="00530335">
      <w:pPr>
        <w:tabs>
          <w:tab w:val="left" w:pos="1440"/>
        </w:tabs>
        <w:spacing w:after="0"/>
        <w:ind w:left="173"/>
        <w:rPr>
          <w:rStyle w:val="Heading1Char"/>
          <w:b w:val="0"/>
          <w:sz w:val="22"/>
        </w:rPr>
      </w:pPr>
      <w:r w:rsidRPr="003A1EE8">
        <w:rPr>
          <w:rFonts w:cs="Arial"/>
        </w:rPr>
        <w:object w:dxaOrig="1440" w:dyaOrig="1440" w14:anchorId="342BEE59">
          <v:shape id="_x0000_i2793" type="#_x0000_t75" style="width:534pt;height:18pt" o:ole="">
            <v:imagedata r:id="rId242" o:title=""/>
          </v:shape>
          <w:control r:id="rId243" w:name="TextBox13212108" w:shapeid="_x0000_i2793"/>
        </w:object>
      </w:r>
    </w:p>
    <w:p w14:paraId="5A75349D" w14:textId="7359D4D7" w:rsidR="00F92DB6" w:rsidRPr="00F92DB6" w:rsidRDefault="00E368E0" w:rsidP="00BA7E28">
      <w:pPr>
        <w:tabs>
          <w:tab w:val="left" w:pos="1440"/>
        </w:tabs>
        <w:spacing w:after="0"/>
        <w:ind w:left="173"/>
        <w:rPr>
          <w:rFonts w:cs="Arial"/>
        </w:rPr>
      </w:pPr>
      <w:r w:rsidRPr="003A1EE8">
        <w:rPr>
          <w:rFonts w:cs="Arial"/>
        </w:rPr>
        <w:object w:dxaOrig="1440" w:dyaOrig="1440" w14:anchorId="7ABA3D56">
          <v:shape id="_x0000_i2795" type="#_x0000_t75" style="width:534pt;height:18pt" o:ole="">
            <v:imagedata r:id="rId242" o:title=""/>
          </v:shape>
          <w:control r:id="rId244" w:name="TextBox13212109" w:shapeid="_x0000_i2795"/>
        </w:object>
      </w:r>
      <w:r w:rsidR="00F92DB6" w:rsidRPr="00F92DB6">
        <w:rPr>
          <w:rFonts w:cs="Arial"/>
        </w:rPr>
        <w:t xml:space="preserve"> </w:t>
      </w:r>
    </w:p>
    <w:p w14:paraId="5D704B9E" w14:textId="509899FE" w:rsidR="00F92DB6" w:rsidRPr="00F92DB6" w:rsidRDefault="00F92DB6" w:rsidP="00BA7E28">
      <w:pPr>
        <w:tabs>
          <w:tab w:val="left" w:pos="10530"/>
        </w:tabs>
        <w:spacing w:after="0"/>
        <w:ind w:left="173" w:right="-306"/>
        <w:rPr>
          <w:rFonts w:cs="Arial"/>
        </w:rPr>
      </w:pPr>
      <w:r w:rsidRPr="00F92DB6">
        <w:rPr>
          <w:rFonts w:cs="Arial"/>
        </w:rPr>
        <w:t>Please document the treatment plans for medication regimen simplific</w:t>
      </w:r>
      <w:r w:rsidR="00E21D10">
        <w:rPr>
          <w:rFonts w:cs="Arial"/>
        </w:rPr>
        <w:t>ation (e.g., dose consolidation</w:t>
      </w:r>
      <w:r w:rsidRPr="00F92DB6">
        <w:rPr>
          <w:rFonts w:cs="Arial"/>
        </w:rPr>
        <w:t>, frequency reduction) or medical necessity for continuation of a complex medication regimen.</w:t>
      </w:r>
    </w:p>
    <w:p w14:paraId="3811CB69" w14:textId="2CC4DBB5" w:rsidR="003107D7" w:rsidRDefault="00E368E0" w:rsidP="00530335">
      <w:pPr>
        <w:tabs>
          <w:tab w:val="left" w:pos="1440"/>
        </w:tabs>
        <w:spacing w:after="0"/>
        <w:ind w:left="173"/>
        <w:rPr>
          <w:rStyle w:val="Heading1Char"/>
          <w:b w:val="0"/>
          <w:sz w:val="22"/>
        </w:rPr>
      </w:pPr>
      <w:r w:rsidRPr="003A1EE8">
        <w:rPr>
          <w:rFonts w:cs="Arial"/>
        </w:rPr>
        <w:object w:dxaOrig="1440" w:dyaOrig="1440" w14:anchorId="4A01E5FC">
          <v:shape id="_x0000_i2801" type="#_x0000_t75" style="width:539.25pt;height:18pt" o:ole="">
            <v:imagedata r:id="rId245" o:title=""/>
          </v:shape>
          <w:control r:id="rId246" w:name="TextBox13212110" w:shapeid="_x0000_i2801"/>
        </w:object>
      </w:r>
    </w:p>
    <w:p w14:paraId="1DB53AE9" w14:textId="0EB1F153" w:rsidR="003107D7" w:rsidRDefault="00E368E0" w:rsidP="00BA7E28">
      <w:pPr>
        <w:tabs>
          <w:tab w:val="left" w:pos="1440"/>
        </w:tabs>
        <w:spacing w:after="0"/>
        <w:ind w:left="173"/>
        <w:rPr>
          <w:rFonts w:cs="Arial"/>
        </w:rPr>
      </w:pPr>
      <w:r w:rsidRPr="003A1EE8">
        <w:rPr>
          <w:rFonts w:cs="Arial"/>
        </w:rPr>
        <w:object w:dxaOrig="1440" w:dyaOrig="1440" w14:anchorId="74388085">
          <v:shape id="_x0000_i2799" type="#_x0000_t75" style="width:539.25pt;height:18pt" o:ole="">
            <v:imagedata r:id="rId245" o:title=""/>
          </v:shape>
          <w:control r:id="rId247" w:name="TextBox13212111" w:shapeid="_x0000_i2799"/>
        </w:object>
      </w:r>
      <w:r w:rsidR="003107D7" w:rsidRPr="00F92DB6">
        <w:rPr>
          <w:rFonts w:cs="Arial"/>
        </w:rPr>
        <w:t xml:space="preserve"> </w:t>
      </w:r>
    </w:p>
    <w:p w14:paraId="0425EB50" w14:textId="496619D2" w:rsidR="00722D15" w:rsidRPr="00722D15" w:rsidRDefault="00722D15" w:rsidP="00413E78">
      <w:pPr>
        <w:pStyle w:val="ListParagraph"/>
        <w:spacing w:after="120"/>
        <w:ind w:left="187"/>
        <w:contextualSpacing w:val="0"/>
      </w:pPr>
      <w:r>
        <w:rPr>
          <w:rFonts w:cs="Arial"/>
        </w:rPr>
        <w:t xml:space="preserve">Has the member been on the requested polypharmacy regimen for the past 12 months with </w:t>
      </w:r>
      <w:r>
        <w:t xml:space="preserve">no adjustments (i.e., dos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53E60C8" w14:textId="77777777" w:rsidR="00F92DB6" w:rsidRPr="003868F2" w:rsidRDefault="00F92DB6" w:rsidP="00BA7E28">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7513BDF5" w14:textId="77777777" w:rsidR="00C66C6C" w:rsidRPr="007160FD" w:rsidRDefault="009D491B" w:rsidP="003868F2">
      <w:pPr>
        <w:spacing w:after="0" w:line="240" w:lineRule="auto"/>
        <w:rPr>
          <w:rFonts w:cs="Arial"/>
        </w:rPr>
      </w:pPr>
      <w:r>
        <w:rPr>
          <w:rFonts w:cs="Arial"/>
        </w:rPr>
        <w:pict w14:anchorId="11DB7D83">
          <v:rect id="_x0000_i1182" style="width:548.5pt;height:3pt" o:hrpct="991" o:hralign="center" o:hrstd="t" o:hrnoshade="t" o:hr="t" fillcolor="gray [1629]" stroked="f"/>
        </w:pict>
      </w:r>
    </w:p>
    <w:p w14:paraId="74112C29" w14:textId="77777777" w:rsidR="008931D8" w:rsidRDefault="008931D8" w:rsidP="008931D8">
      <w:pPr>
        <w:rPr>
          <w:rStyle w:val="Heading1Char"/>
        </w:rPr>
      </w:pPr>
    </w:p>
    <w:p w14:paraId="5949CCD3" w14:textId="38A6DA4A" w:rsidR="008931D8" w:rsidRDefault="008931D8" w:rsidP="00346AB8">
      <w:pPr>
        <w:spacing w:before="2760" w:after="3960"/>
        <w:jc w:val="center"/>
        <w:rPr>
          <w:rFonts w:cs="Arial"/>
          <w:iCs/>
        </w:rPr>
      </w:pPr>
      <w:r w:rsidRPr="00DE36E7">
        <w:rPr>
          <w:rStyle w:val="Heading1Char"/>
        </w:rPr>
        <w:t>Please continue to next page and complete Prescriber and Provider Information section.</w:t>
      </w:r>
      <w:r w:rsidRPr="00637341">
        <w:rPr>
          <w:rFonts w:cs="Arial"/>
          <w:iCs/>
        </w:rPr>
        <w:t xml:space="preserve"> </w:t>
      </w:r>
      <w:r>
        <w:rPr>
          <w:rFonts w:cs="Arial"/>
          <w:iCs/>
        </w:rPr>
        <w:br/>
      </w:r>
    </w:p>
    <w:p w14:paraId="7F439889" w14:textId="3182709E" w:rsidR="008931D8" w:rsidRDefault="008931D8" w:rsidP="00346AB8">
      <w:pPr>
        <w:spacing w:after="0" w:line="240" w:lineRule="auto"/>
        <w:jc w:val="right"/>
        <w:rPr>
          <w:rFonts w:cs="Arial"/>
          <w:iCs/>
        </w:rPr>
      </w:pPr>
      <w:r>
        <w:rPr>
          <w:rFonts w:cs="Arial"/>
          <w:iCs/>
        </w:rPr>
        <w:t>over</w:t>
      </w:r>
    </w:p>
    <w:p w14:paraId="199CDACC" w14:textId="627F381C" w:rsidR="008931D8" w:rsidRDefault="008931D8" w:rsidP="00346AB8">
      <w:pPr>
        <w:rPr>
          <w:rFonts w:cs="Arial"/>
          <w:iCs/>
        </w:rPr>
      </w:pPr>
      <w:r>
        <w:rPr>
          <w:rFonts w:cs="Arial"/>
          <w:iCs/>
        </w:rPr>
        <w:br w:type="page"/>
      </w:r>
    </w:p>
    <w:p w14:paraId="58DBA18F" w14:textId="77777777" w:rsidR="00E368E0" w:rsidRPr="00480BE9" w:rsidRDefault="00E368E0" w:rsidP="00E368E0">
      <w:pPr>
        <w:spacing w:after="0"/>
        <w:ind w:right="-72" w:hanging="90"/>
        <w:rPr>
          <w:rFonts w:cs="Arial"/>
          <w:b/>
          <w:bCs/>
          <w:sz w:val="32"/>
          <w:szCs w:val="32"/>
        </w:rPr>
      </w:pPr>
      <w:bookmarkStart w:id="23" w:name="page2"/>
      <w:r w:rsidRPr="00480BE9">
        <w:rPr>
          <w:rFonts w:cs="Arial"/>
          <w:b/>
          <w:bCs/>
          <w:sz w:val="32"/>
          <w:szCs w:val="32"/>
        </w:rPr>
        <w:lastRenderedPageBreak/>
        <w:t>Prior Authorization Request Prescriber and Provider Information</w:t>
      </w:r>
    </w:p>
    <w:p w14:paraId="7CD1BD97" w14:textId="77777777" w:rsidR="00E368E0" w:rsidRPr="00480BE9" w:rsidRDefault="00E368E0" w:rsidP="00E368E0">
      <w:pPr>
        <w:spacing w:before="60" w:after="0"/>
        <w:ind w:left="-86"/>
        <w:rPr>
          <w:rFonts w:cs="Arial"/>
        </w:rPr>
      </w:pPr>
      <w:r>
        <w:rPr>
          <w:rFonts w:cs="Arial"/>
        </w:rPr>
        <w:pict w14:anchorId="25EE9F27">
          <v:rect id="_x0000_i2833" style="width:548.5pt;height:3pt" o:hrpct="991" o:hralign="center" o:hrstd="t" o:hrnoshade="t" o:hr="t" fillcolor="gray [1629]" stroked="f"/>
        </w:pict>
      </w:r>
    </w:p>
    <w:p w14:paraId="15635779" w14:textId="77777777" w:rsidR="00E368E0" w:rsidRPr="00480BE9" w:rsidRDefault="00E368E0" w:rsidP="00E368E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1F1F7C20" w14:textId="7DBF2B8A" w:rsidR="00E368E0" w:rsidRPr="00480BE9" w:rsidRDefault="00E368E0" w:rsidP="00E368E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E5C6F16">
          <v:shape id="_x0000_i2922" type="#_x0000_t75" style="width:192pt;height:18pt" o:ole="">
            <v:imagedata r:id="rId248" o:title=""/>
          </v:shape>
          <w:control r:id="rId249" w:name="TextBox318448251103715144" w:shapeid="_x0000_i2922"/>
        </w:object>
      </w:r>
      <w:r w:rsidRPr="00480BE9">
        <w:rPr>
          <w:rFonts w:cs="Arial"/>
        </w:rPr>
        <w:tab/>
        <w:t xml:space="preserve">First name* </w:t>
      </w:r>
      <w:r w:rsidRPr="00480BE9">
        <w:rPr>
          <w:rFonts w:cs="Arial"/>
        </w:rPr>
        <w:object w:dxaOrig="1440" w:dyaOrig="1440" w14:anchorId="4B1E899D">
          <v:shape id="_x0000_i2921" type="#_x0000_t75" style="width:143.25pt;height:18pt" o:ole="">
            <v:imagedata r:id="rId250" o:title=""/>
          </v:shape>
          <w:control r:id="rId251" w:name="TextBox318448251103715145" w:shapeid="_x0000_i2921"/>
        </w:object>
      </w:r>
      <w:r w:rsidRPr="00480BE9">
        <w:rPr>
          <w:rFonts w:cs="Arial"/>
        </w:rPr>
        <w:tab/>
        <w:t xml:space="preserve">MI </w:t>
      </w:r>
      <w:r w:rsidRPr="00480BE9">
        <w:rPr>
          <w:rFonts w:cs="Arial"/>
        </w:rPr>
        <w:object w:dxaOrig="1440" w:dyaOrig="1440" w14:anchorId="6D923814">
          <v:shape id="_x0000_i2920" type="#_x0000_t75" style="width:63pt;height:18pt" o:ole="">
            <v:imagedata r:id="rId252" o:title=""/>
          </v:shape>
          <w:control r:id="rId253" w:name="TextBox318448251103715146" w:shapeid="_x0000_i2920"/>
        </w:object>
      </w:r>
    </w:p>
    <w:p w14:paraId="15E98FD3" w14:textId="369DF958" w:rsidR="00E368E0" w:rsidRPr="00480BE9" w:rsidRDefault="00E368E0" w:rsidP="00E368E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1D7E54A0">
          <v:shape id="_x0000_i2919" type="#_x0000_t75" style="width:222pt;height:18pt" o:ole="">
            <v:imagedata r:id="rId254" o:title=""/>
          </v:shape>
          <w:control r:id="rId255" w:name="TextBox318448251103715149" w:shapeid="_x0000_i2919"/>
        </w:object>
      </w:r>
      <w:r w:rsidRPr="00480BE9">
        <w:rPr>
          <w:rStyle w:val="Heading2Char"/>
          <w:rFonts w:cs="Arial"/>
          <w:b w:val="0"/>
          <w:szCs w:val="22"/>
        </w:rPr>
        <w:tab/>
        <w:t xml:space="preserve">Individual MH Provider ID </w:t>
      </w:r>
      <w:r w:rsidRPr="00480BE9">
        <w:rPr>
          <w:rFonts w:cs="Arial"/>
        </w:rPr>
        <w:object w:dxaOrig="1440" w:dyaOrig="1440" w14:anchorId="12812D42">
          <v:shape id="_x0000_i2918" type="#_x0000_t75" style="width:158.25pt;height:18pt" o:ole="">
            <v:imagedata r:id="rId19" o:title=""/>
          </v:shape>
          <w:control r:id="rId256" w:name="TextBox318448251103715147" w:shapeid="_x0000_i2918"/>
        </w:object>
      </w:r>
    </w:p>
    <w:p w14:paraId="3C3F4DF8" w14:textId="5D1F8AD3" w:rsidR="00E368E0" w:rsidRPr="00480BE9" w:rsidRDefault="00E368E0" w:rsidP="00E368E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00B1FA1F">
          <v:shape id="_x0000_i2917" type="#_x0000_t75" style="width:201pt;height:18pt" o:ole="">
            <v:imagedata r:id="rId257" o:title=""/>
          </v:shape>
          <w:control r:id="rId258" w:name="TextBox318448251103715150" w:shapeid="_x0000_i2917"/>
        </w:object>
      </w:r>
      <w:r w:rsidRPr="00480BE9">
        <w:rPr>
          <w:rStyle w:val="Heading2Char"/>
          <w:rFonts w:cs="Arial"/>
          <w:b w:val="0"/>
          <w:szCs w:val="22"/>
        </w:rPr>
        <w:tab/>
        <w:t xml:space="preserve">Office Contact Name </w:t>
      </w:r>
      <w:r w:rsidRPr="00480BE9">
        <w:rPr>
          <w:rFonts w:cs="Arial"/>
        </w:rPr>
        <w:object w:dxaOrig="1440" w:dyaOrig="1440" w14:anchorId="46D53321">
          <v:shape id="_x0000_i2916" type="#_x0000_t75" style="width:179.25pt;height:18pt" o:ole="">
            <v:imagedata r:id="rId17" o:title=""/>
          </v:shape>
          <w:control r:id="rId259" w:name="TextBox318448251103715148" w:shapeid="_x0000_i2916"/>
        </w:object>
      </w:r>
    </w:p>
    <w:p w14:paraId="639F0566" w14:textId="1E2B2E36"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7C1757D8">
          <v:shape id="_x0000_i2915" type="#_x0000_t75" style="width:202.5pt;height:18pt" o:ole="">
            <v:imagedata r:id="rId260" o:title=""/>
          </v:shape>
          <w:control r:id="rId261" w:name="TextBox318448251103715151" w:shapeid="_x0000_i2915"/>
        </w:object>
      </w:r>
      <w:r w:rsidRPr="00480BE9">
        <w:rPr>
          <w:rStyle w:val="Heading2Char"/>
          <w:rFonts w:cs="Arial"/>
          <w:b w:val="0"/>
          <w:szCs w:val="22"/>
        </w:rPr>
        <w:tab/>
        <w:t xml:space="preserve">City </w:t>
      </w:r>
      <w:r w:rsidRPr="00480BE9">
        <w:rPr>
          <w:rFonts w:cs="Arial"/>
        </w:rPr>
        <w:object w:dxaOrig="1440" w:dyaOrig="1440" w14:anchorId="2692037D">
          <v:shape id="_x0000_i2914" type="#_x0000_t75" style="width:99.75pt;height:18pt" o:ole="">
            <v:imagedata r:id="rId186" o:title=""/>
          </v:shape>
          <w:control r:id="rId262" w:name="TextBox318448251103715152" w:shapeid="_x0000_i2914"/>
        </w:object>
      </w:r>
      <w:r w:rsidRPr="00480BE9">
        <w:rPr>
          <w:rStyle w:val="Heading2Char"/>
          <w:rFonts w:cs="Arial"/>
          <w:b w:val="0"/>
          <w:szCs w:val="22"/>
        </w:rPr>
        <w:tab/>
        <w:t xml:space="preserve">State </w:t>
      </w:r>
      <w:r w:rsidRPr="00480BE9">
        <w:rPr>
          <w:rFonts w:cs="Arial"/>
        </w:rPr>
        <w:object w:dxaOrig="1440" w:dyaOrig="1440" w14:anchorId="4A9C9C5D">
          <v:shape id="_x0000_i2913" type="#_x0000_t75" style="width:39pt;height:18pt" o:ole="">
            <v:imagedata r:id="rId263" o:title=""/>
          </v:shape>
          <w:control r:id="rId264" w:name="TextBox318448251103715153" w:shapeid="_x0000_i2913"/>
        </w:object>
      </w:r>
      <w:r w:rsidRPr="00480BE9">
        <w:rPr>
          <w:rStyle w:val="Heading2Char"/>
          <w:rFonts w:cs="Arial"/>
          <w:b w:val="0"/>
          <w:szCs w:val="22"/>
        </w:rPr>
        <w:tab/>
        <w:t xml:space="preserve">Zip </w:t>
      </w:r>
      <w:r w:rsidRPr="00480BE9">
        <w:rPr>
          <w:rFonts w:cs="Arial"/>
        </w:rPr>
        <w:object w:dxaOrig="1440" w:dyaOrig="1440" w14:anchorId="75278056">
          <v:shape id="_x0000_i2912" type="#_x0000_t75" style="width:63pt;height:18pt" o:ole="">
            <v:imagedata r:id="rId252" o:title=""/>
          </v:shape>
          <w:control r:id="rId265" w:name="TextBox318448251103715154" w:shapeid="_x0000_i2912"/>
        </w:object>
      </w:r>
    </w:p>
    <w:p w14:paraId="669EFFE1" w14:textId="78655721"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07735A4F">
          <v:shape id="_x0000_i2911" type="#_x0000_t75" style="width:465.75pt;height:18pt" o:ole="">
            <v:imagedata r:id="rId266" o:title=""/>
          </v:shape>
          <w:control r:id="rId267" w:name="TextBox318448251103715155" w:shapeid="_x0000_i2911"/>
        </w:object>
      </w:r>
    </w:p>
    <w:p w14:paraId="7CCB552B" w14:textId="72B19623" w:rsidR="00E368E0" w:rsidRDefault="00E368E0" w:rsidP="00E368E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6F5C2DF0">
          <v:shape id="_x0000_i2910" type="#_x0000_t75" style="width:462pt;height:18pt" o:ole="">
            <v:imagedata r:id="rId268" o:title=""/>
          </v:shape>
          <w:control r:id="rId269" w:name="TextBox318448251103715157" w:shapeid="_x0000_i2910"/>
        </w:object>
      </w:r>
    </w:p>
    <w:p w14:paraId="1F8F4B2F" w14:textId="77777777" w:rsidR="00E368E0"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57440797" w14:textId="21699B01" w:rsidR="00E368E0" w:rsidRPr="00CE11A1" w:rsidRDefault="00E368E0" w:rsidP="00E368E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3E5B3498">
          <v:shape id="_x0000_i2909" type="#_x0000_t75" style="width:542.25pt;height:18pt" o:ole="">
            <v:imagedata r:id="rId61" o:title=""/>
          </v:shape>
          <w:control r:id="rId270" w:name="TextBox3184482511037151571" w:shapeid="_x0000_i2909"/>
        </w:object>
      </w:r>
    </w:p>
    <w:p w14:paraId="67E40A90" w14:textId="77777777" w:rsidR="00E368E0" w:rsidRPr="00480BE9" w:rsidRDefault="00E368E0" w:rsidP="00E368E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27626EE" w14:textId="77777777" w:rsidR="00E368E0" w:rsidRPr="00480BE9" w:rsidRDefault="00E368E0" w:rsidP="00E368E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4BFD6DFB">
          <v:rect id="_x0000_i2834" style="width:548.5pt;height:3pt" o:hrpct="991" o:hralign="center" o:hrstd="t" o:hrnoshade="t" o:hr="t" fillcolor="gray [1629]" stroked="f"/>
        </w:pict>
      </w:r>
    </w:p>
    <w:p w14:paraId="79C05286" w14:textId="77777777" w:rsidR="00E368E0" w:rsidRPr="00480BE9" w:rsidRDefault="00E368E0" w:rsidP="00E368E0">
      <w:pPr>
        <w:pStyle w:val="Heading1"/>
        <w:spacing w:line="240" w:lineRule="auto"/>
        <w:rPr>
          <w:rFonts w:cs="Arial"/>
        </w:rPr>
      </w:pPr>
      <w:r w:rsidRPr="00480BE9">
        <w:rPr>
          <w:rFonts w:cs="Arial"/>
        </w:rPr>
        <w:t>Please also complete for professionally administered medications, if applicable.</w:t>
      </w:r>
    </w:p>
    <w:p w14:paraId="622AC541" w14:textId="3C4BAF7A" w:rsidR="00E368E0" w:rsidRPr="00480BE9" w:rsidRDefault="00E368E0" w:rsidP="00E368E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547109F4">
          <v:shape id="_x0000_i2908" type="#_x0000_t75" style="width:197.25pt;height:18pt" o:ole="">
            <v:imagedata r:id="rId176" o:title=""/>
          </v:shape>
          <w:control r:id="rId271" w:name="TextBox318448251103715158" w:shapeid="_x0000_i2908"/>
        </w:object>
      </w:r>
      <w:r w:rsidRPr="00480BE9">
        <w:rPr>
          <w:rStyle w:val="Heading2Char"/>
          <w:rFonts w:cs="Arial"/>
          <w:b w:val="0"/>
          <w:szCs w:val="22"/>
        </w:rPr>
        <w:tab/>
        <w:t xml:space="preserve">End date </w:t>
      </w:r>
      <w:r w:rsidRPr="00480BE9">
        <w:rPr>
          <w:rFonts w:cs="Arial"/>
        </w:rPr>
        <w:object w:dxaOrig="1440" w:dyaOrig="1440" w14:anchorId="0F97B255">
          <v:shape id="_x0000_i2907" type="#_x0000_t75" style="width:243pt;height:18pt" o:ole="">
            <v:imagedata r:id="rId272" o:title=""/>
          </v:shape>
          <w:control r:id="rId273" w:name="TextBox318448251103715159" w:shapeid="_x0000_i2907"/>
        </w:object>
      </w:r>
    </w:p>
    <w:p w14:paraId="1DDE4215" w14:textId="31AA28D3"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49A10E71">
          <v:shape id="_x0000_i2923" type="#_x0000_t75" style="width:212.25pt;height:18pt" o:ole="">
            <v:imagedata r:id="rId274" o:title=""/>
          </v:shape>
          <w:control r:id="rId275" w:name="TextBox318448251103715160" w:shapeid="_x0000_i2923"/>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7299CF95" w14:textId="074EF187"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2B3DB4B">
          <v:shape id="_x0000_i2905" type="#_x0000_t75" style="width:372.75pt;height:18pt" o:ole="">
            <v:imagedata r:id="rId276" o:title=""/>
          </v:shape>
          <w:control r:id="rId277" w:name="TextBox318448251103715161" w:shapeid="_x0000_i2905"/>
        </w:object>
      </w:r>
    </w:p>
    <w:p w14:paraId="11BD6A90" w14:textId="31954D19"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08F0A8B6">
          <v:shape id="_x0000_i2904" type="#_x0000_t75" style="width:375pt;height:18pt" o:ole="">
            <v:imagedata r:id="rId278" o:title=""/>
          </v:shape>
          <w:control r:id="rId279" w:name="TextBox318448251103715162" w:shapeid="_x0000_i2904"/>
        </w:object>
      </w:r>
    </w:p>
    <w:p w14:paraId="2AADCB4A" w14:textId="072B4FF2"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13850724">
          <v:shape id="_x0000_i2903" type="#_x0000_t75" style="width:420.75pt;height:18pt" o:ole="">
            <v:imagedata r:id="rId280" o:title=""/>
          </v:shape>
          <w:control r:id="rId281" w:name="TextBox318448251103715163" w:shapeid="_x0000_i2903"/>
        </w:object>
      </w:r>
    </w:p>
    <w:p w14:paraId="685C9977" w14:textId="2B076198"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716FAC51">
          <v:shape id="_x0000_i2902" type="#_x0000_t75" style="width:423.75pt;height:18pt" o:ole="">
            <v:imagedata r:id="rId107" o:title=""/>
          </v:shape>
          <w:control r:id="rId282" w:name="TextBox318448251103715164" w:shapeid="_x0000_i2902"/>
        </w:object>
      </w:r>
    </w:p>
    <w:p w14:paraId="4378644A" w14:textId="77777777"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7CAC4099" w14:textId="64D27C15" w:rsidR="00E368E0" w:rsidRPr="00480BE9" w:rsidRDefault="00E368E0" w:rsidP="00E368E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6432A120">
          <v:shape id="_x0000_i2901" type="#_x0000_t75" style="width:57.75pt;height:18pt" o:ole="">
            <v:imagedata r:id="rId283" o:title=""/>
          </v:shape>
          <w:control r:id="rId284" w:name="TextBox3184482511037151531" w:shapeid="_x0000_i2901"/>
        </w:object>
      </w:r>
      <w:r w:rsidRPr="00480BE9">
        <w:rPr>
          <w:rStyle w:val="Heading2Char"/>
          <w:rFonts w:cs="Arial"/>
          <w:b w:val="0"/>
          <w:szCs w:val="22"/>
        </w:rPr>
        <w:tab/>
        <w:t xml:space="preserve">No. of visits </w:t>
      </w:r>
      <w:r w:rsidRPr="00480BE9">
        <w:rPr>
          <w:rFonts w:cs="Arial"/>
        </w:rPr>
        <w:object w:dxaOrig="1440" w:dyaOrig="1440" w14:anchorId="055C32A7">
          <v:shape id="_x0000_i2900" type="#_x0000_t75" style="width:78.75pt;height:18pt" o:ole="">
            <v:imagedata r:id="rId285" o:title=""/>
          </v:shape>
          <w:control r:id="rId286" w:name="TextBox3184482511037151532" w:shapeid="_x0000_i2900"/>
        </w:object>
      </w:r>
      <w:r w:rsidRPr="00480BE9">
        <w:rPr>
          <w:rStyle w:val="Heading2Char"/>
          <w:rFonts w:cs="Arial"/>
          <w:b w:val="0"/>
          <w:szCs w:val="22"/>
        </w:rPr>
        <w:tab/>
        <w:t xml:space="preserve">J code </w:t>
      </w:r>
      <w:r w:rsidRPr="00480BE9">
        <w:rPr>
          <w:rFonts w:cs="Arial"/>
        </w:rPr>
        <w:object w:dxaOrig="1440" w:dyaOrig="1440" w14:anchorId="3D0FE4F8">
          <v:shape id="_x0000_i2899" type="#_x0000_t75" style="width:106.5pt;height:18pt" o:ole="">
            <v:imagedata r:id="rId287" o:title=""/>
          </v:shape>
          <w:control r:id="rId288" w:name="TextBox3184482511037151533" w:shapeid="_x0000_i2899"/>
        </w:object>
      </w:r>
      <w:r w:rsidRPr="00480BE9">
        <w:rPr>
          <w:rStyle w:val="Heading2Char"/>
          <w:rFonts w:cs="Arial"/>
          <w:b w:val="0"/>
          <w:szCs w:val="22"/>
        </w:rPr>
        <w:tab/>
        <w:t xml:space="preserve">No. of units </w:t>
      </w:r>
      <w:r w:rsidRPr="00480BE9">
        <w:rPr>
          <w:rFonts w:cs="Arial"/>
        </w:rPr>
        <w:object w:dxaOrig="1440" w:dyaOrig="1440" w14:anchorId="25CFCFB1">
          <v:shape id="_x0000_i2898" type="#_x0000_t75" style="width:81.75pt;height:18pt" o:ole="">
            <v:imagedata r:id="rId289" o:title=""/>
          </v:shape>
          <w:control r:id="rId290" w:name="TextBox3184482511037151534" w:shapeid="_x0000_i2898"/>
        </w:object>
      </w:r>
    </w:p>
    <w:p w14:paraId="773725FD" w14:textId="77777777" w:rsidR="00E368E0" w:rsidRPr="00480BE9" w:rsidRDefault="00E368E0" w:rsidP="00E368E0">
      <w:pPr>
        <w:tabs>
          <w:tab w:val="left" w:pos="5220"/>
          <w:tab w:val="left" w:pos="7740"/>
          <w:tab w:val="left" w:pos="9360"/>
        </w:tabs>
        <w:spacing w:after="0" w:line="240" w:lineRule="auto"/>
        <w:ind w:left="-86"/>
        <w:rPr>
          <w:rFonts w:cs="Arial"/>
        </w:rPr>
      </w:pPr>
      <w:r>
        <w:rPr>
          <w:rFonts w:cs="Arial"/>
        </w:rPr>
        <w:pict w14:anchorId="305F8BB9">
          <v:rect id="_x0000_i2835" style="width:548.5pt;height:3pt" o:hrpct="991" o:hralign="center" o:hrstd="t" o:hrnoshade="t" o:hr="t" fillcolor="gray [1629]" stroked="f"/>
        </w:pict>
      </w:r>
    </w:p>
    <w:p w14:paraId="19B95738" w14:textId="77777777" w:rsidR="00E368E0" w:rsidRPr="006759B5" w:rsidRDefault="00E368E0" w:rsidP="00E368E0">
      <w:pPr>
        <w:pStyle w:val="Heading1"/>
        <w:spacing w:after="60" w:line="240" w:lineRule="auto"/>
        <w:rPr>
          <w:rFonts w:cs="Arial"/>
        </w:rPr>
      </w:pPr>
      <w:r w:rsidRPr="006759B5">
        <w:rPr>
          <w:rFonts w:cs="Arial"/>
        </w:rPr>
        <w:t>Provider’s attestation, signature, and date</w:t>
      </w:r>
    </w:p>
    <w:p w14:paraId="7653C001" w14:textId="77777777" w:rsidR="00E368E0" w:rsidRPr="006759B5" w:rsidRDefault="00E368E0" w:rsidP="00E368E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5F9DD34" w14:textId="77777777" w:rsidR="00E368E0" w:rsidRPr="006759B5" w:rsidRDefault="00E368E0" w:rsidP="00E368E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5DA7CAA9" w14:textId="1C2B40F1" w:rsidR="00E368E0" w:rsidRPr="006759B5" w:rsidRDefault="00E368E0" w:rsidP="00E368E0">
      <w:pPr>
        <w:spacing w:after="120"/>
        <w:ind w:left="173"/>
        <w:rPr>
          <w:rFonts w:cs="Arial"/>
          <w:bCs/>
        </w:rPr>
      </w:pPr>
      <w:r w:rsidRPr="006759B5">
        <w:rPr>
          <w:rFonts w:cs="Arial"/>
        </w:rPr>
        <w:object w:dxaOrig="1440" w:dyaOrig="1440" w14:anchorId="5C800A8D">
          <v:shape id="_x0000_i2897" type="#_x0000_t75" style="width:540pt;height:18pt" o:ole="">
            <v:imagedata r:id="rId291" o:title=""/>
          </v:shape>
          <w:control r:id="rId292" w:name="TextBox31844825110371515351" w:shapeid="_x0000_i2897"/>
        </w:object>
      </w:r>
    </w:p>
    <w:p w14:paraId="0916AD22" w14:textId="3F5B6E0E" w:rsidR="00E368E0" w:rsidRPr="006759B5" w:rsidRDefault="00E368E0" w:rsidP="00E368E0">
      <w:pPr>
        <w:tabs>
          <w:tab w:val="left" w:pos="7560"/>
        </w:tabs>
        <w:spacing w:after="0"/>
        <w:ind w:left="173"/>
        <w:rPr>
          <w:rFonts w:cs="Arial"/>
        </w:rPr>
      </w:pPr>
      <w:bookmarkStart w:id="24" w:name="_Hlk129175792"/>
      <w:r w:rsidRPr="006759B5">
        <w:rPr>
          <w:rFonts w:cs="Arial"/>
        </w:rPr>
        <w:t xml:space="preserve">Printed legal name and title of signatory above </w:t>
      </w:r>
      <w:r w:rsidRPr="006759B5">
        <w:rPr>
          <w:rFonts w:cs="Arial"/>
        </w:rPr>
        <w:object w:dxaOrig="1440" w:dyaOrig="1440" w14:anchorId="3721B4F7">
          <v:shape id="_x0000_i2896" type="#_x0000_t75" style="width:390.75pt;height:18pt" o:ole="">
            <v:imagedata r:id="rId293" o:title=""/>
          </v:shape>
          <w:control r:id="rId294" w:name="TextBox3184482511037151535" w:shapeid="_x0000_i2896"/>
        </w:object>
      </w:r>
      <w:r w:rsidRPr="006759B5">
        <w:rPr>
          <w:rFonts w:cs="Arial"/>
        </w:rPr>
        <w:t xml:space="preserve">  Date </w:t>
      </w:r>
      <w:bookmarkEnd w:id="23"/>
      <w:bookmarkEnd w:id="24"/>
      <w:r w:rsidRPr="006759B5">
        <w:rPr>
          <w:rFonts w:cs="Arial"/>
        </w:rPr>
        <w:object w:dxaOrig="1440" w:dyaOrig="1440" w14:anchorId="2328373B">
          <v:shape id="_x0000_i2895" type="#_x0000_t75" style="width:117pt;height:18pt" o:ole="">
            <v:imagedata r:id="rId295" o:title=""/>
          </v:shape>
          <w:control r:id="rId296" w:name="TextBox31844825110371515341" w:shapeid="_x0000_i2895"/>
        </w:object>
      </w:r>
    </w:p>
    <w:p w14:paraId="45FCAEDE" w14:textId="77777777" w:rsidR="00E368E0" w:rsidRPr="006759B5" w:rsidRDefault="00E368E0" w:rsidP="00E368E0">
      <w:pPr>
        <w:tabs>
          <w:tab w:val="left" w:pos="7560"/>
        </w:tabs>
        <w:spacing w:after="0"/>
        <w:ind w:left="173"/>
        <w:rPr>
          <w:rFonts w:cs="Arial"/>
        </w:rPr>
      </w:pPr>
    </w:p>
    <w:p w14:paraId="09CD595D" w14:textId="77777777" w:rsidR="00E368E0" w:rsidRPr="00463AC8" w:rsidRDefault="00E368E0" w:rsidP="00E368E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0C9B606" w14:textId="76C8FD6C" w:rsidR="00B1235C" w:rsidRPr="00D36343" w:rsidRDefault="00B1235C" w:rsidP="00E368E0">
      <w:pPr>
        <w:spacing w:after="0"/>
        <w:ind w:right="-72" w:hanging="90"/>
        <w:rPr>
          <w:rStyle w:val="Heading2Char"/>
          <w:rFonts w:asciiTheme="minorHAnsi" w:eastAsiaTheme="minorHAnsi" w:hAnsiTheme="minorHAnsi" w:cs="Arial"/>
          <w:b w:val="0"/>
          <w:bCs w:val="0"/>
          <w:szCs w:val="22"/>
        </w:rPr>
      </w:pPr>
    </w:p>
    <w:sectPr w:rsidR="00B1235C" w:rsidRPr="00D36343" w:rsidSect="00BA1705">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61490" w14:textId="77777777" w:rsidR="009D491B" w:rsidRDefault="009D491B" w:rsidP="0045490A">
      <w:pPr>
        <w:spacing w:after="0" w:line="240" w:lineRule="auto"/>
      </w:pPr>
      <w:r>
        <w:separator/>
      </w:r>
    </w:p>
  </w:endnote>
  <w:endnote w:type="continuationSeparator" w:id="0">
    <w:p w14:paraId="76280319" w14:textId="77777777" w:rsidR="009D491B" w:rsidRDefault="009D491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C57E9" w14:textId="77777777" w:rsidR="009D491B" w:rsidRDefault="009D491B" w:rsidP="0045490A">
      <w:pPr>
        <w:spacing w:after="0" w:line="240" w:lineRule="auto"/>
      </w:pPr>
      <w:r>
        <w:separator/>
      </w:r>
    </w:p>
  </w:footnote>
  <w:footnote w:type="continuationSeparator" w:id="0">
    <w:p w14:paraId="01ADAC91" w14:textId="77777777" w:rsidR="009D491B" w:rsidRDefault="009D491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6888"/>
    <w:multiLevelType w:val="hybridMultilevel"/>
    <w:tmpl w:val="5872790A"/>
    <w:lvl w:ilvl="0" w:tplc="12B8746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2DBC3427"/>
    <w:multiLevelType w:val="hybridMultilevel"/>
    <w:tmpl w:val="57CA395E"/>
    <w:lvl w:ilvl="0" w:tplc="96AE097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347F1CB4"/>
    <w:multiLevelType w:val="hybridMultilevel"/>
    <w:tmpl w:val="63B46930"/>
    <w:lvl w:ilvl="0" w:tplc="6F9638A4">
      <w:start w:val="1"/>
      <w:numFmt w:val="decimal"/>
      <w:lvlText w:val="%1."/>
      <w:lvlJc w:val="left"/>
      <w:pPr>
        <w:ind w:left="533" w:hanging="360"/>
      </w:pPr>
      <w:rPr>
        <w:rFonts w:hint="default"/>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3E1C7B11"/>
    <w:multiLevelType w:val="hybridMultilevel"/>
    <w:tmpl w:val="09A0A460"/>
    <w:lvl w:ilvl="0" w:tplc="89923438">
      <w:start w:val="1"/>
      <w:numFmt w:val="decimal"/>
      <w:lvlText w:val="%1."/>
      <w:lvlJc w:val="left"/>
      <w:pPr>
        <w:ind w:left="720" w:hanging="360"/>
      </w:pPr>
    </w:lvl>
    <w:lvl w:ilvl="1" w:tplc="B8BEE1A8">
      <w:start w:val="1"/>
      <w:numFmt w:val="decimal"/>
      <w:lvlText w:val="%2."/>
      <w:lvlJc w:val="left"/>
      <w:pPr>
        <w:ind w:left="720" w:hanging="360"/>
      </w:pPr>
    </w:lvl>
    <w:lvl w:ilvl="2" w:tplc="98E410CE">
      <w:start w:val="1"/>
      <w:numFmt w:val="decimal"/>
      <w:lvlText w:val="%3."/>
      <w:lvlJc w:val="left"/>
      <w:pPr>
        <w:ind w:left="720" w:hanging="360"/>
      </w:pPr>
    </w:lvl>
    <w:lvl w:ilvl="3" w:tplc="FE6AC784">
      <w:start w:val="1"/>
      <w:numFmt w:val="decimal"/>
      <w:lvlText w:val="%4."/>
      <w:lvlJc w:val="left"/>
      <w:pPr>
        <w:ind w:left="720" w:hanging="360"/>
      </w:pPr>
    </w:lvl>
    <w:lvl w:ilvl="4" w:tplc="B5005882">
      <w:start w:val="1"/>
      <w:numFmt w:val="decimal"/>
      <w:lvlText w:val="%5."/>
      <w:lvlJc w:val="left"/>
      <w:pPr>
        <w:ind w:left="720" w:hanging="360"/>
      </w:pPr>
    </w:lvl>
    <w:lvl w:ilvl="5" w:tplc="D6EA8B90">
      <w:start w:val="1"/>
      <w:numFmt w:val="decimal"/>
      <w:lvlText w:val="%6."/>
      <w:lvlJc w:val="left"/>
      <w:pPr>
        <w:ind w:left="720" w:hanging="360"/>
      </w:pPr>
    </w:lvl>
    <w:lvl w:ilvl="6" w:tplc="B53C62DE">
      <w:start w:val="1"/>
      <w:numFmt w:val="decimal"/>
      <w:lvlText w:val="%7."/>
      <w:lvlJc w:val="left"/>
      <w:pPr>
        <w:ind w:left="720" w:hanging="360"/>
      </w:pPr>
    </w:lvl>
    <w:lvl w:ilvl="7" w:tplc="6F184F80">
      <w:start w:val="1"/>
      <w:numFmt w:val="decimal"/>
      <w:lvlText w:val="%8."/>
      <w:lvlJc w:val="left"/>
      <w:pPr>
        <w:ind w:left="720" w:hanging="360"/>
      </w:pPr>
    </w:lvl>
    <w:lvl w:ilvl="8" w:tplc="383CCDCC">
      <w:start w:val="1"/>
      <w:numFmt w:val="decimal"/>
      <w:lvlText w:val="%9."/>
      <w:lvlJc w:val="left"/>
      <w:pPr>
        <w:ind w:left="720" w:hanging="36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0" w15:restartNumberingAfterBreak="0">
    <w:nsid w:val="61E316DE"/>
    <w:multiLevelType w:val="hybridMultilevel"/>
    <w:tmpl w:val="7E7CF16E"/>
    <w:lvl w:ilvl="0" w:tplc="C5EC89D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6AF62747"/>
    <w:multiLevelType w:val="hybridMultilevel"/>
    <w:tmpl w:val="57CA395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7F971AFA"/>
    <w:multiLevelType w:val="hybridMultilevel"/>
    <w:tmpl w:val="63B4693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num w:numId="1" w16cid:durableId="1031495855">
    <w:abstractNumId w:val="0"/>
  </w:num>
  <w:num w:numId="2" w16cid:durableId="1517962548">
    <w:abstractNumId w:val="1"/>
  </w:num>
  <w:num w:numId="3" w16cid:durableId="123350363">
    <w:abstractNumId w:val="13"/>
  </w:num>
  <w:num w:numId="4" w16cid:durableId="1035614226">
    <w:abstractNumId w:val="7"/>
  </w:num>
  <w:num w:numId="5" w16cid:durableId="1004093250">
    <w:abstractNumId w:val="2"/>
  </w:num>
  <w:num w:numId="6" w16cid:durableId="855461032">
    <w:abstractNumId w:val="8"/>
  </w:num>
  <w:num w:numId="7" w16cid:durableId="940916397">
    <w:abstractNumId w:val="5"/>
  </w:num>
  <w:num w:numId="8" w16cid:durableId="1220626237">
    <w:abstractNumId w:val="4"/>
  </w:num>
  <w:num w:numId="9" w16cid:durableId="1322275272">
    <w:abstractNumId w:val="10"/>
  </w:num>
  <w:num w:numId="10" w16cid:durableId="679815698">
    <w:abstractNumId w:val="9"/>
  </w:num>
  <w:num w:numId="11" w16cid:durableId="1994480095">
    <w:abstractNumId w:val="12"/>
  </w:num>
  <w:num w:numId="12" w16cid:durableId="1027213418">
    <w:abstractNumId w:val="3"/>
  </w:num>
  <w:num w:numId="13" w16cid:durableId="2134471249">
    <w:abstractNumId w:val="11"/>
  </w:num>
  <w:num w:numId="14" w16cid:durableId="1607469028">
    <w:abstractNumId w:val="6"/>
  </w:num>
  <w:num w:numId="15" w16cid:durableId="53785734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AUAADvAkiwAAAA="/>
  </w:docVars>
  <w:rsids>
    <w:rsidRoot w:val="006A196A"/>
    <w:rsid w:val="000008DB"/>
    <w:rsid w:val="00003F09"/>
    <w:rsid w:val="00006C28"/>
    <w:rsid w:val="00013F88"/>
    <w:rsid w:val="00013FA8"/>
    <w:rsid w:val="00021580"/>
    <w:rsid w:val="0002170D"/>
    <w:rsid w:val="0002476F"/>
    <w:rsid w:val="00032583"/>
    <w:rsid w:val="0003377C"/>
    <w:rsid w:val="000344ED"/>
    <w:rsid w:val="000353F7"/>
    <w:rsid w:val="00041FAC"/>
    <w:rsid w:val="00043867"/>
    <w:rsid w:val="00044048"/>
    <w:rsid w:val="00052842"/>
    <w:rsid w:val="00055B7B"/>
    <w:rsid w:val="00056C6F"/>
    <w:rsid w:val="0005749E"/>
    <w:rsid w:val="00057619"/>
    <w:rsid w:val="00060348"/>
    <w:rsid w:val="000638E0"/>
    <w:rsid w:val="000644DC"/>
    <w:rsid w:val="000652BA"/>
    <w:rsid w:val="000750CA"/>
    <w:rsid w:val="000778E4"/>
    <w:rsid w:val="0008653E"/>
    <w:rsid w:val="00090B21"/>
    <w:rsid w:val="0009128B"/>
    <w:rsid w:val="00091FCF"/>
    <w:rsid w:val="00093526"/>
    <w:rsid w:val="000A0D9A"/>
    <w:rsid w:val="000A146C"/>
    <w:rsid w:val="000A2B9C"/>
    <w:rsid w:val="000A7528"/>
    <w:rsid w:val="000B2E3E"/>
    <w:rsid w:val="000B7ECA"/>
    <w:rsid w:val="000C0725"/>
    <w:rsid w:val="000C3853"/>
    <w:rsid w:val="000C7FC0"/>
    <w:rsid w:val="000D04ED"/>
    <w:rsid w:val="000D0F3D"/>
    <w:rsid w:val="000D118A"/>
    <w:rsid w:val="000D1548"/>
    <w:rsid w:val="000D6EE2"/>
    <w:rsid w:val="000D7D46"/>
    <w:rsid w:val="000E08C6"/>
    <w:rsid w:val="000E1495"/>
    <w:rsid w:val="000E563D"/>
    <w:rsid w:val="000E6721"/>
    <w:rsid w:val="000F0182"/>
    <w:rsid w:val="000F24D0"/>
    <w:rsid w:val="000F2A10"/>
    <w:rsid w:val="000F353E"/>
    <w:rsid w:val="000F3565"/>
    <w:rsid w:val="000F4152"/>
    <w:rsid w:val="000F556C"/>
    <w:rsid w:val="000F6C7C"/>
    <w:rsid w:val="000F7F23"/>
    <w:rsid w:val="00100C4E"/>
    <w:rsid w:val="00102612"/>
    <w:rsid w:val="001057F9"/>
    <w:rsid w:val="00105AE2"/>
    <w:rsid w:val="0010738C"/>
    <w:rsid w:val="00107B7B"/>
    <w:rsid w:val="00112B79"/>
    <w:rsid w:val="00116834"/>
    <w:rsid w:val="00117C54"/>
    <w:rsid w:val="00124490"/>
    <w:rsid w:val="0013126C"/>
    <w:rsid w:val="00131B2E"/>
    <w:rsid w:val="00131DCE"/>
    <w:rsid w:val="0013635A"/>
    <w:rsid w:val="0013654A"/>
    <w:rsid w:val="001458F9"/>
    <w:rsid w:val="00146ABC"/>
    <w:rsid w:val="0015279C"/>
    <w:rsid w:val="0015401E"/>
    <w:rsid w:val="0015732F"/>
    <w:rsid w:val="00160C3E"/>
    <w:rsid w:val="0016197A"/>
    <w:rsid w:val="00170EEC"/>
    <w:rsid w:val="00171C30"/>
    <w:rsid w:val="00176947"/>
    <w:rsid w:val="00176FBD"/>
    <w:rsid w:val="001817F3"/>
    <w:rsid w:val="00184472"/>
    <w:rsid w:val="00184F26"/>
    <w:rsid w:val="00185107"/>
    <w:rsid w:val="00186F50"/>
    <w:rsid w:val="0019166F"/>
    <w:rsid w:val="001918AA"/>
    <w:rsid w:val="00191A94"/>
    <w:rsid w:val="001932AC"/>
    <w:rsid w:val="001950CC"/>
    <w:rsid w:val="001972DB"/>
    <w:rsid w:val="001A692F"/>
    <w:rsid w:val="001A7AB1"/>
    <w:rsid w:val="001B0067"/>
    <w:rsid w:val="001B27F9"/>
    <w:rsid w:val="001B4252"/>
    <w:rsid w:val="001B4AFE"/>
    <w:rsid w:val="001B71A7"/>
    <w:rsid w:val="001C2B22"/>
    <w:rsid w:val="001D0CB3"/>
    <w:rsid w:val="001D107F"/>
    <w:rsid w:val="001E3D13"/>
    <w:rsid w:val="001E4429"/>
    <w:rsid w:val="001E6FC3"/>
    <w:rsid w:val="001F504D"/>
    <w:rsid w:val="001F5CB6"/>
    <w:rsid w:val="002030E9"/>
    <w:rsid w:val="002057B4"/>
    <w:rsid w:val="0020640C"/>
    <w:rsid w:val="0020704B"/>
    <w:rsid w:val="002130DE"/>
    <w:rsid w:val="002142DA"/>
    <w:rsid w:val="002151CA"/>
    <w:rsid w:val="00220E6C"/>
    <w:rsid w:val="0022687C"/>
    <w:rsid w:val="00227810"/>
    <w:rsid w:val="0023645E"/>
    <w:rsid w:val="00241028"/>
    <w:rsid w:val="00243191"/>
    <w:rsid w:val="00243647"/>
    <w:rsid w:val="00243A99"/>
    <w:rsid w:val="0024492B"/>
    <w:rsid w:val="00247234"/>
    <w:rsid w:val="0025232B"/>
    <w:rsid w:val="0025762A"/>
    <w:rsid w:val="0026054D"/>
    <w:rsid w:val="00261CC8"/>
    <w:rsid w:val="002620CF"/>
    <w:rsid w:val="00262F55"/>
    <w:rsid w:val="00264ABA"/>
    <w:rsid w:val="00266484"/>
    <w:rsid w:val="00270313"/>
    <w:rsid w:val="002706DC"/>
    <w:rsid w:val="0027087A"/>
    <w:rsid w:val="002718A8"/>
    <w:rsid w:val="002733AD"/>
    <w:rsid w:val="00273E41"/>
    <w:rsid w:val="00277749"/>
    <w:rsid w:val="00280EE9"/>
    <w:rsid w:val="00281DE6"/>
    <w:rsid w:val="00283F30"/>
    <w:rsid w:val="002850A2"/>
    <w:rsid w:val="00286443"/>
    <w:rsid w:val="0029282D"/>
    <w:rsid w:val="00293679"/>
    <w:rsid w:val="00293856"/>
    <w:rsid w:val="0029566A"/>
    <w:rsid w:val="002A6D44"/>
    <w:rsid w:val="002B05AF"/>
    <w:rsid w:val="002B28B5"/>
    <w:rsid w:val="002C3A9A"/>
    <w:rsid w:val="002C4A3F"/>
    <w:rsid w:val="002C54E3"/>
    <w:rsid w:val="002C6303"/>
    <w:rsid w:val="002C77F4"/>
    <w:rsid w:val="002D426B"/>
    <w:rsid w:val="002E0CEA"/>
    <w:rsid w:val="002E56A7"/>
    <w:rsid w:val="002F1E07"/>
    <w:rsid w:val="002F246E"/>
    <w:rsid w:val="002F3880"/>
    <w:rsid w:val="002F4E06"/>
    <w:rsid w:val="002F5999"/>
    <w:rsid w:val="002F67A6"/>
    <w:rsid w:val="00303973"/>
    <w:rsid w:val="00304A8E"/>
    <w:rsid w:val="003107D7"/>
    <w:rsid w:val="00313481"/>
    <w:rsid w:val="0031369F"/>
    <w:rsid w:val="00313CC9"/>
    <w:rsid w:val="00314807"/>
    <w:rsid w:val="003159B8"/>
    <w:rsid w:val="003177AA"/>
    <w:rsid w:val="00320F19"/>
    <w:rsid w:val="0032110D"/>
    <w:rsid w:val="0032328B"/>
    <w:rsid w:val="00324BB9"/>
    <w:rsid w:val="0032784C"/>
    <w:rsid w:val="00331153"/>
    <w:rsid w:val="00332D08"/>
    <w:rsid w:val="00334D81"/>
    <w:rsid w:val="00336034"/>
    <w:rsid w:val="003372E4"/>
    <w:rsid w:val="00340166"/>
    <w:rsid w:val="00344804"/>
    <w:rsid w:val="003456CA"/>
    <w:rsid w:val="00346AB8"/>
    <w:rsid w:val="00347A70"/>
    <w:rsid w:val="00347BAE"/>
    <w:rsid w:val="00352A55"/>
    <w:rsid w:val="003543D1"/>
    <w:rsid w:val="00355EFC"/>
    <w:rsid w:val="0035669F"/>
    <w:rsid w:val="003577B0"/>
    <w:rsid w:val="003606DD"/>
    <w:rsid w:val="00360EBA"/>
    <w:rsid w:val="00363228"/>
    <w:rsid w:val="00366E63"/>
    <w:rsid w:val="0036779E"/>
    <w:rsid w:val="0037144E"/>
    <w:rsid w:val="00371664"/>
    <w:rsid w:val="003727AC"/>
    <w:rsid w:val="003762F4"/>
    <w:rsid w:val="003801DC"/>
    <w:rsid w:val="00381328"/>
    <w:rsid w:val="00383530"/>
    <w:rsid w:val="00385D24"/>
    <w:rsid w:val="003868F2"/>
    <w:rsid w:val="00390899"/>
    <w:rsid w:val="00393D2A"/>
    <w:rsid w:val="0039679C"/>
    <w:rsid w:val="003A0258"/>
    <w:rsid w:val="003A0888"/>
    <w:rsid w:val="003A777A"/>
    <w:rsid w:val="003A7F9A"/>
    <w:rsid w:val="003B7BE6"/>
    <w:rsid w:val="003B7F35"/>
    <w:rsid w:val="003C2560"/>
    <w:rsid w:val="003C2E28"/>
    <w:rsid w:val="003C4269"/>
    <w:rsid w:val="003C4B1E"/>
    <w:rsid w:val="003D2A36"/>
    <w:rsid w:val="003D670B"/>
    <w:rsid w:val="003D7F15"/>
    <w:rsid w:val="003E0414"/>
    <w:rsid w:val="003E1D14"/>
    <w:rsid w:val="003E1E28"/>
    <w:rsid w:val="003E3E24"/>
    <w:rsid w:val="003E6252"/>
    <w:rsid w:val="003F1573"/>
    <w:rsid w:val="003F27B4"/>
    <w:rsid w:val="003F42F7"/>
    <w:rsid w:val="003F4943"/>
    <w:rsid w:val="003F5F54"/>
    <w:rsid w:val="003F746A"/>
    <w:rsid w:val="0040306F"/>
    <w:rsid w:val="004041B7"/>
    <w:rsid w:val="004051CE"/>
    <w:rsid w:val="00405429"/>
    <w:rsid w:val="00407DC6"/>
    <w:rsid w:val="00411582"/>
    <w:rsid w:val="00411A25"/>
    <w:rsid w:val="004123A4"/>
    <w:rsid w:val="00413E78"/>
    <w:rsid w:val="004166C8"/>
    <w:rsid w:val="00420F78"/>
    <w:rsid w:val="00421F2A"/>
    <w:rsid w:val="0042387A"/>
    <w:rsid w:val="004350E8"/>
    <w:rsid w:val="00435CF6"/>
    <w:rsid w:val="00440BE2"/>
    <w:rsid w:val="00440D27"/>
    <w:rsid w:val="00441336"/>
    <w:rsid w:val="00443FD1"/>
    <w:rsid w:val="00446C6B"/>
    <w:rsid w:val="0045490A"/>
    <w:rsid w:val="004551E4"/>
    <w:rsid w:val="00457809"/>
    <w:rsid w:val="00461208"/>
    <w:rsid w:val="00461D74"/>
    <w:rsid w:val="004628DB"/>
    <w:rsid w:val="00462A91"/>
    <w:rsid w:val="00465241"/>
    <w:rsid w:val="00467AC4"/>
    <w:rsid w:val="0047268E"/>
    <w:rsid w:val="00476074"/>
    <w:rsid w:val="00481D66"/>
    <w:rsid w:val="00482C78"/>
    <w:rsid w:val="0048400D"/>
    <w:rsid w:val="00484174"/>
    <w:rsid w:val="00487629"/>
    <w:rsid w:val="004931B5"/>
    <w:rsid w:val="00495E25"/>
    <w:rsid w:val="004A1104"/>
    <w:rsid w:val="004A18C7"/>
    <w:rsid w:val="004A48A6"/>
    <w:rsid w:val="004B1C6B"/>
    <w:rsid w:val="004B263A"/>
    <w:rsid w:val="004B6717"/>
    <w:rsid w:val="004C3400"/>
    <w:rsid w:val="004C5B01"/>
    <w:rsid w:val="004C685A"/>
    <w:rsid w:val="004C6E55"/>
    <w:rsid w:val="004D1165"/>
    <w:rsid w:val="004D1353"/>
    <w:rsid w:val="004D4FEE"/>
    <w:rsid w:val="004E20A3"/>
    <w:rsid w:val="004E4E59"/>
    <w:rsid w:val="004E5A47"/>
    <w:rsid w:val="004F0115"/>
    <w:rsid w:val="004F26D1"/>
    <w:rsid w:val="004F3783"/>
    <w:rsid w:val="004F5F01"/>
    <w:rsid w:val="005026B7"/>
    <w:rsid w:val="005037D8"/>
    <w:rsid w:val="00505AD5"/>
    <w:rsid w:val="005063B2"/>
    <w:rsid w:val="00507CAD"/>
    <w:rsid w:val="00514AC8"/>
    <w:rsid w:val="00516B52"/>
    <w:rsid w:val="005172A8"/>
    <w:rsid w:val="005203C2"/>
    <w:rsid w:val="005237A4"/>
    <w:rsid w:val="005253F2"/>
    <w:rsid w:val="00530335"/>
    <w:rsid w:val="00533518"/>
    <w:rsid w:val="00534340"/>
    <w:rsid w:val="00536257"/>
    <w:rsid w:val="00540176"/>
    <w:rsid w:val="00541D4B"/>
    <w:rsid w:val="005435A9"/>
    <w:rsid w:val="00546FE5"/>
    <w:rsid w:val="00550F87"/>
    <w:rsid w:val="0055454C"/>
    <w:rsid w:val="00554FC5"/>
    <w:rsid w:val="00556A85"/>
    <w:rsid w:val="005576EB"/>
    <w:rsid w:val="00561DDB"/>
    <w:rsid w:val="00564813"/>
    <w:rsid w:val="00564B5F"/>
    <w:rsid w:val="00565CD3"/>
    <w:rsid w:val="0056731A"/>
    <w:rsid w:val="00570561"/>
    <w:rsid w:val="0057478D"/>
    <w:rsid w:val="0058356E"/>
    <w:rsid w:val="00583C67"/>
    <w:rsid w:val="00584383"/>
    <w:rsid w:val="00585614"/>
    <w:rsid w:val="0059091A"/>
    <w:rsid w:val="005945ED"/>
    <w:rsid w:val="005958B7"/>
    <w:rsid w:val="005A2344"/>
    <w:rsid w:val="005A70DA"/>
    <w:rsid w:val="005A7F69"/>
    <w:rsid w:val="005B036A"/>
    <w:rsid w:val="005B0A15"/>
    <w:rsid w:val="005B45B7"/>
    <w:rsid w:val="005B7FB3"/>
    <w:rsid w:val="005C0A14"/>
    <w:rsid w:val="005C17AE"/>
    <w:rsid w:val="005C4368"/>
    <w:rsid w:val="005C5BCC"/>
    <w:rsid w:val="005C759C"/>
    <w:rsid w:val="005D1E67"/>
    <w:rsid w:val="005D2687"/>
    <w:rsid w:val="005D3E7A"/>
    <w:rsid w:val="005E2C2D"/>
    <w:rsid w:val="005E48D1"/>
    <w:rsid w:val="005E705B"/>
    <w:rsid w:val="005F350C"/>
    <w:rsid w:val="005F6899"/>
    <w:rsid w:val="005F74A3"/>
    <w:rsid w:val="005F799F"/>
    <w:rsid w:val="00601C84"/>
    <w:rsid w:val="00602D39"/>
    <w:rsid w:val="006073CE"/>
    <w:rsid w:val="0061020A"/>
    <w:rsid w:val="006162F9"/>
    <w:rsid w:val="006234BB"/>
    <w:rsid w:val="006263B6"/>
    <w:rsid w:val="0063099D"/>
    <w:rsid w:val="0063310E"/>
    <w:rsid w:val="00634B94"/>
    <w:rsid w:val="006361F3"/>
    <w:rsid w:val="00641B88"/>
    <w:rsid w:val="00643C67"/>
    <w:rsid w:val="00646A75"/>
    <w:rsid w:val="00652233"/>
    <w:rsid w:val="006536B9"/>
    <w:rsid w:val="006542E5"/>
    <w:rsid w:val="00655453"/>
    <w:rsid w:val="00656340"/>
    <w:rsid w:val="006620F7"/>
    <w:rsid w:val="00663A73"/>
    <w:rsid w:val="00664028"/>
    <w:rsid w:val="00670721"/>
    <w:rsid w:val="0067325C"/>
    <w:rsid w:val="006737FF"/>
    <w:rsid w:val="0068108D"/>
    <w:rsid w:val="00681FCB"/>
    <w:rsid w:val="00690023"/>
    <w:rsid w:val="006919FD"/>
    <w:rsid w:val="0069523E"/>
    <w:rsid w:val="00696EF6"/>
    <w:rsid w:val="006A196A"/>
    <w:rsid w:val="006A23F4"/>
    <w:rsid w:val="006A4AC3"/>
    <w:rsid w:val="006A70B3"/>
    <w:rsid w:val="006A7F3A"/>
    <w:rsid w:val="006B3774"/>
    <w:rsid w:val="006B4869"/>
    <w:rsid w:val="006B4D45"/>
    <w:rsid w:val="006C522A"/>
    <w:rsid w:val="006C56D4"/>
    <w:rsid w:val="006D0841"/>
    <w:rsid w:val="006D1117"/>
    <w:rsid w:val="006D2229"/>
    <w:rsid w:val="006D3420"/>
    <w:rsid w:val="006D4FFB"/>
    <w:rsid w:val="006E0464"/>
    <w:rsid w:val="006E3398"/>
    <w:rsid w:val="006E7ABC"/>
    <w:rsid w:val="006F030A"/>
    <w:rsid w:val="006F07E3"/>
    <w:rsid w:val="006F16E7"/>
    <w:rsid w:val="006F3B58"/>
    <w:rsid w:val="006F480D"/>
    <w:rsid w:val="007030B6"/>
    <w:rsid w:val="0070653F"/>
    <w:rsid w:val="00706D93"/>
    <w:rsid w:val="00713061"/>
    <w:rsid w:val="007133EF"/>
    <w:rsid w:val="007156F8"/>
    <w:rsid w:val="007160FD"/>
    <w:rsid w:val="00716867"/>
    <w:rsid w:val="00720403"/>
    <w:rsid w:val="00722D15"/>
    <w:rsid w:val="00725CD9"/>
    <w:rsid w:val="00732B08"/>
    <w:rsid w:val="007350AF"/>
    <w:rsid w:val="00740E06"/>
    <w:rsid w:val="00741824"/>
    <w:rsid w:val="0074499F"/>
    <w:rsid w:val="00746E50"/>
    <w:rsid w:val="00753551"/>
    <w:rsid w:val="00754CC8"/>
    <w:rsid w:val="00755108"/>
    <w:rsid w:val="00760E53"/>
    <w:rsid w:val="00761D92"/>
    <w:rsid w:val="007644DC"/>
    <w:rsid w:val="00766EDC"/>
    <w:rsid w:val="00767AAB"/>
    <w:rsid w:val="0077415A"/>
    <w:rsid w:val="00777ED2"/>
    <w:rsid w:val="00781480"/>
    <w:rsid w:val="00782923"/>
    <w:rsid w:val="007836EC"/>
    <w:rsid w:val="007901BF"/>
    <w:rsid w:val="007902B4"/>
    <w:rsid w:val="0079208A"/>
    <w:rsid w:val="007926A7"/>
    <w:rsid w:val="007955C4"/>
    <w:rsid w:val="007A11E8"/>
    <w:rsid w:val="007A3123"/>
    <w:rsid w:val="007A6117"/>
    <w:rsid w:val="007B2E97"/>
    <w:rsid w:val="007B3AF6"/>
    <w:rsid w:val="007B50E0"/>
    <w:rsid w:val="007B6E13"/>
    <w:rsid w:val="007C44F3"/>
    <w:rsid w:val="007D2E58"/>
    <w:rsid w:val="007D75E4"/>
    <w:rsid w:val="007E260D"/>
    <w:rsid w:val="007E2634"/>
    <w:rsid w:val="007E52E3"/>
    <w:rsid w:val="007F5915"/>
    <w:rsid w:val="007F6E84"/>
    <w:rsid w:val="00800032"/>
    <w:rsid w:val="0081130B"/>
    <w:rsid w:val="008117D4"/>
    <w:rsid w:val="00814B93"/>
    <w:rsid w:val="008158C7"/>
    <w:rsid w:val="00821220"/>
    <w:rsid w:val="00825083"/>
    <w:rsid w:val="00825BEB"/>
    <w:rsid w:val="0082671B"/>
    <w:rsid w:val="00830AE7"/>
    <w:rsid w:val="0083180A"/>
    <w:rsid w:val="008320F4"/>
    <w:rsid w:val="00832437"/>
    <w:rsid w:val="00832E09"/>
    <w:rsid w:val="0083338B"/>
    <w:rsid w:val="00837F50"/>
    <w:rsid w:val="0084295F"/>
    <w:rsid w:val="0084642C"/>
    <w:rsid w:val="00847549"/>
    <w:rsid w:val="00851F14"/>
    <w:rsid w:val="008535D8"/>
    <w:rsid w:val="008546B2"/>
    <w:rsid w:val="0085514F"/>
    <w:rsid w:val="00862818"/>
    <w:rsid w:val="00864375"/>
    <w:rsid w:val="00864D17"/>
    <w:rsid w:val="00865B1E"/>
    <w:rsid w:val="00866122"/>
    <w:rsid w:val="00866270"/>
    <w:rsid w:val="008712D7"/>
    <w:rsid w:val="0087133E"/>
    <w:rsid w:val="008757A7"/>
    <w:rsid w:val="00883060"/>
    <w:rsid w:val="00892D5F"/>
    <w:rsid w:val="008931D8"/>
    <w:rsid w:val="008A3352"/>
    <w:rsid w:val="008A7280"/>
    <w:rsid w:val="008B0A08"/>
    <w:rsid w:val="008B46EC"/>
    <w:rsid w:val="008B535F"/>
    <w:rsid w:val="008B555F"/>
    <w:rsid w:val="008B62F7"/>
    <w:rsid w:val="008C0573"/>
    <w:rsid w:val="008C073D"/>
    <w:rsid w:val="008C1CB9"/>
    <w:rsid w:val="008C26A3"/>
    <w:rsid w:val="008C649B"/>
    <w:rsid w:val="008C7134"/>
    <w:rsid w:val="008D0BF2"/>
    <w:rsid w:val="008D1CAA"/>
    <w:rsid w:val="008D21CD"/>
    <w:rsid w:val="008D4217"/>
    <w:rsid w:val="008D6348"/>
    <w:rsid w:val="008D7040"/>
    <w:rsid w:val="008E0BE9"/>
    <w:rsid w:val="008E303C"/>
    <w:rsid w:val="008E3C82"/>
    <w:rsid w:val="008E4962"/>
    <w:rsid w:val="008E6CA1"/>
    <w:rsid w:val="008E6F02"/>
    <w:rsid w:val="008F138C"/>
    <w:rsid w:val="008F25D9"/>
    <w:rsid w:val="008F47B1"/>
    <w:rsid w:val="008F7368"/>
    <w:rsid w:val="0090472F"/>
    <w:rsid w:val="0091307D"/>
    <w:rsid w:val="00915889"/>
    <w:rsid w:val="00922961"/>
    <w:rsid w:val="0092501A"/>
    <w:rsid w:val="00936EC0"/>
    <w:rsid w:val="00937C62"/>
    <w:rsid w:val="00940A40"/>
    <w:rsid w:val="00943B8F"/>
    <w:rsid w:val="00944EC1"/>
    <w:rsid w:val="00945273"/>
    <w:rsid w:val="00947E88"/>
    <w:rsid w:val="00951325"/>
    <w:rsid w:val="00954D6B"/>
    <w:rsid w:val="00964F2B"/>
    <w:rsid w:val="00966CC4"/>
    <w:rsid w:val="00971C50"/>
    <w:rsid w:val="009730FB"/>
    <w:rsid w:val="00974A33"/>
    <w:rsid w:val="00975D5F"/>
    <w:rsid w:val="00975F97"/>
    <w:rsid w:val="0097751D"/>
    <w:rsid w:val="00977E3F"/>
    <w:rsid w:val="00983BBD"/>
    <w:rsid w:val="00985AFB"/>
    <w:rsid w:val="00993CE4"/>
    <w:rsid w:val="00996175"/>
    <w:rsid w:val="00997B83"/>
    <w:rsid w:val="009A0B55"/>
    <w:rsid w:val="009A479F"/>
    <w:rsid w:val="009A64C7"/>
    <w:rsid w:val="009B1CB7"/>
    <w:rsid w:val="009B272C"/>
    <w:rsid w:val="009B2B5D"/>
    <w:rsid w:val="009B3175"/>
    <w:rsid w:val="009B42D3"/>
    <w:rsid w:val="009B4934"/>
    <w:rsid w:val="009B54CE"/>
    <w:rsid w:val="009C01F4"/>
    <w:rsid w:val="009C1782"/>
    <w:rsid w:val="009C1C77"/>
    <w:rsid w:val="009C2F45"/>
    <w:rsid w:val="009C4A64"/>
    <w:rsid w:val="009C4A87"/>
    <w:rsid w:val="009D20ED"/>
    <w:rsid w:val="009D491B"/>
    <w:rsid w:val="009D6F7A"/>
    <w:rsid w:val="009E0211"/>
    <w:rsid w:val="009E2255"/>
    <w:rsid w:val="009E2A23"/>
    <w:rsid w:val="009E50BC"/>
    <w:rsid w:val="009E6796"/>
    <w:rsid w:val="009F05BB"/>
    <w:rsid w:val="009F4BE7"/>
    <w:rsid w:val="009F6A31"/>
    <w:rsid w:val="00A00949"/>
    <w:rsid w:val="00A0379B"/>
    <w:rsid w:val="00A04E75"/>
    <w:rsid w:val="00A07C59"/>
    <w:rsid w:val="00A10CAA"/>
    <w:rsid w:val="00A13812"/>
    <w:rsid w:val="00A141A8"/>
    <w:rsid w:val="00A16CAA"/>
    <w:rsid w:val="00A17394"/>
    <w:rsid w:val="00A175A5"/>
    <w:rsid w:val="00A176C8"/>
    <w:rsid w:val="00A22BF1"/>
    <w:rsid w:val="00A274FF"/>
    <w:rsid w:val="00A41596"/>
    <w:rsid w:val="00A41F10"/>
    <w:rsid w:val="00A4450E"/>
    <w:rsid w:val="00A50572"/>
    <w:rsid w:val="00A50DBC"/>
    <w:rsid w:val="00A52290"/>
    <w:rsid w:val="00A525E1"/>
    <w:rsid w:val="00A52D19"/>
    <w:rsid w:val="00A53DF9"/>
    <w:rsid w:val="00A57584"/>
    <w:rsid w:val="00A57DD7"/>
    <w:rsid w:val="00A62B8B"/>
    <w:rsid w:val="00A64AB6"/>
    <w:rsid w:val="00A662E8"/>
    <w:rsid w:val="00A665F5"/>
    <w:rsid w:val="00A6681F"/>
    <w:rsid w:val="00A677CF"/>
    <w:rsid w:val="00A7140F"/>
    <w:rsid w:val="00A72269"/>
    <w:rsid w:val="00A724DF"/>
    <w:rsid w:val="00A7340C"/>
    <w:rsid w:val="00A74165"/>
    <w:rsid w:val="00A74260"/>
    <w:rsid w:val="00A7577F"/>
    <w:rsid w:val="00A77412"/>
    <w:rsid w:val="00A77A24"/>
    <w:rsid w:val="00A86CCA"/>
    <w:rsid w:val="00A86E97"/>
    <w:rsid w:val="00A90816"/>
    <w:rsid w:val="00A92039"/>
    <w:rsid w:val="00AA2021"/>
    <w:rsid w:val="00AA460D"/>
    <w:rsid w:val="00AA63FE"/>
    <w:rsid w:val="00AC1290"/>
    <w:rsid w:val="00AC1DEF"/>
    <w:rsid w:val="00AD014D"/>
    <w:rsid w:val="00AD280C"/>
    <w:rsid w:val="00AD4AAA"/>
    <w:rsid w:val="00AD62EF"/>
    <w:rsid w:val="00AD7F9E"/>
    <w:rsid w:val="00AE1045"/>
    <w:rsid w:val="00AF0500"/>
    <w:rsid w:val="00AF5A09"/>
    <w:rsid w:val="00AF6681"/>
    <w:rsid w:val="00B05E98"/>
    <w:rsid w:val="00B06615"/>
    <w:rsid w:val="00B1063F"/>
    <w:rsid w:val="00B1235C"/>
    <w:rsid w:val="00B24029"/>
    <w:rsid w:val="00B256A0"/>
    <w:rsid w:val="00B2584E"/>
    <w:rsid w:val="00B31CB4"/>
    <w:rsid w:val="00B32ABE"/>
    <w:rsid w:val="00B40D50"/>
    <w:rsid w:val="00B42C54"/>
    <w:rsid w:val="00B44801"/>
    <w:rsid w:val="00B452DD"/>
    <w:rsid w:val="00B46778"/>
    <w:rsid w:val="00B47C63"/>
    <w:rsid w:val="00B5143D"/>
    <w:rsid w:val="00B5725F"/>
    <w:rsid w:val="00B57F37"/>
    <w:rsid w:val="00B60B0A"/>
    <w:rsid w:val="00B62A6D"/>
    <w:rsid w:val="00B633B6"/>
    <w:rsid w:val="00B7631A"/>
    <w:rsid w:val="00B777C3"/>
    <w:rsid w:val="00B821A1"/>
    <w:rsid w:val="00B904BE"/>
    <w:rsid w:val="00B9109D"/>
    <w:rsid w:val="00B9575B"/>
    <w:rsid w:val="00BA1705"/>
    <w:rsid w:val="00BA575F"/>
    <w:rsid w:val="00BA7E28"/>
    <w:rsid w:val="00BB2057"/>
    <w:rsid w:val="00BB27DB"/>
    <w:rsid w:val="00BB4151"/>
    <w:rsid w:val="00BB6AB7"/>
    <w:rsid w:val="00BD4717"/>
    <w:rsid w:val="00BD73E4"/>
    <w:rsid w:val="00BE1024"/>
    <w:rsid w:val="00BE1751"/>
    <w:rsid w:val="00BE2CC8"/>
    <w:rsid w:val="00BE4A55"/>
    <w:rsid w:val="00BE4B50"/>
    <w:rsid w:val="00BE69DA"/>
    <w:rsid w:val="00BF2E8C"/>
    <w:rsid w:val="00C01F38"/>
    <w:rsid w:val="00C0380C"/>
    <w:rsid w:val="00C052FE"/>
    <w:rsid w:val="00C13173"/>
    <w:rsid w:val="00C14F12"/>
    <w:rsid w:val="00C20D3A"/>
    <w:rsid w:val="00C210F4"/>
    <w:rsid w:val="00C222A1"/>
    <w:rsid w:val="00C22662"/>
    <w:rsid w:val="00C239E4"/>
    <w:rsid w:val="00C240BA"/>
    <w:rsid w:val="00C320E9"/>
    <w:rsid w:val="00C32FBF"/>
    <w:rsid w:val="00C33067"/>
    <w:rsid w:val="00C3450A"/>
    <w:rsid w:val="00C47297"/>
    <w:rsid w:val="00C5156F"/>
    <w:rsid w:val="00C51DE4"/>
    <w:rsid w:val="00C52AED"/>
    <w:rsid w:val="00C53E00"/>
    <w:rsid w:val="00C56DB9"/>
    <w:rsid w:val="00C57676"/>
    <w:rsid w:val="00C608A1"/>
    <w:rsid w:val="00C620C7"/>
    <w:rsid w:val="00C64A0D"/>
    <w:rsid w:val="00C64D21"/>
    <w:rsid w:val="00C65A94"/>
    <w:rsid w:val="00C66C6C"/>
    <w:rsid w:val="00C72CE3"/>
    <w:rsid w:val="00C73AC7"/>
    <w:rsid w:val="00C76630"/>
    <w:rsid w:val="00C77A00"/>
    <w:rsid w:val="00C809BB"/>
    <w:rsid w:val="00C80D78"/>
    <w:rsid w:val="00C8241B"/>
    <w:rsid w:val="00C8266D"/>
    <w:rsid w:val="00C8278D"/>
    <w:rsid w:val="00C8607B"/>
    <w:rsid w:val="00C91D31"/>
    <w:rsid w:val="00C91E0C"/>
    <w:rsid w:val="00C91FEC"/>
    <w:rsid w:val="00C927FF"/>
    <w:rsid w:val="00C92A68"/>
    <w:rsid w:val="00C92C27"/>
    <w:rsid w:val="00C9789E"/>
    <w:rsid w:val="00CA0497"/>
    <w:rsid w:val="00CA04A4"/>
    <w:rsid w:val="00CA1ECA"/>
    <w:rsid w:val="00CA30C3"/>
    <w:rsid w:val="00CA749C"/>
    <w:rsid w:val="00CA799C"/>
    <w:rsid w:val="00CA7A90"/>
    <w:rsid w:val="00CB142C"/>
    <w:rsid w:val="00CB2F5B"/>
    <w:rsid w:val="00CB3660"/>
    <w:rsid w:val="00CB470F"/>
    <w:rsid w:val="00CB5BF1"/>
    <w:rsid w:val="00CC157E"/>
    <w:rsid w:val="00CC3460"/>
    <w:rsid w:val="00CC49DA"/>
    <w:rsid w:val="00CC7AF9"/>
    <w:rsid w:val="00CD16D7"/>
    <w:rsid w:val="00CD21EF"/>
    <w:rsid w:val="00CD4687"/>
    <w:rsid w:val="00CD73F8"/>
    <w:rsid w:val="00CD78ED"/>
    <w:rsid w:val="00CE65E0"/>
    <w:rsid w:val="00CF0770"/>
    <w:rsid w:val="00CF34A9"/>
    <w:rsid w:val="00CF38E7"/>
    <w:rsid w:val="00CF4B6A"/>
    <w:rsid w:val="00D009E4"/>
    <w:rsid w:val="00D01B3D"/>
    <w:rsid w:val="00D02569"/>
    <w:rsid w:val="00D04F89"/>
    <w:rsid w:val="00D05A79"/>
    <w:rsid w:val="00D121DE"/>
    <w:rsid w:val="00D12456"/>
    <w:rsid w:val="00D20140"/>
    <w:rsid w:val="00D273BB"/>
    <w:rsid w:val="00D27B22"/>
    <w:rsid w:val="00D30625"/>
    <w:rsid w:val="00D34758"/>
    <w:rsid w:val="00D36343"/>
    <w:rsid w:val="00D43A6C"/>
    <w:rsid w:val="00D45CC9"/>
    <w:rsid w:val="00D45CED"/>
    <w:rsid w:val="00D54E6F"/>
    <w:rsid w:val="00D563AD"/>
    <w:rsid w:val="00D57817"/>
    <w:rsid w:val="00D605AC"/>
    <w:rsid w:val="00D63605"/>
    <w:rsid w:val="00D6664A"/>
    <w:rsid w:val="00D713B7"/>
    <w:rsid w:val="00D727E5"/>
    <w:rsid w:val="00D745B6"/>
    <w:rsid w:val="00D759E4"/>
    <w:rsid w:val="00D75EEA"/>
    <w:rsid w:val="00D80FDF"/>
    <w:rsid w:val="00D81306"/>
    <w:rsid w:val="00D8745E"/>
    <w:rsid w:val="00D90C50"/>
    <w:rsid w:val="00D90E46"/>
    <w:rsid w:val="00D93439"/>
    <w:rsid w:val="00D97A58"/>
    <w:rsid w:val="00DA339B"/>
    <w:rsid w:val="00DA6B87"/>
    <w:rsid w:val="00DA7863"/>
    <w:rsid w:val="00DB6328"/>
    <w:rsid w:val="00DB7129"/>
    <w:rsid w:val="00DC012B"/>
    <w:rsid w:val="00DC0923"/>
    <w:rsid w:val="00DC0FE2"/>
    <w:rsid w:val="00DD4E77"/>
    <w:rsid w:val="00DD5532"/>
    <w:rsid w:val="00DD5D8A"/>
    <w:rsid w:val="00DD642D"/>
    <w:rsid w:val="00DD6AB1"/>
    <w:rsid w:val="00DD73BD"/>
    <w:rsid w:val="00DD7E98"/>
    <w:rsid w:val="00DD7F0D"/>
    <w:rsid w:val="00DE29DA"/>
    <w:rsid w:val="00DE3F6B"/>
    <w:rsid w:val="00DE5211"/>
    <w:rsid w:val="00DF0168"/>
    <w:rsid w:val="00DF0E1E"/>
    <w:rsid w:val="00DF134F"/>
    <w:rsid w:val="00DF4728"/>
    <w:rsid w:val="00DF58E9"/>
    <w:rsid w:val="00DF7603"/>
    <w:rsid w:val="00E024B6"/>
    <w:rsid w:val="00E02C1E"/>
    <w:rsid w:val="00E02FF5"/>
    <w:rsid w:val="00E0585C"/>
    <w:rsid w:val="00E06913"/>
    <w:rsid w:val="00E10797"/>
    <w:rsid w:val="00E10CFF"/>
    <w:rsid w:val="00E1286B"/>
    <w:rsid w:val="00E21D10"/>
    <w:rsid w:val="00E22632"/>
    <w:rsid w:val="00E251BD"/>
    <w:rsid w:val="00E26659"/>
    <w:rsid w:val="00E26CA1"/>
    <w:rsid w:val="00E27D21"/>
    <w:rsid w:val="00E30166"/>
    <w:rsid w:val="00E368E0"/>
    <w:rsid w:val="00E40532"/>
    <w:rsid w:val="00E43F01"/>
    <w:rsid w:val="00E44C3C"/>
    <w:rsid w:val="00E47D8F"/>
    <w:rsid w:val="00E47E76"/>
    <w:rsid w:val="00E51E39"/>
    <w:rsid w:val="00E57703"/>
    <w:rsid w:val="00E61CDE"/>
    <w:rsid w:val="00E63B67"/>
    <w:rsid w:val="00E64E00"/>
    <w:rsid w:val="00E73032"/>
    <w:rsid w:val="00E735E1"/>
    <w:rsid w:val="00E7615C"/>
    <w:rsid w:val="00E81A8B"/>
    <w:rsid w:val="00E81ABA"/>
    <w:rsid w:val="00E81D4D"/>
    <w:rsid w:val="00E8533E"/>
    <w:rsid w:val="00E8770E"/>
    <w:rsid w:val="00E90366"/>
    <w:rsid w:val="00E90D11"/>
    <w:rsid w:val="00EA2863"/>
    <w:rsid w:val="00EA6613"/>
    <w:rsid w:val="00EA68DD"/>
    <w:rsid w:val="00EA6B55"/>
    <w:rsid w:val="00EB474E"/>
    <w:rsid w:val="00EB4A2A"/>
    <w:rsid w:val="00EB6411"/>
    <w:rsid w:val="00EC5AE2"/>
    <w:rsid w:val="00EC6FB7"/>
    <w:rsid w:val="00EC75A5"/>
    <w:rsid w:val="00ED3235"/>
    <w:rsid w:val="00ED4B17"/>
    <w:rsid w:val="00ED5EF8"/>
    <w:rsid w:val="00ED6BF7"/>
    <w:rsid w:val="00EE0B14"/>
    <w:rsid w:val="00EE0B59"/>
    <w:rsid w:val="00EE10A4"/>
    <w:rsid w:val="00EE1A52"/>
    <w:rsid w:val="00EE1FD1"/>
    <w:rsid w:val="00EE2D2E"/>
    <w:rsid w:val="00EE6025"/>
    <w:rsid w:val="00EF5651"/>
    <w:rsid w:val="00F00408"/>
    <w:rsid w:val="00F00D92"/>
    <w:rsid w:val="00F021FF"/>
    <w:rsid w:val="00F04204"/>
    <w:rsid w:val="00F04862"/>
    <w:rsid w:val="00F04F50"/>
    <w:rsid w:val="00F12FD0"/>
    <w:rsid w:val="00F1376B"/>
    <w:rsid w:val="00F16FA2"/>
    <w:rsid w:val="00F24BEA"/>
    <w:rsid w:val="00F25897"/>
    <w:rsid w:val="00F25CF6"/>
    <w:rsid w:val="00F25ECD"/>
    <w:rsid w:val="00F27ED9"/>
    <w:rsid w:val="00F30130"/>
    <w:rsid w:val="00F32E76"/>
    <w:rsid w:val="00F34712"/>
    <w:rsid w:val="00F3739A"/>
    <w:rsid w:val="00F43DC2"/>
    <w:rsid w:val="00F47FA0"/>
    <w:rsid w:val="00F50D5D"/>
    <w:rsid w:val="00F52F70"/>
    <w:rsid w:val="00F5358E"/>
    <w:rsid w:val="00F5679E"/>
    <w:rsid w:val="00F646AC"/>
    <w:rsid w:val="00F676AD"/>
    <w:rsid w:val="00F7110F"/>
    <w:rsid w:val="00F71C08"/>
    <w:rsid w:val="00F72F1B"/>
    <w:rsid w:val="00F75FB4"/>
    <w:rsid w:val="00F77143"/>
    <w:rsid w:val="00F77E09"/>
    <w:rsid w:val="00F91A4F"/>
    <w:rsid w:val="00F91AC9"/>
    <w:rsid w:val="00F92DB6"/>
    <w:rsid w:val="00F948C8"/>
    <w:rsid w:val="00F955A1"/>
    <w:rsid w:val="00F9755A"/>
    <w:rsid w:val="00F97C31"/>
    <w:rsid w:val="00F97DFE"/>
    <w:rsid w:val="00FA0166"/>
    <w:rsid w:val="00FA09C3"/>
    <w:rsid w:val="00FA0EC1"/>
    <w:rsid w:val="00FA1E17"/>
    <w:rsid w:val="00FA2418"/>
    <w:rsid w:val="00FA378E"/>
    <w:rsid w:val="00FA3F71"/>
    <w:rsid w:val="00FA50BC"/>
    <w:rsid w:val="00FA7984"/>
    <w:rsid w:val="00FD01D1"/>
    <w:rsid w:val="00FD09F8"/>
    <w:rsid w:val="00FD7CA7"/>
    <w:rsid w:val="00FE751E"/>
    <w:rsid w:val="00FE7829"/>
    <w:rsid w:val="00FF1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7CD57"/>
  <w15:docId w15:val="{89FEE749-787F-4F6B-B30C-151A49C47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03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5514F"/>
    <w:pPr>
      <w:spacing w:after="0" w:line="240" w:lineRule="auto"/>
    </w:pPr>
    <w:rPr>
      <w:rFonts w:ascii="Arial" w:hAnsi="Arial"/>
    </w:rPr>
  </w:style>
  <w:style w:type="character" w:styleId="CommentReference">
    <w:name w:val="annotation reference"/>
    <w:basedOn w:val="DefaultParagraphFont"/>
    <w:uiPriority w:val="99"/>
    <w:unhideWhenUsed/>
    <w:rsid w:val="00DA7863"/>
    <w:rPr>
      <w:sz w:val="16"/>
      <w:szCs w:val="16"/>
    </w:rPr>
  </w:style>
  <w:style w:type="paragraph" w:styleId="CommentText">
    <w:name w:val="annotation text"/>
    <w:basedOn w:val="Normal"/>
    <w:link w:val="CommentTextChar"/>
    <w:uiPriority w:val="99"/>
    <w:unhideWhenUsed/>
    <w:rsid w:val="00DA7863"/>
    <w:pPr>
      <w:spacing w:line="240" w:lineRule="auto"/>
    </w:pPr>
    <w:rPr>
      <w:sz w:val="20"/>
      <w:szCs w:val="20"/>
    </w:rPr>
  </w:style>
  <w:style w:type="character" w:customStyle="1" w:styleId="CommentTextChar">
    <w:name w:val="Comment Text Char"/>
    <w:basedOn w:val="DefaultParagraphFont"/>
    <w:link w:val="CommentText"/>
    <w:uiPriority w:val="99"/>
    <w:rsid w:val="00DA78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A7863"/>
    <w:rPr>
      <w:b/>
      <w:bCs/>
    </w:rPr>
  </w:style>
  <w:style w:type="character" w:customStyle="1" w:styleId="CommentSubjectChar">
    <w:name w:val="Comment Subject Char"/>
    <w:basedOn w:val="CommentTextChar"/>
    <w:link w:val="CommentSubject"/>
    <w:uiPriority w:val="99"/>
    <w:semiHidden/>
    <w:rsid w:val="00DA7863"/>
    <w:rPr>
      <w:rFonts w:ascii="Arial" w:hAnsi="Arial"/>
      <w:b/>
      <w:bCs/>
      <w:sz w:val="20"/>
      <w:szCs w:val="20"/>
    </w:rPr>
  </w:style>
  <w:style w:type="paragraph" w:styleId="BodyText">
    <w:name w:val="Body Text"/>
    <w:basedOn w:val="Normal"/>
    <w:link w:val="BodyTextChar"/>
    <w:uiPriority w:val="1"/>
    <w:unhideWhenUsed/>
    <w:qFormat/>
    <w:rsid w:val="00DD5D8A"/>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DD5D8A"/>
    <w:rPr>
      <w:rFonts w:ascii="Arial" w:eastAsia="Arial" w:hAnsi="Arial"/>
      <w:sz w:val="18"/>
      <w:szCs w:val="18"/>
    </w:rPr>
  </w:style>
  <w:style w:type="character" w:styleId="UnresolvedMention">
    <w:name w:val="Unresolved Mention"/>
    <w:basedOn w:val="DefaultParagraphFont"/>
    <w:uiPriority w:val="99"/>
    <w:semiHidden/>
    <w:unhideWhenUsed/>
    <w:rsid w:val="009F05BB"/>
    <w:rPr>
      <w:color w:val="605E5C"/>
      <w:shd w:val="clear" w:color="auto" w:fill="E1DFDD"/>
    </w:rPr>
  </w:style>
  <w:style w:type="table" w:styleId="TableGrid">
    <w:name w:val="Table Grid"/>
    <w:basedOn w:val="TableNormal"/>
    <w:uiPriority w:val="59"/>
    <w:rsid w:val="00853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3292">
      <w:bodyDiv w:val="1"/>
      <w:marLeft w:val="0"/>
      <w:marRight w:val="0"/>
      <w:marTop w:val="0"/>
      <w:marBottom w:val="0"/>
      <w:divBdr>
        <w:top w:val="none" w:sz="0" w:space="0" w:color="auto"/>
        <w:left w:val="none" w:sz="0" w:space="0" w:color="auto"/>
        <w:bottom w:val="none" w:sz="0" w:space="0" w:color="auto"/>
        <w:right w:val="none" w:sz="0" w:space="0" w:color="auto"/>
      </w:divBdr>
    </w:div>
    <w:div w:id="585573269">
      <w:bodyDiv w:val="1"/>
      <w:marLeft w:val="0"/>
      <w:marRight w:val="0"/>
      <w:marTop w:val="0"/>
      <w:marBottom w:val="0"/>
      <w:divBdr>
        <w:top w:val="none" w:sz="0" w:space="0" w:color="auto"/>
        <w:left w:val="none" w:sz="0" w:space="0" w:color="auto"/>
        <w:bottom w:val="none" w:sz="0" w:space="0" w:color="auto"/>
        <w:right w:val="none" w:sz="0" w:space="0" w:color="auto"/>
      </w:divBdr>
    </w:div>
    <w:div w:id="18341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2.xml"/><Relationship Id="rId21" Type="http://schemas.openxmlformats.org/officeDocument/2006/relationships/image" Target="media/image9.wmf"/><Relationship Id="rId63" Type="http://schemas.openxmlformats.org/officeDocument/2006/relationships/image" Target="media/image26.wmf"/><Relationship Id="rId159" Type="http://schemas.openxmlformats.org/officeDocument/2006/relationships/control" Target="activeX/activeX77.xml"/><Relationship Id="rId170" Type="http://schemas.openxmlformats.org/officeDocument/2006/relationships/control" Target="activeX/activeX85.xml"/><Relationship Id="rId226" Type="http://schemas.openxmlformats.org/officeDocument/2006/relationships/image" Target="media/image87.wmf"/><Relationship Id="rId268" Type="http://schemas.openxmlformats.org/officeDocument/2006/relationships/image" Target="media/image100.wmf"/><Relationship Id="rId32" Type="http://schemas.openxmlformats.org/officeDocument/2006/relationships/control" Target="activeX/activeX8.xml"/><Relationship Id="rId74" Type="http://schemas.openxmlformats.org/officeDocument/2006/relationships/control" Target="activeX/activeX26.xml"/><Relationship Id="rId128" Type="http://schemas.openxmlformats.org/officeDocument/2006/relationships/control" Target="activeX/activeX59.xml"/><Relationship Id="rId5" Type="http://schemas.openxmlformats.org/officeDocument/2006/relationships/numbering" Target="numbering.xml"/><Relationship Id="rId181" Type="http://schemas.openxmlformats.org/officeDocument/2006/relationships/control" Target="activeX/activeX92.xml"/><Relationship Id="rId237" Type="http://schemas.openxmlformats.org/officeDocument/2006/relationships/control" Target="activeX/activeX130.xml"/><Relationship Id="rId279" Type="http://schemas.openxmlformats.org/officeDocument/2006/relationships/control" Target="activeX/activeX157.xml"/><Relationship Id="rId43" Type="http://schemas.openxmlformats.org/officeDocument/2006/relationships/hyperlink" Target="https://provider.massgeneralbrighamhealthplan.org" TargetMode="External"/><Relationship Id="rId139" Type="http://schemas.openxmlformats.org/officeDocument/2006/relationships/control" Target="activeX/activeX65.xml"/><Relationship Id="rId290" Type="http://schemas.openxmlformats.org/officeDocument/2006/relationships/control" Target="activeX/activeX163.xml"/><Relationship Id="rId85" Type="http://schemas.openxmlformats.org/officeDocument/2006/relationships/control" Target="activeX/activeX32.xml"/><Relationship Id="rId150" Type="http://schemas.openxmlformats.org/officeDocument/2006/relationships/control" Target="activeX/activeX71.xml"/><Relationship Id="rId192" Type="http://schemas.openxmlformats.org/officeDocument/2006/relationships/control" Target="activeX/activeX100.xml"/><Relationship Id="rId206" Type="http://schemas.openxmlformats.org/officeDocument/2006/relationships/control" Target="activeX/activeX112.xml"/><Relationship Id="rId248" Type="http://schemas.openxmlformats.org/officeDocument/2006/relationships/image" Target="media/image92.wmf"/><Relationship Id="rId12" Type="http://schemas.openxmlformats.org/officeDocument/2006/relationships/image" Target="media/image2.jpeg"/><Relationship Id="rId108" Type="http://schemas.openxmlformats.org/officeDocument/2006/relationships/control" Target="activeX/activeX47.xml"/><Relationship Id="rId54" Type="http://schemas.openxmlformats.org/officeDocument/2006/relationships/control" Target="activeX/activeX16.xml"/><Relationship Id="rId75" Type="http://schemas.openxmlformats.org/officeDocument/2006/relationships/image" Target="media/image32.wmf"/><Relationship Id="rId96" Type="http://schemas.openxmlformats.org/officeDocument/2006/relationships/control" Target="activeX/activeX39.xml"/><Relationship Id="rId140" Type="http://schemas.openxmlformats.org/officeDocument/2006/relationships/image" Target="media/image58.wmf"/><Relationship Id="rId161" Type="http://schemas.openxmlformats.org/officeDocument/2006/relationships/image" Target="media/image66.wmf"/><Relationship Id="rId182" Type="http://schemas.openxmlformats.org/officeDocument/2006/relationships/image" Target="media/image73.wmf"/><Relationship Id="rId217" Type="http://schemas.openxmlformats.org/officeDocument/2006/relationships/image" Target="media/image83.wmf"/><Relationship Id="rId6" Type="http://schemas.openxmlformats.org/officeDocument/2006/relationships/styles" Target="styles.xml"/><Relationship Id="rId238" Type="http://schemas.openxmlformats.org/officeDocument/2006/relationships/control" Target="activeX/activeX131.xml"/><Relationship Id="rId259" Type="http://schemas.openxmlformats.org/officeDocument/2006/relationships/control" Target="activeX/activeX145.xml"/><Relationship Id="rId23" Type="http://schemas.openxmlformats.org/officeDocument/2006/relationships/image" Target="media/image10.wmf"/><Relationship Id="rId119" Type="http://schemas.openxmlformats.org/officeDocument/2006/relationships/control" Target="activeX/activeX53.xml"/><Relationship Id="rId270" Type="http://schemas.openxmlformats.org/officeDocument/2006/relationships/control" Target="activeX/activeX152.xml"/><Relationship Id="rId291" Type="http://schemas.openxmlformats.org/officeDocument/2006/relationships/image" Target="media/image110.wmf"/><Relationship Id="rId44" Type="http://schemas.openxmlformats.org/officeDocument/2006/relationships/hyperlink" Target="https://point32health.promptpa.com/" TargetMode="External"/><Relationship Id="rId65" Type="http://schemas.openxmlformats.org/officeDocument/2006/relationships/image" Target="media/image27.wmf"/><Relationship Id="rId86" Type="http://schemas.openxmlformats.org/officeDocument/2006/relationships/image" Target="media/image37.wmf"/><Relationship Id="rId130" Type="http://schemas.openxmlformats.org/officeDocument/2006/relationships/control" Target="activeX/activeX60.xml"/><Relationship Id="rId151" Type="http://schemas.openxmlformats.org/officeDocument/2006/relationships/image" Target="media/image63.wmf"/><Relationship Id="rId172" Type="http://schemas.openxmlformats.org/officeDocument/2006/relationships/control" Target="activeX/activeX87.xml"/><Relationship Id="rId193" Type="http://schemas.openxmlformats.org/officeDocument/2006/relationships/control" Target="activeX/activeX101.xml"/><Relationship Id="rId207" Type="http://schemas.openxmlformats.org/officeDocument/2006/relationships/image" Target="media/image78.wmf"/><Relationship Id="rId228" Type="http://schemas.openxmlformats.org/officeDocument/2006/relationships/image" Target="media/image88.wmf"/><Relationship Id="rId249" Type="http://schemas.openxmlformats.org/officeDocument/2006/relationships/control" Target="activeX/activeX139.xml"/><Relationship Id="rId13" Type="http://schemas.openxmlformats.org/officeDocument/2006/relationships/image" Target="media/image3.jpeg"/><Relationship Id="rId109" Type="http://schemas.openxmlformats.org/officeDocument/2006/relationships/image" Target="media/image45.wmf"/><Relationship Id="rId260" Type="http://schemas.openxmlformats.org/officeDocument/2006/relationships/image" Target="media/image97.wmf"/><Relationship Id="rId281" Type="http://schemas.openxmlformats.org/officeDocument/2006/relationships/control" Target="activeX/activeX158.xml"/><Relationship Id="rId34" Type="http://schemas.openxmlformats.org/officeDocument/2006/relationships/control" Target="activeX/activeX9.xml"/><Relationship Id="rId55" Type="http://schemas.openxmlformats.org/officeDocument/2006/relationships/image" Target="media/image22.wmf"/><Relationship Id="rId76" Type="http://schemas.openxmlformats.org/officeDocument/2006/relationships/control" Target="activeX/activeX27.xml"/><Relationship Id="rId97" Type="http://schemas.openxmlformats.org/officeDocument/2006/relationships/control" Target="activeX/activeX40.xml"/><Relationship Id="rId120" Type="http://schemas.openxmlformats.org/officeDocument/2006/relationships/control" Target="activeX/activeX54.xml"/><Relationship Id="rId141" Type="http://schemas.openxmlformats.org/officeDocument/2006/relationships/control" Target="activeX/activeX66.xml"/><Relationship Id="rId7" Type="http://schemas.openxmlformats.org/officeDocument/2006/relationships/settings" Target="settings.xml"/><Relationship Id="rId162" Type="http://schemas.openxmlformats.org/officeDocument/2006/relationships/control" Target="activeX/activeX79.xml"/><Relationship Id="rId183" Type="http://schemas.openxmlformats.org/officeDocument/2006/relationships/control" Target="activeX/activeX93.xml"/><Relationship Id="rId218" Type="http://schemas.openxmlformats.org/officeDocument/2006/relationships/control" Target="activeX/activeX118.xml"/><Relationship Id="rId239" Type="http://schemas.openxmlformats.org/officeDocument/2006/relationships/control" Target="activeX/activeX132.xml"/><Relationship Id="rId250" Type="http://schemas.openxmlformats.org/officeDocument/2006/relationships/image" Target="media/image93.wmf"/><Relationship Id="rId271" Type="http://schemas.openxmlformats.org/officeDocument/2006/relationships/control" Target="activeX/activeX153.xml"/><Relationship Id="rId292" Type="http://schemas.openxmlformats.org/officeDocument/2006/relationships/control" Target="activeX/activeX164.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3.xml"/><Relationship Id="rId110" Type="http://schemas.openxmlformats.org/officeDocument/2006/relationships/control" Target="activeX/activeX48.xml"/><Relationship Id="rId131" Type="http://schemas.openxmlformats.org/officeDocument/2006/relationships/image" Target="media/image54.wmf"/><Relationship Id="rId152" Type="http://schemas.openxmlformats.org/officeDocument/2006/relationships/control" Target="activeX/activeX72.xml"/><Relationship Id="rId173" Type="http://schemas.openxmlformats.org/officeDocument/2006/relationships/control" Target="activeX/activeX88.xml"/><Relationship Id="rId194" Type="http://schemas.openxmlformats.org/officeDocument/2006/relationships/control" Target="activeX/activeX102.xml"/><Relationship Id="rId208" Type="http://schemas.openxmlformats.org/officeDocument/2006/relationships/control" Target="activeX/activeX113.xml"/><Relationship Id="rId229" Type="http://schemas.openxmlformats.org/officeDocument/2006/relationships/control" Target="activeX/activeX124.xml"/><Relationship Id="rId240" Type="http://schemas.openxmlformats.org/officeDocument/2006/relationships/control" Target="activeX/activeX133.xml"/><Relationship Id="rId261" Type="http://schemas.openxmlformats.org/officeDocument/2006/relationships/control" Target="activeX/activeX146.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33.wmf"/><Relationship Id="rId100" Type="http://schemas.openxmlformats.org/officeDocument/2006/relationships/control" Target="activeX/activeX42.xml"/><Relationship Id="rId282" Type="http://schemas.openxmlformats.org/officeDocument/2006/relationships/control" Target="activeX/activeX159.xml"/><Relationship Id="rId8" Type="http://schemas.openxmlformats.org/officeDocument/2006/relationships/webSettings" Target="webSettings.xml"/><Relationship Id="rId98" Type="http://schemas.openxmlformats.org/officeDocument/2006/relationships/image" Target="media/image41.wmf"/><Relationship Id="rId121" Type="http://schemas.openxmlformats.org/officeDocument/2006/relationships/control" Target="activeX/activeX55.xml"/><Relationship Id="rId142" Type="http://schemas.openxmlformats.org/officeDocument/2006/relationships/control" Target="activeX/activeX67.xml"/><Relationship Id="rId163" Type="http://schemas.openxmlformats.org/officeDocument/2006/relationships/control" Target="activeX/activeX80.xml"/><Relationship Id="rId184" Type="http://schemas.openxmlformats.org/officeDocument/2006/relationships/image" Target="media/image74.wmf"/><Relationship Id="rId219" Type="http://schemas.openxmlformats.org/officeDocument/2006/relationships/control" Target="activeX/activeX119.xml"/><Relationship Id="rId230" Type="http://schemas.openxmlformats.org/officeDocument/2006/relationships/control" Target="activeX/activeX125.xml"/><Relationship Id="rId251" Type="http://schemas.openxmlformats.org/officeDocument/2006/relationships/control" Target="activeX/activeX140.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272" Type="http://schemas.openxmlformats.org/officeDocument/2006/relationships/image" Target="media/image101.wmf"/><Relationship Id="rId293" Type="http://schemas.openxmlformats.org/officeDocument/2006/relationships/image" Target="media/image111.wmf"/><Relationship Id="rId88" Type="http://schemas.openxmlformats.org/officeDocument/2006/relationships/image" Target="media/image38.wmf"/><Relationship Id="rId111" Type="http://schemas.openxmlformats.org/officeDocument/2006/relationships/image" Target="media/image46.wmf"/><Relationship Id="rId132" Type="http://schemas.openxmlformats.org/officeDocument/2006/relationships/control" Target="activeX/activeX61.xml"/><Relationship Id="rId153" Type="http://schemas.openxmlformats.org/officeDocument/2006/relationships/image" Target="media/image64.wmf"/><Relationship Id="rId174" Type="http://schemas.openxmlformats.org/officeDocument/2006/relationships/image" Target="media/image69.wmf"/><Relationship Id="rId195" Type="http://schemas.openxmlformats.org/officeDocument/2006/relationships/control" Target="activeX/activeX103.xml"/><Relationship Id="rId209" Type="http://schemas.openxmlformats.org/officeDocument/2006/relationships/image" Target="media/image79.wmf"/><Relationship Id="rId220" Type="http://schemas.openxmlformats.org/officeDocument/2006/relationships/image" Target="media/image84.wmf"/><Relationship Id="rId241" Type="http://schemas.openxmlformats.org/officeDocument/2006/relationships/control" Target="activeX/activeX13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262" Type="http://schemas.openxmlformats.org/officeDocument/2006/relationships/control" Target="activeX/activeX147.xml"/><Relationship Id="rId283" Type="http://schemas.openxmlformats.org/officeDocument/2006/relationships/image" Target="media/image106.wmf"/><Relationship Id="rId78" Type="http://schemas.openxmlformats.org/officeDocument/2006/relationships/control" Target="activeX/activeX28.xml"/><Relationship Id="rId99" Type="http://schemas.openxmlformats.org/officeDocument/2006/relationships/control" Target="activeX/activeX41.xml"/><Relationship Id="rId101" Type="http://schemas.openxmlformats.org/officeDocument/2006/relationships/image" Target="media/image42.wmf"/><Relationship Id="rId122" Type="http://schemas.openxmlformats.org/officeDocument/2006/relationships/image" Target="media/image50.wmf"/><Relationship Id="rId143" Type="http://schemas.openxmlformats.org/officeDocument/2006/relationships/image" Target="media/image59.wmf"/><Relationship Id="rId164" Type="http://schemas.openxmlformats.org/officeDocument/2006/relationships/image" Target="media/image67.wmf"/><Relationship Id="rId185" Type="http://schemas.openxmlformats.org/officeDocument/2006/relationships/control" Target="activeX/activeX94.xml"/><Relationship Id="rId9" Type="http://schemas.openxmlformats.org/officeDocument/2006/relationships/footnotes" Target="footnotes.xml"/><Relationship Id="rId210" Type="http://schemas.openxmlformats.org/officeDocument/2006/relationships/control" Target="activeX/activeX114.xml"/><Relationship Id="rId26" Type="http://schemas.openxmlformats.org/officeDocument/2006/relationships/control" Target="activeX/activeX5.xml"/><Relationship Id="rId231" Type="http://schemas.openxmlformats.org/officeDocument/2006/relationships/hyperlink" Target="https://www.mass.gov/info-details/pediatric-behavioral-health-medication-initiative-pbhmi-information" TargetMode="External"/><Relationship Id="rId252" Type="http://schemas.openxmlformats.org/officeDocument/2006/relationships/image" Target="media/image94.wmf"/><Relationship Id="rId273" Type="http://schemas.openxmlformats.org/officeDocument/2006/relationships/control" Target="activeX/activeX154.xml"/><Relationship Id="rId294" Type="http://schemas.openxmlformats.org/officeDocument/2006/relationships/control" Target="activeX/activeX16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4.xml"/><Relationship Id="rId112" Type="http://schemas.openxmlformats.org/officeDocument/2006/relationships/control" Target="activeX/activeX49.xml"/><Relationship Id="rId133" Type="http://schemas.openxmlformats.org/officeDocument/2006/relationships/image" Target="media/image55.wmf"/><Relationship Id="rId154" Type="http://schemas.openxmlformats.org/officeDocument/2006/relationships/control" Target="activeX/activeX73.xml"/><Relationship Id="rId175" Type="http://schemas.openxmlformats.org/officeDocument/2006/relationships/control" Target="activeX/activeX89.xml"/><Relationship Id="rId196" Type="http://schemas.openxmlformats.org/officeDocument/2006/relationships/control" Target="activeX/activeX104.xml"/><Relationship Id="rId200" Type="http://schemas.openxmlformats.org/officeDocument/2006/relationships/control" Target="activeX/activeX108.xml"/><Relationship Id="rId16" Type="http://schemas.openxmlformats.org/officeDocument/2006/relationships/image" Target="media/image6.jpeg"/><Relationship Id="rId221" Type="http://schemas.openxmlformats.org/officeDocument/2006/relationships/control" Target="activeX/activeX120.xml"/><Relationship Id="rId242" Type="http://schemas.openxmlformats.org/officeDocument/2006/relationships/image" Target="media/image90.wmf"/><Relationship Id="rId263" Type="http://schemas.openxmlformats.org/officeDocument/2006/relationships/image" Target="media/image98.wmf"/><Relationship Id="rId284" Type="http://schemas.openxmlformats.org/officeDocument/2006/relationships/control" Target="activeX/activeX160.xml"/><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34.wmf"/><Relationship Id="rId102" Type="http://schemas.openxmlformats.org/officeDocument/2006/relationships/control" Target="activeX/activeX43.xml"/><Relationship Id="rId123" Type="http://schemas.openxmlformats.org/officeDocument/2006/relationships/control" Target="activeX/activeX56.xml"/><Relationship Id="rId144" Type="http://schemas.openxmlformats.org/officeDocument/2006/relationships/control" Target="activeX/activeX68.xml"/><Relationship Id="rId90" Type="http://schemas.openxmlformats.org/officeDocument/2006/relationships/control" Target="activeX/activeX35.xml"/><Relationship Id="rId165" Type="http://schemas.openxmlformats.org/officeDocument/2006/relationships/control" Target="activeX/activeX81.xml"/><Relationship Id="rId186" Type="http://schemas.openxmlformats.org/officeDocument/2006/relationships/image" Target="media/image75.wmf"/><Relationship Id="rId211" Type="http://schemas.openxmlformats.org/officeDocument/2006/relationships/image" Target="media/image80.wmf"/><Relationship Id="rId232" Type="http://schemas.openxmlformats.org/officeDocument/2006/relationships/image" Target="media/image89.wmf"/><Relationship Id="rId253" Type="http://schemas.openxmlformats.org/officeDocument/2006/relationships/control" Target="activeX/activeX141.xml"/><Relationship Id="rId274" Type="http://schemas.openxmlformats.org/officeDocument/2006/relationships/image" Target="media/image102.wmf"/><Relationship Id="rId295" Type="http://schemas.openxmlformats.org/officeDocument/2006/relationships/image" Target="media/image112.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control" Target="activeX/activeX50.xml"/><Relationship Id="rId134" Type="http://schemas.openxmlformats.org/officeDocument/2006/relationships/control" Target="activeX/activeX62.xml"/><Relationship Id="rId80" Type="http://schemas.openxmlformats.org/officeDocument/2006/relationships/control" Target="activeX/activeX29.xml"/><Relationship Id="rId155" Type="http://schemas.openxmlformats.org/officeDocument/2006/relationships/image" Target="media/image65.wmf"/><Relationship Id="rId176" Type="http://schemas.openxmlformats.org/officeDocument/2006/relationships/image" Target="media/image70.wmf"/><Relationship Id="rId197" Type="http://schemas.openxmlformats.org/officeDocument/2006/relationships/control" Target="activeX/activeX105.xml"/><Relationship Id="rId201" Type="http://schemas.openxmlformats.org/officeDocument/2006/relationships/control" Target="activeX/activeX109.xml"/><Relationship Id="rId222" Type="http://schemas.openxmlformats.org/officeDocument/2006/relationships/image" Target="media/image85.wmf"/><Relationship Id="rId243" Type="http://schemas.openxmlformats.org/officeDocument/2006/relationships/control" Target="activeX/activeX135.xml"/><Relationship Id="rId264" Type="http://schemas.openxmlformats.org/officeDocument/2006/relationships/control" Target="activeX/activeX148.xml"/><Relationship Id="rId285" Type="http://schemas.openxmlformats.org/officeDocument/2006/relationships/image" Target="media/image107.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image" Target="media/image43.wmf"/><Relationship Id="rId124" Type="http://schemas.openxmlformats.org/officeDocument/2006/relationships/image" Target="media/image51.wmf"/><Relationship Id="rId70" Type="http://schemas.openxmlformats.org/officeDocument/2006/relationships/control" Target="activeX/activeX24.xml"/><Relationship Id="rId91" Type="http://schemas.openxmlformats.org/officeDocument/2006/relationships/image" Target="media/image39.wmf"/><Relationship Id="rId145" Type="http://schemas.openxmlformats.org/officeDocument/2006/relationships/image" Target="media/image60.wmf"/><Relationship Id="rId166" Type="http://schemas.openxmlformats.org/officeDocument/2006/relationships/control" Target="activeX/activeX82.xml"/><Relationship Id="rId187" Type="http://schemas.openxmlformats.org/officeDocument/2006/relationships/control" Target="activeX/activeX95.xml"/><Relationship Id="rId1" Type="http://schemas.openxmlformats.org/officeDocument/2006/relationships/customXml" Target="../customXml/item1.xml"/><Relationship Id="rId212" Type="http://schemas.openxmlformats.org/officeDocument/2006/relationships/control" Target="activeX/activeX115.xml"/><Relationship Id="rId233" Type="http://schemas.openxmlformats.org/officeDocument/2006/relationships/control" Target="activeX/activeX126.xml"/><Relationship Id="rId254" Type="http://schemas.openxmlformats.org/officeDocument/2006/relationships/image" Target="media/image95.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7.wmf"/><Relationship Id="rId275" Type="http://schemas.openxmlformats.org/officeDocument/2006/relationships/control" Target="activeX/activeX155.xml"/><Relationship Id="rId296" Type="http://schemas.openxmlformats.org/officeDocument/2006/relationships/control" Target="activeX/activeX166.xml"/><Relationship Id="rId60" Type="http://schemas.openxmlformats.org/officeDocument/2006/relationships/control" Target="activeX/activeX19.xml"/><Relationship Id="rId81" Type="http://schemas.openxmlformats.org/officeDocument/2006/relationships/image" Target="media/image35.wmf"/><Relationship Id="rId135" Type="http://schemas.openxmlformats.org/officeDocument/2006/relationships/image" Target="media/image56.wmf"/><Relationship Id="rId156" Type="http://schemas.openxmlformats.org/officeDocument/2006/relationships/control" Target="activeX/activeX74.xml"/><Relationship Id="rId177" Type="http://schemas.openxmlformats.org/officeDocument/2006/relationships/control" Target="activeX/activeX90.xml"/><Relationship Id="rId198" Type="http://schemas.openxmlformats.org/officeDocument/2006/relationships/control" Target="activeX/activeX106.xml"/><Relationship Id="rId202" Type="http://schemas.openxmlformats.org/officeDocument/2006/relationships/control" Target="activeX/activeX110.xml"/><Relationship Id="rId223" Type="http://schemas.openxmlformats.org/officeDocument/2006/relationships/control" Target="activeX/activeX121.xml"/><Relationship Id="rId244" Type="http://schemas.openxmlformats.org/officeDocument/2006/relationships/control" Target="activeX/activeX136.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control" Target="activeX/activeX149.xml"/><Relationship Id="rId286" Type="http://schemas.openxmlformats.org/officeDocument/2006/relationships/control" Target="activeX/activeX161.xml"/><Relationship Id="rId50" Type="http://schemas.openxmlformats.org/officeDocument/2006/relationships/image" Target="media/image20.wmf"/><Relationship Id="rId104" Type="http://schemas.openxmlformats.org/officeDocument/2006/relationships/control" Target="activeX/activeX44.xml"/><Relationship Id="rId125" Type="http://schemas.openxmlformats.org/officeDocument/2006/relationships/control" Target="activeX/activeX57.xml"/><Relationship Id="rId146" Type="http://schemas.openxmlformats.org/officeDocument/2006/relationships/control" Target="activeX/activeX69.xml"/><Relationship Id="rId167" Type="http://schemas.openxmlformats.org/officeDocument/2006/relationships/control" Target="activeX/activeX83.xml"/><Relationship Id="rId188" Type="http://schemas.openxmlformats.org/officeDocument/2006/relationships/control" Target="activeX/activeX96.xml"/><Relationship Id="rId71" Type="http://schemas.openxmlformats.org/officeDocument/2006/relationships/image" Target="media/image30.wmf"/><Relationship Id="rId92" Type="http://schemas.openxmlformats.org/officeDocument/2006/relationships/control" Target="activeX/activeX36.xml"/><Relationship Id="rId213" Type="http://schemas.openxmlformats.org/officeDocument/2006/relationships/image" Target="media/image81.wmf"/><Relationship Id="rId234" Type="http://schemas.openxmlformats.org/officeDocument/2006/relationships/control" Target="activeX/activeX127.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42.xml"/><Relationship Id="rId276" Type="http://schemas.openxmlformats.org/officeDocument/2006/relationships/image" Target="media/image103.wmf"/><Relationship Id="rId297" Type="http://schemas.openxmlformats.org/officeDocument/2006/relationships/fontTable" Target="fontTable.xml"/><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1.xml"/><Relationship Id="rId136" Type="http://schemas.openxmlformats.org/officeDocument/2006/relationships/control" Target="activeX/activeX63.xml"/><Relationship Id="rId157" Type="http://schemas.openxmlformats.org/officeDocument/2006/relationships/control" Target="activeX/activeX75.xml"/><Relationship Id="rId178" Type="http://schemas.openxmlformats.org/officeDocument/2006/relationships/image" Target="media/image71.wmf"/><Relationship Id="rId61" Type="http://schemas.openxmlformats.org/officeDocument/2006/relationships/image" Target="media/image25.wmf"/><Relationship Id="rId82" Type="http://schemas.openxmlformats.org/officeDocument/2006/relationships/control" Target="activeX/activeX30.xml"/><Relationship Id="rId199" Type="http://schemas.openxmlformats.org/officeDocument/2006/relationships/control" Target="activeX/activeX107.xml"/><Relationship Id="rId203" Type="http://schemas.openxmlformats.org/officeDocument/2006/relationships/image" Target="media/image76.wmf"/><Relationship Id="rId19" Type="http://schemas.openxmlformats.org/officeDocument/2006/relationships/image" Target="media/image8.wmf"/><Relationship Id="rId224" Type="http://schemas.openxmlformats.org/officeDocument/2006/relationships/image" Target="media/image86.wmf"/><Relationship Id="rId245" Type="http://schemas.openxmlformats.org/officeDocument/2006/relationships/image" Target="media/image91.wmf"/><Relationship Id="rId266" Type="http://schemas.openxmlformats.org/officeDocument/2006/relationships/image" Target="media/image99.wmf"/><Relationship Id="rId287" Type="http://schemas.openxmlformats.org/officeDocument/2006/relationships/image" Target="media/image108.wmf"/><Relationship Id="rId30" Type="http://schemas.openxmlformats.org/officeDocument/2006/relationships/control" Target="activeX/activeX7.xml"/><Relationship Id="rId105" Type="http://schemas.openxmlformats.org/officeDocument/2006/relationships/control" Target="activeX/activeX45.xml"/><Relationship Id="rId126" Type="http://schemas.openxmlformats.org/officeDocument/2006/relationships/image" Target="media/image52.wmf"/><Relationship Id="rId147" Type="http://schemas.openxmlformats.org/officeDocument/2006/relationships/image" Target="media/image61.wmf"/><Relationship Id="rId168" Type="http://schemas.openxmlformats.org/officeDocument/2006/relationships/control" Target="activeX/activeX84.xml"/><Relationship Id="rId51" Type="http://schemas.openxmlformats.org/officeDocument/2006/relationships/control" Target="activeX/activeX14.xml"/><Relationship Id="rId72" Type="http://schemas.openxmlformats.org/officeDocument/2006/relationships/control" Target="activeX/activeX25.xml"/><Relationship Id="rId93" Type="http://schemas.openxmlformats.org/officeDocument/2006/relationships/image" Target="media/image40.wmf"/><Relationship Id="rId189" Type="http://schemas.openxmlformats.org/officeDocument/2006/relationships/control" Target="activeX/activeX97.xml"/><Relationship Id="rId3" Type="http://schemas.openxmlformats.org/officeDocument/2006/relationships/customXml" Target="../customXml/item3.xml"/><Relationship Id="rId214" Type="http://schemas.openxmlformats.org/officeDocument/2006/relationships/control" Target="activeX/activeX116.xml"/><Relationship Id="rId235" Type="http://schemas.openxmlformats.org/officeDocument/2006/relationships/control" Target="activeX/activeX128.xml"/><Relationship Id="rId256" Type="http://schemas.openxmlformats.org/officeDocument/2006/relationships/control" Target="activeX/activeX143.xml"/><Relationship Id="rId277" Type="http://schemas.openxmlformats.org/officeDocument/2006/relationships/control" Target="activeX/activeX156.xml"/><Relationship Id="rId298" Type="http://schemas.openxmlformats.org/officeDocument/2006/relationships/theme" Target="theme/theme1.xml"/><Relationship Id="rId116" Type="http://schemas.openxmlformats.org/officeDocument/2006/relationships/image" Target="media/image48.wmf"/><Relationship Id="rId137" Type="http://schemas.openxmlformats.org/officeDocument/2006/relationships/image" Target="media/image57.wmf"/><Relationship Id="rId158" Type="http://schemas.openxmlformats.org/officeDocument/2006/relationships/control" Target="activeX/activeX76.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1.xml"/><Relationship Id="rId179" Type="http://schemas.openxmlformats.org/officeDocument/2006/relationships/control" Target="activeX/activeX91.xml"/><Relationship Id="rId190" Type="http://schemas.openxmlformats.org/officeDocument/2006/relationships/control" Target="activeX/activeX98.xml"/><Relationship Id="rId204" Type="http://schemas.openxmlformats.org/officeDocument/2006/relationships/control" Target="activeX/activeX111.xml"/><Relationship Id="rId225" Type="http://schemas.openxmlformats.org/officeDocument/2006/relationships/control" Target="activeX/activeX122.xml"/><Relationship Id="rId246" Type="http://schemas.openxmlformats.org/officeDocument/2006/relationships/control" Target="activeX/activeX137.xml"/><Relationship Id="rId267" Type="http://schemas.openxmlformats.org/officeDocument/2006/relationships/control" Target="activeX/activeX150.xml"/><Relationship Id="rId288" Type="http://schemas.openxmlformats.org/officeDocument/2006/relationships/control" Target="activeX/activeX162.xml"/><Relationship Id="rId106" Type="http://schemas.openxmlformats.org/officeDocument/2006/relationships/control" Target="activeX/activeX46.xml"/><Relationship Id="rId127" Type="http://schemas.openxmlformats.org/officeDocument/2006/relationships/control" Target="activeX/activeX5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31.wmf"/><Relationship Id="rId94" Type="http://schemas.openxmlformats.org/officeDocument/2006/relationships/control" Target="activeX/activeX37.xml"/><Relationship Id="rId148" Type="http://schemas.openxmlformats.org/officeDocument/2006/relationships/control" Target="activeX/activeX70.xml"/><Relationship Id="rId169" Type="http://schemas.openxmlformats.org/officeDocument/2006/relationships/image" Target="media/image68.wmf"/><Relationship Id="rId4" Type="http://schemas.openxmlformats.org/officeDocument/2006/relationships/customXml" Target="../customXml/item4.xml"/><Relationship Id="rId180" Type="http://schemas.openxmlformats.org/officeDocument/2006/relationships/image" Target="media/image72.wmf"/><Relationship Id="rId215" Type="http://schemas.openxmlformats.org/officeDocument/2006/relationships/image" Target="media/image82.wmf"/><Relationship Id="rId236" Type="http://schemas.openxmlformats.org/officeDocument/2006/relationships/control" Target="activeX/activeX129.xml"/><Relationship Id="rId257" Type="http://schemas.openxmlformats.org/officeDocument/2006/relationships/image" Target="media/image96.wmf"/><Relationship Id="rId278" Type="http://schemas.openxmlformats.org/officeDocument/2006/relationships/image" Target="media/image104.wmf"/><Relationship Id="rId42" Type="http://schemas.openxmlformats.org/officeDocument/2006/relationships/hyperlink" Target="https://www.covermymeds.com/main/prior-authorization-forms/optumrx/" TargetMode="External"/><Relationship Id="rId84" Type="http://schemas.openxmlformats.org/officeDocument/2006/relationships/image" Target="media/image36.wmf"/><Relationship Id="rId138" Type="http://schemas.openxmlformats.org/officeDocument/2006/relationships/control" Target="activeX/activeX64.xml"/><Relationship Id="rId191" Type="http://schemas.openxmlformats.org/officeDocument/2006/relationships/control" Target="activeX/activeX99.xml"/><Relationship Id="rId205" Type="http://schemas.openxmlformats.org/officeDocument/2006/relationships/image" Target="media/image77.wmf"/><Relationship Id="rId247" Type="http://schemas.openxmlformats.org/officeDocument/2006/relationships/control" Target="activeX/activeX138.xml"/><Relationship Id="rId107" Type="http://schemas.openxmlformats.org/officeDocument/2006/relationships/image" Target="media/image44.wmf"/><Relationship Id="rId289" Type="http://schemas.openxmlformats.org/officeDocument/2006/relationships/image" Target="media/image109.wmf"/><Relationship Id="rId11" Type="http://schemas.openxmlformats.org/officeDocument/2006/relationships/image" Target="media/image1.png"/><Relationship Id="rId53" Type="http://schemas.openxmlformats.org/officeDocument/2006/relationships/image" Target="media/image21.wmf"/><Relationship Id="rId149" Type="http://schemas.openxmlformats.org/officeDocument/2006/relationships/image" Target="media/image62.wmf"/><Relationship Id="rId95" Type="http://schemas.openxmlformats.org/officeDocument/2006/relationships/control" Target="activeX/activeX38.xml"/><Relationship Id="rId160" Type="http://schemas.openxmlformats.org/officeDocument/2006/relationships/control" Target="activeX/activeX78.xml"/><Relationship Id="rId216" Type="http://schemas.openxmlformats.org/officeDocument/2006/relationships/control" Target="activeX/activeX117.xml"/><Relationship Id="rId258" Type="http://schemas.openxmlformats.org/officeDocument/2006/relationships/control" Target="activeX/activeX144.xml"/><Relationship Id="rId22" Type="http://schemas.openxmlformats.org/officeDocument/2006/relationships/control" Target="activeX/activeX3.xml"/><Relationship Id="rId64" Type="http://schemas.openxmlformats.org/officeDocument/2006/relationships/control" Target="activeX/activeX21.xml"/><Relationship Id="rId118" Type="http://schemas.openxmlformats.org/officeDocument/2006/relationships/image" Target="media/image49.wmf"/><Relationship Id="rId171" Type="http://schemas.openxmlformats.org/officeDocument/2006/relationships/control" Target="activeX/activeX86.xml"/><Relationship Id="rId227" Type="http://schemas.openxmlformats.org/officeDocument/2006/relationships/control" Target="activeX/activeX123.xml"/><Relationship Id="rId269" Type="http://schemas.openxmlformats.org/officeDocument/2006/relationships/control" Target="activeX/activeX151.xml"/><Relationship Id="rId33" Type="http://schemas.openxmlformats.org/officeDocument/2006/relationships/image" Target="media/image15.wmf"/><Relationship Id="rId129" Type="http://schemas.openxmlformats.org/officeDocument/2006/relationships/image" Target="media/image53.wmf"/><Relationship Id="rId280" Type="http://schemas.openxmlformats.org/officeDocument/2006/relationships/image" Target="media/image105.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C9FA7E-2A22-4A47-AE23-075DBA508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E35A7-A59B-49E1-A7D8-13CA700FA8FE}">
  <ds:schemaRefs>
    <ds:schemaRef ds:uri="http://schemas.openxmlformats.org/officeDocument/2006/bibliography"/>
  </ds:schemaRefs>
</ds:datastoreItem>
</file>

<file path=customXml/itemProps3.xml><?xml version="1.0" encoding="utf-8"?>
<ds:datastoreItem xmlns:ds="http://schemas.openxmlformats.org/officeDocument/2006/customXml" ds:itemID="{391ECF86-B81F-4FE5-8107-C84D613EC8B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3EE6F6AA-4D87-4A1B-A3F0-A9F4AA0F17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89</Words>
  <Characters>29624</Characters>
  <Application>Microsoft Office Word</Application>
  <DocSecurity>0</DocSecurity>
  <Lines>779</Lines>
  <Paragraphs>569</Paragraphs>
  <ScaleCrop>false</ScaleCrop>
  <HeadingPairs>
    <vt:vector size="2" baseType="variant">
      <vt:variant>
        <vt:lpstr>Title</vt:lpstr>
      </vt:variant>
      <vt:variant>
        <vt:i4>1</vt:i4>
      </vt:variant>
    </vt:vector>
  </HeadingPairs>
  <TitlesOfParts>
    <vt:vector size="1" baseType="lpstr">
      <vt:lpstr>PA-Form-Antidepressant</vt:lpstr>
    </vt:vector>
  </TitlesOfParts>
  <Company>EOHHS</Company>
  <LinksUpToDate>false</LinksUpToDate>
  <CharactersWithSpaces>3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epressant</dc:title>
  <dc:subject>Prior Authorization Antidepressant</dc:subject>
  <dc:creator>DUR</dc:creator>
  <cp:keywords>Prior Authorization, PA, PA form, Prior Authorization Form, Antidepressant, Polypharmacy, MassHealth Pediatric Behavioral Health Medication Initiative, PBHMI</cp:keywords>
  <dc:description>Revisised 4/17</dc:description>
  <cp:lastModifiedBy>Maesto, Christin</cp:lastModifiedBy>
  <cp:revision>2</cp:revision>
  <cp:lastPrinted>2025-07-14T13:33:00Z</cp:lastPrinted>
  <dcterms:created xsi:type="dcterms:W3CDTF">2026-04-02T12:06:00Z</dcterms:created>
  <dcterms:modified xsi:type="dcterms:W3CDTF">2026-04-0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